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2CAC4" w14:textId="77777777" w:rsidR="00982845" w:rsidRDefault="00982845" w:rsidP="002713F3">
      <w:pPr>
        <w:tabs>
          <w:tab w:val="left" w:pos="180"/>
        </w:tabs>
        <w:spacing w:after="0" w:line="240" w:lineRule="auto"/>
        <w:ind w:right="720"/>
        <w:rPr>
          <w:rFonts w:ascii="Arial" w:hAnsi="Arial" w:cs="Arial"/>
          <w:b/>
          <w:sz w:val="20"/>
          <w:szCs w:val="20"/>
        </w:rPr>
      </w:pPr>
    </w:p>
    <w:p w14:paraId="6180A8F6" w14:textId="67DF079D" w:rsidR="002F246F" w:rsidRPr="0008458B" w:rsidRDefault="002F246F" w:rsidP="002713F3">
      <w:pPr>
        <w:tabs>
          <w:tab w:val="left" w:pos="180"/>
        </w:tabs>
        <w:spacing w:after="0" w:line="240" w:lineRule="auto"/>
        <w:ind w:right="720"/>
        <w:jc w:val="center"/>
        <w:rPr>
          <w:rFonts w:cstheme="minorHAnsi"/>
          <w:b/>
          <w:sz w:val="24"/>
          <w:szCs w:val="24"/>
        </w:rPr>
      </w:pPr>
      <w:r w:rsidRPr="0008458B">
        <w:rPr>
          <w:rFonts w:cstheme="minorHAnsi"/>
          <w:b/>
          <w:sz w:val="24"/>
          <w:szCs w:val="24"/>
        </w:rPr>
        <w:t xml:space="preserve">Milford City </w:t>
      </w:r>
      <w:r w:rsidR="00982845" w:rsidRPr="0008458B">
        <w:rPr>
          <w:rFonts w:cstheme="minorHAnsi"/>
          <w:b/>
          <w:sz w:val="24"/>
          <w:szCs w:val="24"/>
        </w:rPr>
        <w:t xml:space="preserve">Council Meeting </w:t>
      </w:r>
      <w:r w:rsidRPr="0008458B">
        <w:rPr>
          <w:rFonts w:cstheme="minorHAnsi"/>
          <w:b/>
          <w:sz w:val="24"/>
          <w:szCs w:val="24"/>
        </w:rPr>
        <w:t>Minutes</w:t>
      </w:r>
    </w:p>
    <w:p w14:paraId="25C3E5CF" w14:textId="60B3AC1F" w:rsidR="002F246F" w:rsidRPr="0008458B" w:rsidRDefault="002F246F" w:rsidP="002713F3">
      <w:pPr>
        <w:tabs>
          <w:tab w:val="left" w:pos="180"/>
        </w:tabs>
        <w:spacing w:after="0" w:line="240" w:lineRule="auto"/>
        <w:ind w:right="720"/>
        <w:jc w:val="center"/>
        <w:rPr>
          <w:rFonts w:cstheme="minorHAnsi"/>
          <w:b/>
          <w:sz w:val="24"/>
          <w:szCs w:val="24"/>
        </w:rPr>
      </w:pPr>
      <w:r w:rsidRPr="0008458B">
        <w:rPr>
          <w:rFonts w:cstheme="minorHAnsi"/>
          <w:b/>
          <w:sz w:val="24"/>
          <w:szCs w:val="24"/>
        </w:rPr>
        <w:t xml:space="preserve">April 21, 2026  4:00 PM </w:t>
      </w:r>
    </w:p>
    <w:p w14:paraId="6C7AC8CB" w14:textId="0B6FF7C3" w:rsidR="00982845" w:rsidRPr="0008458B" w:rsidRDefault="002F246F" w:rsidP="002713F3">
      <w:pPr>
        <w:tabs>
          <w:tab w:val="left" w:pos="180"/>
        </w:tabs>
        <w:spacing w:after="0" w:line="240" w:lineRule="auto"/>
        <w:ind w:right="720"/>
        <w:jc w:val="center"/>
        <w:rPr>
          <w:rFonts w:cstheme="minorHAnsi"/>
          <w:b/>
          <w:sz w:val="24"/>
          <w:szCs w:val="24"/>
        </w:rPr>
      </w:pPr>
      <w:r w:rsidRPr="0008458B">
        <w:rPr>
          <w:rFonts w:cstheme="minorHAnsi"/>
          <w:b/>
          <w:sz w:val="24"/>
          <w:szCs w:val="24"/>
        </w:rPr>
        <w:t xml:space="preserve">26 South 100 West, Milford, Utah </w:t>
      </w:r>
    </w:p>
    <w:p w14:paraId="1A7D8B49" w14:textId="77777777" w:rsidR="00982845" w:rsidRPr="0008458B" w:rsidRDefault="00982845" w:rsidP="002713F3">
      <w:pPr>
        <w:tabs>
          <w:tab w:val="left" w:pos="180"/>
        </w:tabs>
        <w:spacing w:after="0" w:line="240" w:lineRule="auto"/>
        <w:ind w:right="720"/>
        <w:jc w:val="both"/>
        <w:rPr>
          <w:rFonts w:cstheme="minorHAnsi"/>
          <w:b/>
          <w:sz w:val="24"/>
          <w:szCs w:val="24"/>
        </w:rPr>
      </w:pPr>
    </w:p>
    <w:p w14:paraId="1CEBA4DC" w14:textId="48CDE939" w:rsidR="002F246F" w:rsidRPr="0008458B" w:rsidRDefault="0008458B" w:rsidP="002713F3">
      <w:pPr>
        <w:tabs>
          <w:tab w:val="left" w:pos="180"/>
        </w:tabs>
        <w:spacing w:after="0" w:line="240" w:lineRule="auto"/>
        <w:ind w:right="720"/>
        <w:jc w:val="both"/>
        <w:rPr>
          <w:rFonts w:cstheme="minorHAnsi"/>
          <w:bCs/>
          <w:sz w:val="24"/>
          <w:szCs w:val="24"/>
        </w:rPr>
      </w:pPr>
      <w:r w:rsidRPr="0008458B">
        <w:rPr>
          <w:rFonts w:cstheme="minorHAnsi"/>
          <w:b/>
          <w:sz w:val="24"/>
          <w:szCs w:val="24"/>
        </w:rPr>
        <w:t xml:space="preserve">Members Present: </w:t>
      </w:r>
      <w:r w:rsidRPr="0008458B">
        <w:rPr>
          <w:rFonts w:cstheme="minorHAnsi"/>
          <w:bCs/>
          <w:sz w:val="24"/>
          <w:szCs w:val="24"/>
        </w:rPr>
        <w:t xml:space="preserve"> Mayor Nolan Davis, Council Members Russell Smith, Ian Spaulding,</w:t>
      </w:r>
      <w:r w:rsidR="002F246F" w:rsidRPr="0008458B">
        <w:rPr>
          <w:rFonts w:cstheme="minorHAnsi"/>
          <w:bCs/>
          <w:sz w:val="24"/>
          <w:szCs w:val="24"/>
        </w:rPr>
        <w:t xml:space="preserve"> Les Whitney, Tayson Willis</w:t>
      </w:r>
    </w:p>
    <w:p w14:paraId="2C4E2F01" w14:textId="77777777" w:rsidR="0008458B" w:rsidRPr="0008458B" w:rsidRDefault="0008458B" w:rsidP="002713F3">
      <w:pPr>
        <w:tabs>
          <w:tab w:val="left" w:pos="180"/>
        </w:tabs>
        <w:spacing w:after="0" w:line="240" w:lineRule="auto"/>
        <w:ind w:right="720"/>
        <w:jc w:val="both"/>
        <w:rPr>
          <w:rFonts w:cstheme="minorHAnsi"/>
          <w:bCs/>
          <w:sz w:val="24"/>
          <w:szCs w:val="24"/>
        </w:rPr>
      </w:pPr>
    </w:p>
    <w:p w14:paraId="0FF5D6D6" w14:textId="3A3E6064" w:rsidR="00982845" w:rsidRPr="0008458B" w:rsidRDefault="002F246F" w:rsidP="002713F3">
      <w:pPr>
        <w:tabs>
          <w:tab w:val="left" w:pos="180"/>
        </w:tabs>
        <w:spacing w:after="0" w:line="240" w:lineRule="auto"/>
        <w:ind w:right="720"/>
        <w:jc w:val="both"/>
        <w:rPr>
          <w:rFonts w:cstheme="minorHAnsi"/>
          <w:b/>
          <w:sz w:val="24"/>
          <w:szCs w:val="24"/>
        </w:rPr>
      </w:pPr>
      <w:r w:rsidRPr="0008458B">
        <w:rPr>
          <w:rFonts w:cstheme="minorHAnsi"/>
          <w:b/>
          <w:sz w:val="24"/>
          <w:szCs w:val="24"/>
        </w:rPr>
        <w:t>Absent</w:t>
      </w:r>
      <w:r w:rsidRPr="0008458B">
        <w:rPr>
          <w:rFonts w:cstheme="minorHAnsi"/>
          <w:bCs/>
          <w:sz w:val="24"/>
          <w:szCs w:val="24"/>
        </w:rPr>
        <w:t xml:space="preserve">: </w:t>
      </w:r>
      <w:r w:rsidR="0008458B">
        <w:rPr>
          <w:rFonts w:cstheme="minorHAnsi"/>
          <w:bCs/>
          <w:sz w:val="24"/>
          <w:szCs w:val="24"/>
        </w:rPr>
        <w:t xml:space="preserve">Council Member </w:t>
      </w:r>
      <w:r w:rsidRPr="0008458B">
        <w:rPr>
          <w:rFonts w:cstheme="minorHAnsi"/>
          <w:bCs/>
          <w:sz w:val="24"/>
          <w:szCs w:val="24"/>
        </w:rPr>
        <w:t xml:space="preserve">Scott </w:t>
      </w:r>
      <w:proofErr w:type="spellStart"/>
      <w:r w:rsidRPr="0008458B">
        <w:rPr>
          <w:rFonts w:cstheme="minorHAnsi"/>
          <w:bCs/>
          <w:sz w:val="24"/>
          <w:szCs w:val="24"/>
        </w:rPr>
        <w:t>Symond</w:t>
      </w:r>
      <w:proofErr w:type="spellEnd"/>
      <w:r w:rsidRPr="0008458B">
        <w:rPr>
          <w:rFonts w:cstheme="minorHAnsi"/>
          <w:bCs/>
          <w:sz w:val="24"/>
          <w:szCs w:val="24"/>
        </w:rPr>
        <w:t xml:space="preserve"> </w:t>
      </w:r>
      <w:r w:rsidR="00EB5997" w:rsidRPr="0008458B">
        <w:rPr>
          <w:rFonts w:cstheme="minorHAnsi"/>
          <w:b/>
          <w:sz w:val="24"/>
          <w:szCs w:val="24"/>
        </w:rPr>
        <w:t xml:space="preserve"> </w:t>
      </w:r>
    </w:p>
    <w:p w14:paraId="6E53F589" w14:textId="77777777" w:rsidR="0008458B" w:rsidRPr="0008458B" w:rsidRDefault="0008458B" w:rsidP="002713F3">
      <w:pPr>
        <w:tabs>
          <w:tab w:val="left" w:pos="180"/>
        </w:tabs>
        <w:spacing w:after="0" w:line="240" w:lineRule="auto"/>
        <w:ind w:right="720"/>
        <w:jc w:val="both"/>
        <w:rPr>
          <w:rFonts w:cstheme="minorHAnsi"/>
          <w:b/>
          <w:sz w:val="24"/>
          <w:szCs w:val="24"/>
        </w:rPr>
      </w:pPr>
    </w:p>
    <w:p w14:paraId="4D47AA41" w14:textId="56C0AF94" w:rsidR="00982845" w:rsidRPr="0008458B" w:rsidRDefault="00982845" w:rsidP="002713F3">
      <w:pPr>
        <w:tabs>
          <w:tab w:val="left" w:pos="180"/>
        </w:tabs>
        <w:spacing w:after="0" w:line="240" w:lineRule="auto"/>
        <w:ind w:right="720"/>
        <w:jc w:val="both"/>
        <w:rPr>
          <w:rFonts w:cstheme="minorHAnsi"/>
          <w:b/>
          <w:sz w:val="24"/>
          <w:szCs w:val="24"/>
        </w:rPr>
      </w:pPr>
      <w:r w:rsidRPr="0008458B">
        <w:rPr>
          <w:rFonts w:cstheme="minorHAnsi"/>
          <w:b/>
          <w:sz w:val="24"/>
          <w:szCs w:val="24"/>
        </w:rPr>
        <w:t xml:space="preserve">Staff: </w:t>
      </w:r>
      <w:r w:rsidR="002F246F" w:rsidRPr="0008458B">
        <w:rPr>
          <w:rFonts w:cstheme="minorHAnsi"/>
          <w:bCs/>
          <w:sz w:val="24"/>
          <w:szCs w:val="24"/>
        </w:rPr>
        <w:t xml:space="preserve">Makayla Bealer, Lisa Thompson, Monica Seifers, Ben Stewart, Leo Kanell </w:t>
      </w:r>
    </w:p>
    <w:p w14:paraId="53A82E28" w14:textId="77777777" w:rsidR="00982845" w:rsidRPr="0008458B" w:rsidRDefault="00982845" w:rsidP="002713F3">
      <w:pPr>
        <w:tabs>
          <w:tab w:val="left" w:pos="180"/>
        </w:tabs>
        <w:spacing w:after="0" w:line="240" w:lineRule="auto"/>
        <w:ind w:right="720"/>
        <w:jc w:val="both"/>
        <w:rPr>
          <w:rFonts w:cstheme="minorHAnsi"/>
          <w:b/>
          <w:sz w:val="24"/>
          <w:szCs w:val="24"/>
        </w:rPr>
      </w:pPr>
    </w:p>
    <w:p w14:paraId="6A448A51" w14:textId="52EF72A9" w:rsidR="00982845" w:rsidRPr="0008458B" w:rsidRDefault="00982845" w:rsidP="002713F3">
      <w:pPr>
        <w:tabs>
          <w:tab w:val="left" w:pos="180"/>
        </w:tabs>
        <w:spacing w:after="0" w:line="240" w:lineRule="auto"/>
        <w:ind w:right="720"/>
        <w:jc w:val="both"/>
        <w:rPr>
          <w:rFonts w:cstheme="minorHAnsi"/>
          <w:bCs/>
          <w:sz w:val="24"/>
          <w:szCs w:val="24"/>
        </w:rPr>
      </w:pPr>
      <w:r w:rsidRPr="0008458B">
        <w:rPr>
          <w:rFonts w:cstheme="minorHAnsi"/>
          <w:b/>
          <w:sz w:val="24"/>
          <w:szCs w:val="24"/>
        </w:rPr>
        <w:t xml:space="preserve">CTO: </w:t>
      </w:r>
      <w:r w:rsidR="00642678" w:rsidRPr="0008458B">
        <w:rPr>
          <w:rFonts w:cstheme="minorHAnsi"/>
          <w:bCs/>
          <w:sz w:val="24"/>
          <w:szCs w:val="24"/>
        </w:rPr>
        <w:t>4:</w:t>
      </w:r>
      <w:r w:rsidR="00205EA1" w:rsidRPr="0008458B">
        <w:rPr>
          <w:rFonts w:cstheme="minorHAnsi"/>
          <w:bCs/>
          <w:sz w:val="24"/>
          <w:szCs w:val="24"/>
        </w:rPr>
        <w:t>03 PM</w:t>
      </w:r>
      <w:r w:rsidR="004A577E" w:rsidRPr="0008458B">
        <w:rPr>
          <w:rFonts w:cstheme="minorHAnsi"/>
          <w:bCs/>
          <w:sz w:val="24"/>
          <w:szCs w:val="24"/>
        </w:rPr>
        <w:t xml:space="preserve"> </w:t>
      </w:r>
    </w:p>
    <w:p w14:paraId="7CF32BA9" w14:textId="77777777" w:rsidR="00982845" w:rsidRPr="0008458B" w:rsidRDefault="00982845" w:rsidP="002713F3">
      <w:pPr>
        <w:tabs>
          <w:tab w:val="left" w:pos="180"/>
        </w:tabs>
        <w:spacing w:after="0" w:line="240" w:lineRule="auto"/>
        <w:ind w:right="720"/>
        <w:jc w:val="both"/>
        <w:rPr>
          <w:rFonts w:cstheme="minorHAnsi"/>
          <w:b/>
          <w:sz w:val="24"/>
          <w:szCs w:val="24"/>
        </w:rPr>
      </w:pPr>
    </w:p>
    <w:p w14:paraId="6A424BC0" w14:textId="24278916" w:rsidR="008A6ACC" w:rsidRPr="0008458B" w:rsidRDefault="00B9125B" w:rsidP="002713F3">
      <w:pPr>
        <w:pStyle w:val="ListParagraph"/>
        <w:numPr>
          <w:ilvl w:val="0"/>
          <w:numId w:val="1"/>
        </w:numPr>
        <w:tabs>
          <w:tab w:val="left" w:pos="180"/>
        </w:tabs>
        <w:spacing w:after="0" w:line="240" w:lineRule="auto"/>
        <w:ind w:left="0" w:right="720"/>
        <w:jc w:val="both"/>
        <w:rPr>
          <w:rFonts w:cstheme="minorHAnsi"/>
          <w:b/>
          <w:sz w:val="24"/>
          <w:szCs w:val="24"/>
        </w:rPr>
      </w:pPr>
      <w:r w:rsidRPr="0008458B">
        <w:rPr>
          <w:rFonts w:cstheme="minorHAnsi"/>
          <w:b/>
          <w:sz w:val="24"/>
          <w:szCs w:val="24"/>
        </w:rPr>
        <w:t xml:space="preserve">MAYOR’S WELCOME &amp; CALL TO ORDER:  </w:t>
      </w:r>
      <w:r w:rsidRPr="0008458B">
        <w:rPr>
          <w:rFonts w:cstheme="minorHAnsi"/>
          <w:sz w:val="24"/>
          <w:szCs w:val="24"/>
        </w:rPr>
        <w:t xml:space="preserve">Roll Call &amp; Pledge of Allegiance </w:t>
      </w:r>
    </w:p>
    <w:p w14:paraId="79823D35" w14:textId="50AE3F5B" w:rsidR="00982845" w:rsidRPr="0008458B" w:rsidRDefault="00EB5997" w:rsidP="002713F3">
      <w:pPr>
        <w:pStyle w:val="ListParagraph"/>
        <w:tabs>
          <w:tab w:val="left" w:pos="180"/>
        </w:tabs>
        <w:spacing w:after="0" w:line="240" w:lineRule="auto"/>
        <w:ind w:left="0" w:right="720"/>
        <w:jc w:val="both"/>
        <w:rPr>
          <w:rFonts w:cstheme="minorHAnsi"/>
          <w:i/>
          <w:iCs/>
          <w:sz w:val="24"/>
          <w:szCs w:val="24"/>
        </w:rPr>
      </w:pPr>
      <w:r w:rsidRPr="0008458B">
        <w:rPr>
          <w:rFonts w:cstheme="minorHAnsi"/>
          <w:i/>
          <w:iCs/>
          <w:sz w:val="24"/>
          <w:szCs w:val="24"/>
        </w:rPr>
        <w:t xml:space="preserve">Matt Sterzer entered at 4:04 PM </w:t>
      </w:r>
    </w:p>
    <w:p w14:paraId="7FE2A380" w14:textId="77777777" w:rsidR="008A6ACC" w:rsidRPr="0008458B" w:rsidRDefault="008A6ACC" w:rsidP="002713F3">
      <w:pPr>
        <w:pStyle w:val="ListParagraph"/>
        <w:tabs>
          <w:tab w:val="left" w:pos="180"/>
        </w:tabs>
        <w:spacing w:after="0" w:line="240" w:lineRule="auto"/>
        <w:ind w:left="0" w:right="720"/>
        <w:jc w:val="both"/>
        <w:rPr>
          <w:rFonts w:cstheme="minorHAnsi"/>
          <w:b/>
          <w:i/>
          <w:iCs/>
          <w:sz w:val="24"/>
          <w:szCs w:val="24"/>
        </w:rPr>
      </w:pPr>
    </w:p>
    <w:p w14:paraId="64D2902D" w14:textId="644C9D7A" w:rsidR="008A6ACC" w:rsidRPr="0008458B" w:rsidRDefault="008A6ACC" w:rsidP="002713F3">
      <w:pPr>
        <w:pStyle w:val="ListParagraph"/>
        <w:numPr>
          <w:ilvl w:val="0"/>
          <w:numId w:val="1"/>
        </w:numPr>
        <w:tabs>
          <w:tab w:val="left" w:pos="180"/>
        </w:tabs>
        <w:spacing w:after="0" w:line="240" w:lineRule="auto"/>
        <w:ind w:left="0" w:right="720"/>
        <w:jc w:val="both"/>
        <w:rPr>
          <w:rFonts w:cstheme="minorHAnsi"/>
          <w:b/>
          <w:sz w:val="24"/>
          <w:szCs w:val="24"/>
        </w:rPr>
      </w:pPr>
      <w:r w:rsidRPr="0008458B">
        <w:rPr>
          <w:rFonts w:cstheme="minorHAnsi"/>
          <w:b/>
          <w:sz w:val="24"/>
          <w:szCs w:val="24"/>
        </w:rPr>
        <w:t xml:space="preserve">CONFLICTS OF INTEREST – </w:t>
      </w:r>
      <w:r w:rsidRPr="0008458B">
        <w:rPr>
          <w:rFonts w:cstheme="minorHAnsi"/>
          <w:bCs/>
          <w:sz w:val="24"/>
          <w:szCs w:val="24"/>
        </w:rPr>
        <w:t>Declaration of any potential conflicts of interest relating to agenda items</w:t>
      </w:r>
    </w:p>
    <w:p w14:paraId="1DB6D8AB" w14:textId="089442F8" w:rsidR="00982845" w:rsidRPr="0008458B" w:rsidRDefault="00583D48" w:rsidP="002713F3">
      <w:pPr>
        <w:pStyle w:val="ListParagraph"/>
        <w:tabs>
          <w:tab w:val="left" w:pos="180"/>
        </w:tabs>
        <w:spacing w:after="0" w:line="240" w:lineRule="auto"/>
        <w:ind w:left="0" w:right="720"/>
        <w:jc w:val="both"/>
        <w:rPr>
          <w:rFonts w:cstheme="minorHAnsi"/>
          <w:sz w:val="24"/>
          <w:szCs w:val="24"/>
        </w:rPr>
      </w:pPr>
      <w:r w:rsidRPr="0008458B">
        <w:rPr>
          <w:rFonts w:cstheme="minorHAnsi"/>
          <w:sz w:val="24"/>
          <w:szCs w:val="24"/>
        </w:rPr>
        <w:t>None</w:t>
      </w:r>
      <w:r w:rsidR="0008458B">
        <w:rPr>
          <w:rFonts w:cstheme="minorHAnsi"/>
          <w:sz w:val="24"/>
          <w:szCs w:val="24"/>
        </w:rPr>
        <w:t xml:space="preserve"> declared</w:t>
      </w:r>
    </w:p>
    <w:p w14:paraId="7CF20628" w14:textId="77777777" w:rsidR="008A6ACC" w:rsidRPr="0008458B" w:rsidRDefault="008A6ACC" w:rsidP="002713F3">
      <w:pPr>
        <w:pStyle w:val="ListParagraph"/>
        <w:ind w:right="720"/>
        <w:jc w:val="both"/>
        <w:rPr>
          <w:rFonts w:cstheme="minorHAnsi"/>
          <w:b/>
          <w:sz w:val="24"/>
          <w:szCs w:val="24"/>
        </w:rPr>
      </w:pPr>
    </w:p>
    <w:p w14:paraId="4E0F6951" w14:textId="7C38C0EC" w:rsidR="00B9125B" w:rsidRPr="0008458B" w:rsidRDefault="00B9125B" w:rsidP="002713F3">
      <w:pPr>
        <w:pStyle w:val="ListParagraph"/>
        <w:numPr>
          <w:ilvl w:val="0"/>
          <w:numId w:val="1"/>
        </w:numPr>
        <w:tabs>
          <w:tab w:val="left" w:pos="0"/>
          <w:tab w:val="left" w:pos="180"/>
        </w:tabs>
        <w:spacing w:after="0" w:line="240" w:lineRule="auto"/>
        <w:ind w:left="0" w:right="720"/>
        <w:jc w:val="both"/>
        <w:rPr>
          <w:rFonts w:cstheme="minorHAnsi"/>
          <w:b/>
          <w:sz w:val="24"/>
          <w:szCs w:val="24"/>
        </w:rPr>
      </w:pPr>
      <w:r w:rsidRPr="0008458B">
        <w:rPr>
          <w:rFonts w:cstheme="minorHAnsi"/>
          <w:b/>
          <w:sz w:val="24"/>
          <w:szCs w:val="24"/>
        </w:rPr>
        <w:t>CONSENT ISSUES</w:t>
      </w:r>
    </w:p>
    <w:p w14:paraId="108B156F" w14:textId="61FF023E" w:rsidR="008A6ACC" w:rsidRPr="0008458B" w:rsidRDefault="00126546" w:rsidP="002713F3">
      <w:pPr>
        <w:tabs>
          <w:tab w:val="left" w:pos="270"/>
        </w:tabs>
        <w:spacing w:after="0" w:line="240" w:lineRule="auto"/>
        <w:ind w:right="720"/>
        <w:jc w:val="both"/>
        <w:rPr>
          <w:rFonts w:cstheme="minorHAnsi"/>
          <w:sz w:val="24"/>
          <w:szCs w:val="24"/>
        </w:rPr>
      </w:pPr>
      <w:r w:rsidRPr="0008458B">
        <w:rPr>
          <w:rFonts w:cstheme="minorHAnsi"/>
          <w:sz w:val="24"/>
          <w:szCs w:val="24"/>
        </w:rPr>
        <w:t xml:space="preserve">Presentation of </w:t>
      </w:r>
      <w:r w:rsidR="00B9125B" w:rsidRPr="0008458B">
        <w:rPr>
          <w:rFonts w:cstheme="minorHAnsi"/>
          <w:sz w:val="24"/>
          <w:szCs w:val="24"/>
        </w:rPr>
        <w:t xml:space="preserve">Financial </w:t>
      </w:r>
      <w:r w:rsidR="00820A8C" w:rsidRPr="0008458B">
        <w:rPr>
          <w:rFonts w:cstheme="minorHAnsi"/>
          <w:sz w:val="24"/>
          <w:szCs w:val="24"/>
        </w:rPr>
        <w:t>Report</w:t>
      </w:r>
      <w:r w:rsidR="00EA0ADF" w:rsidRPr="0008458B">
        <w:rPr>
          <w:rFonts w:cstheme="minorHAnsi"/>
          <w:sz w:val="24"/>
          <w:szCs w:val="24"/>
        </w:rPr>
        <w:t>s February 2026 and</w:t>
      </w:r>
      <w:r w:rsidR="00C22508" w:rsidRPr="0008458B">
        <w:rPr>
          <w:rFonts w:cstheme="minorHAnsi"/>
          <w:sz w:val="24"/>
          <w:szCs w:val="24"/>
        </w:rPr>
        <w:t xml:space="preserve"> </w:t>
      </w:r>
      <w:r w:rsidR="00EA0ADF" w:rsidRPr="0008458B">
        <w:rPr>
          <w:rFonts w:cstheme="minorHAnsi"/>
          <w:sz w:val="24"/>
          <w:szCs w:val="24"/>
        </w:rPr>
        <w:t>March</w:t>
      </w:r>
      <w:r w:rsidR="00C22508" w:rsidRPr="0008458B">
        <w:rPr>
          <w:rFonts w:cstheme="minorHAnsi"/>
          <w:sz w:val="24"/>
          <w:szCs w:val="24"/>
        </w:rPr>
        <w:t xml:space="preserve"> 2026</w:t>
      </w:r>
      <w:r w:rsidRPr="0008458B">
        <w:rPr>
          <w:rFonts w:cstheme="minorHAnsi"/>
          <w:sz w:val="24"/>
          <w:szCs w:val="24"/>
        </w:rPr>
        <w:t>, a</w:t>
      </w:r>
      <w:r w:rsidR="00B9125B" w:rsidRPr="0008458B">
        <w:rPr>
          <w:rFonts w:cstheme="minorHAnsi"/>
          <w:sz w:val="24"/>
          <w:szCs w:val="24"/>
        </w:rPr>
        <w:t>pproval of bills and payroll</w:t>
      </w:r>
      <w:r w:rsidRPr="0008458B">
        <w:rPr>
          <w:rFonts w:cstheme="minorHAnsi"/>
          <w:sz w:val="24"/>
          <w:szCs w:val="24"/>
        </w:rPr>
        <w:t>, and a</w:t>
      </w:r>
      <w:r w:rsidR="00B40D0C" w:rsidRPr="0008458B">
        <w:rPr>
          <w:rFonts w:cstheme="minorHAnsi"/>
          <w:sz w:val="24"/>
          <w:szCs w:val="24"/>
        </w:rPr>
        <w:t xml:space="preserve">pproval of </w:t>
      </w:r>
      <w:r w:rsidRPr="0008458B">
        <w:rPr>
          <w:rFonts w:cstheme="minorHAnsi"/>
          <w:sz w:val="24"/>
          <w:szCs w:val="24"/>
        </w:rPr>
        <w:t>m</w:t>
      </w:r>
      <w:r w:rsidR="00B40D0C" w:rsidRPr="0008458B">
        <w:rPr>
          <w:rFonts w:cstheme="minorHAnsi"/>
          <w:sz w:val="24"/>
          <w:szCs w:val="24"/>
        </w:rPr>
        <w:t>inutes</w:t>
      </w:r>
      <w:r w:rsidRPr="0008458B">
        <w:rPr>
          <w:rFonts w:cstheme="minorHAnsi"/>
          <w:sz w:val="24"/>
          <w:szCs w:val="24"/>
        </w:rPr>
        <w:t xml:space="preserve"> for</w:t>
      </w:r>
      <w:r w:rsidR="00014C44" w:rsidRPr="0008458B">
        <w:rPr>
          <w:rFonts w:cstheme="minorHAnsi"/>
          <w:sz w:val="24"/>
          <w:szCs w:val="24"/>
        </w:rPr>
        <w:t xml:space="preserve"> </w:t>
      </w:r>
      <w:r w:rsidR="00EA0ADF" w:rsidRPr="0008458B">
        <w:rPr>
          <w:rFonts w:cstheme="minorHAnsi"/>
          <w:sz w:val="24"/>
          <w:szCs w:val="24"/>
        </w:rPr>
        <w:t>March 17, 2026 Regular Council Meeting; March 27, 2026 Special Work Session; April 10, 2026 Special Work Session</w:t>
      </w:r>
    </w:p>
    <w:p w14:paraId="2F741800" w14:textId="77777777" w:rsidR="00391D49" w:rsidRPr="0008458B" w:rsidRDefault="00391D49" w:rsidP="002713F3">
      <w:pPr>
        <w:pStyle w:val="ListParagraph"/>
        <w:tabs>
          <w:tab w:val="left" w:pos="270"/>
        </w:tabs>
        <w:spacing w:after="0" w:line="240" w:lineRule="auto"/>
        <w:ind w:left="270" w:right="720"/>
        <w:jc w:val="both"/>
        <w:rPr>
          <w:rFonts w:cstheme="minorHAnsi"/>
          <w:bCs/>
          <w:sz w:val="24"/>
          <w:szCs w:val="24"/>
        </w:rPr>
      </w:pPr>
    </w:p>
    <w:p w14:paraId="1AE1BCA8" w14:textId="425763C4" w:rsidR="00583D48" w:rsidRPr="0008458B" w:rsidRDefault="002F246F" w:rsidP="002713F3">
      <w:pPr>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xml:space="preserve">:  Council Member </w:t>
      </w:r>
      <w:r w:rsidR="00583D48" w:rsidRPr="0008458B">
        <w:rPr>
          <w:rFonts w:cstheme="minorHAnsi"/>
          <w:bCs/>
          <w:sz w:val="24"/>
          <w:szCs w:val="24"/>
        </w:rPr>
        <w:t>Les</w:t>
      </w:r>
      <w:r w:rsidRPr="0008458B">
        <w:rPr>
          <w:rFonts w:cstheme="minorHAnsi"/>
          <w:bCs/>
          <w:sz w:val="24"/>
          <w:szCs w:val="24"/>
        </w:rPr>
        <w:t xml:space="preserve"> Whitney</w:t>
      </w:r>
      <w:r w:rsidR="00583D48" w:rsidRPr="0008458B">
        <w:rPr>
          <w:rFonts w:cstheme="minorHAnsi"/>
          <w:bCs/>
          <w:sz w:val="24"/>
          <w:szCs w:val="24"/>
        </w:rPr>
        <w:t xml:space="preserve"> moved </w:t>
      </w:r>
      <w:r w:rsidRPr="0008458B">
        <w:rPr>
          <w:rFonts w:cstheme="minorHAnsi"/>
          <w:bCs/>
          <w:sz w:val="24"/>
          <w:szCs w:val="24"/>
        </w:rPr>
        <w:t xml:space="preserve">to approve the consent issues as presented. Motion was seconded by Council Member </w:t>
      </w:r>
      <w:r w:rsidR="00583D48" w:rsidRPr="0008458B">
        <w:rPr>
          <w:rFonts w:cstheme="minorHAnsi"/>
          <w:bCs/>
          <w:sz w:val="24"/>
          <w:szCs w:val="24"/>
        </w:rPr>
        <w:t>Russell</w:t>
      </w:r>
      <w:r w:rsidRPr="0008458B">
        <w:rPr>
          <w:rFonts w:cstheme="minorHAnsi"/>
          <w:bCs/>
          <w:sz w:val="24"/>
          <w:szCs w:val="24"/>
        </w:rPr>
        <w:t xml:space="preserve"> Smith and carried</w:t>
      </w:r>
      <w:r w:rsidR="001E366D" w:rsidRPr="0008458B">
        <w:rPr>
          <w:rFonts w:cstheme="minorHAnsi"/>
          <w:bCs/>
          <w:sz w:val="24"/>
          <w:szCs w:val="24"/>
        </w:rPr>
        <w:t xml:space="preserve"> with the following votes:</w:t>
      </w:r>
    </w:p>
    <w:p w14:paraId="39E6501A" w14:textId="4DA63250" w:rsidR="002F246F" w:rsidRPr="0008458B" w:rsidRDefault="002F246F" w:rsidP="002713F3">
      <w:pPr>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1C2F6648" w14:textId="6EBEC29E" w:rsidR="002F246F" w:rsidRPr="0008458B" w:rsidRDefault="002F246F" w:rsidP="002713F3">
      <w:pPr>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42A77E0C" w14:textId="6E96A389" w:rsidR="00982845" w:rsidRPr="0008458B" w:rsidRDefault="002F246F" w:rsidP="002713F3">
      <w:pPr>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64271FAB" w14:textId="09FFE976" w:rsidR="00982845" w:rsidRPr="0008458B" w:rsidRDefault="00982845" w:rsidP="002713F3">
      <w:pPr>
        <w:pStyle w:val="ListParagraph"/>
        <w:tabs>
          <w:tab w:val="left" w:pos="270"/>
        </w:tabs>
        <w:spacing w:after="0" w:line="240" w:lineRule="auto"/>
        <w:ind w:left="270" w:right="720"/>
        <w:jc w:val="both"/>
        <w:rPr>
          <w:rFonts w:cstheme="minorHAnsi"/>
          <w:bCs/>
          <w:sz w:val="24"/>
          <w:szCs w:val="24"/>
        </w:rPr>
      </w:pPr>
    </w:p>
    <w:p w14:paraId="16027289" w14:textId="46F7CF7E" w:rsidR="00B9125B" w:rsidRPr="0008458B" w:rsidRDefault="00B9125B" w:rsidP="002713F3">
      <w:pPr>
        <w:pStyle w:val="ListParagraph"/>
        <w:numPr>
          <w:ilvl w:val="0"/>
          <w:numId w:val="1"/>
        </w:numPr>
        <w:tabs>
          <w:tab w:val="left" w:pos="0"/>
          <w:tab w:val="left" w:pos="180"/>
        </w:tabs>
        <w:spacing w:after="0" w:line="240" w:lineRule="auto"/>
        <w:ind w:left="0" w:right="720"/>
        <w:jc w:val="both"/>
        <w:rPr>
          <w:rFonts w:cstheme="minorHAnsi"/>
          <w:b/>
          <w:sz w:val="24"/>
          <w:szCs w:val="24"/>
        </w:rPr>
      </w:pPr>
      <w:r w:rsidRPr="0008458B">
        <w:rPr>
          <w:rFonts w:cstheme="minorHAnsi"/>
          <w:b/>
          <w:sz w:val="24"/>
          <w:szCs w:val="24"/>
        </w:rPr>
        <w:t>NEW BUSINESS</w:t>
      </w:r>
    </w:p>
    <w:p w14:paraId="1511E64B" w14:textId="4442888C" w:rsidR="008A6ACC" w:rsidRPr="0008458B" w:rsidRDefault="00D44FE7" w:rsidP="002713F3">
      <w:pPr>
        <w:pStyle w:val="ListParagraph"/>
        <w:numPr>
          <w:ilvl w:val="1"/>
          <w:numId w:val="1"/>
        </w:numPr>
        <w:tabs>
          <w:tab w:val="left" w:pos="180"/>
          <w:tab w:val="left" w:pos="270"/>
        </w:tabs>
        <w:spacing w:after="0" w:line="240" w:lineRule="auto"/>
        <w:ind w:right="720"/>
        <w:jc w:val="both"/>
        <w:rPr>
          <w:rFonts w:cstheme="minorHAnsi"/>
          <w:bCs/>
          <w:sz w:val="24"/>
          <w:szCs w:val="24"/>
        </w:rPr>
      </w:pPr>
      <w:r w:rsidRPr="0008458B">
        <w:rPr>
          <w:rFonts w:cstheme="minorHAnsi"/>
          <w:b/>
          <w:sz w:val="24"/>
          <w:szCs w:val="24"/>
        </w:rPr>
        <w:t xml:space="preserve"> </w:t>
      </w:r>
      <w:r w:rsidR="00EA0ADF" w:rsidRPr="0008458B">
        <w:rPr>
          <w:rFonts w:cstheme="minorHAnsi"/>
          <w:b/>
          <w:sz w:val="24"/>
          <w:szCs w:val="24"/>
        </w:rPr>
        <w:t>Discuss UIP Funding Loan for Granite View Estates Housing Project</w:t>
      </w:r>
      <w:r w:rsidR="00EA0ADF" w:rsidRPr="0008458B">
        <w:rPr>
          <w:rFonts w:cstheme="minorHAnsi"/>
          <w:bCs/>
          <w:sz w:val="24"/>
          <w:szCs w:val="24"/>
        </w:rPr>
        <w:t xml:space="preserve"> </w:t>
      </w:r>
    </w:p>
    <w:p w14:paraId="345C9AF1" w14:textId="3CD7F031" w:rsidR="00C208A4" w:rsidRPr="0008458B" w:rsidRDefault="00583D48" w:rsidP="002713F3">
      <w:pPr>
        <w:ind w:right="720"/>
        <w:jc w:val="both"/>
        <w:rPr>
          <w:rFonts w:cstheme="minorHAnsi"/>
          <w:bCs/>
          <w:sz w:val="24"/>
          <w:szCs w:val="24"/>
        </w:rPr>
      </w:pPr>
      <w:r w:rsidRPr="0008458B">
        <w:rPr>
          <w:rFonts w:cstheme="minorHAnsi"/>
          <w:bCs/>
          <w:sz w:val="24"/>
          <w:szCs w:val="24"/>
        </w:rPr>
        <w:t>Mayor Davis updated about recent discussions</w:t>
      </w:r>
      <w:r w:rsidR="00C208A4" w:rsidRPr="0008458B">
        <w:rPr>
          <w:rFonts w:cstheme="minorHAnsi"/>
          <w:bCs/>
          <w:sz w:val="24"/>
          <w:szCs w:val="24"/>
        </w:rPr>
        <w:t xml:space="preserve"> stating that he, Lisa, and Michaela, have had numerous meetings about housing and what to do. During the meetings, it was shared that Matt Lou's inquiry about a potential use of AID. It's an alternative infrastructure bank funding tool in the range of $750,000 to $800,000 to help initiate the grant to US State's housing project. The Inland Port is supportive of exploring this funding option. However, they are requesting confirmation support from Milford City Council before moving forward. Mayor Davis met with Danny Stewart this afternoon at COG </w:t>
      </w:r>
      <w:proofErr w:type="gramStart"/>
      <w:r w:rsidR="00C208A4" w:rsidRPr="0008458B">
        <w:rPr>
          <w:rFonts w:cstheme="minorHAnsi"/>
          <w:bCs/>
          <w:sz w:val="24"/>
          <w:szCs w:val="24"/>
        </w:rPr>
        <w:t>meeting</w:t>
      </w:r>
      <w:proofErr w:type="gramEnd"/>
      <w:r w:rsidR="00C208A4" w:rsidRPr="0008458B">
        <w:rPr>
          <w:rFonts w:cstheme="minorHAnsi"/>
          <w:bCs/>
          <w:sz w:val="24"/>
          <w:szCs w:val="24"/>
        </w:rPr>
        <w:t xml:space="preserve"> and they still are very supportive and want to do whatever they can to try to make this happen. So</w:t>
      </w:r>
      <w:r w:rsidR="001E366D" w:rsidRPr="0008458B">
        <w:rPr>
          <w:rFonts w:cstheme="minorHAnsi"/>
          <w:bCs/>
          <w:sz w:val="24"/>
          <w:szCs w:val="24"/>
        </w:rPr>
        <w:t xml:space="preserve">, </w:t>
      </w:r>
      <w:r w:rsidR="00C208A4" w:rsidRPr="0008458B">
        <w:rPr>
          <w:rFonts w:cstheme="minorHAnsi"/>
          <w:bCs/>
          <w:sz w:val="24"/>
          <w:szCs w:val="24"/>
        </w:rPr>
        <w:t>we just need to make sure we give them our full support moving forward.</w:t>
      </w:r>
    </w:p>
    <w:p w14:paraId="0203D701" w14:textId="3E6DA177" w:rsidR="00C208A4" w:rsidRPr="0008458B" w:rsidRDefault="00C208A4" w:rsidP="002713F3">
      <w:pPr>
        <w:ind w:right="720"/>
        <w:jc w:val="both"/>
        <w:rPr>
          <w:rFonts w:cstheme="minorHAnsi"/>
          <w:bCs/>
          <w:sz w:val="24"/>
          <w:szCs w:val="24"/>
        </w:rPr>
      </w:pPr>
      <w:r w:rsidRPr="0008458B">
        <w:rPr>
          <w:rFonts w:cstheme="minorHAnsi"/>
          <w:bCs/>
          <w:sz w:val="24"/>
          <w:szCs w:val="24"/>
        </w:rPr>
        <w:lastRenderedPageBreak/>
        <w:t xml:space="preserve">Council Member Spaulding asked how the logistics of something like that </w:t>
      </w:r>
      <w:r w:rsidR="004A577E" w:rsidRPr="0008458B">
        <w:rPr>
          <w:rFonts w:cstheme="minorHAnsi"/>
          <w:bCs/>
          <w:sz w:val="24"/>
          <w:szCs w:val="24"/>
        </w:rPr>
        <w:t>would go</w:t>
      </w:r>
      <w:r w:rsidRPr="0008458B">
        <w:rPr>
          <w:rFonts w:cstheme="minorHAnsi"/>
          <w:bCs/>
          <w:sz w:val="24"/>
          <w:szCs w:val="24"/>
        </w:rPr>
        <w:t xml:space="preserve"> if we were able to qualify and receive that? Is that a reimbursement grant or is that an upfront grant alone?</w:t>
      </w:r>
    </w:p>
    <w:p w14:paraId="78108F6C" w14:textId="4B555063" w:rsidR="006E310F" w:rsidRPr="0008458B" w:rsidRDefault="00C208A4" w:rsidP="002713F3">
      <w:pPr>
        <w:ind w:right="720"/>
        <w:jc w:val="both"/>
        <w:rPr>
          <w:rFonts w:cstheme="minorHAnsi"/>
          <w:bCs/>
          <w:sz w:val="24"/>
          <w:szCs w:val="24"/>
        </w:rPr>
      </w:pPr>
      <w:r w:rsidRPr="0008458B">
        <w:rPr>
          <w:rFonts w:cstheme="minorHAnsi"/>
          <w:bCs/>
          <w:sz w:val="24"/>
          <w:szCs w:val="24"/>
        </w:rPr>
        <w:t>Administrator Bealer replied that they did not go into detail</w:t>
      </w:r>
      <w:r w:rsidR="006E310F" w:rsidRPr="0008458B">
        <w:rPr>
          <w:rFonts w:cstheme="minorHAnsi"/>
          <w:bCs/>
          <w:sz w:val="24"/>
          <w:szCs w:val="24"/>
        </w:rPr>
        <w:t xml:space="preserve">. They explained that they are </w:t>
      </w:r>
      <w:proofErr w:type="gramStart"/>
      <w:r w:rsidR="006E310F" w:rsidRPr="0008458B">
        <w:rPr>
          <w:rFonts w:cstheme="minorHAnsi"/>
          <w:bCs/>
          <w:sz w:val="24"/>
          <w:szCs w:val="24"/>
        </w:rPr>
        <w:t>really here</w:t>
      </w:r>
      <w:proofErr w:type="gramEnd"/>
      <w:r w:rsidR="006E310F" w:rsidRPr="0008458B">
        <w:rPr>
          <w:rFonts w:cstheme="minorHAnsi"/>
          <w:bCs/>
          <w:sz w:val="24"/>
          <w:szCs w:val="24"/>
        </w:rPr>
        <w:t xml:space="preserve"> to build out infrastructure to bring in economic development. But with Milford, we </w:t>
      </w:r>
      <w:proofErr w:type="gramStart"/>
      <w:r w:rsidR="006E310F" w:rsidRPr="0008458B">
        <w:rPr>
          <w:rFonts w:cstheme="minorHAnsi"/>
          <w:bCs/>
          <w:sz w:val="24"/>
          <w:szCs w:val="24"/>
        </w:rPr>
        <w:t>are in need of</w:t>
      </w:r>
      <w:proofErr w:type="gramEnd"/>
      <w:r w:rsidR="006E310F" w:rsidRPr="0008458B">
        <w:rPr>
          <w:rFonts w:cstheme="minorHAnsi"/>
          <w:bCs/>
          <w:sz w:val="24"/>
          <w:szCs w:val="24"/>
        </w:rPr>
        <w:t xml:space="preserve"> workforce housing, and so they feel like they can gear and use this fund for workforce housing. They couldn't answer a lot of the details because they said it kind of just rolls out differently for each community. More </w:t>
      </w:r>
      <w:proofErr w:type="gramStart"/>
      <w:r w:rsidR="006E310F" w:rsidRPr="0008458B">
        <w:rPr>
          <w:rFonts w:cstheme="minorHAnsi"/>
          <w:bCs/>
          <w:sz w:val="24"/>
          <w:szCs w:val="24"/>
        </w:rPr>
        <w:t>detail</w:t>
      </w:r>
      <w:proofErr w:type="gramEnd"/>
      <w:r w:rsidR="006E310F" w:rsidRPr="0008458B">
        <w:rPr>
          <w:rFonts w:cstheme="minorHAnsi"/>
          <w:bCs/>
          <w:sz w:val="24"/>
          <w:szCs w:val="24"/>
        </w:rPr>
        <w:t xml:space="preserve"> would come if we </w:t>
      </w:r>
      <w:r w:rsidR="004A577E" w:rsidRPr="0008458B">
        <w:rPr>
          <w:rFonts w:cstheme="minorHAnsi"/>
          <w:bCs/>
          <w:sz w:val="24"/>
          <w:szCs w:val="24"/>
        </w:rPr>
        <w:t>supported</w:t>
      </w:r>
      <w:r w:rsidR="006E310F" w:rsidRPr="0008458B">
        <w:rPr>
          <w:rFonts w:cstheme="minorHAnsi"/>
          <w:bCs/>
          <w:sz w:val="24"/>
          <w:szCs w:val="24"/>
        </w:rPr>
        <w:t xml:space="preserve"> </w:t>
      </w:r>
      <w:proofErr w:type="gramStart"/>
      <w:r w:rsidR="006E310F" w:rsidRPr="0008458B">
        <w:rPr>
          <w:rFonts w:cstheme="minorHAnsi"/>
          <w:bCs/>
          <w:sz w:val="24"/>
          <w:szCs w:val="24"/>
        </w:rPr>
        <w:t>the Granite</w:t>
      </w:r>
      <w:proofErr w:type="gramEnd"/>
      <w:r w:rsidR="006E310F" w:rsidRPr="0008458B">
        <w:rPr>
          <w:rFonts w:cstheme="minorHAnsi"/>
          <w:bCs/>
          <w:sz w:val="24"/>
          <w:szCs w:val="24"/>
        </w:rPr>
        <w:t xml:space="preserve"> View Estates being able to go after that </w:t>
      </w:r>
      <w:r w:rsidR="00F433EA" w:rsidRPr="0008458B">
        <w:rPr>
          <w:rFonts w:cstheme="minorHAnsi"/>
          <w:bCs/>
          <w:sz w:val="24"/>
          <w:szCs w:val="24"/>
        </w:rPr>
        <w:t xml:space="preserve">AIB </w:t>
      </w:r>
      <w:r w:rsidR="006E310F" w:rsidRPr="0008458B">
        <w:rPr>
          <w:rFonts w:cstheme="minorHAnsi"/>
          <w:bCs/>
          <w:sz w:val="24"/>
          <w:szCs w:val="24"/>
        </w:rPr>
        <w:t>funding.</w:t>
      </w:r>
    </w:p>
    <w:p w14:paraId="66B643C9" w14:textId="3826239F" w:rsidR="006E310F" w:rsidRPr="0008458B" w:rsidRDefault="006E310F" w:rsidP="002713F3">
      <w:pPr>
        <w:ind w:right="720"/>
        <w:jc w:val="both"/>
        <w:rPr>
          <w:rFonts w:cstheme="minorHAnsi"/>
          <w:bCs/>
          <w:sz w:val="24"/>
          <w:szCs w:val="24"/>
        </w:rPr>
      </w:pPr>
      <w:r w:rsidRPr="0008458B">
        <w:rPr>
          <w:rFonts w:cstheme="minorHAnsi"/>
          <w:bCs/>
          <w:sz w:val="24"/>
          <w:szCs w:val="24"/>
        </w:rPr>
        <w:t>Mayor Davis explained they used it in Salina in a housing program where they built so many rentals. B</w:t>
      </w:r>
      <w:r w:rsidR="00F433EA" w:rsidRPr="0008458B">
        <w:rPr>
          <w:rFonts w:cstheme="minorHAnsi"/>
          <w:bCs/>
          <w:sz w:val="24"/>
          <w:szCs w:val="24"/>
        </w:rPr>
        <w:t>y</w:t>
      </w:r>
      <w:r w:rsidRPr="0008458B">
        <w:rPr>
          <w:rFonts w:cstheme="minorHAnsi"/>
          <w:bCs/>
          <w:sz w:val="24"/>
          <w:szCs w:val="24"/>
        </w:rPr>
        <w:t xml:space="preserve"> what discussion </w:t>
      </w:r>
      <w:r w:rsidR="00F433EA" w:rsidRPr="0008458B">
        <w:rPr>
          <w:rFonts w:cstheme="minorHAnsi"/>
          <w:bCs/>
          <w:sz w:val="24"/>
          <w:szCs w:val="24"/>
        </w:rPr>
        <w:t>we were</w:t>
      </w:r>
      <w:r w:rsidRPr="0008458B">
        <w:rPr>
          <w:rFonts w:cstheme="minorHAnsi"/>
          <w:bCs/>
          <w:sz w:val="24"/>
          <w:szCs w:val="24"/>
        </w:rPr>
        <w:t xml:space="preserve"> able to have </w:t>
      </w:r>
      <w:r w:rsidR="00F433EA" w:rsidRPr="0008458B">
        <w:rPr>
          <w:rFonts w:cstheme="minorHAnsi"/>
          <w:bCs/>
          <w:sz w:val="24"/>
          <w:szCs w:val="24"/>
        </w:rPr>
        <w:t>it would be</w:t>
      </w:r>
      <w:r w:rsidRPr="0008458B">
        <w:rPr>
          <w:rFonts w:cstheme="minorHAnsi"/>
          <w:bCs/>
          <w:sz w:val="24"/>
          <w:szCs w:val="24"/>
        </w:rPr>
        <w:t xml:space="preserve"> completely different </w:t>
      </w:r>
      <w:proofErr w:type="gramStart"/>
      <w:r w:rsidR="00F433EA" w:rsidRPr="0008458B">
        <w:rPr>
          <w:rFonts w:cstheme="minorHAnsi"/>
          <w:bCs/>
          <w:sz w:val="24"/>
          <w:szCs w:val="24"/>
        </w:rPr>
        <w:t>than</w:t>
      </w:r>
      <w:proofErr w:type="gramEnd"/>
      <w:r w:rsidR="00F433EA" w:rsidRPr="0008458B">
        <w:rPr>
          <w:rFonts w:cstheme="minorHAnsi"/>
          <w:bCs/>
          <w:sz w:val="24"/>
          <w:szCs w:val="24"/>
        </w:rPr>
        <w:t xml:space="preserve"> </w:t>
      </w:r>
      <w:r w:rsidRPr="0008458B">
        <w:rPr>
          <w:rFonts w:cstheme="minorHAnsi"/>
          <w:bCs/>
          <w:sz w:val="24"/>
          <w:szCs w:val="24"/>
        </w:rPr>
        <w:t xml:space="preserve">what we do and how </w:t>
      </w:r>
      <w:r w:rsidR="00F433EA" w:rsidRPr="0008458B">
        <w:rPr>
          <w:rFonts w:cstheme="minorHAnsi"/>
          <w:bCs/>
          <w:sz w:val="24"/>
          <w:szCs w:val="24"/>
        </w:rPr>
        <w:t xml:space="preserve">would </w:t>
      </w:r>
      <w:r w:rsidRPr="0008458B">
        <w:rPr>
          <w:rFonts w:cstheme="minorHAnsi"/>
          <w:bCs/>
          <w:sz w:val="24"/>
          <w:szCs w:val="24"/>
        </w:rPr>
        <w:t>do it in Milford than what they've done down in Salina</w:t>
      </w:r>
      <w:r w:rsidR="00F433EA" w:rsidRPr="0008458B">
        <w:rPr>
          <w:rFonts w:cstheme="minorHAnsi"/>
          <w:bCs/>
          <w:sz w:val="24"/>
          <w:szCs w:val="24"/>
        </w:rPr>
        <w:t>.</w:t>
      </w:r>
    </w:p>
    <w:p w14:paraId="1CB08EC0" w14:textId="432D5C65" w:rsidR="00486C1A" w:rsidRPr="0008458B" w:rsidRDefault="00486C1A" w:rsidP="002713F3">
      <w:pPr>
        <w:ind w:right="720"/>
        <w:jc w:val="both"/>
        <w:rPr>
          <w:rFonts w:cstheme="minorHAnsi"/>
          <w:bCs/>
          <w:sz w:val="24"/>
          <w:szCs w:val="24"/>
        </w:rPr>
      </w:pPr>
      <w:r w:rsidRPr="0008458B">
        <w:rPr>
          <w:rFonts w:cstheme="minorHAnsi"/>
          <w:bCs/>
          <w:sz w:val="24"/>
          <w:szCs w:val="24"/>
        </w:rPr>
        <w:t>Council Member Spaulding - the reason I was asking, and maybe we can just let it play forward if we agree to support it, I'm just trying to look at potential downsides or reasons why we wouldn't want to participate if this was an opportunity. I just don't know how it works, because I've never seen it.</w:t>
      </w:r>
    </w:p>
    <w:p w14:paraId="4617EE0F" w14:textId="5ECDB372" w:rsidR="00486C1A" w:rsidRPr="0008458B" w:rsidRDefault="00486C1A" w:rsidP="002713F3">
      <w:pPr>
        <w:ind w:right="720"/>
        <w:jc w:val="both"/>
        <w:rPr>
          <w:rFonts w:cstheme="minorHAnsi"/>
          <w:bCs/>
          <w:sz w:val="24"/>
          <w:szCs w:val="24"/>
        </w:rPr>
      </w:pPr>
      <w:r w:rsidRPr="0008458B">
        <w:rPr>
          <w:rFonts w:cstheme="minorHAnsi"/>
          <w:bCs/>
          <w:sz w:val="24"/>
          <w:szCs w:val="24"/>
        </w:rPr>
        <w:t xml:space="preserve">Administrator Bealer – So it's an actual loan. </w:t>
      </w:r>
      <w:r w:rsidR="004A577E" w:rsidRPr="0008458B">
        <w:rPr>
          <w:rFonts w:cstheme="minorHAnsi"/>
          <w:bCs/>
          <w:sz w:val="24"/>
          <w:szCs w:val="24"/>
        </w:rPr>
        <w:t>So,</w:t>
      </w:r>
      <w:r w:rsidRPr="0008458B">
        <w:rPr>
          <w:rFonts w:cstheme="minorHAnsi"/>
          <w:bCs/>
          <w:sz w:val="24"/>
          <w:szCs w:val="24"/>
        </w:rPr>
        <w:t xml:space="preserve"> it would be an agreement between the Granite View Estates developer and Utah Inland Port, and they would have to pay back that loan. </w:t>
      </w:r>
      <w:r w:rsidR="00542B34" w:rsidRPr="0008458B">
        <w:rPr>
          <w:rFonts w:cstheme="minorHAnsi"/>
          <w:bCs/>
          <w:sz w:val="24"/>
          <w:szCs w:val="24"/>
        </w:rPr>
        <w:t xml:space="preserve"> </w:t>
      </w:r>
      <w:r w:rsidRPr="0008458B">
        <w:rPr>
          <w:rFonts w:cstheme="minorHAnsi"/>
          <w:bCs/>
          <w:sz w:val="24"/>
          <w:szCs w:val="24"/>
        </w:rPr>
        <w:t>What I believe is they want the $750,000 to $800,000 to roll out to help with the infrastructure, but as they're building the homes and selling them, they'd be making those loan payments back.</w:t>
      </w:r>
    </w:p>
    <w:p w14:paraId="4A982A15" w14:textId="77777777" w:rsidR="00486C1A" w:rsidRPr="0008458B" w:rsidRDefault="00486C1A" w:rsidP="002713F3">
      <w:pPr>
        <w:ind w:right="720"/>
        <w:jc w:val="both"/>
        <w:rPr>
          <w:rFonts w:cstheme="minorHAnsi"/>
          <w:bCs/>
          <w:sz w:val="24"/>
          <w:szCs w:val="24"/>
        </w:rPr>
      </w:pPr>
      <w:r w:rsidRPr="0008458B">
        <w:rPr>
          <w:rFonts w:cstheme="minorHAnsi"/>
          <w:bCs/>
          <w:sz w:val="24"/>
          <w:szCs w:val="24"/>
        </w:rPr>
        <w:t>Council Member Spaulding - So it's more of a timing issue, assuming the demand is there. Any developer that may have been holding the brakes off just because they didn't want to front the money, but if the demand's already there and there was the money fronted as a loan, they could use the proceeds of whatever they're selling their developments for to pay back the loan and wouldn't be stifling their progress simply because of the timing of when the money comes in.</w:t>
      </w:r>
    </w:p>
    <w:p w14:paraId="4FA00B13" w14:textId="22C2A652" w:rsidR="006E310F" w:rsidRPr="0008458B" w:rsidRDefault="00486C1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Administrator Bealer </w:t>
      </w:r>
      <w:r w:rsidR="006E310F" w:rsidRPr="0008458B">
        <w:rPr>
          <w:rFonts w:cstheme="minorHAnsi"/>
          <w:bCs/>
          <w:sz w:val="24"/>
          <w:szCs w:val="24"/>
        </w:rPr>
        <w:t xml:space="preserve">- </w:t>
      </w:r>
      <w:proofErr w:type="gramStart"/>
      <w:r w:rsidR="006E310F" w:rsidRPr="0008458B">
        <w:rPr>
          <w:rFonts w:cstheme="minorHAnsi"/>
          <w:bCs/>
          <w:sz w:val="24"/>
          <w:szCs w:val="24"/>
        </w:rPr>
        <w:t>yes</w:t>
      </w:r>
      <w:proofErr w:type="gramEnd"/>
      <w:r w:rsidR="006E310F" w:rsidRPr="0008458B">
        <w:rPr>
          <w:rFonts w:cstheme="minorHAnsi"/>
          <w:bCs/>
          <w:sz w:val="24"/>
          <w:szCs w:val="24"/>
        </w:rPr>
        <w:t>, I think that's a great way to look at it.</w:t>
      </w:r>
    </w:p>
    <w:p w14:paraId="03407430" w14:textId="77777777" w:rsidR="00486C1A" w:rsidRPr="0008458B" w:rsidRDefault="00486C1A" w:rsidP="002713F3">
      <w:pPr>
        <w:tabs>
          <w:tab w:val="left" w:pos="180"/>
          <w:tab w:val="left" w:pos="270"/>
        </w:tabs>
        <w:spacing w:after="0" w:line="240" w:lineRule="auto"/>
        <w:ind w:right="720"/>
        <w:jc w:val="both"/>
        <w:rPr>
          <w:rFonts w:cstheme="minorHAnsi"/>
          <w:bCs/>
          <w:sz w:val="24"/>
          <w:szCs w:val="24"/>
        </w:rPr>
      </w:pPr>
    </w:p>
    <w:p w14:paraId="652AE20C" w14:textId="6DD1B160" w:rsidR="00486C1A" w:rsidRPr="0008458B" w:rsidRDefault="00486C1A" w:rsidP="002713F3">
      <w:pPr>
        <w:ind w:right="720"/>
        <w:jc w:val="both"/>
        <w:rPr>
          <w:rFonts w:cstheme="minorHAnsi"/>
          <w:bCs/>
          <w:sz w:val="24"/>
          <w:szCs w:val="24"/>
        </w:rPr>
      </w:pPr>
      <w:r w:rsidRPr="0008458B">
        <w:rPr>
          <w:rFonts w:cstheme="minorHAnsi"/>
          <w:bCs/>
          <w:sz w:val="24"/>
          <w:szCs w:val="24"/>
        </w:rPr>
        <w:t>Council Member Spaulding – So it's not a long-term thing. This is probably a loan for a couple of years while you finish. It's not like a 30-year thing. This is between the developer and...</w:t>
      </w:r>
    </w:p>
    <w:p w14:paraId="228879B3" w14:textId="43940532" w:rsidR="00486C1A" w:rsidRPr="0008458B" w:rsidRDefault="00177EAB" w:rsidP="002713F3">
      <w:pPr>
        <w:ind w:right="720"/>
        <w:jc w:val="both"/>
        <w:rPr>
          <w:rFonts w:cstheme="minorHAnsi"/>
          <w:bCs/>
          <w:sz w:val="24"/>
          <w:szCs w:val="24"/>
        </w:rPr>
      </w:pPr>
      <w:r w:rsidRPr="0008458B">
        <w:rPr>
          <w:rFonts w:cstheme="minorHAnsi"/>
          <w:bCs/>
          <w:sz w:val="24"/>
          <w:szCs w:val="24"/>
        </w:rPr>
        <w:t>Mayor Davis</w:t>
      </w:r>
      <w:r w:rsidR="003F238F" w:rsidRPr="0008458B">
        <w:rPr>
          <w:rFonts w:cstheme="minorHAnsi"/>
          <w:bCs/>
          <w:sz w:val="24"/>
          <w:szCs w:val="24"/>
        </w:rPr>
        <w:t xml:space="preserve"> </w:t>
      </w:r>
      <w:r w:rsidR="00486C1A" w:rsidRPr="0008458B">
        <w:rPr>
          <w:rFonts w:cstheme="minorHAnsi"/>
          <w:bCs/>
          <w:sz w:val="24"/>
          <w:szCs w:val="24"/>
        </w:rPr>
        <w:t xml:space="preserve">- Well, no, they wouldn't want it to be a 30-year thing, but what it does is help to put in the infrastructure, like the water, sewer, </w:t>
      </w:r>
      <w:r w:rsidR="00D07BF4" w:rsidRPr="0008458B">
        <w:rPr>
          <w:rFonts w:cstheme="minorHAnsi"/>
          <w:bCs/>
          <w:sz w:val="24"/>
          <w:szCs w:val="24"/>
        </w:rPr>
        <w:t xml:space="preserve">stormwater, </w:t>
      </w:r>
      <w:r w:rsidR="00486C1A" w:rsidRPr="0008458B">
        <w:rPr>
          <w:rFonts w:cstheme="minorHAnsi"/>
          <w:bCs/>
          <w:sz w:val="24"/>
          <w:szCs w:val="24"/>
        </w:rPr>
        <w:t xml:space="preserve">roadways, stuff like that that's holding up the developer right now because of that excessive cost. And the loan that they suggest would be very low interest loan compared to what they could go to a bank and get it for. So, anything else you want to add </w:t>
      </w:r>
      <w:r w:rsidR="004A577E" w:rsidRPr="0008458B">
        <w:rPr>
          <w:rFonts w:cstheme="minorHAnsi"/>
          <w:bCs/>
          <w:sz w:val="24"/>
          <w:szCs w:val="24"/>
        </w:rPr>
        <w:t>to</w:t>
      </w:r>
      <w:r w:rsidR="00486C1A" w:rsidRPr="0008458B">
        <w:rPr>
          <w:rFonts w:cstheme="minorHAnsi"/>
          <w:bCs/>
          <w:sz w:val="24"/>
          <w:szCs w:val="24"/>
        </w:rPr>
        <w:t xml:space="preserve"> that?</w:t>
      </w:r>
    </w:p>
    <w:p w14:paraId="15887B24" w14:textId="68B18AB6" w:rsidR="00435E99" w:rsidRPr="0008458B" w:rsidRDefault="00435E99" w:rsidP="002713F3">
      <w:pPr>
        <w:tabs>
          <w:tab w:val="left" w:pos="180"/>
          <w:tab w:val="left" w:pos="270"/>
        </w:tabs>
        <w:spacing w:after="0" w:line="240" w:lineRule="auto"/>
        <w:ind w:right="720"/>
        <w:jc w:val="both"/>
        <w:rPr>
          <w:rFonts w:cstheme="minorHAnsi"/>
          <w:bCs/>
          <w:sz w:val="24"/>
          <w:szCs w:val="24"/>
        </w:rPr>
      </w:pPr>
    </w:p>
    <w:p w14:paraId="5B1FE01F" w14:textId="069DF1BB" w:rsidR="003F238F" w:rsidRPr="0008458B" w:rsidRDefault="00177EAB" w:rsidP="002713F3">
      <w:pPr>
        <w:ind w:right="720"/>
        <w:jc w:val="both"/>
        <w:rPr>
          <w:rFonts w:cstheme="minorHAnsi"/>
          <w:bCs/>
          <w:sz w:val="24"/>
          <w:szCs w:val="24"/>
        </w:rPr>
      </w:pPr>
      <w:r w:rsidRPr="0008458B">
        <w:rPr>
          <w:rFonts w:cstheme="minorHAnsi"/>
          <w:bCs/>
          <w:sz w:val="24"/>
          <w:szCs w:val="24"/>
        </w:rPr>
        <w:lastRenderedPageBreak/>
        <w:t xml:space="preserve">Administrator Bealer - </w:t>
      </w:r>
      <w:r w:rsidR="003F238F" w:rsidRPr="0008458B">
        <w:rPr>
          <w:rFonts w:cstheme="minorHAnsi"/>
          <w:bCs/>
          <w:sz w:val="24"/>
          <w:szCs w:val="24"/>
        </w:rPr>
        <w:t xml:space="preserve">No, that's everything. If the City Council agrees, we just would need to do a letter of support and send that </w:t>
      </w:r>
      <w:r w:rsidR="004A577E" w:rsidRPr="0008458B">
        <w:rPr>
          <w:rFonts w:cstheme="minorHAnsi"/>
          <w:bCs/>
          <w:sz w:val="24"/>
          <w:szCs w:val="24"/>
        </w:rPr>
        <w:t>to</w:t>
      </w:r>
      <w:r w:rsidR="003F238F" w:rsidRPr="0008458B">
        <w:rPr>
          <w:rFonts w:cstheme="minorHAnsi"/>
          <w:bCs/>
          <w:sz w:val="24"/>
          <w:szCs w:val="24"/>
        </w:rPr>
        <w:t xml:space="preserve"> the Utah Inland Port, and then they would start those conversations with the Granite View Estates developer.</w:t>
      </w:r>
    </w:p>
    <w:p w14:paraId="287A68B4" w14:textId="77777777" w:rsidR="00177EAB" w:rsidRPr="0008458B" w:rsidRDefault="00177EAB"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Council Member Spaulding – So, based on what information you have, the city is not at risk, we are just basically saying – do we support this – and I am saying why would we not? </w:t>
      </w:r>
    </w:p>
    <w:p w14:paraId="204A3D8A" w14:textId="77777777" w:rsidR="00177EAB" w:rsidRPr="0008458B" w:rsidRDefault="00177EAB" w:rsidP="002713F3">
      <w:pPr>
        <w:tabs>
          <w:tab w:val="left" w:pos="180"/>
          <w:tab w:val="left" w:pos="270"/>
        </w:tabs>
        <w:spacing w:after="0" w:line="240" w:lineRule="auto"/>
        <w:ind w:right="720"/>
        <w:jc w:val="both"/>
        <w:rPr>
          <w:rFonts w:cstheme="minorHAnsi"/>
          <w:bCs/>
          <w:sz w:val="24"/>
          <w:szCs w:val="24"/>
        </w:rPr>
      </w:pPr>
    </w:p>
    <w:p w14:paraId="4164145C" w14:textId="61AE7306" w:rsidR="00435E99" w:rsidRPr="0008458B" w:rsidRDefault="00177EAB"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Mayor Davis called for a motion for a l</w:t>
      </w:r>
      <w:r w:rsidR="003F238F" w:rsidRPr="0008458B">
        <w:rPr>
          <w:rFonts w:cstheme="minorHAnsi"/>
          <w:bCs/>
          <w:sz w:val="24"/>
          <w:szCs w:val="24"/>
        </w:rPr>
        <w:t>e</w:t>
      </w:r>
      <w:r w:rsidR="00435E99" w:rsidRPr="0008458B">
        <w:rPr>
          <w:rFonts w:cstheme="minorHAnsi"/>
          <w:bCs/>
          <w:sz w:val="24"/>
          <w:szCs w:val="24"/>
        </w:rPr>
        <w:t>tter of support to inland port from city council</w:t>
      </w:r>
      <w:r w:rsidRPr="0008458B">
        <w:rPr>
          <w:rFonts w:cstheme="minorHAnsi"/>
          <w:bCs/>
          <w:sz w:val="24"/>
          <w:szCs w:val="24"/>
        </w:rPr>
        <w:t>:</w:t>
      </w:r>
    </w:p>
    <w:p w14:paraId="0F868D11" w14:textId="77777777" w:rsidR="00435E99" w:rsidRPr="0008458B" w:rsidRDefault="00435E99" w:rsidP="002713F3">
      <w:pPr>
        <w:tabs>
          <w:tab w:val="left" w:pos="180"/>
          <w:tab w:val="left" w:pos="270"/>
        </w:tabs>
        <w:spacing w:after="0" w:line="240" w:lineRule="auto"/>
        <w:ind w:right="720"/>
        <w:jc w:val="both"/>
        <w:rPr>
          <w:rFonts w:cstheme="minorHAnsi"/>
          <w:bCs/>
          <w:sz w:val="24"/>
          <w:szCs w:val="24"/>
        </w:rPr>
      </w:pPr>
    </w:p>
    <w:p w14:paraId="63B931E5" w14:textId="7CF8ED25" w:rsidR="003F238F" w:rsidRPr="0008458B" w:rsidRDefault="003F238F" w:rsidP="002713F3">
      <w:pPr>
        <w:tabs>
          <w:tab w:val="left" w:pos="36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Council Member Ian Spaulding moved to authorize the mayor to sign a letter of support for this alternative infrastructure bank funding through the Inland Port Authority. Motion was seconded by Council Member Tayson Willis and carried</w:t>
      </w:r>
      <w:r w:rsidR="007C089D" w:rsidRPr="0008458B">
        <w:rPr>
          <w:rFonts w:cstheme="minorHAnsi"/>
          <w:bCs/>
          <w:sz w:val="24"/>
          <w:szCs w:val="24"/>
        </w:rPr>
        <w:t xml:space="preserve"> </w:t>
      </w:r>
      <w:r w:rsidR="001E366D" w:rsidRPr="0008458B">
        <w:rPr>
          <w:rFonts w:cstheme="minorHAnsi"/>
          <w:bCs/>
          <w:sz w:val="24"/>
          <w:szCs w:val="24"/>
        </w:rPr>
        <w:t>with</w:t>
      </w:r>
      <w:r w:rsidR="007C089D" w:rsidRPr="0008458B">
        <w:rPr>
          <w:rFonts w:cstheme="minorHAnsi"/>
          <w:bCs/>
          <w:sz w:val="24"/>
          <w:szCs w:val="24"/>
        </w:rPr>
        <w:t xml:space="preserve"> the following votes:</w:t>
      </w:r>
    </w:p>
    <w:p w14:paraId="52BC169A" w14:textId="77777777" w:rsidR="003F238F" w:rsidRPr="0008458B" w:rsidRDefault="003F238F" w:rsidP="002713F3">
      <w:pPr>
        <w:tabs>
          <w:tab w:val="left" w:pos="36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14BBE7D1" w14:textId="77777777" w:rsidR="003F238F" w:rsidRPr="0008458B" w:rsidRDefault="003F238F" w:rsidP="002713F3">
      <w:pPr>
        <w:tabs>
          <w:tab w:val="left" w:pos="36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07B8F68D" w14:textId="77777777" w:rsidR="003F238F" w:rsidRPr="0008458B" w:rsidRDefault="003F238F" w:rsidP="002713F3">
      <w:pPr>
        <w:tabs>
          <w:tab w:val="left" w:pos="36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5CD70F9C" w14:textId="77777777" w:rsidR="003F238F" w:rsidRPr="0008458B" w:rsidRDefault="003F238F" w:rsidP="002713F3">
      <w:pPr>
        <w:tabs>
          <w:tab w:val="left" w:pos="180"/>
          <w:tab w:val="left" w:pos="270"/>
        </w:tabs>
        <w:spacing w:after="0" w:line="240" w:lineRule="auto"/>
        <w:ind w:right="720"/>
        <w:jc w:val="both"/>
        <w:rPr>
          <w:rFonts w:cstheme="minorHAnsi"/>
          <w:bCs/>
          <w:sz w:val="24"/>
          <w:szCs w:val="24"/>
        </w:rPr>
      </w:pPr>
    </w:p>
    <w:p w14:paraId="5FCF7CB3" w14:textId="152F301A" w:rsidR="003F238F" w:rsidRPr="0008458B" w:rsidRDefault="003F238F"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Council Member Smith </w:t>
      </w:r>
      <w:r w:rsidR="00BA5FC5" w:rsidRPr="0008458B">
        <w:rPr>
          <w:rFonts w:cstheme="minorHAnsi"/>
          <w:bCs/>
          <w:sz w:val="24"/>
          <w:szCs w:val="24"/>
        </w:rPr>
        <w:t xml:space="preserve"> – is there</w:t>
      </w:r>
      <w:r w:rsidR="00177EAB" w:rsidRPr="0008458B">
        <w:rPr>
          <w:rFonts w:cstheme="minorHAnsi"/>
          <w:bCs/>
          <w:sz w:val="24"/>
          <w:szCs w:val="24"/>
        </w:rPr>
        <w:t xml:space="preserve"> any</w:t>
      </w:r>
      <w:r w:rsidR="00BA5FC5" w:rsidRPr="0008458B">
        <w:rPr>
          <w:rFonts w:cstheme="minorHAnsi"/>
          <w:bCs/>
          <w:sz w:val="24"/>
          <w:szCs w:val="24"/>
        </w:rPr>
        <w:t xml:space="preserve"> infrastructure there</w:t>
      </w:r>
      <w:r w:rsidRPr="0008458B">
        <w:rPr>
          <w:rFonts w:cstheme="minorHAnsi"/>
          <w:bCs/>
          <w:sz w:val="24"/>
          <w:szCs w:val="24"/>
        </w:rPr>
        <w:t xml:space="preserve">? </w:t>
      </w:r>
    </w:p>
    <w:p w14:paraId="013F0774" w14:textId="281AD5E7" w:rsidR="00982845" w:rsidRPr="0008458B" w:rsidRDefault="003F238F"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Administrator Bealer - Yes, so there </w:t>
      </w:r>
      <w:proofErr w:type="gramStart"/>
      <w:r w:rsidRPr="0008458B">
        <w:rPr>
          <w:rFonts w:cstheme="minorHAnsi"/>
          <w:bCs/>
          <w:sz w:val="24"/>
          <w:szCs w:val="24"/>
        </w:rPr>
        <w:t>is</w:t>
      </w:r>
      <w:proofErr w:type="gramEnd"/>
      <w:r w:rsidRPr="0008458B">
        <w:rPr>
          <w:rFonts w:cstheme="minorHAnsi"/>
          <w:bCs/>
          <w:sz w:val="24"/>
          <w:szCs w:val="24"/>
        </w:rPr>
        <w:t xml:space="preserve"> existing water and sewer that was installed in those first like 26 lots that wrap from 600 West over to 500 West. The sewer is not connected to the system, I believe, and so Foreman Stewart has stated that it would need to be inspected and tested. And then the fire </w:t>
      </w:r>
      <w:proofErr w:type="gramStart"/>
      <w:r w:rsidRPr="0008458B">
        <w:rPr>
          <w:rFonts w:cstheme="minorHAnsi"/>
          <w:bCs/>
          <w:sz w:val="24"/>
          <w:szCs w:val="24"/>
        </w:rPr>
        <w:t>hydrants are</w:t>
      </w:r>
      <w:proofErr w:type="gramEnd"/>
      <w:r w:rsidRPr="0008458B">
        <w:rPr>
          <w:rFonts w:cstheme="minorHAnsi"/>
          <w:bCs/>
          <w:sz w:val="24"/>
          <w:szCs w:val="24"/>
        </w:rPr>
        <w:t xml:space="preserve"> live out there, but the roads and curb and sidewalk and storm drainage </w:t>
      </w:r>
      <w:r w:rsidR="004A577E" w:rsidRPr="0008458B">
        <w:rPr>
          <w:rFonts w:cstheme="minorHAnsi"/>
          <w:bCs/>
          <w:sz w:val="24"/>
          <w:szCs w:val="24"/>
        </w:rPr>
        <w:t>have</w:t>
      </w:r>
      <w:r w:rsidRPr="0008458B">
        <w:rPr>
          <w:rFonts w:cstheme="minorHAnsi"/>
          <w:bCs/>
          <w:sz w:val="24"/>
          <w:szCs w:val="24"/>
        </w:rPr>
        <w:t xml:space="preserve"> not been installed yet. And that's what this funding would cover.</w:t>
      </w:r>
    </w:p>
    <w:p w14:paraId="225E77F2" w14:textId="77777777" w:rsidR="00177EAB" w:rsidRPr="0008458B" w:rsidRDefault="00177EAB" w:rsidP="002713F3">
      <w:pPr>
        <w:tabs>
          <w:tab w:val="left" w:pos="180"/>
          <w:tab w:val="left" w:pos="270"/>
        </w:tabs>
        <w:spacing w:after="0" w:line="240" w:lineRule="auto"/>
        <w:ind w:right="720"/>
        <w:jc w:val="both"/>
        <w:rPr>
          <w:rFonts w:cstheme="minorHAnsi"/>
          <w:bCs/>
          <w:sz w:val="24"/>
          <w:szCs w:val="24"/>
        </w:rPr>
      </w:pPr>
    </w:p>
    <w:p w14:paraId="47C907A2" w14:textId="56FCE669" w:rsidR="00177EAB" w:rsidRPr="0008458B" w:rsidRDefault="00177EAB"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Mayor Davis – and the developer would do a full assessment and then come back with what would be needed. </w:t>
      </w:r>
    </w:p>
    <w:p w14:paraId="137DBE7D" w14:textId="77777777" w:rsidR="003F238F" w:rsidRPr="0008458B" w:rsidRDefault="003F238F" w:rsidP="002713F3">
      <w:pPr>
        <w:tabs>
          <w:tab w:val="left" w:pos="180"/>
          <w:tab w:val="left" w:pos="270"/>
        </w:tabs>
        <w:spacing w:after="0" w:line="240" w:lineRule="auto"/>
        <w:ind w:right="720"/>
        <w:jc w:val="both"/>
        <w:rPr>
          <w:rFonts w:cstheme="minorHAnsi"/>
          <w:bCs/>
          <w:sz w:val="24"/>
          <w:szCs w:val="24"/>
        </w:rPr>
      </w:pPr>
    </w:p>
    <w:p w14:paraId="369FC12A" w14:textId="3F203F7C" w:rsidR="00EA0ADF"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Cs/>
          <w:sz w:val="24"/>
          <w:szCs w:val="24"/>
        </w:rPr>
      </w:pPr>
      <w:r w:rsidRPr="0008458B">
        <w:rPr>
          <w:rFonts w:cstheme="minorHAnsi"/>
          <w:b/>
          <w:sz w:val="24"/>
          <w:szCs w:val="24"/>
        </w:rPr>
        <w:t xml:space="preserve"> Discuss Olene Walker owned properties (20 lots)</w:t>
      </w:r>
      <w:r w:rsidRPr="0008458B">
        <w:rPr>
          <w:rFonts w:cstheme="minorHAnsi"/>
          <w:bCs/>
          <w:sz w:val="24"/>
          <w:szCs w:val="24"/>
        </w:rPr>
        <w:t xml:space="preserve"> </w:t>
      </w:r>
    </w:p>
    <w:p w14:paraId="58EE330D" w14:textId="2E8E8067" w:rsidR="009B0F84" w:rsidRPr="0008458B" w:rsidRDefault="003F238F" w:rsidP="0008458B">
      <w:pPr>
        <w:ind w:left="270" w:right="720"/>
        <w:jc w:val="both"/>
        <w:rPr>
          <w:rFonts w:cstheme="minorHAnsi"/>
          <w:bCs/>
          <w:sz w:val="24"/>
          <w:szCs w:val="24"/>
        </w:rPr>
      </w:pPr>
      <w:r w:rsidRPr="0008458B">
        <w:rPr>
          <w:rFonts w:cstheme="minorHAnsi"/>
          <w:bCs/>
          <w:sz w:val="24"/>
          <w:szCs w:val="24"/>
        </w:rPr>
        <w:t xml:space="preserve">Mayor Davis – the State of Utah currently owns 19 lots in the Sunnyside subdivision number one. That's down on the south end of town. If everybody knows where KP Thompson's house is, it's right behind that, kind of to the west. </w:t>
      </w:r>
      <w:r w:rsidR="00B77340" w:rsidRPr="0008458B">
        <w:rPr>
          <w:rFonts w:cstheme="minorHAnsi"/>
          <w:bCs/>
          <w:sz w:val="24"/>
          <w:szCs w:val="24"/>
        </w:rPr>
        <w:t>(</w:t>
      </w:r>
      <w:r w:rsidRPr="0008458B">
        <w:rPr>
          <w:rFonts w:cstheme="minorHAnsi"/>
          <w:bCs/>
          <w:sz w:val="24"/>
          <w:szCs w:val="24"/>
        </w:rPr>
        <w:t xml:space="preserve">Administrator Bealer showed the lots on the map stating that they are </w:t>
      </w:r>
      <w:proofErr w:type="gramStart"/>
      <w:r w:rsidRPr="0008458B">
        <w:rPr>
          <w:rFonts w:cstheme="minorHAnsi"/>
          <w:bCs/>
          <w:sz w:val="24"/>
          <w:szCs w:val="24"/>
        </w:rPr>
        <w:t>platted</w:t>
      </w:r>
      <w:proofErr w:type="gramEnd"/>
      <w:r w:rsidRPr="0008458B">
        <w:rPr>
          <w:rFonts w:cstheme="minorHAnsi"/>
          <w:bCs/>
          <w:sz w:val="24"/>
          <w:szCs w:val="24"/>
        </w:rPr>
        <w:t xml:space="preserve"> lots</w:t>
      </w:r>
      <w:r w:rsidR="00B77340" w:rsidRPr="0008458B">
        <w:rPr>
          <w:rFonts w:cstheme="minorHAnsi"/>
          <w:bCs/>
          <w:sz w:val="24"/>
          <w:szCs w:val="24"/>
        </w:rPr>
        <w:t>)</w:t>
      </w:r>
      <w:r w:rsidRPr="0008458B">
        <w:rPr>
          <w:rFonts w:cstheme="minorHAnsi"/>
          <w:bCs/>
          <w:sz w:val="24"/>
          <w:szCs w:val="24"/>
        </w:rPr>
        <w:t xml:space="preserve">. The lots were originally acquired for the purpose of developing low-income housing years ago, and they were never developed. In this conversation we've had, we met with representatives from the State of Utah to explore potential options for these parcels. During this discussion, it was clarified that any homes constructed on these lots would be required to meet low-income housing criteria. Specifically serving households below 80% of the area median income, which is $73,500. We also had some discussion of whether maybe we could -- the question is if we could even change that so that we're affordable, because you have a threshold in this community where you have people making X amount of dollars, and they actually don't qualify for the low income, they make too much. </w:t>
      </w:r>
      <w:r w:rsidR="009B0F84" w:rsidRPr="0008458B">
        <w:rPr>
          <w:rFonts w:cstheme="minorHAnsi"/>
          <w:bCs/>
          <w:sz w:val="24"/>
          <w:szCs w:val="24"/>
        </w:rPr>
        <w:t>Y</w:t>
      </w:r>
      <w:r w:rsidRPr="0008458B">
        <w:rPr>
          <w:rFonts w:cstheme="minorHAnsi"/>
          <w:bCs/>
          <w:sz w:val="24"/>
          <w:szCs w:val="24"/>
        </w:rPr>
        <w:t>et they can't afford the high-end housing up here, so they've got to have something here in the middle.</w:t>
      </w:r>
      <w:r w:rsidR="009B0F84" w:rsidRPr="0008458B">
        <w:rPr>
          <w:rFonts w:cstheme="minorHAnsi"/>
          <w:bCs/>
          <w:sz w:val="24"/>
          <w:szCs w:val="24"/>
        </w:rPr>
        <w:t xml:space="preserve"> </w:t>
      </w:r>
      <w:r w:rsidR="00B77340" w:rsidRPr="0008458B">
        <w:rPr>
          <w:rFonts w:cstheme="minorHAnsi"/>
          <w:bCs/>
          <w:sz w:val="24"/>
          <w:szCs w:val="24"/>
        </w:rPr>
        <w:t>Council Member Spaulding asked if the state was more inclined to work with the city if we renamed it from low income to affordable housing? Administrator Bealer – No, i</w:t>
      </w:r>
      <w:r w:rsidR="009B0F84" w:rsidRPr="0008458B">
        <w:rPr>
          <w:rFonts w:cstheme="minorHAnsi"/>
          <w:bCs/>
          <w:sz w:val="24"/>
          <w:szCs w:val="24"/>
        </w:rPr>
        <w:t>f the stat</w:t>
      </w:r>
      <w:r w:rsidR="00B77340" w:rsidRPr="0008458B">
        <w:rPr>
          <w:rFonts w:cstheme="minorHAnsi"/>
          <w:bCs/>
          <w:sz w:val="24"/>
          <w:szCs w:val="24"/>
        </w:rPr>
        <w:t>e</w:t>
      </w:r>
      <w:r w:rsidR="009B0F84" w:rsidRPr="0008458B">
        <w:rPr>
          <w:rFonts w:cstheme="minorHAnsi"/>
          <w:bCs/>
          <w:sz w:val="24"/>
          <w:szCs w:val="24"/>
        </w:rPr>
        <w:t xml:space="preserve"> retains ownership of the lots, they will require it be used for low-</w:t>
      </w:r>
      <w:r w:rsidR="009B0F84" w:rsidRPr="0008458B">
        <w:rPr>
          <w:rFonts w:cstheme="minorHAnsi"/>
          <w:bCs/>
          <w:sz w:val="24"/>
          <w:szCs w:val="24"/>
        </w:rPr>
        <w:lastRenderedPageBreak/>
        <w:t xml:space="preserve">income housing, which is going to have to fall </w:t>
      </w:r>
      <w:r w:rsidR="00B77340" w:rsidRPr="0008458B">
        <w:rPr>
          <w:rFonts w:cstheme="minorHAnsi"/>
          <w:bCs/>
          <w:sz w:val="24"/>
          <w:szCs w:val="24"/>
        </w:rPr>
        <w:t xml:space="preserve">within the </w:t>
      </w:r>
      <w:r w:rsidR="009B0F84" w:rsidRPr="0008458B">
        <w:rPr>
          <w:rFonts w:cstheme="minorHAnsi"/>
          <w:bCs/>
          <w:sz w:val="24"/>
          <w:szCs w:val="24"/>
        </w:rPr>
        <w:t>threshold</w:t>
      </w:r>
      <w:r w:rsidR="00B77340" w:rsidRPr="0008458B">
        <w:rPr>
          <w:rFonts w:cstheme="minorHAnsi"/>
          <w:bCs/>
          <w:sz w:val="24"/>
          <w:szCs w:val="24"/>
        </w:rPr>
        <w:t xml:space="preserve"> of 80% ADI</w:t>
      </w:r>
      <w:r w:rsidR="009B0F84" w:rsidRPr="0008458B">
        <w:rPr>
          <w:rFonts w:cstheme="minorHAnsi"/>
          <w:bCs/>
          <w:sz w:val="24"/>
          <w:szCs w:val="24"/>
        </w:rPr>
        <w:t>. They would look at selling those lots so that they could be built for more affordable housing for your workforce</w:t>
      </w:r>
      <w:r w:rsidR="00B77340" w:rsidRPr="0008458B">
        <w:rPr>
          <w:rFonts w:cstheme="minorHAnsi"/>
          <w:bCs/>
          <w:sz w:val="24"/>
          <w:szCs w:val="24"/>
        </w:rPr>
        <w:t>; f</w:t>
      </w:r>
      <w:r w:rsidR="009B0F84" w:rsidRPr="0008458B">
        <w:rPr>
          <w:rFonts w:cstheme="minorHAnsi"/>
          <w:bCs/>
          <w:sz w:val="24"/>
          <w:szCs w:val="24"/>
        </w:rPr>
        <w:t xml:space="preserve">or people who are working at the mine, Atkore, </w:t>
      </w:r>
      <w:proofErr w:type="spellStart"/>
      <w:r w:rsidR="009B0F84" w:rsidRPr="0008458B">
        <w:rPr>
          <w:rFonts w:cstheme="minorHAnsi"/>
          <w:bCs/>
          <w:sz w:val="24"/>
          <w:szCs w:val="24"/>
        </w:rPr>
        <w:t>Fervo</w:t>
      </w:r>
      <w:proofErr w:type="spellEnd"/>
      <w:r w:rsidR="009B0F84" w:rsidRPr="0008458B">
        <w:rPr>
          <w:rFonts w:cstheme="minorHAnsi"/>
          <w:bCs/>
          <w:sz w:val="24"/>
          <w:szCs w:val="24"/>
        </w:rPr>
        <w:t xml:space="preserve"> Energy - those individuals are not going to qualify for low-income.</w:t>
      </w:r>
    </w:p>
    <w:p w14:paraId="62AE722F" w14:textId="730C3765" w:rsidR="009B0F84" w:rsidRPr="0008458B" w:rsidRDefault="009B0F84" w:rsidP="0008458B">
      <w:pPr>
        <w:ind w:left="270" w:right="720"/>
        <w:jc w:val="both"/>
        <w:rPr>
          <w:rFonts w:cstheme="minorHAnsi"/>
          <w:bCs/>
          <w:sz w:val="24"/>
          <w:szCs w:val="24"/>
        </w:rPr>
      </w:pPr>
      <w:r w:rsidRPr="0008458B">
        <w:rPr>
          <w:rFonts w:cstheme="minorHAnsi"/>
          <w:bCs/>
          <w:sz w:val="24"/>
          <w:szCs w:val="24"/>
        </w:rPr>
        <w:t xml:space="preserve">Council Member Spaulding - I was just looking at the notes and want to make sure that I read </w:t>
      </w:r>
      <w:proofErr w:type="gramStart"/>
      <w:r w:rsidRPr="0008458B">
        <w:rPr>
          <w:rFonts w:cstheme="minorHAnsi"/>
          <w:bCs/>
          <w:sz w:val="24"/>
          <w:szCs w:val="24"/>
        </w:rPr>
        <w:t>it</w:t>
      </w:r>
      <w:proofErr w:type="gramEnd"/>
      <w:r w:rsidRPr="0008458B">
        <w:rPr>
          <w:rFonts w:cstheme="minorHAnsi"/>
          <w:bCs/>
          <w:sz w:val="24"/>
          <w:szCs w:val="24"/>
        </w:rPr>
        <w:t xml:space="preserve"> right. It says they're open to selling the lots to Milford City or to individuals at market price.</w:t>
      </w:r>
    </w:p>
    <w:p w14:paraId="72C991B5" w14:textId="77777777" w:rsidR="00B77340" w:rsidRPr="0008458B" w:rsidRDefault="009B0F84" w:rsidP="0008458B">
      <w:pPr>
        <w:ind w:left="270" w:right="720"/>
        <w:jc w:val="both"/>
        <w:rPr>
          <w:rFonts w:cstheme="minorHAnsi"/>
          <w:bCs/>
          <w:sz w:val="24"/>
          <w:szCs w:val="24"/>
        </w:rPr>
      </w:pPr>
      <w:r w:rsidRPr="0008458B">
        <w:rPr>
          <w:rFonts w:cstheme="minorHAnsi"/>
          <w:bCs/>
          <w:sz w:val="24"/>
          <w:szCs w:val="24"/>
        </w:rPr>
        <w:t>Administrator Bealer – So</w:t>
      </w:r>
      <w:r w:rsidR="00B77340" w:rsidRPr="0008458B">
        <w:rPr>
          <w:rFonts w:cstheme="minorHAnsi"/>
          <w:bCs/>
          <w:sz w:val="24"/>
          <w:szCs w:val="24"/>
        </w:rPr>
        <w:t>,</w:t>
      </w:r>
      <w:r w:rsidRPr="0008458B">
        <w:rPr>
          <w:rFonts w:cstheme="minorHAnsi"/>
          <w:bCs/>
          <w:sz w:val="24"/>
          <w:szCs w:val="24"/>
        </w:rPr>
        <w:t xml:space="preserve"> we need to have more conversation on that with them. They said they'd be willing to sell it to the city, but they were a little hesitant to just say that they would sell them to anybody because we wouldn't want those to be locked up and not used for development. There may be an option for the city to partner with a developer</w:t>
      </w:r>
      <w:r w:rsidR="00B77340" w:rsidRPr="0008458B">
        <w:rPr>
          <w:rFonts w:cstheme="minorHAnsi"/>
          <w:bCs/>
          <w:sz w:val="24"/>
          <w:szCs w:val="24"/>
        </w:rPr>
        <w:t xml:space="preserve">, and </w:t>
      </w:r>
      <w:r w:rsidRPr="0008458B">
        <w:rPr>
          <w:rFonts w:cstheme="minorHAnsi"/>
          <w:bCs/>
          <w:sz w:val="24"/>
          <w:szCs w:val="24"/>
        </w:rPr>
        <w:t>having a developer come in and build these</w:t>
      </w:r>
      <w:r w:rsidR="00B77340" w:rsidRPr="0008458B">
        <w:rPr>
          <w:rFonts w:cstheme="minorHAnsi"/>
          <w:bCs/>
          <w:sz w:val="24"/>
          <w:szCs w:val="24"/>
        </w:rPr>
        <w:t xml:space="preserve"> - </w:t>
      </w:r>
      <w:r w:rsidRPr="0008458B">
        <w:rPr>
          <w:rFonts w:cstheme="minorHAnsi"/>
          <w:bCs/>
          <w:sz w:val="24"/>
          <w:szCs w:val="24"/>
        </w:rPr>
        <w:t>we got a lot more conversation to be had, but the question is, is do we want to possibly look at the city buying them, maybe having a developer involved, or do we want to leave them as low-income housing? And that's kind of the question we're asking the council today, is where do you see our housing needs needing to be?</w:t>
      </w:r>
      <w:r w:rsidR="00B77340" w:rsidRPr="0008458B">
        <w:rPr>
          <w:rFonts w:cstheme="minorHAnsi"/>
          <w:bCs/>
          <w:sz w:val="24"/>
          <w:szCs w:val="24"/>
        </w:rPr>
        <w:t xml:space="preserve"> </w:t>
      </w:r>
    </w:p>
    <w:p w14:paraId="7E9A878E" w14:textId="0C815B6E" w:rsidR="009B0F84" w:rsidRPr="0008458B" w:rsidRDefault="00B77340" w:rsidP="0008458B">
      <w:pPr>
        <w:ind w:left="270" w:right="720"/>
        <w:jc w:val="both"/>
        <w:rPr>
          <w:rFonts w:cstheme="minorHAnsi"/>
          <w:bCs/>
          <w:sz w:val="24"/>
          <w:szCs w:val="24"/>
        </w:rPr>
      </w:pPr>
      <w:r w:rsidRPr="0008458B">
        <w:rPr>
          <w:rFonts w:cstheme="minorHAnsi"/>
          <w:bCs/>
          <w:sz w:val="24"/>
          <w:szCs w:val="24"/>
        </w:rPr>
        <w:t xml:space="preserve">Council Member Spaulding – I agree with the statement that there is always a need in general for affordable or lower income housing, I think what I see a more overwhelming need for is intermediate housing, because people  that have resources to build the house they are looking for are not the group we are targeting. This would be </w:t>
      </w:r>
      <w:proofErr w:type="gramStart"/>
      <w:r w:rsidRPr="0008458B">
        <w:rPr>
          <w:rFonts w:cstheme="minorHAnsi"/>
          <w:bCs/>
          <w:sz w:val="24"/>
          <w:szCs w:val="24"/>
        </w:rPr>
        <w:t>a very unique</w:t>
      </w:r>
      <w:proofErr w:type="gramEnd"/>
      <w:r w:rsidRPr="0008458B">
        <w:rPr>
          <w:rFonts w:cstheme="minorHAnsi"/>
          <w:bCs/>
          <w:sz w:val="24"/>
          <w:szCs w:val="24"/>
        </w:rPr>
        <w:t xml:space="preserve"> and beneficial opportunity if this </w:t>
      </w:r>
      <w:proofErr w:type="gramStart"/>
      <w:r w:rsidRPr="0008458B">
        <w:rPr>
          <w:rFonts w:cstheme="minorHAnsi"/>
          <w:bCs/>
          <w:sz w:val="24"/>
          <w:szCs w:val="24"/>
        </w:rPr>
        <w:t>is</w:t>
      </w:r>
      <w:proofErr w:type="gramEnd"/>
      <w:r w:rsidRPr="0008458B">
        <w:rPr>
          <w:rFonts w:cstheme="minorHAnsi"/>
          <w:bCs/>
          <w:sz w:val="24"/>
          <w:szCs w:val="24"/>
        </w:rPr>
        <w:t xml:space="preserve"> something that we could put the pieces together with the state. </w:t>
      </w:r>
    </w:p>
    <w:p w14:paraId="010F3940" w14:textId="60550BC8" w:rsidR="00B77340" w:rsidRPr="0008458B" w:rsidRDefault="00B77340" w:rsidP="0008458B">
      <w:pPr>
        <w:ind w:left="270" w:right="720"/>
        <w:jc w:val="both"/>
        <w:rPr>
          <w:rFonts w:cstheme="minorHAnsi"/>
          <w:bCs/>
          <w:sz w:val="24"/>
          <w:szCs w:val="24"/>
        </w:rPr>
      </w:pPr>
      <w:r w:rsidRPr="0008458B">
        <w:rPr>
          <w:rFonts w:cstheme="minorHAnsi"/>
          <w:bCs/>
          <w:sz w:val="24"/>
          <w:szCs w:val="24"/>
        </w:rPr>
        <w:t xml:space="preserve">Administrator Bealer – there are options, we are just looking for the council’s guidance on what the city’s needs are. </w:t>
      </w:r>
    </w:p>
    <w:p w14:paraId="04F12A14" w14:textId="0B5DAD37" w:rsidR="002C6C35" w:rsidRPr="0008458B" w:rsidRDefault="000428E0"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Council Member Willis – do we have any idea what fair market value is for the lots?</w:t>
      </w:r>
    </w:p>
    <w:p w14:paraId="3C7D2173" w14:textId="77777777" w:rsidR="009B0F84" w:rsidRPr="0008458B" w:rsidRDefault="009B0F84" w:rsidP="0008458B">
      <w:pPr>
        <w:tabs>
          <w:tab w:val="left" w:pos="180"/>
        </w:tabs>
        <w:spacing w:after="0" w:line="240" w:lineRule="auto"/>
        <w:ind w:left="270" w:right="720"/>
        <w:jc w:val="both"/>
        <w:rPr>
          <w:rFonts w:cstheme="minorHAnsi"/>
          <w:bCs/>
          <w:sz w:val="24"/>
          <w:szCs w:val="24"/>
        </w:rPr>
      </w:pPr>
    </w:p>
    <w:p w14:paraId="02022935" w14:textId="377C72DC" w:rsidR="009B0F84" w:rsidRPr="0008458B" w:rsidRDefault="000428E0"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Administrator Bealer – Yes, they stated they thought it was around $75K per lot. I felt like that was a little bit high because not </w:t>
      </w:r>
      <w:r w:rsidR="00B77340" w:rsidRPr="0008458B">
        <w:rPr>
          <w:rFonts w:cstheme="minorHAnsi"/>
          <w:bCs/>
          <w:sz w:val="24"/>
          <w:szCs w:val="24"/>
        </w:rPr>
        <w:t>all</w:t>
      </w:r>
      <w:r w:rsidRPr="0008458B">
        <w:rPr>
          <w:rFonts w:cstheme="minorHAnsi"/>
          <w:bCs/>
          <w:sz w:val="24"/>
          <w:szCs w:val="24"/>
        </w:rPr>
        <w:t xml:space="preserve"> the infrastructure was installed. You’ll notice that the gutter and curb is installed, but the sidewalk, the roads, and then the </w:t>
      </w:r>
      <w:r w:rsidR="00B77340" w:rsidRPr="0008458B">
        <w:rPr>
          <w:rFonts w:cstheme="minorHAnsi"/>
          <w:bCs/>
          <w:sz w:val="24"/>
          <w:szCs w:val="24"/>
        </w:rPr>
        <w:t xml:space="preserve">water and sewer – the water was put in around 1970 – so the infrastructure is very old and could need to be replaced as well. </w:t>
      </w:r>
      <w:r w:rsidRPr="0008458B">
        <w:rPr>
          <w:rFonts w:cstheme="minorHAnsi"/>
          <w:bCs/>
          <w:sz w:val="24"/>
          <w:szCs w:val="24"/>
        </w:rPr>
        <w:t xml:space="preserve">She asked if the council wants to keep them at lower income or look at affordable housing. They did state they would be willing to possibly split the lots if we wanted, if the city saw need for 5-6 homes as low income and the rest to be sold to the city and developed for more affordable housing. The state has expressed that they are here to help, they want to do what is right. The council needs to give </w:t>
      </w:r>
      <w:proofErr w:type="gramStart"/>
      <w:r w:rsidRPr="0008458B">
        <w:rPr>
          <w:rFonts w:cstheme="minorHAnsi"/>
          <w:bCs/>
          <w:sz w:val="24"/>
          <w:szCs w:val="24"/>
        </w:rPr>
        <w:t>direction</w:t>
      </w:r>
      <w:proofErr w:type="gramEnd"/>
      <w:r w:rsidRPr="0008458B">
        <w:rPr>
          <w:rFonts w:cstheme="minorHAnsi"/>
          <w:bCs/>
          <w:sz w:val="24"/>
          <w:szCs w:val="24"/>
        </w:rPr>
        <w:t xml:space="preserve"> on which way to go. </w:t>
      </w:r>
    </w:p>
    <w:p w14:paraId="63F6E689" w14:textId="77777777" w:rsidR="000428E0" w:rsidRPr="0008458B" w:rsidRDefault="000428E0" w:rsidP="0008458B">
      <w:pPr>
        <w:tabs>
          <w:tab w:val="left" w:pos="180"/>
        </w:tabs>
        <w:spacing w:after="0" w:line="240" w:lineRule="auto"/>
        <w:ind w:left="270" w:right="720"/>
        <w:jc w:val="both"/>
        <w:rPr>
          <w:rFonts w:cstheme="minorHAnsi"/>
          <w:bCs/>
          <w:sz w:val="24"/>
          <w:szCs w:val="24"/>
        </w:rPr>
      </w:pPr>
    </w:p>
    <w:p w14:paraId="49924280" w14:textId="0DBFF81E" w:rsidR="000428E0" w:rsidRPr="0008458B" w:rsidRDefault="000428E0"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Council Member Spaulding – In there and expectation that if this worked out and is what the city goes with, is there a minimum or maximum that we could purchase?</w:t>
      </w:r>
    </w:p>
    <w:p w14:paraId="7236DE31" w14:textId="77777777" w:rsidR="000428E0" w:rsidRPr="0008458B" w:rsidRDefault="000428E0" w:rsidP="0008458B">
      <w:pPr>
        <w:tabs>
          <w:tab w:val="left" w:pos="180"/>
        </w:tabs>
        <w:spacing w:after="0" w:line="240" w:lineRule="auto"/>
        <w:ind w:left="270" w:right="720"/>
        <w:jc w:val="both"/>
        <w:rPr>
          <w:rFonts w:cstheme="minorHAnsi"/>
          <w:bCs/>
          <w:sz w:val="24"/>
          <w:szCs w:val="24"/>
        </w:rPr>
      </w:pPr>
    </w:p>
    <w:p w14:paraId="58C2BBF9" w14:textId="4A4C0A03" w:rsidR="000428E0" w:rsidRPr="0008458B" w:rsidRDefault="000428E0"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Administrator Bealer – they would sell all of them.</w:t>
      </w:r>
    </w:p>
    <w:p w14:paraId="69787F28" w14:textId="77777777" w:rsidR="000428E0" w:rsidRPr="0008458B" w:rsidRDefault="000428E0" w:rsidP="0008458B">
      <w:pPr>
        <w:tabs>
          <w:tab w:val="left" w:pos="180"/>
        </w:tabs>
        <w:spacing w:after="0" w:line="240" w:lineRule="auto"/>
        <w:ind w:left="270" w:right="720"/>
        <w:jc w:val="both"/>
        <w:rPr>
          <w:rFonts w:cstheme="minorHAnsi"/>
          <w:bCs/>
          <w:sz w:val="24"/>
          <w:szCs w:val="24"/>
        </w:rPr>
      </w:pPr>
    </w:p>
    <w:p w14:paraId="4892117E" w14:textId="6D18D24A" w:rsidR="000428E0" w:rsidRPr="0008458B" w:rsidRDefault="000428E0"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Council Member Spaulding - and if we only wanted to buy one or two at this time and if it worked </w:t>
      </w:r>
      <w:proofErr w:type="gramStart"/>
      <w:r w:rsidRPr="0008458B">
        <w:rPr>
          <w:rFonts w:cstheme="minorHAnsi"/>
          <w:bCs/>
          <w:sz w:val="24"/>
          <w:szCs w:val="24"/>
        </w:rPr>
        <w:t>out</w:t>
      </w:r>
      <w:proofErr w:type="gramEnd"/>
      <w:r w:rsidRPr="0008458B">
        <w:rPr>
          <w:rFonts w:cstheme="minorHAnsi"/>
          <w:bCs/>
          <w:sz w:val="24"/>
          <w:szCs w:val="24"/>
        </w:rPr>
        <w:t xml:space="preserve"> we could buy two more </w:t>
      </w:r>
      <w:proofErr w:type="gramStart"/>
      <w:r w:rsidRPr="0008458B">
        <w:rPr>
          <w:rFonts w:cstheme="minorHAnsi"/>
          <w:bCs/>
          <w:sz w:val="24"/>
          <w:szCs w:val="24"/>
        </w:rPr>
        <w:t>at a later date</w:t>
      </w:r>
      <w:proofErr w:type="gramEnd"/>
      <w:r w:rsidRPr="0008458B">
        <w:rPr>
          <w:rFonts w:cstheme="minorHAnsi"/>
          <w:bCs/>
          <w:sz w:val="24"/>
          <w:szCs w:val="24"/>
        </w:rPr>
        <w:t>?</w:t>
      </w:r>
    </w:p>
    <w:p w14:paraId="304594CB" w14:textId="77777777" w:rsidR="000428E0" w:rsidRPr="0008458B" w:rsidRDefault="000428E0" w:rsidP="0008458B">
      <w:pPr>
        <w:tabs>
          <w:tab w:val="left" w:pos="180"/>
        </w:tabs>
        <w:spacing w:after="0" w:line="240" w:lineRule="auto"/>
        <w:ind w:left="270" w:right="720"/>
        <w:jc w:val="both"/>
        <w:rPr>
          <w:rFonts w:cstheme="minorHAnsi"/>
          <w:bCs/>
          <w:sz w:val="24"/>
          <w:szCs w:val="24"/>
        </w:rPr>
      </w:pPr>
    </w:p>
    <w:p w14:paraId="1292041F" w14:textId="769EC666" w:rsidR="000428E0" w:rsidRPr="0008458B" w:rsidRDefault="000428E0"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Administrator Bealer – That’s a possibility. The meeting was a couple of hours long and there </w:t>
      </w:r>
      <w:r w:rsidR="004A577E" w:rsidRPr="0008458B">
        <w:rPr>
          <w:rFonts w:cstheme="minorHAnsi"/>
          <w:bCs/>
          <w:sz w:val="24"/>
          <w:szCs w:val="24"/>
        </w:rPr>
        <w:t>were</w:t>
      </w:r>
      <w:r w:rsidRPr="0008458B">
        <w:rPr>
          <w:rFonts w:cstheme="minorHAnsi"/>
          <w:bCs/>
          <w:sz w:val="24"/>
          <w:szCs w:val="24"/>
        </w:rPr>
        <w:t xml:space="preserve"> a lot of questions. We knew it was going to be just the start of the conversations and that more conversations would continue down the road. </w:t>
      </w:r>
      <w:r w:rsidR="00EC2E62" w:rsidRPr="0008458B">
        <w:rPr>
          <w:rFonts w:cstheme="minorHAnsi"/>
          <w:bCs/>
          <w:sz w:val="24"/>
          <w:szCs w:val="24"/>
        </w:rPr>
        <w:t>At this point, the mayor and I felt we needed to talk with the council and kind of see the approach that you would like us to take.</w:t>
      </w:r>
      <w:r w:rsidR="004F764A" w:rsidRPr="0008458B">
        <w:rPr>
          <w:rFonts w:cstheme="minorHAnsi"/>
          <w:bCs/>
          <w:sz w:val="24"/>
          <w:szCs w:val="24"/>
        </w:rPr>
        <w:t xml:space="preserve"> Do we want to look at more affordable, keep it as low-income housing? She personally felt that we needed more affordable housing. </w:t>
      </w:r>
    </w:p>
    <w:p w14:paraId="649698C3" w14:textId="77777777" w:rsidR="000428E0" w:rsidRPr="0008458B" w:rsidRDefault="000428E0" w:rsidP="0008458B">
      <w:pPr>
        <w:tabs>
          <w:tab w:val="left" w:pos="180"/>
        </w:tabs>
        <w:spacing w:after="0" w:line="240" w:lineRule="auto"/>
        <w:ind w:left="270" w:right="720"/>
        <w:jc w:val="both"/>
        <w:rPr>
          <w:rFonts w:cstheme="minorHAnsi"/>
          <w:bCs/>
          <w:sz w:val="24"/>
          <w:szCs w:val="24"/>
        </w:rPr>
      </w:pPr>
    </w:p>
    <w:p w14:paraId="2BDD5823" w14:textId="7F389D16" w:rsidR="00EC2E62" w:rsidRPr="0008458B" w:rsidRDefault="004F764A"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Council Member Smith agreed. </w:t>
      </w:r>
    </w:p>
    <w:p w14:paraId="2F843B64" w14:textId="7EE72E9C" w:rsidR="004F764A" w:rsidRPr="0008458B" w:rsidRDefault="004F764A"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 </w:t>
      </w:r>
    </w:p>
    <w:p w14:paraId="329C8C92" w14:textId="77777777" w:rsidR="004F764A" w:rsidRPr="0008458B" w:rsidRDefault="004F764A"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Council Member Spaulding – I think we even though there are still a lot of questions, the most important question you are asking is does the council feel inclined to take some action on this property in some way and gather more information about obtaining them in some way other than just letting them not be developed because of some of the restrictions. </w:t>
      </w:r>
    </w:p>
    <w:p w14:paraId="5FF94693" w14:textId="77777777" w:rsidR="004F764A" w:rsidRPr="0008458B" w:rsidRDefault="004F764A" w:rsidP="0008458B">
      <w:pPr>
        <w:tabs>
          <w:tab w:val="left" w:pos="180"/>
        </w:tabs>
        <w:spacing w:after="0" w:line="240" w:lineRule="auto"/>
        <w:ind w:left="270" w:right="720"/>
        <w:jc w:val="both"/>
        <w:rPr>
          <w:rFonts w:cstheme="minorHAnsi"/>
          <w:bCs/>
          <w:sz w:val="24"/>
          <w:szCs w:val="24"/>
        </w:rPr>
      </w:pPr>
    </w:p>
    <w:p w14:paraId="195602EF" w14:textId="224FC0ED" w:rsidR="004F764A" w:rsidRPr="0008458B" w:rsidRDefault="002C6C35"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Mayor </w:t>
      </w:r>
      <w:r w:rsidR="004F764A" w:rsidRPr="0008458B">
        <w:rPr>
          <w:rFonts w:cstheme="minorHAnsi"/>
          <w:bCs/>
          <w:sz w:val="24"/>
          <w:szCs w:val="24"/>
        </w:rPr>
        <w:t xml:space="preserve">Davis – just looking at options and what is available. Need to take it to the council for some direction. How do you want the city to proceed in </w:t>
      </w:r>
      <w:proofErr w:type="gramStart"/>
      <w:r w:rsidR="004F764A" w:rsidRPr="0008458B">
        <w:rPr>
          <w:rFonts w:cstheme="minorHAnsi"/>
          <w:bCs/>
          <w:sz w:val="24"/>
          <w:szCs w:val="24"/>
        </w:rPr>
        <w:t>conversations.</w:t>
      </w:r>
      <w:proofErr w:type="gramEnd"/>
    </w:p>
    <w:p w14:paraId="375C3AFC" w14:textId="77777777" w:rsidR="004F764A" w:rsidRPr="0008458B" w:rsidRDefault="004F764A" w:rsidP="0008458B">
      <w:pPr>
        <w:tabs>
          <w:tab w:val="left" w:pos="180"/>
        </w:tabs>
        <w:spacing w:after="0" w:line="240" w:lineRule="auto"/>
        <w:ind w:left="270" w:right="720"/>
        <w:jc w:val="both"/>
        <w:rPr>
          <w:rFonts w:cstheme="minorHAnsi"/>
          <w:bCs/>
          <w:sz w:val="24"/>
          <w:szCs w:val="24"/>
        </w:rPr>
      </w:pPr>
    </w:p>
    <w:p w14:paraId="54E2B0CF" w14:textId="4C0E4AAB" w:rsidR="004F764A" w:rsidRPr="0008458B" w:rsidRDefault="004F764A"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Council Member Whitney – can a developer come in and buy them if we started to buy them?</w:t>
      </w:r>
    </w:p>
    <w:p w14:paraId="3EA8EAE9" w14:textId="77777777" w:rsidR="004F764A" w:rsidRPr="0008458B" w:rsidRDefault="004F764A" w:rsidP="0008458B">
      <w:pPr>
        <w:tabs>
          <w:tab w:val="left" w:pos="180"/>
        </w:tabs>
        <w:spacing w:after="0" w:line="240" w:lineRule="auto"/>
        <w:ind w:left="270" w:right="720"/>
        <w:jc w:val="both"/>
        <w:rPr>
          <w:rFonts w:cstheme="minorHAnsi"/>
          <w:bCs/>
          <w:sz w:val="24"/>
          <w:szCs w:val="24"/>
        </w:rPr>
      </w:pPr>
    </w:p>
    <w:p w14:paraId="29436F4C" w14:textId="0EE1F12A" w:rsidR="004F764A" w:rsidRPr="0008458B" w:rsidRDefault="004F764A"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Administrator Bealer – they would want to sell to the city.</w:t>
      </w:r>
    </w:p>
    <w:p w14:paraId="0A63EE86" w14:textId="77777777" w:rsidR="004F764A" w:rsidRPr="0008458B" w:rsidRDefault="004F764A" w:rsidP="0008458B">
      <w:pPr>
        <w:tabs>
          <w:tab w:val="left" w:pos="180"/>
        </w:tabs>
        <w:spacing w:after="0" w:line="240" w:lineRule="auto"/>
        <w:ind w:left="270" w:right="720"/>
        <w:jc w:val="both"/>
        <w:rPr>
          <w:rFonts w:cstheme="minorHAnsi"/>
          <w:bCs/>
          <w:sz w:val="24"/>
          <w:szCs w:val="24"/>
        </w:rPr>
      </w:pPr>
    </w:p>
    <w:p w14:paraId="7FECD935" w14:textId="60E3668C" w:rsidR="004F764A" w:rsidRPr="0008458B" w:rsidRDefault="004F764A"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Council Member Whitney – is it more beneficial for the city to own those lots than opposed to the state? </w:t>
      </w:r>
    </w:p>
    <w:p w14:paraId="5A732454" w14:textId="77777777" w:rsidR="006C5E73" w:rsidRPr="0008458B" w:rsidRDefault="006C5E73" w:rsidP="0008458B">
      <w:pPr>
        <w:tabs>
          <w:tab w:val="left" w:pos="180"/>
        </w:tabs>
        <w:spacing w:after="0" w:line="240" w:lineRule="auto"/>
        <w:ind w:left="270" w:right="720"/>
        <w:jc w:val="both"/>
        <w:rPr>
          <w:rFonts w:cstheme="minorHAnsi"/>
          <w:bCs/>
          <w:sz w:val="24"/>
          <w:szCs w:val="24"/>
        </w:rPr>
      </w:pPr>
    </w:p>
    <w:p w14:paraId="1CB25ED5" w14:textId="3357D216" w:rsidR="002C6C35" w:rsidRPr="0008458B" w:rsidRDefault="006C5E73" w:rsidP="0008458B">
      <w:pPr>
        <w:tabs>
          <w:tab w:val="left" w:pos="180"/>
        </w:tabs>
        <w:spacing w:after="0" w:line="240" w:lineRule="auto"/>
        <w:ind w:left="270" w:right="720"/>
        <w:jc w:val="both"/>
        <w:rPr>
          <w:rFonts w:cstheme="minorHAnsi"/>
          <w:bCs/>
          <w:sz w:val="24"/>
          <w:szCs w:val="24"/>
        </w:rPr>
      </w:pPr>
      <w:r w:rsidRPr="0008458B">
        <w:rPr>
          <w:rFonts w:cstheme="minorHAnsi"/>
          <w:bCs/>
          <w:sz w:val="24"/>
          <w:szCs w:val="24"/>
        </w:rPr>
        <w:t xml:space="preserve">Administrator Bealer – yes, because then we could put whatever kind of housing we want on them. The state did not even know they owned the land. They will do more research on </w:t>
      </w:r>
      <w:proofErr w:type="gramStart"/>
      <w:r w:rsidRPr="0008458B">
        <w:rPr>
          <w:rFonts w:cstheme="minorHAnsi"/>
          <w:bCs/>
          <w:sz w:val="24"/>
          <w:szCs w:val="24"/>
        </w:rPr>
        <w:t>the fair</w:t>
      </w:r>
      <w:proofErr w:type="gramEnd"/>
      <w:r w:rsidRPr="0008458B">
        <w:rPr>
          <w:rFonts w:cstheme="minorHAnsi"/>
          <w:bCs/>
          <w:sz w:val="24"/>
          <w:szCs w:val="24"/>
        </w:rPr>
        <w:t xml:space="preserve"> market value in preparation </w:t>
      </w:r>
      <w:proofErr w:type="gramStart"/>
      <w:r w:rsidRPr="0008458B">
        <w:rPr>
          <w:rFonts w:cstheme="minorHAnsi"/>
          <w:bCs/>
          <w:sz w:val="24"/>
          <w:szCs w:val="24"/>
        </w:rPr>
        <w:t>of</w:t>
      </w:r>
      <w:proofErr w:type="gramEnd"/>
      <w:r w:rsidRPr="0008458B">
        <w:rPr>
          <w:rFonts w:cstheme="minorHAnsi"/>
          <w:bCs/>
          <w:sz w:val="24"/>
          <w:szCs w:val="24"/>
        </w:rPr>
        <w:t xml:space="preserve"> further conversation. M</w:t>
      </w:r>
      <w:r w:rsidR="002C6C35" w:rsidRPr="0008458B">
        <w:rPr>
          <w:rFonts w:cstheme="minorHAnsi"/>
          <w:bCs/>
          <w:sz w:val="24"/>
          <w:szCs w:val="24"/>
        </w:rPr>
        <w:t xml:space="preserve">akayla </w:t>
      </w:r>
      <w:r w:rsidRPr="0008458B">
        <w:rPr>
          <w:rFonts w:cstheme="minorHAnsi"/>
          <w:bCs/>
          <w:sz w:val="24"/>
          <w:szCs w:val="24"/>
        </w:rPr>
        <w:t>s</w:t>
      </w:r>
      <w:r w:rsidR="002C6C35" w:rsidRPr="0008458B">
        <w:rPr>
          <w:rFonts w:cstheme="minorHAnsi"/>
          <w:bCs/>
          <w:sz w:val="24"/>
          <w:szCs w:val="24"/>
        </w:rPr>
        <w:t xml:space="preserve">uggested </w:t>
      </w:r>
      <w:r w:rsidRPr="0008458B">
        <w:rPr>
          <w:rFonts w:cstheme="minorHAnsi"/>
          <w:bCs/>
          <w:sz w:val="24"/>
          <w:szCs w:val="24"/>
        </w:rPr>
        <w:t xml:space="preserve">a </w:t>
      </w:r>
      <w:r w:rsidR="002C6C35" w:rsidRPr="0008458B">
        <w:rPr>
          <w:rFonts w:cstheme="minorHAnsi"/>
          <w:bCs/>
          <w:sz w:val="24"/>
          <w:szCs w:val="24"/>
        </w:rPr>
        <w:t xml:space="preserve">roll out </w:t>
      </w:r>
      <w:proofErr w:type="gramStart"/>
      <w:r w:rsidR="002C6C35" w:rsidRPr="0008458B">
        <w:rPr>
          <w:rFonts w:cstheme="minorHAnsi"/>
          <w:bCs/>
          <w:sz w:val="24"/>
          <w:szCs w:val="24"/>
        </w:rPr>
        <w:t>approach</w:t>
      </w:r>
      <w:proofErr w:type="gramEnd"/>
      <w:r w:rsidRPr="0008458B">
        <w:rPr>
          <w:rFonts w:cstheme="minorHAnsi"/>
          <w:bCs/>
          <w:sz w:val="24"/>
          <w:szCs w:val="24"/>
        </w:rPr>
        <w:t xml:space="preserve"> </w:t>
      </w:r>
      <w:proofErr w:type="spellStart"/>
      <w:r w:rsidRPr="0008458B">
        <w:rPr>
          <w:rFonts w:cstheme="minorHAnsi"/>
          <w:bCs/>
          <w:sz w:val="24"/>
          <w:szCs w:val="24"/>
        </w:rPr>
        <w:t>maybe</w:t>
      </w:r>
      <w:proofErr w:type="spellEnd"/>
      <w:r w:rsidRPr="0008458B">
        <w:rPr>
          <w:rFonts w:cstheme="minorHAnsi"/>
          <w:bCs/>
          <w:sz w:val="24"/>
          <w:szCs w:val="24"/>
        </w:rPr>
        <w:t xml:space="preserve"> looking at</w:t>
      </w:r>
      <w:r w:rsidR="002C6C35" w:rsidRPr="0008458B">
        <w:rPr>
          <w:rFonts w:cstheme="minorHAnsi"/>
          <w:bCs/>
          <w:sz w:val="24"/>
          <w:szCs w:val="24"/>
        </w:rPr>
        <w:t xml:space="preserve"> partnership</w:t>
      </w:r>
      <w:r w:rsidRPr="0008458B">
        <w:rPr>
          <w:rFonts w:cstheme="minorHAnsi"/>
          <w:bCs/>
          <w:sz w:val="24"/>
          <w:szCs w:val="24"/>
        </w:rPr>
        <w:t xml:space="preserve"> opportunities with developers because the city is not in the </w:t>
      </w:r>
      <w:proofErr w:type="gramStart"/>
      <w:r w:rsidRPr="0008458B">
        <w:rPr>
          <w:rFonts w:cstheme="minorHAnsi"/>
          <w:bCs/>
          <w:sz w:val="24"/>
          <w:szCs w:val="24"/>
        </w:rPr>
        <w:t>businesses</w:t>
      </w:r>
      <w:proofErr w:type="gramEnd"/>
      <w:r w:rsidRPr="0008458B">
        <w:rPr>
          <w:rFonts w:cstheme="minorHAnsi"/>
          <w:bCs/>
          <w:sz w:val="24"/>
          <w:szCs w:val="24"/>
        </w:rPr>
        <w:t xml:space="preserve"> of building and selling homes. </w:t>
      </w:r>
    </w:p>
    <w:p w14:paraId="2A048A5D" w14:textId="77777777"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p>
    <w:p w14:paraId="1C9C5383" w14:textId="352D3684" w:rsidR="002C6C35"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Council Member Spaulding </w:t>
      </w:r>
      <w:r w:rsidR="002C6C35" w:rsidRPr="0008458B">
        <w:rPr>
          <w:rFonts w:cstheme="minorHAnsi"/>
          <w:bCs/>
          <w:sz w:val="24"/>
          <w:szCs w:val="24"/>
        </w:rPr>
        <w:t xml:space="preserve"> – </w:t>
      </w:r>
      <w:r w:rsidRPr="0008458B">
        <w:rPr>
          <w:rFonts w:cstheme="minorHAnsi"/>
          <w:bCs/>
          <w:sz w:val="24"/>
          <w:szCs w:val="24"/>
        </w:rPr>
        <w:t xml:space="preserve">is there </w:t>
      </w:r>
      <w:r w:rsidR="002C6C35" w:rsidRPr="0008458B">
        <w:rPr>
          <w:rFonts w:cstheme="minorHAnsi"/>
          <w:bCs/>
          <w:sz w:val="24"/>
          <w:szCs w:val="24"/>
        </w:rPr>
        <w:t>any CIB opportunity</w:t>
      </w:r>
      <w:r w:rsidRPr="0008458B">
        <w:rPr>
          <w:rFonts w:cstheme="minorHAnsi"/>
          <w:bCs/>
          <w:sz w:val="24"/>
          <w:szCs w:val="24"/>
        </w:rPr>
        <w:t xml:space="preserve"> where we are contributing more? </w:t>
      </w:r>
    </w:p>
    <w:p w14:paraId="2337B885" w14:textId="77777777"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p>
    <w:p w14:paraId="5DFC2A79" w14:textId="47AAAF58" w:rsidR="002C6C35"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Administrator Bealer</w:t>
      </w:r>
      <w:r w:rsidR="002C6C35" w:rsidRPr="0008458B">
        <w:rPr>
          <w:rFonts w:cstheme="minorHAnsi"/>
          <w:bCs/>
          <w:sz w:val="24"/>
          <w:szCs w:val="24"/>
        </w:rPr>
        <w:t xml:space="preserve"> –</w:t>
      </w:r>
      <w:r w:rsidRPr="0008458B">
        <w:rPr>
          <w:rFonts w:cstheme="minorHAnsi"/>
          <w:bCs/>
          <w:sz w:val="24"/>
          <w:szCs w:val="24"/>
        </w:rPr>
        <w:t xml:space="preserve"> there may be a good opportunity to get funding from the CIB Board, but we are </w:t>
      </w:r>
      <w:r w:rsidR="002C6C35" w:rsidRPr="0008458B">
        <w:rPr>
          <w:rFonts w:cstheme="minorHAnsi"/>
          <w:bCs/>
          <w:sz w:val="24"/>
          <w:szCs w:val="24"/>
        </w:rPr>
        <w:t>not</w:t>
      </w:r>
      <w:r w:rsidRPr="0008458B">
        <w:rPr>
          <w:rFonts w:cstheme="minorHAnsi"/>
          <w:bCs/>
          <w:sz w:val="24"/>
          <w:szCs w:val="24"/>
        </w:rPr>
        <w:t xml:space="preserve"> producing</w:t>
      </w:r>
      <w:r w:rsidR="002C6C35" w:rsidRPr="0008458B">
        <w:rPr>
          <w:rFonts w:cstheme="minorHAnsi"/>
          <w:bCs/>
          <w:sz w:val="24"/>
          <w:szCs w:val="24"/>
        </w:rPr>
        <w:t xml:space="preserve"> enough to move us to the top </w:t>
      </w:r>
      <w:r w:rsidRPr="0008458B">
        <w:rPr>
          <w:rFonts w:cstheme="minorHAnsi"/>
          <w:bCs/>
          <w:sz w:val="24"/>
          <w:szCs w:val="24"/>
        </w:rPr>
        <w:t xml:space="preserve"> of the list. CIB have always considered our applications. </w:t>
      </w:r>
    </w:p>
    <w:p w14:paraId="28841603" w14:textId="77777777"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p>
    <w:p w14:paraId="5E8B16E1" w14:textId="68D1609F" w:rsidR="002C6C35" w:rsidRPr="0008458B" w:rsidRDefault="002C6C35"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Matt</w:t>
      </w:r>
      <w:r w:rsidR="002F746D" w:rsidRPr="0008458B">
        <w:rPr>
          <w:rFonts w:cstheme="minorHAnsi"/>
          <w:bCs/>
          <w:sz w:val="24"/>
          <w:szCs w:val="24"/>
        </w:rPr>
        <w:t xml:space="preserve"> </w:t>
      </w:r>
      <w:r w:rsidR="006C5E73" w:rsidRPr="0008458B">
        <w:rPr>
          <w:rFonts w:cstheme="minorHAnsi"/>
          <w:bCs/>
          <w:sz w:val="24"/>
          <w:szCs w:val="24"/>
        </w:rPr>
        <w:t>Sterzer</w:t>
      </w:r>
      <w:r w:rsidRPr="0008458B">
        <w:rPr>
          <w:rFonts w:cstheme="minorHAnsi"/>
          <w:bCs/>
          <w:sz w:val="24"/>
          <w:szCs w:val="24"/>
        </w:rPr>
        <w:t xml:space="preserve"> –</w:t>
      </w:r>
      <w:r w:rsidR="006C5E73" w:rsidRPr="0008458B">
        <w:rPr>
          <w:rFonts w:cstheme="minorHAnsi"/>
          <w:bCs/>
          <w:sz w:val="24"/>
          <w:szCs w:val="24"/>
        </w:rPr>
        <w:t xml:space="preserve"> also with the</w:t>
      </w:r>
      <w:r w:rsidRPr="0008458B">
        <w:rPr>
          <w:rFonts w:cstheme="minorHAnsi"/>
          <w:bCs/>
          <w:sz w:val="24"/>
          <w:szCs w:val="24"/>
        </w:rPr>
        <w:t xml:space="preserve"> CIB/CBGB – </w:t>
      </w:r>
      <w:r w:rsidR="006C5E73" w:rsidRPr="0008458B">
        <w:rPr>
          <w:rFonts w:cstheme="minorHAnsi"/>
          <w:bCs/>
          <w:sz w:val="24"/>
          <w:szCs w:val="24"/>
        </w:rPr>
        <w:t xml:space="preserve">this is the second year in the row that  Five County AOG has turned back hundreds of thousands of dollars back to the feds because nobody applied for it. Even if the municipalities did a couple of projects, they should apply for the funds. </w:t>
      </w:r>
    </w:p>
    <w:p w14:paraId="7E25F6F2" w14:textId="77777777"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p>
    <w:p w14:paraId="68AEE851" w14:textId="03F1DF08"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Council Member Spaulding – yes, we want to explore it and there might be some options. </w:t>
      </w:r>
    </w:p>
    <w:p w14:paraId="09DA31A8" w14:textId="77777777"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p>
    <w:p w14:paraId="7B2F8869" w14:textId="418CF67C"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Mayor Davis – back to your question on the mineral lease the mine qualifies for mineral but there is still a big question on the geothermal being considered, it is still up for debate right now. </w:t>
      </w:r>
    </w:p>
    <w:p w14:paraId="3016F638" w14:textId="7BF09A9B"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lastRenderedPageBreak/>
        <w:t xml:space="preserve"> </w:t>
      </w:r>
    </w:p>
    <w:p w14:paraId="2F583126" w14:textId="0C8F5823"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Council Member Smith – the city needs to continue with the conversations for affordable housing and consider options. </w:t>
      </w:r>
    </w:p>
    <w:p w14:paraId="75C96BC9" w14:textId="77777777"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p>
    <w:p w14:paraId="629AB82E" w14:textId="65CE9731"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Mayor Davis – okay, we will get back with that group and get some scenarios and bring back to the council and see how you want to proceed. </w:t>
      </w:r>
    </w:p>
    <w:p w14:paraId="13338A6B" w14:textId="77777777" w:rsidR="006C5E73" w:rsidRPr="0008458B" w:rsidRDefault="006C5E73" w:rsidP="0008458B">
      <w:pPr>
        <w:tabs>
          <w:tab w:val="left" w:pos="180"/>
          <w:tab w:val="left" w:pos="270"/>
        </w:tabs>
        <w:spacing w:after="0" w:line="240" w:lineRule="auto"/>
        <w:ind w:left="270" w:right="720"/>
        <w:jc w:val="both"/>
        <w:rPr>
          <w:rFonts w:cstheme="minorHAnsi"/>
          <w:bCs/>
          <w:sz w:val="24"/>
          <w:szCs w:val="24"/>
        </w:rPr>
      </w:pPr>
    </w:p>
    <w:p w14:paraId="29157259" w14:textId="77777777" w:rsidR="002F746D" w:rsidRPr="0008458B" w:rsidRDefault="006C5E73"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Attorney Kanell </w:t>
      </w:r>
      <w:r w:rsidR="00660CC8" w:rsidRPr="0008458B">
        <w:rPr>
          <w:rFonts w:cstheme="minorHAnsi"/>
          <w:bCs/>
          <w:sz w:val="24"/>
          <w:szCs w:val="24"/>
        </w:rPr>
        <w:t xml:space="preserve"> - </w:t>
      </w:r>
      <w:r w:rsidRPr="0008458B">
        <w:rPr>
          <w:rFonts w:cstheme="minorHAnsi"/>
          <w:bCs/>
          <w:sz w:val="24"/>
          <w:szCs w:val="24"/>
        </w:rPr>
        <w:t xml:space="preserve">do we know what the county assessments look like on those properties, it feels like they are low. </w:t>
      </w:r>
    </w:p>
    <w:p w14:paraId="769E565E" w14:textId="77777777" w:rsidR="002F746D" w:rsidRPr="0008458B" w:rsidRDefault="002F746D" w:rsidP="0008458B">
      <w:pPr>
        <w:tabs>
          <w:tab w:val="left" w:pos="180"/>
          <w:tab w:val="left" w:pos="270"/>
        </w:tabs>
        <w:spacing w:after="0" w:line="240" w:lineRule="auto"/>
        <w:ind w:left="270" w:right="720"/>
        <w:jc w:val="both"/>
        <w:rPr>
          <w:rFonts w:cstheme="minorHAnsi"/>
          <w:bCs/>
          <w:sz w:val="24"/>
          <w:szCs w:val="24"/>
        </w:rPr>
      </w:pPr>
    </w:p>
    <w:p w14:paraId="37A433A5" w14:textId="3DCB5E52" w:rsidR="00982845" w:rsidRPr="0008458B" w:rsidRDefault="002F746D"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Matt Sterzer – I know that Trent was appraising properties last year with no existing infrastructure on them for about $12-13K so if there is </w:t>
      </w:r>
      <w:proofErr w:type="gramStart"/>
      <w:r w:rsidRPr="0008458B">
        <w:rPr>
          <w:rFonts w:cstheme="minorHAnsi"/>
          <w:bCs/>
          <w:sz w:val="24"/>
          <w:szCs w:val="24"/>
        </w:rPr>
        <w:t>infrastructure</w:t>
      </w:r>
      <w:proofErr w:type="gramEnd"/>
      <w:r w:rsidRPr="0008458B">
        <w:rPr>
          <w:rFonts w:cstheme="minorHAnsi"/>
          <w:bCs/>
          <w:sz w:val="24"/>
          <w:szCs w:val="24"/>
        </w:rPr>
        <w:t xml:space="preserve"> I would expect $20-25K. </w:t>
      </w:r>
    </w:p>
    <w:p w14:paraId="10A015E4" w14:textId="77777777" w:rsidR="002F746D" w:rsidRPr="0008458B" w:rsidRDefault="002F746D" w:rsidP="0008458B">
      <w:pPr>
        <w:tabs>
          <w:tab w:val="left" w:pos="180"/>
          <w:tab w:val="left" w:pos="270"/>
        </w:tabs>
        <w:spacing w:after="0" w:line="240" w:lineRule="auto"/>
        <w:ind w:left="270" w:right="720"/>
        <w:jc w:val="both"/>
        <w:rPr>
          <w:rFonts w:cstheme="minorHAnsi"/>
          <w:bCs/>
          <w:sz w:val="24"/>
          <w:szCs w:val="24"/>
        </w:rPr>
      </w:pPr>
    </w:p>
    <w:p w14:paraId="580567DA" w14:textId="2717CAA1" w:rsidR="002F746D" w:rsidRPr="0008458B" w:rsidRDefault="002F746D" w:rsidP="0008458B">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Administrator Bealer – that was what I was thinking, $25K per lot. I expressed my </w:t>
      </w:r>
      <w:proofErr w:type="gramStart"/>
      <w:r w:rsidRPr="0008458B">
        <w:rPr>
          <w:rFonts w:cstheme="minorHAnsi"/>
          <w:bCs/>
          <w:sz w:val="24"/>
          <w:szCs w:val="24"/>
        </w:rPr>
        <w:t>concerns</w:t>
      </w:r>
      <w:proofErr w:type="gramEnd"/>
      <w:r w:rsidRPr="0008458B">
        <w:rPr>
          <w:rFonts w:cstheme="minorHAnsi"/>
          <w:bCs/>
          <w:sz w:val="24"/>
          <w:szCs w:val="24"/>
        </w:rPr>
        <w:t xml:space="preserve"> but it sounds like it is negotiable. There is a meeting </w:t>
      </w:r>
      <w:proofErr w:type="gramStart"/>
      <w:r w:rsidRPr="0008458B">
        <w:rPr>
          <w:rFonts w:cstheme="minorHAnsi"/>
          <w:bCs/>
          <w:sz w:val="24"/>
          <w:szCs w:val="24"/>
        </w:rPr>
        <w:t>setup</w:t>
      </w:r>
      <w:proofErr w:type="gramEnd"/>
      <w:r w:rsidRPr="0008458B">
        <w:rPr>
          <w:rFonts w:cstheme="minorHAnsi"/>
          <w:bCs/>
          <w:sz w:val="24"/>
          <w:szCs w:val="24"/>
        </w:rPr>
        <w:t xml:space="preserve"> for a few weeks from now. We will report back as we receive information. </w:t>
      </w:r>
    </w:p>
    <w:p w14:paraId="29251012" w14:textId="77777777" w:rsidR="00982845" w:rsidRPr="0008458B" w:rsidRDefault="00982845" w:rsidP="002713F3">
      <w:pPr>
        <w:tabs>
          <w:tab w:val="left" w:pos="180"/>
          <w:tab w:val="left" w:pos="270"/>
        </w:tabs>
        <w:spacing w:after="0" w:line="240" w:lineRule="auto"/>
        <w:ind w:right="720"/>
        <w:jc w:val="both"/>
        <w:rPr>
          <w:rFonts w:cstheme="minorHAnsi"/>
          <w:bCs/>
          <w:sz w:val="24"/>
          <w:szCs w:val="24"/>
        </w:rPr>
      </w:pPr>
    </w:p>
    <w:p w14:paraId="33F7FE51" w14:textId="09507BEE" w:rsidR="00EA0ADF"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
          <w:sz w:val="24"/>
          <w:szCs w:val="24"/>
        </w:rPr>
      </w:pPr>
      <w:r w:rsidRPr="0008458B">
        <w:rPr>
          <w:rFonts w:cstheme="minorHAnsi"/>
          <w:bCs/>
          <w:sz w:val="24"/>
          <w:szCs w:val="24"/>
        </w:rPr>
        <w:t xml:space="preserve"> </w:t>
      </w:r>
      <w:r w:rsidRPr="0008458B">
        <w:rPr>
          <w:rFonts w:cstheme="minorHAnsi"/>
          <w:b/>
          <w:sz w:val="24"/>
          <w:szCs w:val="24"/>
        </w:rPr>
        <w:t>Approval of Sidewalk Management, Inspection, and Maintenance Program Policy</w:t>
      </w:r>
      <w:r w:rsidR="002C6C35" w:rsidRPr="0008458B">
        <w:rPr>
          <w:rFonts w:cstheme="minorHAnsi"/>
          <w:b/>
          <w:sz w:val="24"/>
          <w:szCs w:val="24"/>
        </w:rPr>
        <w:t xml:space="preserve"> </w:t>
      </w:r>
    </w:p>
    <w:p w14:paraId="3F979A67" w14:textId="6D4C6301" w:rsidR="00660CC8" w:rsidRPr="0008458B" w:rsidRDefault="00660CC8" w:rsidP="002713F3">
      <w:pPr>
        <w:pStyle w:val="ListParagraph"/>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Makayla –</w:t>
      </w:r>
      <w:r w:rsidR="005314C9" w:rsidRPr="0008458B">
        <w:rPr>
          <w:rFonts w:cstheme="minorHAnsi"/>
          <w:bCs/>
          <w:sz w:val="24"/>
          <w:szCs w:val="24"/>
        </w:rPr>
        <w:t xml:space="preserve"> this is an</w:t>
      </w:r>
      <w:r w:rsidRPr="0008458B">
        <w:rPr>
          <w:rFonts w:cstheme="minorHAnsi"/>
          <w:bCs/>
          <w:sz w:val="24"/>
          <w:szCs w:val="24"/>
        </w:rPr>
        <w:t xml:space="preserve"> important step forward </w:t>
      </w:r>
      <w:r w:rsidR="005314C9" w:rsidRPr="0008458B">
        <w:rPr>
          <w:rFonts w:cstheme="minorHAnsi"/>
          <w:bCs/>
          <w:sz w:val="24"/>
          <w:szCs w:val="24"/>
        </w:rPr>
        <w:t xml:space="preserve">as well as a TRUST </w:t>
      </w:r>
      <w:r w:rsidRPr="0008458B">
        <w:rPr>
          <w:rFonts w:cstheme="minorHAnsi"/>
          <w:bCs/>
          <w:sz w:val="24"/>
          <w:szCs w:val="24"/>
        </w:rPr>
        <w:t>requirement</w:t>
      </w:r>
      <w:r w:rsidR="005314C9" w:rsidRPr="0008458B">
        <w:rPr>
          <w:rFonts w:cstheme="minorHAnsi"/>
          <w:bCs/>
          <w:sz w:val="24"/>
          <w:szCs w:val="24"/>
        </w:rPr>
        <w:t xml:space="preserve">.  The TRUST was appreciative of the council for getting involved in the inspections. </w:t>
      </w:r>
      <w:r w:rsidRPr="0008458B">
        <w:rPr>
          <w:rFonts w:cstheme="minorHAnsi"/>
          <w:bCs/>
          <w:sz w:val="24"/>
          <w:szCs w:val="24"/>
        </w:rPr>
        <w:t>Makayla</w:t>
      </w:r>
      <w:r w:rsidR="005314C9" w:rsidRPr="0008458B">
        <w:rPr>
          <w:rFonts w:cstheme="minorHAnsi"/>
          <w:bCs/>
          <w:sz w:val="24"/>
          <w:szCs w:val="24"/>
        </w:rPr>
        <w:t xml:space="preserve"> also</w:t>
      </w:r>
      <w:r w:rsidRPr="0008458B">
        <w:rPr>
          <w:rFonts w:cstheme="minorHAnsi"/>
          <w:bCs/>
          <w:sz w:val="24"/>
          <w:szCs w:val="24"/>
        </w:rPr>
        <w:t xml:space="preserve"> thanked the council for </w:t>
      </w:r>
      <w:r w:rsidR="005314C9" w:rsidRPr="0008458B">
        <w:rPr>
          <w:rFonts w:cstheme="minorHAnsi"/>
          <w:bCs/>
          <w:sz w:val="24"/>
          <w:szCs w:val="24"/>
        </w:rPr>
        <w:t xml:space="preserve">their </w:t>
      </w:r>
      <w:r w:rsidRPr="0008458B">
        <w:rPr>
          <w:rFonts w:cstheme="minorHAnsi"/>
          <w:bCs/>
          <w:sz w:val="24"/>
          <w:szCs w:val="24"/>
        </w:rPr>
        <w:t xml:space="preserve">sidewalk inspections. </w:t>
      </w:r>
      <w:r w:rsidR="005314C9" w:rsidRPr="0008458B">
        <w:rPr>
          <w:rFonts w:cstheme="minorHAnsi"/>
          <w:bCs/>
          <w:sz w:val="24"/>
          <w:szCs w:val="24"/>
        </w:rPr>
        <w:t>She reported w</w:t>
      </w:r>
      <w:r w:rsidRPr="0008458B">
        <w:rPr>
          <w:rFonts w:cstheme="minorHAnsi"/>
          <w:bCs/>
          <w:sz w:val="24"/>
          <w:szCs w:val="24"/>
        </w:rPr>
        <w:t>e should be compliant moving forward</w:t>
      </w:r>
      <w:r w:rsidR="005314C9" w:rsidRPr="0008458B">
        <w:rPr>
          <w:rFonts w:cstheme="minorHAnsi"/>
          <w:bCs/>
          <w:sz w:val="24"/>
          <w:szCs w:val="24"/>
        </w:rPr>
        <w:t>.</w:t>
      </w:r>
      <w:r w:rsidR="007C089D" w:rsidRPr="0008458B">
        <w:rPr>
          <w:rFonts w:cstheme="minorHAnsi"/>
          <w:bCs/>
          <w:sz w:val="24"/>
          <w:szCs w:val="24"/>
        </w:rPr>
        <w:t xml:space="preserve"> The policy is presented for council review and consideration. </w:t>
      </w:r>
      <w:r w:rsidR="007B47ED" w:rsidRPr="0008458B">
        <w:rPr>
          <w:rFonts w:cstheme="minorHAnsi"/>
          <w:bCs/>
          <w:sz w:val="24"/>
          <w:szCs w:val="24"/>
        </w:rPr>
        <w:t xml:space="preserve">She explained that the city will work on getting the sidewalks mapped out to use the policy to determine what needs to be replaced in the future focusing on the public spaces before moving into residential areas. </w:t>
      </w:r>
    </w:p>
    <w:p w14:paraId="35DC69B5" w14:textId="77777777" w:rsidR="00660CC8" w:rsidRPr="0008458B" w:rsidRDefault="00660CC8" w:rsidP="002713F3">
      <w:pPr>
        <w:pStyle w:val="ListParagraph"/>
        <w:tabs>
          <w:tab w:val="left" w:pos="180"/>
          <w:tab w:val="left" w:pos="270"/>
        </w:tabs>
        <w:spacing w:after="0" w:line="240" w:lineRule="auto"/>
        <w:ind w:left="270" w:right="720"/>
        <w:jc w:val="both"/>
        <w:rPr>
          <w:rFonts w:cstheme="minorHAnsi"/>
          <w:bCs/>
          <w:sz w:val="24"/>
          <w:szCs w:val="24"/>
        </w:rPr>
      </w:pPr>
    </w:p>
    <w:p w14:paraId="097C737F" w14:textId="5A3DFD79" w:rsidR="007C089D" w:rsidRPr="0008458B" w:rsidRDefault="007C089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xml:space="preserve">:  Council Member Ian Spaulding moved to adopt the Sidewalk Management, Inspection, and  Maintenance Program Policy as presented. Motion was seconded by Council Member Les Whitney and carried </w:t>
      </w:r>
      <w:r w:rsidR="001E366D" w:rsidRPr="0008458B">
        <w:rPr>
          <w:rFonts w:cstheme="minorHAnsi"/>
          <w:bCs/>
          <w:sz w:val="24"/>
          <w:szCs w:val="24"/>
        </w:rPr>
        <w:t>with</w:t>
      </w:r>
      <w:r w:rsidRPr="0008458B">
        <w:rPr>
          <w:rFonts w:cstheme="minorHAnsi"/>
          <w:bCs/>
          <w:sz w:val="24"/>
          <w:szCs w:val="24"/>
        </w:rPr>
        <w:t xml:space="preserve"> the following votes:</w:t>
      </w:r>
    </w:p>
    <w:p w14:paraId="06677ECC" w14:textId="77777777" w:rsidR="007C089D" w:rsidRPr="0008458B" w:rsidRDefault="007C089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4B77F94D" w14:textId="77777777" w:rsidR="007C089D" w:rsidRPr="0008458B" w:rsidRDefault="007C089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54A3EAB8" w14:textId="77777777" w:rsidR="007C089D" w:rsidRPr="0008458B" w:rsidRDefault="007C089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7F92B17A" w14:textId="77777777" w:rsidR="00982845" w:rsidRPr="0008458B" w:rsidRDefault="00982845" w:rsidP="002713F3">
      <w:pPr>
        <w:tabs>
          <w:tab w:val="left" w:pos="180"/>
          <w:tab w:val="left" w:pos="270"/>
        </w:tabs>
        <w:spacing w:after="0" w:line="240" w:lineRule="auto"/>
        <w:ind w:left="720" w:right="720"/>
        <w:jc w:val="both"/>
        <w:rPr>
          <w:rFonts w:cstheme="minorHAnsi"/>
          <w:bCs/>
          <w:sz w:val="24"/>
          <w:szCs w:val="24"/>
        </w:rPr>
      </w:pPr>
    </w:p>
    <w:p w14:paraId="2A11CD32" w14:textId="77777777" w:rsidR="00EF71F5"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
          <w:sz w:val="24"/>
          <w:szCs w:val="24"/>
        </w:rPr>
      </w:pPr>
      <w:r w:rsidRPr="0008458B">
        <w:rPr>
          <w:rFonts w:cstheme="minorHAnsi"/>
          <w:bCs/>
          <w:sz w:val="24"/>
          <w:szCs w:val="24"/>
        </w:rPr>
        <w:t xml:space="preserve"> </w:t>
      </w:r>
      <w:r w:rsidRPr="0008458B">
        <w:rPr>
          <w:rFonts w:cstheme="minorHAnsi"/>
          <w:b/>
          <w:sz w:val="24"/>
          <w:szCs w:val="24"/>
        </w:rPr>
        <w:t xml:space="preserve">Approval of Addendum Agreement for Phase 2 of Granite View RV Park </w:t>
      </w:r>
    </w:p>
    <w:p w14:paraId="7FD3AA24" w14:textId="6745D1D3" w:rsidR="00660CC8" w:rsidRPr="0008458B" w:rsidRDefault="00660CC8" w:rsidP="002713F3">
      <w:pPr>
        <w:pStyle w:val="ListParagraph"/>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Mayor </w:t>
      </w:r>
      <w:r w:rsidR="007B47ED" w:rsidRPr="0008458B">
        <w:rPr>
          <w:rFonts w:cstheme="minorHAnsi"/>
          <w:bCs/>
          <w:sz w:val="24"/>
          <w:szCs w:val="24"/>
        </w:rPr>
        <w:t>Davis</w:t>
      </w:r>
      <w:r w:rsidR="00EF71F5" w:rsidRPr="0008458B">
        <w:rPr>
          <w:rFonts w:cstheme="minorHAnsi"/>
          <w:bCs/>
          <w:sz w:val="24"/>
          <w:szCs w:val="24"/>
        </w:rPr>
        <w:t xml:space="preserve"> </w:t>
      </w:r>
      <w:r w:rsidRPr="0008458B">
        <w:rPr>
          <w:rFonts w:cstheme="minorHAnsi"/>
          <w:bCs/>
          <w:sz w:val="24"/>
          <w:szCs w:val="24"/>
        </w:rPr>
        <w:t xml:space="preserve">– </w:t>
      </w:r>
      <w:r w:rsidR="00EF71F5" w:rsidRPr="0008458B">
        <w:rPr>
          <w:rFonts w:cstheme="minorHAnsi"/>
          <w:bCs/>
          <w:sz w:val="24"/>
          <w:szCs w:val="24"/>
        </w:rPr>
        <w:t xml:space="preserve">Industrial Builders have </w:t>
      </w:r>
      <w:r w:rsidRPr="0008458B">
        <w:rPr>
          <w:rFonts w:cstheme="minorHAnsi"/>
          <w:bCs/>
          <w:sz w:val="24"/>
          <w:szCs w:val="24"/>
        </w:rPr>
        <w:t xml:space="preserve">requested to expand </w:t>
      </w:r>
      <w:r w:rsidR="00EF71F5" w:rsidRPr="0008458B">
        <w:rPr>
          <w:rFonts w:cstheme="minorHAnsi"/>
          <w:bCs/>
          <w:sz w:val="24"/>
          <w:szCs w:val="24"/>
        </w:rPr>
        <w:t xml:space="preserve">by adding </w:t>
      </w:r>
      <w:r w:rsidRPr="0008458B">
        <w:rPr>
          <w:rFonts w:cstheme="minorHAnsi"/>
          <w:bCs/>
          <w:sz w:val="24"/>
          <w:szCs w:val="24"/>
        </w:rPr>
        <w:t>60 sites</w:t>
      </w:r>
      <w:r w:rsidR="00EF71F5" w:rsidRPr="0008458B">
        <w:rPr>
          <w:rFonts w:cstheme="minorHAnsi"/>
          <w:bCs/>
          <w:sz w:val="24"/>
          <w:szCs w:val="24"/>
        </w:rPr>
        <w:t xml:space="preserve"> to the current lots in place</w:t>
      </w:r>
      <w:r w:rsidRPr="0008458B">
        <w:rPr>
          <w:rFonts w:cstheme="minorHAnsi"/>
          <w:bCs/>
          <w:sz w:val="24"/>
          <w:szCs w:val="24"/>
        </w:rPr>
        <w:t xml:space="preserve">. </w:t>
      </w:r>
      <w:r w:rsidR="00EF71F5" w:rsidRPr="0008458B">
        <w:rPr>
          <w:rFonts w:cstheme="minorHAnsi"/>
          <w:bCs/>
          <w:sz w:val="24"/>
          <w:szCs w:val="24"/>
        </w:rPr>
        <w:t xml:space="preserve">Administrator Bealer – following the meeting with the council and IB, she met with IB and went over </w:t>
      </w:r>
      <w:proofErr w:type="gramStart"/>
      <w:r w:rsidR="00EF71F5" w:rsidRPr="0008458B">
        <w:rPr>
          <w:rFonts w:cstheme="minorHAnsi"/>
          <w:bCs/>
          <w:sz w:val="24"/>
          <w:szCs w:val="24"/>
        </w:rPr>
        <w:t>all of</w:t>
      </w:r>
      <w:proofErr w:type="gramEnd"/>
      <w:r w:rsidR="00EF71F5" w:rsidRPr="0008458B">
        <w:rPr>
          <w:rFonts w:cstheme="minorHAnsi"/>
          <w:bCs/>
          <w:sz w:val="24"/>
          <w:szCs w:val="24"/>
        </w:rPr>
        <w:t xml:space="preserve"> the details and put together an a</w:t>
      </w:r>
      <w:r w:rsidRPr="0008458B">
        <w:rPr>
          <w:rFonts w:cstheme="minorHAnsi"/>
          <w:bCs/>
          <w:sz w:val="24"/>
          <w:szCs w:val="24"/>
        </w:rPr>
        <w:t xml:space="preserve">ddendum to </w:t>
      </w:r>
      <w:r w:rsidR="00EF71F5" w:rsidRPr="0008458B">
        <w:rPr>
          <w:rFonts w:cstheme="minorHAnsi"/>
          <w:bCs/>
          <w:sz w:val="24"/>
          <w:szCs w:val="24"/>
        </w:rPr>
        <w:t xml:space="preserve">the existing </w:t>
      </w:r>
      <w:r w:rsidRPr="0008458B">
        <w:rPr>
          <w:rFonts w:cstheme="minorHAnsi"/>
          <w:bCs/>
          <w:sz w:val="24"/>
          <w:szCs w:val="24"/>
        </w:rPr>
        <w:t>agreement.</w:t>
      </w:r>
    </w:p>
    <w:p w14:paraId="5C64222A" w14:textId="0DAD91A3" w:rsidR="00660CC8" w:rsidRPr="0008458B" w:rsidRDefault="00EF71F5" w:rsidP="002713F3">
      <w:pPr>
        <w:pStyle w:val="ListParagraph"/>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Council Member Smith</w:t>
      </w:r>
      <w:r w:rsidR="00660CC8" w:rsidRPr="0008458B">
        <w:rPr>
          <w:rFonts w:cstheme="minorHAnsi"/>
          <w:bCs/>
          <w:sz w:val="24"/>
          <w:szCs w:val="24"/>
        </w:rPr>
        <w:t xml:space="preserve"> – </w:t>
      </w:r>
      <w:r w:rsidRPr="0008458B">
        <w:rPr>
          <w:rFonts w:cstheme="minorHAnsi"/>
          <w:bCs/>
          <w:sz w:val="24"/>
          <w:szCs w:val="24"/>
        </w:rPr>
        <w:t xml:space="preserve">are they </w:t>
      </w:r>
      <w:r w:rsidR="00660CC8" w:rsidRPr="0008458B">
        <w:rPr>
          <w:rFonts w:cstheme="minorHAnsi"/>
          <w:bCs/>
          <w:sz w:val="24"/>
          <w:szCs w:val="24"/>
        </w:rPr>
        <w:t>looking at pumping or extending sewer lines</w:t>
      </w:r>
      <w:r w:rsidRPr="0008458B">
        <w:rPr>
          <w:rFonts w:cstheme="minorHAnsi"/>
          <w:bCs/>
          <w:sz w:val="24"/>
          <w:szCs w:val="24"/>
        </w:rPr>
        <w:t>?</w:t>
      </w:r>
    </w:p>
    <w:p w14:paraId="325B22BF" w14:textId="626FA91C" w:rsidR="00660CC8" w:rsidRPr="0008458B" w:rsidRDefault="00EF71F5" w:rsidP="002713F3">
      <w:pPr>
        <w:pStyle w:val="ListParagraph"/>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Administrator Bealer</w:t>
      </w:r>
      <w:r w:rsidR="00660CC8" w:rsidRPr="0008458B">
        <w:rPr>
          <w:rFonts w:cstheme="minorHAnsi"/>
          <w:bCs/>
          <w:sz w:val="24"/>
          <w:szCs w:val="24"/>
        </w:rPr>
        <w:t xml:space="preserve"> – they are looking at both </w:t>
      </w:r>
      <w:r w:rsidRPr="0008458B">
        <w:rPr>
          <w:rFonts w:cstheme="minorHAnsi"/>
          <w:bCs/>
          <w:sz w:val="24"/>
          <w:szCs w:val="24"/>
        </w:rPr>
        <w:t xml:space="preserve">options to determine what is best. She believed they may be leaning toward extending the main. </w:t>
      </w:r>
    </w:p>
    <w:p w14:paraId="5AF27967" w14:textId="5EC3C555" w:rsidR="00660CC8" w:rsidRPr="0008458B" w:rsidRDefault="00EF71F5" w:rsidP="002713F3">
      <w:pPr>
        <w:pStyle w:val="ListParagraph"/>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Council Member Spaulding – </w:t>
      </w:r>
      <w:r w:rsidR="00660CC8" w:rsidRPr="0008458B">
        <w:rPr>
          <w:rFonts w:cstheme="minorHAnsi"/>
          <w:bCs/>
          <w:sz w:val="24"/>
          <w:szCs w:val="24"/>
        </w:rPr>
        <w:t>question</w:t>
      </w:r>
      <w:r w:rsidRPr="0008458B">
        <w:rPr>
          <w:rFonts w:cstheme="minorHAnsi"/>
          <w:bCs/>
          <w:sz w:val="24"/>
          <w:szCs w:val="24"/>
        </w:rPr>
        <w:t xml:space="preserve">, </w:t>
      </w:r>
      <w:r w:rsidR="00660CC8" w:rsidRPr="0008458B">
        <w:rPr>
          <w:rFonts w:cstheme="minorHAnsi"/>
          <w:bCs/>
          <w:sz w:val="24"/>
          <w:szCs w:val="24"/>
        </w:rPr>
        <w:t xml:space="preserve">do we need to consider any other things, fencing – trees? </w:t>
      </w:r>
      <w:r w:rsidR="002611D0" w:rsidRPr="0008458B">
        <w:rPr>
          <w:rFonts w:cstheme="minorHAnsi"/>
          <w:bCs/>
          <w:sz w:val="24"/>
          <w:szCs w:val="24"/>
        </w:rPr>
        <w:t>This was supposed to be temporary, and I guess it still is, depending on how long the work is going to be there. Is this something we need to consider at some point.</w:t>
      </w:r>
    </w:p>
    <w:p w14:paraId="558E66D4" w14:textId="76B2ADB2" w:rsidR="00660CC8" w:rsidRPr="0008458B" w:rsidRDefault="00EF71F5" w:rsidP="002713F3">
      <w:pPr>
        <w:pStyle w:val="ListParagraph"/>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Administrator Bealer</w:t>
      </w:r>
      <w:r w:rsidR="00660CC8" w:rsidRPr="0008458B">
        <w:rPr>
          <w:rFonts w:cstheme="minorHAnsi"/>
          <w:bCs/>
          <w:sz w:val="24"/>
          <w:szCs w:val="24"/>
        </w:rPr>
        <w:t xml:space="preserve"> – not a bad idea to install </w:t>
      </w:r>
      <w:r w:rsidRPr="0008458B">
        <w:rPr>
          <w:rFonts w:cstheme="minorHAnsi"/>
          <w:bCs/>
          <w:sz w:val="24"/>
          <w:szCs w:val="24"/>
        </w:rPr>
        <w:t xml:space="preserve">a </w:t>
      </w:r>
      <w:r w:rsidR="00660CC8" w:rsidRPr="0008458B">
        <w:rPr>
          <w:rFonts w:cstheme="minorHAnsi"/>
          <w:bCs/>
          <w:sz w:val="24"/>
          <w:szCs w:val="24"/>
        </w:rPr>
        <w:t>fence</w:t>
      </w:r>
      <w:r w:rsidRPr="0008458B">
        <w:rPr>
          <w:rFonts w:cstheme="minorHAnsi"/>
          <w:bCs/>
          <w:sz w:val="24"/>
          <w:szCs w:val="24"/>
        </w:rPr>
        <w:t xml:space="preserve">, </w:t>
      </w:r>
      <w:r w:rsidR="002611D0" w:rsidRPr="0008458B">
        <w:rPr>
          <w:rFonts w:cstheme="minorHAnsi"/>
          <w:bCs/>
          <w:sz w:val="24"/>
          <w:szCs w:val="24"/>
        </w:rPr>
        <w:t xml:space="preserve">eventually everything is going to come back to the city, but </w:t>
      </w:r>
      <w:r w:rsidRPr="0008458B">
        <w:rPr>
          <w:rFonts w:cstheme="minorHAnsi"/>
          <w:bCs/>
          <w:sz w:val="24"/>
          <w:szCs w:val="24"/>
        </w:rPr>
        <w:t>it c</w:t>
      </w:r>
      <w:r w:rsidR="00660CC8" w:rsidRPr="0008458B">
        <w:rPr>
          <w:rFonts w:cstheme="minorHAnsi"/>
          <w:bCs/>
          <w:sz w:val="24"/>
          <w:szCs w:val="24"/>
        </w:rPr>
        <w:t>ould delay the payoff.</w:t>
      </w:r>
      <w:r w:rsidR="002611D0" w:rsidRPr="0008458B">
        <w:rPr>
          <w:rFonts w:cstheme="minorHAnsi"/>
          <w:bCs/>
          <w:sz w:val="24"/>
          <w:szCs w:val="24"/>
        </w:rPr>
        <w:t xml:space="preserve"> The park is producing approximately $30K a month. That could be something we could use those </w:t>
      </w:r>
      <w:r w:rsidR="001E366D" w:rsidRPr="0008458B">
        <w:rPr>
          <w:rFonts w:cstheme="minorHAnsi"/>
          <w:bCs/>
          <w:sz w:val="24"/>
          <w:szCs w:val="24"/>
        </w:rPr>
        <w:t>funds</w:t>
      </w:r>
      <w:r w:rsidR="002611D0" w:rsidRPr="0008458B">
        <w:rPr>
          <w:rFonts w:cstheme="minorHAnsi"/>
          <w:bCs/>
          <w:sz w:val="24"/>
          <w:szCs w:val="24"/>
        </w:rPr>
        <w:t xml:space="preserve"> for in the </w:t>
      </w:r>
      <w:r w:rsidR="00C56CB2" w:rsidRPr="0008458B">
        <w:rPr>
          <w:rFonts w:cstheme="minorHAnsi"/>
          <w:bCs/>
          <w:sz w:val="24"/>
          <w:szCs w:val="24"/>
        </w:rPr>
        <w:t>future.</w:t>
      </w:r>
    </w:p>
    <w:p w14:paraId="3048A17F" w14:textId="77777777" w:rsidR="00660CC8" w:rsidRPr="0008458B" w:rsidRDefault="00660CC8" w:rsidP="002713F3">
      <w:pPr>
        <w:pStyle w:val="ListParagraph"/>
        <w:tabs>
          <w:tab w:val="left" w:pos="180"/>
          <w:tab w:val="left" w:pos="270"/>
        </w:tabs>
        <w:spacing w:after="0" w:line="240" w:lineRule="auto"/>
        <w:ind w:left="360" w:right="720"/>
        <w:jc w:val="both"/>
        <w:rPr>
          <w:rFonts w:cstheme="minorHAnsi"/>
          <w:bCs/>
          <w:sz w:val="24"/>
          <w:szCs w:val="24"/>
        </w:rPr>
      </w:pPr>
    </w:p>
    <w:p w14:paraId="1FA703BD" w14:textId="3830ECA3" w:rsidR="007B47ED" w:rsidRPr="0008458B" w:rsidRDefault="007B47E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lastRenderedPageBreak/>
        <w:t>MOTION</w:t>
      </w:r>
      <w:r w:rsidRPr="0008458B">
        <w:rPr>
          <w:rFonts w:cstheme="minorHAnsi"/>
          <w:bCs/>
          <w:sz w:val="24"/>
          <w:szCs w:val="24"/>
        </w:rPr>
        <w:t xml:space="preserve">:  Council Member </w:t>
      </w:r>
      <w:r w:rsidR="00EF71F5" w:rsidRPr="0008458B">
        <w:rPr>
          <w:rFonts w:cstheme="minorHAnsi"/>
          <w:bCs/>
          <w:sz w:val="24"/>
          <w:szCs w:val="24"/>
        </w:rPr>
        <w:t>Les Whitney</w:t>
      </w:r>
      <w:r w:rsidRPr="0008458B">
        <w:rPr>
          <w:rFonts w:cstheme="minorHAnsi"/>
          <w:bCs/>
          <w:sz w:val="24"/>
          <w:szCs w:val="24"/>
        </w:rPr>
        <w:t xml:space="preserve"> moved to </w:t>
      </w:r>
      <w:r w:rsidR="00EF71F5" w:rsidRPr="0008458B">
        <w:rPr>
          <w:rFonts w:cstheme="minorHAnsi"/>
          <w:bCs/>
          <w:sz w:val="24"/>
          <w:szCs w:val="24"/>
        </w:rPr>
        <w:t xml:space="preserve">approve the </w:t>
      </w:r>
      <w:r w:rsidR="00C56CB2" w:rsidRPr="0008458B">
        <w:rPr>
          <w:rFonts w:cstheme="minorHAnsi"/>
          <w:bCs/>
          <w:sz w:val="24"/>
          <w:szCs w:val="24"/>
        </w:rPr>
        <w:t>Phase 2 A</w:t>
      </w:r>
      <w:r w:rsidR="00EF71F5" w:rsidRPr="0008458B">
        <w:rPr>
          <w:rFonts w:cstheme="minorHAnsi"/>
          <w:bCs/>
          <w:sz w:val="24"/>
          <w:szCs w:val="24"/>
        </w:rPr>
        <w:t xml:space="preserve">ddendum </w:t>
      </w:r>
      <w:r w:rsidR="00C56CB2" w:rsidRPr="0008458B">
        <w:rPr>
          <w:rFonts w:cstheme="minorHAnsi"/>
          <w:bCs/>
          <w:sz w:val="24"/>
          <w:szCs w:val="24"/>
        </w:rPr>
        <w:t>A</w:t>
      </w:r>
      <w:r w:rsidR="00EF71F5" w:rsidRPr="0008458B">
        <w:rPr>
          <w:rFonts w:cstheme="minorHAnsi"/>
          <w:bCs/>
          <w:sz w:val="24"/>
          <w:szCs w:val="24"/>
        </w:rPr>
        <w:t>greement for</w:t>
      </w:r>
      <w:r w:rsidR="00C56CB2" w:rsidRPr="0008458B">
        <w:rPr>
          <w:rFonts w:cstheme="minorHAnsi"/>
          <w:bCs/>
          <w:sz w:val="24"/>
          <w:szCs w:val="24"/>
        </w:rPr>
        <w:t xml:space="preserve"> </w:t>
      </w:r>
      <w:r w:rsidR="00EF71F5" w:rsidRPr="0008458B">
        <w:rPr>
          <w:rFonts w:cstheme="minorHAnsi"/>
          <w:bCs/>
          <w:sz w:val="24"/>
          <w:szCs w:val="24"/>
        </w:rPr>
        <w:t xml:space="preserve">the </w:t>
      </w:r>
      <w:r w:rsidR="00C56CB2" w:rsidRPr="0008458B">
        <w:rPr>
          <w:rFonts w:cstheme="minorHAnsi"/>
          <w:bCs/>
          <w:sz w:val="24"/>
          <w:szCs w:val="24"/>
        </w:rPr>
        <w:t xml:space="preserve">Granite View </w:t>
      </w:r>
      <w:r w:rsidR="00EF71F5" w:rsidRPr="0008458B">
        <w:rPr>
          <w:rFonts w:cstheme="minorHAnsi"/>
          <w:bCs/>
          <w:sz w:val="24"/>
          <w:szCs w:val="24"/>
        </w:rPr>
        <w:t xml:space="preserve">RV </w:t>
      </w:r>
      <w:r w:rsidR="00C56CB2" w:rsidRPr="0008458B">
        <w:rPr>
          <w:rFonts w:cstheme="minorHAnsi"/>
          <w:bCs/>
          <w:sz w:val="24"/>
          <w:szCs w:val="24"/>
        </w:rPr>
        <w:t>P</w:t>
      </w:r>
      <w:r w:rsidR="00EF71F5" w:rsidRPr="0008458B">
        <w:rPr>
          <w:rFonts w:cstheme="minorHAnsi"/>
          <w:bCs/>
          <w:sz w:val="24"/>
          <w:szCs w:val="24"/>
        </w:rPr>
        <w:t>ark</w:t>
      </w:r>
      <w:r w:rsidRPr="0008458B">
        <w:rPr>
          <w:rFonts w:cstheme="minorHAnsi"/>
          <w:bCs/>
          <w:sz w:val="24"/>
          <w:szCs w:val="24"/>
        </w:rPr>
        <w:t xml:space="preserve">. Motion was seconded by Council Member </w:t>
      </w:r>
      <w:r w:rsidR="00EF71F5" w:rsidRPr="0008458B">
        <w:rPr>
          <w:rFonts w:cstheme="minorHAnsi"/>
          <w:bCs/>
          <w:sz w:val="24"/>
          <w:szCs w:val="24"/>
        </w:rPr>
        <w:t>Ian Spaulding</w:t>
      </w:r>
      <w:r w:rsidRPr="0008458B">
        <w:rPr>
          <w:rFonts w:cstheme="minorHAnsi"/>
          <w:bCs/>
          <w:sz w:val="24"/>
          <w:szCs w:val="24"/>
        </w:rPr>
        <w:t xml:space="preserve"> and </w:t>
      </w:r>
      <w:proofErr w:type="gramStart"/>
      <w:r w:rsidRPr="0008458B">
        <w:rPr>
          <w:rFonts w:cstheme="minorHAnsi"/>
          <w:bCs/>
          <w:sz w:val="24"/>
          <w:szCs w:val="24"/>
        </w:rPr>
        <w:t xml:space="preserve">carried </w:t>
      </w:r>
      <w:r w:rsidR="001E366D" w:rsidRPr="0008458B">
        <w:rPr>
          <w:rFonts w:cstheme="minorHAnsi"/>
          <w:bCs/>
          <w:sz w:val="24"/>
          <w:szCs w:val="24"/>
        </w:rPr>
        <w:t>with</w:t>
      </w:r>
      <w:proofErr w:type="gramEnd"/>
      <w:r w:rsidRPr="0008458B">
        <w:rPr>
          <w:rFonts w:cstheme="minorHAnsi"/>
          <w:bCs/>
          <w:sz w:val="24"/>
          <w:szCs w:val="24"/>
        </w:rPr>
        <w:t xml:space="preserve"> the following votes:</w:t>
      </w:r>
    </w:p>
    <w:p w14:paraId="6547248D" w14:textId="77777777" w:rsidR="007B47ED" w:rsidRPr="0008458B" w:rsidRDefault="007B47E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75522C95" w14:textId="77777777" w:rsidR="007B47ED" w:rsidRPr="0008458B" w:rsidRDefault="007B47E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6C853787" w14:textId="77777777" w:rsidR="007B47ED" w:rsidRPr="0008458B" w:rsidRDefault="007B47E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50168DAC" w14:textId="77777777" w:rsidR="00C56CB2" w:rsidRPr="0008458B" w:rsidRDefault="00C56CB2" w:rsidP="002713F3">
      <w:pPr>
        <w:tabs>
          <w:tab w:val="left" w:pos="180"/>
          <w:tab w:val="left" w:pos="270"/>
        </w:tabs>
        <w:spacing w:after="0" w:line="240" w:lineRule="auto"/>
        <w:ind w:right="720"/>
        <w:jc w:val="both"/>
        <w:rPr>
          <w:rFonts w:cstheme="minorHAnsi"/>
          <w:bCs/>
          <w:sz w:val="24"/>
          <w:szCs w:val="24"/>
        </w:rPr>
      </w:pPr>
    </w:p>
    <w:p w14:paraId="6E9817DB" w14:textId="77777777" w:rsidR="00C56CB2" w:rsidRPr="0008458B" w:rsidRDefault="00C56CB2" w:rsidP="002713F3">
      <w:pPr>
        <w:tabs>
          <w:tab w:val="left" w:pos="180"/>
          <w:tab w:val="left" w:pos="270"/>
        </w:tabs>
        <w:spacing w:after="0" w:line="240" w:lineRule="auto"/>
        <w:ind w:right="720"/>
        <w:jc w:val="both"/>
        <w:rPr>
          <w:rFonts w:cstheme="minorHAnsi"/>
          <w:bCs/>
          <w:sz w:val="24"/>
          <w:szCs w:val="24"/>
        </w:rPr>
      </w:pPr>
    </w:p>
    <w:p w14:paraId="4E2B0F1F" w14:textId="77777777" w:rsidR="00C56CB2"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
          <w:sz w:val="24"/>
          <w:szCs w:val="24"/>
        </w:rPr>
      </w:pPr>
      <w:r w:rsidRPr="0008458B">
        <w:rPr>
          <w:rFonts w:cstheme="minorHAnsi"/>
          <w:bCs/>
          <w:sz w:val="24"/>
          <w:szCs w:val="24"/>
        </w:rPr>
        <w:t xml:space="preserve"> </w:t>
      </w:r>
      <w:r w:rsidRPr="0008458B">
        <w:rPr>
          <w:rFonts w:cstheme="minorHAnsi"/>
          <w:b/>
          <w:sz w:val="24"/>
          <w:szCs w:val="24"/>
        </w:rPr>
        <w:t xml:space="preserve">Approval of 60’ Easement from </w:t>
      </w:r>
      <w:proofErr w:type="spellStart"/>
      <w:r w:rsidRPr="0008458B">
        <w:rPr>
          <w:rFonts w:cstheme="minorHAnsi"/>
          <w:b/>
          <w:sz w:val="24"/>
          <w:szCs w:val="24"/>
        </w:rPr>
        <w:t>Fervo</w:t>
      </w:r>
      <w:proofErr w:type="spellEnd"/>
      <w:r w:rsidRPr="0008458B">
        <w:rPr>
          <w:rFonts w:cstheme="minorHAnsi"/>
          <w:b/>
          <w:sz w:val="24"/>
          <w:szCs w:val="24"/>
        </w:rPr>
        <w:t xml:space="preserve"> for 900 North </w:t>
      </w:r>
    </w:p>
    <w:p w14:paraId="06DAE750" w14:textId="02FC53AA" w:rsidR="00660CC8" w:rsidRPr="0008458B" w:rsidRDefault="00C56CB2" w:rsidP="002713F3">
      <w:pPr>
        <w:pStyle w:val="ListParagraph"/>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Administrator Bealer </w:t>
      </w:r>
      <w:r w:rsidR="00660CC8" w:rsidRPr="0008458B">
        <w:rPr>
          <w:rFonts w:cstheme="minorHAnsi"/>
          <w:bCs/>
          <w:sz w:val="24"/>
          <w:szCs w:val="24"/>
        </w:rPr>
        <w:t xml:space="preserve">– </w:t>
      </w:r>
      <w:r w:rsidRPr="0008458B">
        <w:rPr>
          <w:rFonts w:cstheme="minorHAnsi"/>
          <w:bCs/>
          <w:sz w:val="24"/>
          <w:szCs w:val="24"/>
        </w:rPr>
        <w:t xml:space="preserve">Attorney Kanell prepared the easement and </w:t>
      </w:r>
      <w:proofErr w:type="spellStart"/>
      <w:r w:rsidRPr="0008458B">
        <w:rPr>
          <w:rFonts w:cstheme="minorHAnsi"/>
          <w:bCs/>
          <w:sz w:val="24"/>
          <w:szCs w:val="24"/>
        </w:rPr>
        <w:t>Fervo</w:t>
      </w:r>
      <w:proofErr w:type="spellEnd"/>
      <w:r w:rsidRPr="0008458B">
        <w:rPr>
          <w:rFonts w:cstheme="minorHAnsi"/>
          <w:bCs/>
          <w:sz w:val="24"/>
          <w:szCs w:val="24"/>
        </w:rPr>
        <w:t xml:space="preserve"> has signed it, it is ready for recording. Milford City is requesting</w:t>
      </w:r>
      <w:r w:rsidR="00660CC8" w:rsidRPr="0008458B">
        <w:rPr>
          <w:rFonts w:cstheme="minorHAnsi"/>
          <w:bCs/>
          <w:sz w:val="24"/>
          <w:szCs w:val="24"/>
        </w:rPr>
        <w:t xml:space="preserve"> full 60 feet of that </w:t>
      </w:r>
      <w:proofErr w:type="gramStart"/>
      <w:r w:rsidR="00660CC8" w:rsidRPr="0008458B">
        <w:rPr>
          <w:rFonts w:cstheme="minorHAnsi"/>
          <w:bCs/>
          <w:sz w:val="24"/>
          <w:szCs w:val="24"/>
        </w:rPr>
        <w:t>easement</w:t>
      </w:r>
      <w:r w:rsidRPr="0008458B">
        <w:rPr>
          <w:rFonts w:cstheme="minorHAnsi"/>
          <w:bCs/>
          <w:sz w:val="24"/>
          <w:szCs w:val="24"/>
        </w:rPr>
        <w:t>,</w:t>
      </w:r>
      <w:proofErr w:type="gramEnd"/>
      <w:r w:rsidRPr="0008458B">
        <w:rPr>
          <w:rFonts w:cstheme="minorHAnsi"/>
          <w:bCs/>
          <w:sz w:val="24"/>
          <w:szCs w:val="24"/>
        </w:rPr>
        <w:t xml:space="preserve"> the</w:t>
      </w:r>
      <w:r w:rsidR="00660CC8" w:rsidRPr="0008458B">
        <w:rPr>
          <w:rFonts w:cstheme="minorHAnsi"/>
          <w:bCs/>
          <w:sz w:val="24"/>
          <w:szCs w:val="24"/>
        </w:rPr>
        <w:t xml:space="preserve"> </w:t>
      </w:r>
      <w:r w:rsidRPr="0008458B">
        <w:rPr>
          <w:rFonts w:cstheme="minorHAnsi"/>
          <w:bCs/>
          <w:sz w:val="24"/>
          <w:szCs w:val="24"/>
        </w:rPr>
        <w:t>existing</w:t>
      </w:r>
      <w:r w:rsidR="00660CC8" w:rsidRPr="0008458B">
        <w:rPr>
          <w:rFonts w:cstheme="minorHAnsi"/>
          <w:bCs/>
          <w:sz w:val="24"/>
          <w:szCs w:val="24"/>
        </w:rPr>
        <w:t xml:space="preserve"> road is only 28 feet and will remain</w:t>
      </w:r>
      <w:r w:rsidRPr="0008458B">
        <w:rPr>
          <w:rFonts w:cstheme="minorHAnsi"/>
          <w:bCs/>
          <w:sz w:val="24"/>
          <w:szCs w:val="24"/>
        </w:rPr>
        <w:t xml:space="preserve"> in its current condition at this time. </w:t>
      </w:r>
    </w:p>
    <w:p w14:paraId="2AEED82E" w14:textId="77777777" w:rsidR="00660CC8" w:rsidRPr="0008458B" w:rsidRDefault="00660CC8" w:rsidP="002713F3">
      <w:pPr>
        <w:pStyle w:val="ListParagraph"/>
        <w:tabs>
          <w:tab w:val="left" w:pos="180"/>
          <w:tab w:val="left" w:pos="270"/>
        </w:tabs>
        <w:spacing w:after="0" w:line="240" w:lineRule="auto"/>
        <w:ind w:left="360" w:right="720"/>
        <w:jc w:val="both"/>
        <w:rPr>
          <w:rFonts w:cstheme="minorHAnsi"/>
          <w:bCs/>
          <w:sz w:val="24"/>
          <w:szCs w:val="24"/>
        </w:rPr>
      </w:pPr>
    </w:p>
    <w:p w14:paraId="1029107F" w14:textId="19FB3A0A" w:rsidR="00C56CB2" w:rsidRPr="0008458B" w:rsidRDefault="00C56CB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xml:space="preserve">:  Council Member Ian Spaulding moved to approve the recording of the easement. Motion was seconded by Council Member Tayson Willis and carried </w:t>
      </w:r>
      <w:r w:rsidR="001E366D" w:rsidRPr="0008458B">
        <w:rPr>
          <w:rFonts w:cstheme="minorHAnsi"/>
          <w:bCs/>
          <w:sz w:val="24"/>
          <w:szCs w:val="24"/>
        </w:rPr>
        <w:t>with</w:t>
      </w:r>
      <w:r w:rsidRPr="0008458B">
        <w:rPr>
          <w:rFonts w:cstheme="minorHAnsi"/>
          <w:bCs/>
          <w:sz w:val="24"/>
          <w:szCs w:val="24"/>
        </w:rPr>
        <w:t xml:space="preserve"> the following votes:</w:t>
      </w:r>
    </w:p>
    <w:p w14:paraId="126A92CF" w14:textId="42394359" w:rsidR="00C56CB2" w:rsidRPr="0008458B" w:rsidRDefault="00C56CB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Yes: Russell Smith, Ian Spaulding, Les </w:t>
      </w:r>
      <w:r w:rsidR="001E366D" w:rsidRPr="0008458B">
        <w:rPr>
          <w:rFonts w:cstheme="minorHAnsi"/>
          <w:bCs/>
          <w:sz w:val="24"/>
          <w:szCs w:val="24"/>
        </w:rPr>
        <w:t>Whitney</w:t>
      </w:r>
      <w:r w:rsidRPr="0008458B">
        <w:rPr>
          <w:rFonts w:cstheme="minorHAnsi"/>
          <w:bCs/>
          <w:sz w:val="24"/>
          <w:szCs w:val="24"/>
        </w:rPr>
        <w:t>, Tayson Willis</w:t>
      </w:r>
    </w:p>
    <w:p w14:paraId="1D8ECB4B" w14:textId="77777777" w:rsidR="00C56CB2" w:rsidRPr="0008458B" w:rsidRDefault="00C56CB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0A19C9A7" w14:textId="77777777" w:rsidR="00C56CB2" w:rsidRPr="0008458B" w:rsidRDefault="00C56CB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7CCF1962" w14:textId="77777777" w:rsidR="00660CC8" w:rsidRPr="0008458B" w:rsidRDefault="00660CC8" w:rsidP="002713F3">
      <w:pPr>
        <w:pStyle w:val="ListParagraph"/>
        <w:tabs>
          <w:tab w:val="left" w:pos="180"/>
          <w:tab w:val="left" w:pos="270"/>
        </w:tabs>
        <w:spacing w:after="0" w:line="240" w:lineRule="auto"/>
        <w:ind w:left="360" w:right="720"/>
        <w:jc w:val="both"/>
        <w:rPr>
          <w:rFonts w:cstheme="minorHAnsi"/>
          <w:b/>
          <w:sz w:val="24"/>
          <w:szCs w:val="24"/>
        </w:rPr>
      </w:pPr>
    </w:p>
    <w:p w14:paraId="1188753B" w14:textId="03AD3305" w:rsidR="008E0696" w:rsidRPr="0008458B" w:rsidRDefault="008E0696" w:rsidP="002713F3">
      <w:pPr>
        <w:pStyle w:val="ListParagraph"/>
        <w:numPr>
          <w:ilvl w:val="1"/>
          <w:numId w:val="1"/>
        </w:numPr>
        <w:tabs>
          <w:tab w:val="left" w:pos="180"/>
          <w:tab w:val="left" w:pos="270"/>
        </w:tabs>
        <w:spacing w:after="0" w:line="240" w:lineRule="auto"/>
        <w:ind w:right="720"/>
        <w:jc w:val="both"/>
        <w:rPr>
          <w:rFonts w:cstheme="minorHAnsi"/>
          <w:b/>
          <w:sz w:val="24"/>
          <w:szCs w:val="24"/>
        </w:rPr>
      </w:pPr>
      <w:r w:rsidRPr="0008458B">
        <w:rPr>
          <w:rFonts w:cstheme="minorHAnsi"/>
          <w:b/>
          <w:sz w:val="24"/>
          <w:szCs w:val="24"/>
        </w:rPr>
        <w:t xml:space="preserve"> </w:t>
      </w:r>
      <w:r w:rsidR="0006476A" w:rsidRPr="0008458B">
        <w:rPr>
          <w:rFonts w:cstheme="minorHAnsi"/>
          <w:b/>
          <w:sz w:val="24"/>
          <w:szCs w:val="24"/>
        </w:rPr>
        <w:t xml:space="preserve">Roadway Improvements and Easement Agreement </w:t>
      </w:r>
      <w:r w:rsidR="00EA0ADF" w:rsidRPr="0008458B">
        <w:rPr>
          <w:rFonts w:cstheme="minorHAnsi"/>
          <w:b/>
          <w:sz w:val="24"/>
          <w:szCs w:val="24"/>
        </w:rPr>
        <w:t xml:space="preserve"> </w:t>
      </w:r>
    </w:p>
    <w:p w14:paraId="5C874A3A" w14:textId="101AE6B6" w:rsidR="00982845" w:rsidRPr="0008458B" w:rsidRDefault="00C56CB2" w:rsidP="002713F3">
      <w:pPr>
        <w:tabs>
          <w:tab w:val="left" w:pos="180"/>
          <w:tab w:val="left" w:pos="270"/>
        </w:tabs>
        <w:spacing w:after="0" w:line="240" w:lineRule="auto"/>
        <w:ind w:left="270" w:right="720"/>
        <w:jc w:val="both"/>
        <w:rPr>
          <w:rFonts w:cstheme="minorHAnsi"/>
          <w:bCs/>
          <w:sz w:val="24"/>
          <w:szCs w:val="24"/>
        </w:rPr>
      </w:pPr>
      <w:r w:rsidRPr="0008458B">
        <w:rPr>
          <w:rFonts w:cstheme="minorHAnsi"/>
          <w:bCs/>
          <w:sz w:val="24"/>
          <w:szCs w:val="24"/>
        </w:rPr>
        <w:t xml:space="preserve">Administrator Bealer </w:t>
      </w:r>
      <w:r w:rsidR="00D17CF6" w:rsidRPr="0008458B">
        <w:rPr>
          <w:rFonts w:cstheme="minorHAnsi"/>
          <w:bCs/>
          <w:sz w:val="24"/>
          <w:szCs w:val="24"/>
        </w:rPr>
        <w:t xml:space="preserve">thanked </w:t>
      </w:r>
      <w:r w:rsidRPr="0008458B">
        <w:rPr>
          <w:rFonts w:cstheme="minorHAnsi"/>
          <w:bCs/>
          <w:sz w:val="24"/>
          <w:szCs w:val="24"/>
        </w:rPr>
        <w:t xml:space="preserve">Zoning Administrator Thompson </w:t>
      </w:r>
      <w:r w:rsidR="00D17CF6" w:rsidRPr="0008458B">
        <w:rPr>
          <w:rFonts w:cstheme="minorHAnsi"/>
          <w:bCs/>
          <w:sz w:val="24"/>
          <w:szCs w:val="24"/>
        </w:rPr>
        <w:t>for her time on the agreement</w:t>
      </w:r>
      <w:r w:rsidRPr="0008458B">
        <w:rPr>
          <w:rFonts w:cstheme="minorHAnsi"/>
          <w:bCs/>
          <w:sz w:val="24"/>
          <w:szCs w:val="24"/>
        </w:rPr>
        <w:t>, she spent a lot of time on it and did a fantastic job gathering details</w:t>
      </w:r>
      <w:r w:rsidR="00D17CF6" w:rsidRPr="0008458B">
        <w:rPr>
          <w:rFonts w:cstheme="minorHAnsi"/>
          <w:bCs/>
          <w:sz w:val="24"/>
          <w:szCs w:val="24"/>
        </w:rPr>
        <w:t>.</w:t>
      </w:r>
      <w:r w:rsidRPr="0008458B">
        <w:rPr>
          <w:rFonts w:cstheme="minorHAnsi"/>
          <w:bCs/>
          <w:sz w:val="24"/>
          <w:szCs w:val="24"/>
        </w:rPr>
        <w:t xml:space="preserve"> The agreement states Escalante Desert Resources LLC – this is </w:t>
      </w:r>
      <w:proofErr w:type="spellStart"/>
      <w:r w:rsidRPr="0008458B">
        <w:rPr>
          <w:rFonts w:cstheme="minorHAnsi"/>
          <w:bCs/>
          <w:sz w:val="24"/>
          <w:szCs w:val="24"/>
        </w:rPr>
        <w:t>Fervo</w:t>
      </w:r>
      <w:proofErr w:type="spellEnd"/>
      <w:r w:rsidRPr="0008458B">
        <w:rPr>
          <w:rFonts w:cstheme="minorHAnsi"/>
          <w:bCs/>
          <w:sz w:val="24"/>
          <w:szCs w:val="24"/>
        </w:rPr>
        <w:t xml:space="preserve">. The agreement reflects the terms and details previously discussed and approved by the City Council. </w:t>
      </w:r>
      <w:proofErr w:type="spellStart"/>
      <w:r w:rsidRPr="0008458B">
        <w:rPr>
          <w:rFonts w:cstheme="minorHAnsi"/>
          <w:bCs/>
          <w:sz w:val="24"/>
          <w:szCs w:val="24"/>
        </w:rPr>
        <w:t>F</w:t>
      </w:r>
      <w:r w:rsidR="00D17CF6" w:rsidRPr="0008458B">
        <w:rPr>
          <w:rFonts w:cstheme="minorHAnsi"/>
          <w:bCs/>
          <w:sz w:val="24"/>
          <w:szCs w:val="24"/>
        </w:rPr>
        <w:t>ervo</w:t>
      </w:r>
      <w:proofErr w:type="spellEnd"/>
      <w:r w:rsidR="00D17CF6" w:rsidRPr="0008458B">
        <w:rPr>
          <w:rFonts w:cstheme="minorHAnsi"/>
          <w:bCs/>
          <w:sz w:val="24"/>
          <w:szCs w:val="24"/>
        </w:rPr>
        <w:t xml:space="preserve"> </w:t>
      </w:r>
      <w:r w:rsidRPr="0008458B">
        <w:rPr>
          <w:rFonts w:cstheme="minorHAnsi"/>
          <w:bCs/>
          <w:sz w:val="24"/>
          <w:szCs w:val="24"/>
        </w:rPr>
        <w:t xml:space="preserve">has signed it and </w:t>
      </w:r>
      <w:proofErr w:type="gramStart"/>
      <w:r w:rsidRPr="0008458B">
        <w:rPr>
          <w:rFonts w:cstheme="minorHAnsi"/>
          <w:bCs/>
          <w:sz w:val="24"/>
          <w:szCs w:val="24"/>
        </w:rPr>
        <w:t>are</w:t>
      </w:r>
      <w:proofErr w:type="gramEnd"/>
      <w:r w:rsidRPr="0008458B">
        <w:rPr>
          <w:rFonts w:cstheme="minorHAnsi"/>
          <w:bCs/>
          <w:sz w:val="24"/>
          <w:szCs w:val="24"/>
        </w:rPr>
        <w:t xml:space="preserve"> </w:t>
      </w:r>
      <w:r w:rsidR="00D17CF6" w:rsidRPr="0008458B">
        <w:rPr>
          <w:rFonts w:cstheme="minorHAnsi"/>
          <w:bCs/>
          <w:sz w:val="24"/>
          <w:szCs w:val="24"/>
        </w:rPr>
        <w:t xml:space="preserve">good with it. </w:t>
      </w:r>
    </w:p>
    <w:p w14:paraId="46F785C2" w14:textId="77777777" w:rsidR="00D17CF6" w:rsidRPr="0008458B" w:rsidRDefault="00D17CF6" w:rsidP="002713F3">
      <w:pPr>
        <w:tabs>
          <w:tab w:val="left" w:pos="180"/>
          <w:tab w:val="left" w:pos="270"/>
        </w:tabs>
        <w:spacing w:after="0" w:line="240" w:lineRule="auto"/>
        <w:ind w:right="720"/>
        <w:jc w:val="both"/>
        <w:rPr>
          <w:rFonts w:cstheme="minorHAnsi"/>
          <w:bCs/>
          <w:sz w:val="24"/>
          <w:szCs w:val="24"/>
        </w:rPr>
      </w:pPr>
    </w:p>
    <w:p w14:paraId="48EB5A2D" w14:textId="1D4ED230" w:rsidR="009453F9" w:rsidRPr="0008458B" w:rsidRDefault="009453F9"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xml:space="preserve">:  Council Member Russell Smith moved to approve the mayor to sign the Roadway Improvements and Easement Agreement. Motion was seconded by Council Member Les Whitney and carried </w:t>
      </w:r>
      <w:r w:rsidR="001E366D" w:rsidRPr="0008458B">
        <w:rPr>
          <w:rFonts w:cstheme="minorHAnsi"/>
          <w:bCs/>
          <w:sz w:val="24"/>
          <w:szCs w:val="24"/>
        </w:rPr>
        <w:t>with</w:t>
      </w:r>
      <w:r w:rsidRPr="0008458B">
        <w:rPr>
          <w:rFonts w:cstheme="minorHAnsi"/>
          <w:bCs/>
          <w:sz w:val="24"/>
          <w:szCs w:val="24"/>
        </w:rPr>
        <w:t xml:space="preserve"> the following votes:</w:t>
      </w:r>
    </w:p>
    <w:p w14:paraId="07EF3DC1" w14:textId="77777777" w:rsidR="009453F9" w:rsidRPr="0008458B" w:rsidRDefault="009453F9"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0020BA95" w14:textId="77777777" w:rsidR="009453F9" w:rsidRPr="0008458B" w:rsidRDefault="009453F9"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02A292B7" w14:textId="77777777" w:rsidR="009453F9" w:rsidRPr="0008458B" w:rsidRDefault="009453F9"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67948639" w14:textId="77777777" w:rsidR="00982845" w:rsidRPr="0008458B" w:rsidRDefault="00982845" w:rsidP="002713F3">
      <w:pPr>
        <w:tabs>
          <w:tab w:val="left" w:pos="180"/>
          <w:tab w:val="left" w:pos="270"/>
        </w:tabs>
        <w:spacing w:after="0" w:line="240" w:lineRule="auto"/>
        <w:ind w:right="720"/>
        <w:jc w:val="both"/>
        <w:rPr>
          <w:rFonts w:cstheme="minorHAnsi"/>
          <w:bCs/>
          <w:sz w:val="24"/>
          <w:szCs w:val="24"/>
        </w:rPr>
      </w:pPr>
    </w:p>
    <w:p w14:paraId="7A79BD1E" w14:textId="7E54948E" w:rsidR="00EA0ADF"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
          <w:sz w:val="24"/>
          <w:szCs w:val="24"/>
        </w:rPr>
      </w:pPr>
      <w:r w:rsidRPr="0008458B">
        <w:rPr>
          <w:rFonts w:cstheme="minorHAnsi"/>
          <w:b/>
          <w:sz w:val="24"/>
          <w:szCs w:val="24"/>
        </w:rPr>
        <w:t xml:space="preserve"> Presentation of Concrete Bids </w:t>
      </w:r>
    </w:p>
    <w:p w14:paraId="05812DE8" w14:textId="77CBFE30" w:rsidR="00982845" w:rsidRPr="0008458B" w:rsidRDefault="00D17CF6"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 Mayor Davis</w:t>
      </w:r>
      <w:r w:rsidR="001B345A" w:rsidRPr="0008458B">
        <w:rPr>
          <w:rFonts w:cstheme="minorHAnsi"/>
          <w:bCs/>
          <w:sz w:val="24"/>
          <w:szCs w:val="24"/>
        </w:rPr>
        <w:t xml:space="preserve"> opened and presented the following bids: </w:t>
      </w:r>
    </w:p>
    <w:p w14:paraId="1B7A6B73" w14:textId="77777777" w:rsidR="001B345A" w:rsidRPr="0008458B" w:rsidRDefault="001B345A" w:rsidP="002713F3">
      <w:pPr>
        <w:tabs>
          <w:tab w:val="left" w:pos="180"/>
          <w:tab w:val="left" w:pos="270"/>
        </w:tabs>
        <w:spacing w:after="0" w:line="240" w:lineRule="auto"/>
        <w:ind w:right="720"/>
        <w:jc w:val="both"/>
        <w:rPr>
          <w:rFonts w:cstheme="minorHAnsi"/>
          <w:bCs/>
          <w:sz w:val="24"/>
          <w:szCs w:val="24"/>
        </w:rPr>
      </w:pPr>
    </w:p>
    <w:p w14:paraId="31E62A42" w14:textId="77777777" w:rsidR="001B345A" w:rsidRPr="0008458B" w:rsidRDefault="00D17CF6" w:rsidP="002713F3">
      <w:pPr>
        <w:tabs>
          <w:tab w:val="left" w:pos="180"/>
          <w:tab w:val="left" w:pos="270"/>
        </w:tabs>
        <w:spacing w:after="0" w:line="240" w:lineRule="auto"/>
        <w:ind w:right="720"/>
        <w:jc w:val="both"/>
        <w:rPr>
          <w:rFonts w:cstheme="minorHAnsi"/>
          <w:bCs/>
          <w:sz w:val="24"/>
          <w:szCs w:val="24"/>
          <w:u w:val="single"/>
        </w:rPr>
      </w:pPr>
      <w:r w:rsidRPr="0008458B">
        <w:rPr>
          <w:rFonts w:cstheme="minorHAnsi"/>
          <w:bCs/>
          <w:sz w:val="24"/>
          <w:szCs w:val="24"/>
          <w:u w:val="single"/>
        </w:rPr>
        <w:t xml:space="preserve">Bid 1 </w:t>
      </w:r>
    </w:p>
    <w:p w14:paraId="32B2B7CB" w14:textId="77777777" w:rsidR="001B345A" w:rsidRPr="0008458B" w:rsidRDefault="001B345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Bidder: </w:t>
      </w:r>
      <w:r w:rsidR="00D17CF6" w:rsidRPr="0008458B">
        <w:rPr>
          <w:rFonts w:cstheme="minorHAnsi"/>
          <w:bCs/>
          <w:sz w:val="24"/>
          <w:szCs w:val="24"/>
        </w:rPr>
        <w:t xml:space="preserve">Hatch Development LLC  </w:t>
      </w:r>
    </w:p>
    <w:p w14:paraId="3E26EF26" w14:textId="1064993C" w:rsidR="001B345A" w:rsidRPr="0008458B" w:rsidRDefault="001B345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Project: </w:t>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002A2682" w:rsidRPr="0008458B">
        <w:rPr>
          <w:rFonts w:cstheme="minorHAnsi"/>
          <w:bCs/>
          <w:sz w:val="24"/>
          <w:szCs w:val="24"/>
        </w:rPr>
        <w:tab/>
      </w:r>
      <w:r w:rsidRPr="0008458B">
        <w:rPr>
          <w:rFonts w:cstheme="minorHAnsi"/>
          <w:bCs/>
          <w:sz w:val="24"/>
          <w:szCs w:val="24"/>
        </w:rPr>
        <w:t>Bid Amount</w:t>
      </w:r>
    </w:p>
    <w:p w14:paraId="586FE0B6" w14:textId="7E57412D" w:rsidR="001B345A" w:rsidRPr="0008458B" w:rsidRDefault="00D17CF6"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300 </w:t>
      </w:r>
      <w:r w:rsidR="001B345A" w:rsidRPr="0008458B">
        <w:rPr>
          <w:rFonts w:cstheme="minorHAnsi"/>
          <w:bCs/>
          <w:sz w:val="24"/>
          <w:szCs w:val="24"/>
        </w:rPr>
        <w:t>W</w:t>
      </w:r>
      <w:r w:rsidRPr="0008458B">
        <w:rPr>
          <w:rFonts w:cstheme="minorHAnsi"/>
          <w:bCs/>
          <w:sz w:val="24"/>
          <w:szCs w:val="24"/>
        </w:rPr>
        <w:t xml:space="preserve"> 100 </w:t>
      </w:r>
      <w:r w:rsidR="001B345A" w:rsidRPr="0008458B">
        <w:rPr>
          <w:rFonts w:cstheme="minorHAnsi"/>
          <w:bCs/>
          <w:sz w:val="24"/>
          <w:szCs w:val="24"/>
        </w:rPr>
        <w:t>N</w:t>
      </w:r>
      <w:r w:rsidR="001B345A" w:rsidRPr="0008458B">
        <w:rPr>
          <w:rFonts w:cstheme="minorHAnsi"/>
          <w:bCs/>
          <w:sz w:val="24"/>
          <w:szCs w:val="24"/>
        </w:rPr>
        <w:tab/>
      </w:r>
      <w:r w:rsidR="001B345A" w:rsidRPr="0008458B">
        <w:rPr>
          <w:rFonts w:cstheme="minorHAnsi"/>
          <w:bCs/>
          <w:sz w:val="24"/>
          <w:szCs w:val="24"/>
        </w:rPr>
        <w:tab/>
      </w:r>
      <w:r w:rsidR="001B345A" w:rsidRPr="0008458B">
        <w:rPr>
          <w:rFonts w:cstheme="minorHAnsi"/>
          <w:bCs/>
          <w:sz w:val="24"/>
          <w:szCs w:val="24"/>
        </w:rPr>
        <w:tab/>
      </w:r>
      <w:r w:rsidR="001B345A" w:rsidRPr="0008458B">
        <w:rPr>
          <w:rFonts w:cstheme="minorHAnsi"/>
          <w:bCs/>
          <w:sz w:val="24"/>
          <w:szCs w:val="24"/>
        </w:rPr>
        <w:tab/>
      </w:r>
      <w:r w:rsidR="002A2682" w:rsidRPr="0008458B">
        <w:rPr>
          <w:rFonts w:cstheme="minorHAnsi"/>
          <w:bCs/>
          <w:sz w:val="24"/>
          <w:szCs w:val="24"/>
        </w:rPr>
        <w:tab/>
      </w:r>
      <w:r w:rsidRPr="0008458B">
        <w:rPr>
          <w:rFonts w:cstheme="minorHAnsi"/>
          <w:bCs/>
          <w:sz w:val="24"/>
          <w:szCs w:val="24"/>
        </w:rPr>
        <w:t xml:space="preserve">$1680.00  </w:t>
      </w:r>
    </w:p>
    <w:p w14:paraId="3E33830D" w14:textId="746C45E5" w:rsidR="001B345A" w:rsidRPr="0008458B" w:rsidRDefault="001B345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C</w:t>
      </w:r>
      <w:r w:rsidR="00D17CF6" w:rsidRPr="0008458B">
        <w:rPr>
          <w:rFonts w:cstheme="minorHAnsi"/>
          <w:bCs/>
          <w:sz w:val="24"/>
          <w:szCs w:val="24"/>
        </w:rPr>
        <w:t xml:space="preserve">oncrete 46x6x6 </w:t>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002A2682" w:rsidRPr="0008458B">
        <w:rPr>
          <w:rFonts w:cstheme="minorHAnsi"/>
          <w:bCs/>
          <w:sz w:val="24"/>
          <w:szCs w:val="24"/>
        </w:rPr>
        <w:tab/>
      </w:r>
      <w:r w:rsidRPr="0008458B">
        <w:rPr>
          <w:rFonts w:cstheme="minorHAnsi"/>
          <w:bCs/>
          <w:sz w:val="24"/>
          <w:szCs w:val="24"/>
        </w:rPr>
        <w:t>$</w:t>
      </w:r>
      <w:r w:rsidR="00D17CF6" w:rsidRPr="0008458B">
        <w:rPr>
          <w:rFonts w:cstheme="minorHAnsi"/>
          <w:bCs/>
          <w:sz w:val="24"/>
          <w:szCs w:val="24"/>
        </w:rPr>
        <w:t xml:space="preserve">3150.00  </w:t>
      </w:r>
    </w:p>
    <w:p w14:paraId="6B53680D" w14:textId="78F01538" w:rsidR="001B345A" w:rsidRPr="0008458B" w:rsidRDefault="001B345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C</w:t>
      </w:r>
      <w:r w:rsidR="00D17CF6" w:rsidRPr="0008458B">
        <w:rPr>
          <w:rFonts w:cstheme="minorHAnsi"/>
          <w:bCs/>
          <w:sz w:val="24"/>
          <w:szCs w:val="24"/>
        </w:rPr>
        <w:t>oncrete placement 7</w:t>
      </w:r>
      <w:r w:rsidRPr="0008458B">
        <w:rPr>
          <w:rFonts w:cstheme="minorHAnsi"/>
          <w:bCs/>
          <w:sz w:val="24"/>
          <w:szCs w:val="24"/>
        </w:rPr>
        <w:t>’</w:t>
      </w:r>
      <w:r w:rsidR="00D17CF6" w:rsidRPr="0008458B">
        <w:rPr>
          <w:rFonts w:cstheme="minorHAnsi"/>
          <w:bCs/>
          <w:sz w:val="24"/>
          <w:szCs w:val="24"/>
        </w:rPr>
        <w:t xml:space="preserve">6 </w:t>
      </w:r>
      <w:r w:rsidRPr="0008458B">
        <w:rPr>
          <w:rFonts w:cstheme="minorHAnsi"/>
          <w:bCs/>
          <w:sz w:val="24"/>
          <w:szCs w:val="24"/>
        </w:rPr>
        <w:t>“</w:t>
      </w:r>
      <w:r w:rsidR="00D17CF6" w:rsidRPr="0008458B">
        <w:rPr>
          <w:rFonts w:cstheme="minorHAnsi"/>
          <w:bCs/>
          <w:sz w:val="24"/>
          <w:szCs w:val="24"/>
        </w:rPr>
        <w:t xml:space="preserve"> in  300n/400w </w:t>
      </w:r>
      <w:r w:rsidR="002A2682" w:rsidRPr="0008458B">
        <w:rPr>
          <w:rFonts w:cstheme="minorHAnsi"/>
          <w:bCs/>
          <w:sz w:val="24"/>
          <w:szCs w:val="24"/>
        </w:rPr>
        <w:tab/>
      </w:r>
      <w:r w:rsidR="00D17CF6" w:rsidRPr="0008458B">
        <w:rPr>
          <w:rFonts w:cstheme="minorHAnsi"/>
          <w:bCs/>
          <w:sz w:val="24"/>
          <w:szCs w:val="24"/>
        </w:rPr>
        <w:t xml:space="preserve">$800  </w:t>
      </w:r>
    </w:p>
    <w:p w14:paraId="6CA020B6" w14:textId="2D6AF2F7" w:rsidR="001B345A" w:rsidRPr="0008458B" w:rsidRDefault="00D17CF6"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50 </w:t>
      </w:r>
      <w:r w:rsidR="001B345A" w:rsidRPr="0008458B">
        <w:rPr>
          <w:rFonts w:cstheme="minorHAnsi"/>
          <w:bCs/>
          <w:sz w:val="24"/>
          <w:szCs w:val="24"/>
        </w:rPr>
        <w:t>N</w:t>
      </w:r>
      <w:r w:rsidRPr="0008458B">
        <w:rPr>
          <w:rFonts w:cstheme="minorHAnsi"/>
          <w:bCs/>
          <w:sz w:val="24"/>
          <w:szCs w:val="24"/>
        </w:rPr>
        <w:t xml:space="preserve"> 200 </w:t>
      </w:r>
      <w:r w:rsidR="001B345A" w:rsidRPr="0008458B">
        <w:rPr>
          <w:rFonts w:cstheme="minorHAnsi"/>
          <w:bCs/>
          <w:sz w:val="24"/>
          <w:szCs w:val="24"/>
        </w:rPr>
        <w:t>W</w:t>
      </w:r>
      <w:r w:rsidRPr="0008458B">
        <w:rPr>
          <w:rFonts w:cstheme="minorHAnsi"/>
          <w:bCs/>
          <w:sz w:val="24"/>
          <w:szCs w:val="24"/>
        </w:rPr>
        <w:t xml:space="preserve"> 33 </w:t>
      </w:r>
      <w:r w:rsidR="001B345A" w:rsidRPr="0008458B">
        <w:rPr>
          <w:rFonts w:cstheme="minorHAnsi"/>
          <w:bCs/>
          <w:sz w:val="24"/>
          <w:szCs w:val="24"/>
        </w:rPr>
        <w:t>N</w:t>
      </w:r>
      <w:r w:rsidRPr="0008458B">
        <w:rPr>
          <w:rFonts w:cstheme="minorHAnsi"/>
          <w:bCs/>
          <w:sz w:val="24"/>
          <w:szCs w:val="24"/>
        </w:rPr>
        <w:t xml:space="preserve"> 100 </w:t>
      </w:r>
      <w:r w:rsidR="001B345A" w:rsidRPr="0008458B">
        <w:rPr>
          <w:rFonts w:cstheme="minorHAnsi"/>
          <w:bCs/>
          <w:sz w:val="24"/>
          <w:szCs w:val="24"/>
        </w:rPr>
        <w:t>W</w:t>
      </w:r>
      <w:r w:rsidRPr="0008458B">
        <w:rPr>
          <w:rFonts w:cstheme="minorHAnsi"/>
          <w:bCs/>
          <w:sz w:val="24"/>
          <w:szCs w:val="24"/>
        </w:rPr>
        <w:t xml:space="preserve"> </w:t>
      </w:r>
      <w:proofErr w:type="gramStart"/>
      <w:r w:rsidRPr="0008458B">
        <w:rPr>
          <w:rFonts w:cstheme="minorHAnsi"/>
          <w:bCs/>
          <w:sz w:val="24"/>
          <w:szCs w:val="24"/>
        </w:rPr>
        <w:t>100</w:t>
      </w:r>
      <w:proofErr w:type="gramEnd"/>
      <w:r w:rsidRPr="0008458B">
        <w:rPr>
          <w:rFonts w:cstheme="minorHAnsi"/>
          <w:bCs/>
          <w:sz w:val="24"/>
          <w:szCs w:val="24"/>
        </w:rPr>
        <w:t xml:space="preserve"> </w:t>
      </w:r>
      <w:r w:rsidR="001B345A" w:rsidRPr="0008458B">
        <w:rPr>
          <w:rFonts w:cstheme="minorHAnsi"/>
          <w:bCs/>
          <w:sz w:val="24"/>
          <w:szCs w:val="24"/>
        </w:rPr>
        <w:t>W</w:t>
      </w:r>
      <w:r w:rsidRPr="0008458B">
        <w:rPr>
          <w:rFonts w:cstheme="minorHAnsi"/>
          <w:bCs/>
          <w:sz w:val="24"/>
          <w:szCs w:val="24"/>
        </w:rPr>
        <w:t xml:space="preserve"> center </w:t>
      </w:r>
      <w:r w:rsidR="001B345A" w:rsidRPr="0008458B">
        <w:rPr>
          <w:rFonts w:cstheme="minorHAnsi"/>
          <w:bCs/>
          <w:sz w:val="24"/>
          <w:szCs w:val="24"/>
        </w:rPr>
        <w:tab/>
      </w:r>
      <w:r w:rsidRPr="0008458B">
        <w:rPr>
          <w:rFonts w:cstheme="minorHAnsi"/>
          <w:bCs/>
          <w:sz w:val="24"/>
          <w:szCs w:val="24"/>
        </w:rPr>
        <w:t xml:space="preserve">$1975.00  </w:t>
      </w:r>
    </w:p>
    <w:p w14:paraId="3A6F6064" w14:textId="0D6CBBE3" w:rsidR="00D17CF6" w:rsidRPr="0008458B" w:rsidRDefault="002A2682"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001B345A" w:rsidRPr="0008458B">
        <w:rPr>
          <w:rFonts w:cstheme="minorHAnsi"/>
          <w:bCs/>
          <w:sz w:val="24"/>
          <w:szCs w:val="24"/>
        </w:rPr>
        <w:t>$</w:t>
      </w:r>
      <w:r w:rsidR="00D17CF6" w:rsidRPr="0008458B">
        <w:rPr>
          <w:rFonts w:cstheme="minorHAnsi"/>
          <w:bCs/>
          <w:sz w:val="24"/>
          <w:szCs w:val="24"/>
        </w:rPr>
        <w:t xml:space="preserve">7605 </w:t>
      </w:r>
      <w:r w:rsidR="00C0763C" w:rsidRPr="0008458B">
        <w:rPr>
          <w:rFonts w:cstheme="minorHAnsi"/>
          <w:bCs/>
          <w:sz w:val="24"/>
          <w:szCs w:val="24"/>
        </w:rPr>
        <w:t>A</w:t>
      </w:r>
      <w:r w:rsidR="00D17CF6" w:rsidRPr="0008458B">
        <w:rPr>
          <w:rFonts w:cstheme="minorHAnsi"/>
          <w:bCs/>
          <w:sz w:val="24"/>
          <w:szCs w:val="24"/>
        </w:rPr>
        <w:t>ggregate</w:t>
      </w:r>
      <w:r w:rsidR="001B345A" w:rsidRPr="0008458B">
        <w:rPr>
          <w:rFonts w:cstheme="minorHAnsi"/>
          <w:bCs/>
          <w:sz w:val="24"/>
          <w:szCs w:val="24"/>
        </w:rPr>
        <w:t xml:space="preserve"> </w:t>
      </w:r>
      <w:r w:rsidR="00C0763C" w:rsidRPr="0008458B">
        <w:rPr>
          <w:rFonts w:cstheme="minorHAnsi"/>
          <w:bCs/>
          <w:sz w:val="24"/>
          <w:szCs w:val="24"/>
        </w:rPr>
        <w:t>T</w:t>
      </w:r>
      <w:r w:rsidR="001B345A" w:rsidRPr="0008458B">
        <w:rPr>
          <w:rFonts w:cstheme="minorHAnsi"/>
          <w:bCs/>
          <w:sz w:val="24"/>
          <w:szCs w:val="24"/>
        </w:rPr>
        <w:t xml:space="preserve">otal </w:t>
      </w:r>
    </w:p>
    <w:p w14:paraId="79B5FE90" w14:textId="77777777" w:rsidR="001B345A" w:rsidRPr="0008458B" w:rsidRDefault="00D17CF6" w:rsidP="002713F3">
      <w:pPr>
        <w:tabs>
          <w:tab w:val="left" w:pos="180"/>
          <w:tab w:val="left" w:pos="270"/>
        </w:tabs>
        <w:spacing w:after="0" w:line="240" w:lineRule="auto"/>
        <w:ind w:right="720"/>
        <w:jc w:val="both"/>
        <w:rPr>
          <w:rFonts w:cstheme="minorHAnsi"/>
          <w:bCs/>
          <w:sz w:val="24"/>
          <w:szCs w:val="24"/>
          <w:u w:val="single"/>
        </w:rPr>
      </w:pPr>
      <w:r w:rsidRPr="0008458B">
        <w:rPr>
          <w:rFonts w:cstheme="minorHAnsi"/>
          <w:bCs/>
          <w:sz w:val="24"/>
          <w:szCs w:val="24"/>
          <w:u w:val="single"/>
        </w:rPr>
        <w:t xml:space="preserve">Bid 2  </w:t>
      </w:r>
    </w:p>
    <w:p w14:paraId="7F123968" w14:textId="1AE1BF19" w:rsidR="00D17CF6" w:rsidRPr="0008458B" w:rsidRDefault="00D17CF6"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Tushar </w:t>
      </w:r>
      <w:r w:rsidR="001B345A" w:rsidRPr="0008458B">
        <w:rPr>
          <w:rFonts w:cstheme="minorHAnsi"/>
          <w:bCs/>
          <w:sz w:val="24"/>
          <w:szCs w:val="24"/>
        </w:rPr>
        <w:t xml:space="preserve">Contracting </w:t>
      </w:r>
    </w:p>
    <w:p w14:paraId="71BAE802" w14:textId="010EB9DA" w:rsidR="00D17CF6" w:rsidRPr="0008458B" w:rsidRDefault="001B345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lastRenderedPageBreak/>
        <w:t xml:space="preserve">Project </w:t>
      </w:r>
      <w:r w:rsidR="00D17CF6" w:rsidRPr="0008458B">
        <w:rPr>
          <w:rFonts w:cstheme="minorHAnsi"/>
          <w:bCs/>
          <w:sz w:val="24"/>
          <w:szCs w:val="24"/>
        </w:rPr>
        <w:t>1</w:t>
      </w:r>
      <w:r w:rsidRPr="0008458B">
        <w:rPr>
          <w:rFonts w:cstheme="minorHAnsi"/>
          <w:bCs/>
          <w:sz w:val="24"/>
          <w:szCs w:val="24"/>
        </w:rPr>
        <w:tab/>
      </w:r>
      <w:r w:rsidR="00D17CF6" w:rsidRPr="0008458B">
        <w:rPr>
          <w:rFonts w:cstheme="minorHAnsi"/>
          <w:bCs/>
          <w:sz w:val="24"/>
          <w:szCs w:val="24"/>
        </w:rPr>
        <w:t>$5500.00</w:t>
      </w:r>
    </w:p>
    <w:p w14:paraId="02EEF134" w14:textId="3EF967C5" w:rsidR="00D17CF6" w:rsidRPr="0008458B" w:rsidRDefault="001B345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Project </w:t>
      </w:r>
      <w:r w:rsidR="00D17CF6" w:rsidRPr="0008458B">
        <w:rPr>
          <w:rFonts w:cstheme="minorHAnsi"/>
          <w:bCs/>
          <w:sz w:val="24"/>
          <w:szCs w:val="24"/>
        </w:rPr>
        <w:t xml:space="preserve">2  </w:t>
      </w:r>
      <w:r w:rsidRPr="0008458B">
        <w:rPr>
          <w:rFonts w:cstheme="minorHAnsi"/>
          <w:bCs/>
          <w:sz w:val="24"/>
          <w:szCs w:val="24"/>
        </w:rPr>
        <w:tab/>
        <w:t>$</w:t>
      </w:r>
      <w:r w:rsidR="00D17CF6" w:rsidRPr="0008458B">
        <w:rPr>
          <w:rFonts w:cstheme="minorHAnsi"/>
          <w:bCs/>
          <w:sz w:val="24"/>
          <w:szCs w:val="24"/>
        </w:rPr>
        <w:t>1500.</w:t>
      </w:r>
      <w:r w:rsidRPr="0008458B">
        <w:rPr>
          <w:rFonts w:cstheme="minorHAnsi"/>
          <w:bCs/>
          <w:sz w:val="24"/>
          <w:szCs w:val="24"/>
        </w:rPr>
        <w:t>00</w:t>
      </w:r>
    </w:p>
    <w:p w14:paraId="00DD05EC" w14:textId="0E0E620F" w:rsidR="00D17CF6" w:rsidRPr="0008458B" w:rsidRDefault="001B345A"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Project </w:t>
      </w:r>
      <w:r w:rsidR="00D17CF6" w:rsidRPr="0008458B">
        <w:rPr>
          <w:rFonts w:cstheme="minorHAnsi"/>
          <w:bCs/>
          <w:sz w:val="24"/>
          <w:szCs w:val="24"/>
        </w:rPr>
        <w:t>3</w:t>
      </w:r>
      <w:r w:rsidRPr="0008458B">
        <w:rPr>
          <w:rFonts w:cstheme="minorHAnsi"/>
          <w:bCs/>
          <w:sz w:val="24"/>
          <w:szCs w:val="24"/>
        </w:rPr>
        <w:tab/>
        <w:t>$</w:t>
      </w:r>
      <w:r w:rsidR="00D17CF6" w:rsidRPr="0008458B">
        <w:rPr>
          <w:rFonts w:cstheme="minorHAnsi"/>
          <w:bCs/>
          <w:sz w:val="24"/>
          <w:szCs w:val="24"/>
        </w:rPr>
        <w:t xml:space="preserve">  500.00</w:t>
      </w:r>
    </w:p>
    <w:p w14:paraId="32598E28" w14:textId="3C8915F7" w:rsidR="00D17CF6" w:rsidRPr="0008458B" w:rsidRDefault="00CB1204"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Project </w:t>
      </w:r>
      <w:r w:rsidR="00D17CF6" w:rsidRPr="0008458B">
        <w:rPr>
          <w:rFonts w:cstheme="minorHAnsi"/>
          <w:bCs/>
          <w:sz w:val="24"/>
          <w:szCs w:val="24"/>
        </w:rPr>
        <w:t>4</w:t>
      </w:r>
      <w:r w:rsidRPr="0008458B">
        <w:rPr>
          <w:rFonts w:cstheme="minorHAnsi"/>
          <w:bCs/>
          <w:sz w:val="24"/>
          <w:szCs w:val="24"/>
        </w:rPr>
        <w:tab/>
        <w:t xml:space="preserve">$ </w:t>
      </w:r>
      <w:r w:rsidR="00D17CF6" w:rsidRPr="0008458B">
        <w:rPr>
          <w:rFonts w:cstheme="minorHAnsi"/>
          <w:bCs/>
          <w:sz w:val="24"/>
          <w:szCs w:val="24"/>
        </w:rPr>
        <w:t xml:space="preserve"> 500.00</w:t>
      </w:r>
    </w:p>
    <w:p w14:paraId="513351D6" w14:textId="5633DB6E" w:rsidR="00D17CF6" w:rsidRPr="0008458B" w:rsidRDefault="00CB1204"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Project </w:t>
      </w:r>
      <w:r w:rsidR="00D17CF6" w:rsidRPr="0008458B">
        <w:rPr>
          <w:rFonts w:cstheme="minorHAnsi"/>
          <w:bCs/>
          <w:sz w:val="24"/>
          <w:szCs w:val="24"/>
        </w:rPr>
        <w:t>5</w:t>
      </w:r>
      <w:r w:rsidRPr="0008458B">
        <w:rPr>
          <w:rFonts w:cstheme="minorHAnsi"/>
          <w:bCs/>
          <w:sz w:val="24"/>
          <w:szCs w:val="24"/>
        </w:rPr>
        <w:tab/>
        <w:t xml:space="preserve">$ </w:t>
      </w:r>
      <w:r w:rsidR="00D17CF6" w:rsidRPr="0008458B">
        <w:rPr>
          <w:rFonts w:cstheme="minorHAnsi"/>
          <w:bCs/>
          <w:sz w:val="24"/>
          <w:szCs w:val="24"/>
        </w:rPr>
        <w:t xml:space="preserve"> 500.00</w:t>
      </w:r>
    </w:p>
    <w:p w14:paraId="37E703E1" w14:textId="507C3FC0" w:rsidR="00D17CF6" w:rsidRPr="0008458B" w:rsidRDefault="00CB1204"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Project </w:t>
      </w:r>
      <w:r w:rsidR="00D17CF6" w:rsidRPr="0008458B">
        <w:rPr>
          <w:rFonts w:cstheme="minorHAnsi"/>
          <w:bCs/>
          <w:sz w:val="24"/>
          <w:szCs w:val="24"/>
        </w:rPr>
        <w:t xml:space="preserve">6 </w:t>
      </w:r>
      <w:r w:rsidRPr="0008458B">
        <w:rPr>
          <w:rFonts w:cstheme="minorHAnsi"/>
          <w:bCs/>
          <w:sz w:val="24"/>
          <w:szCs w:val="24"/>
        </w:rPr>
        <w:tab/>
        <w:t xml:space="preserve">$  </w:t>
      </w:r>
      <w:r w:rsidR="00D17CF6" w:rsidRPr="0008458B">
        <w:rPr>
          <w:rFonts w:cstheme="minorHAnsi"/>
          <w:bCs/>
          <w:sz w:val="24"/>
          <w:szCs w:val="24"/>
        </w:rPr>
        <w:t>500.00</w:t>
      </w:r>
    </w:p>
    <w:p w14:paraId="1362A4FC" w14:textId="18DB7255" w:rsidR="00D17CF6" w:rsidRPr="0008458B" w:rsidRDefault="002A2682"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Pr="0008458B">
        <w:rPr>
          <w:rFonts w:cstheme="minorHAnsi"/>
          <w:bCs/>
          <w:sz w:val="24"/>
          <w:szCs w:val="24"/>
        </w:rPr>
        <w:tab/>
      </w:r>
      <w:r w:rsidR="00CB1204" w:rsidRPr="0008458B">
        <w:rPr>
          <w:rFonts w:cstheme="minorHAnsi"/>
          <w:bCs/>
          <w:sz w:val="24"/>
          <w:szCs w:val="24"/>
        </w:rPr>
        <w:t>$</w:t>
      </w:r>
      <w:r w:rsidR="00D17CF6" w:rsidRPr="0008458B">
        <w:rPr>
          <w:rFonts w:cstheme="minorHAnsi"/>
          <w:bCs/>
          <w:sz w:val="24"/>
          <w:szCs w:val="24"/>
        </w:rPr>
        <w:t xml:space="preserve">9000.00 </w:t>
      </w:r>
      <w:r w:rsidR="00CB1204" w:rsidRPr="0008458B">
        <w:rPr>
          <w:rFonts w:cstheme="minorHAnsi"/>
          <w:bCs/>
          <w:sz w:val="24"/>
          <w:szCs w:val="24"/>
        </w:rPr>
        <w:t>Aggregate</w:t>
      </w:r>
      <w:r w:rsidR="00C0763C" w:rsidRPr="0008458B">
        <w:rPr>
          <w:rFonts w:cstheme="minorHAnsi"/>
          <w:bCs/>
          <w:sz w:val="24"/>
          <w:szCs w:val="24"/>
        </w:rPr>
        <w:t xml:space="preserve"> Total</w:t>
      </w:r>
    </w:p>
    <w:p w14:paraId="61461A57" w14:textId="77777777" w:rsidR="00D17CF6" w:rsidRPr="0008458B" w:rsidRDefault="00D17CF6" w:rsidP="002713F3">
      <w:pPr>
        <w:tabs>
          <w:tab w:val="left" w:pos="180"/>
          <w:tab w:val="left" w:pos="270"/>
        </w:tabs>
        <w:spacing w:after="0" w:line="240" w:lineRule="auto"/>
        <w:ind w:right="720"/>
        <w:jc w:val="both"/>
        <w:rPr>
          <w:rFonts w:cstheme="minorHAnsi"/>
          <w:bCs/>
          <w:sz w:val="24"/>
          <w:szCs w:val="24"/>
        </w:rPr>
      </w:pPr>
    </w:p>
    <w:p w14:paraId="578FAD3E" w14:textId="1BAD6D6C" w:rsidR="00D17CF6" w:rsidRPr="0008458B" w:rsidRDefault="00D17CF6"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Hatch Development was the </w:t>
      </w:r>
      <w:r w:rsidR="00CB1204" w:rsidRPr="0008458B">
        <w:rPr>
          <w:rFonts w:cstheme="minorHAnsi"/>
          <w:bCs/>
          <w:sz w:val="24"/>
          <w:szCs w:val="24"/>
        </w:rPr>
        <w:t>lowest</w:t>
      </w:r>
      <w:r w:rsidRPr="0008458B">
        <w:rPr>
          <w:rFonts w:cstheme="minorHAnsi"/>
          <w:bCs/>
          <w:sz w:val="24"/>
          <w:szCs w:val="24"/>
        </w:rPr>
        <w:t xml:space="preserve"> bid for all six projects. </w:t>
      </w:r>
    </w:p>
    <w:p w14:paraId="5651613A" w14:textId="77777777" w:rsidR="00CB1204" w:rsidRPr="0008458B" w:rsidRDefault="00CB1204" w:rsidP="002713F3">
      <w:pPr>
        <w:tabs>
          <w:tab w:val="left" w:pos="180"/>
          <w:tab w:val="left" w:pos="270"/>
        </w:tabs>
        <w:spacing w:after="0" w:line="240" w:lineRule="auto"/>
        <w:ind w:right="720"/>
        <w:jc w:val="both"/>
        <w:rPr>
          <w:rFonts w:cstheme="minorHAnsi"/>
          <w:bCs/>
          <w:sz w:val="24"/>
          <w:szCs w:val="24"/>
        </w:rPr>
      </w:pPr>
    </w:p>
    <w:p w14:paraId="0B0BD613" w14:textId="02C889D6" w:rsidR="00CB1204" w:rsidRPr="0008458B" w:rsidRDefault="00CB1204"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Council Member Les Whitney moved to approve the selection of Hat</w:t>
      </w:r>
      <w:r w:rsidR="002A2682" w:rsidRPr="0008458B">
        <w:rPr>
          <w:rFonts w:cstheme="minorHAnsi"/>
          <w:bCs/>
          <w:sz w:val="24"/>
          <w:szCs w:val="24"/>
        </w:rPr>
        <w:t>c</w:t>
      </w:r>
      <w:r w:rsidRPr="0008458B">
        <w:rPr>
          <w:rFonts w:cstheme="minorHAnsi"/>
          <w:bCs/>
          <w:sz w:val="24"/>
          <w:szCs w:val="24"/>
        </w:rPr>
        <w:t xml:space="preserve">h Development LLC as the low bid for the concrete work at a total of $7,605. Motion was seconded by Council Member Ian Spaulding and </w:t>
      </w:r>
      <w:proofErr w:type="gramStart"/>
      <w:r w:rsidRPr="0008458B">
        <w:rPr>
          <w:rFonts w:cstheme="minorHAnsi"/>
          <w:bCs/>
          <w:sz w:val="24"/>
          <w:szCs w:val="24"/>
        </w:rPr>
        <w:t xml:space="preserve">carried </w:t>
      </w:r>
      <w:r w:rsidR="002713F3" w:rsidRPr="0008458B">
        <w:rPr>
          <w:rFonts w:cstheme="minorHAnsi"/>
          <w:bCs/>
          <w:sz w:val="24"/>
          <w:szCs w:val="24"/>
        </w:rPr>
        <w:t>with</w:t>
      </w:r>
      <w:proofErr w:type="gramEnd"/>
      <w:r w:rsidRPr="0008458B">
        <w:rPr>
          <w:rFonts w:cstheme="minorHAnsi"/>
          <w:bCs/>
          <w:sz w:val="24"/>
          <w:szCs w:val="24"/>
        </w:rPr>
        <w:t xml:space="preserve"> the following votes:</w:t>
      </w:r>
    </w:p>
    <w:p w14:paraId="60204EDF" w14:textId="77777777" w:rsidR="00CB1204" w:rsidRPr="0008458B" w:rsidRDefault="00CB1204"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527EB526" w14:textId="77777777" w:rsidR="00CB1204" w:rsidRPr="0008458B" w:rsidRDefault="00CB1204"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61F86179" w14:textId="77777777" w:rsidR="00CB1204" w:rsidRPr="0008458B" w:rsidRDefault="00CB1204"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5216E5AB" w14:textId="77777777" w:rsidR="00D17CF6" w:rsidRPr="0008458B" w:rsidRDefault="00D17CF6" w:rsidP="002713F3">
      <w:pPr>
        <w:tabs>
          <w:tab w:val="left" w:pos="180"/>
          <w:tab w:val="left" w:pos="270"/>
        </w:tabs>
        <w:spacing w:after="0" w:line="240" w:lineRule="auto"/>
        <w:ind w:left="720" w:right="720"/>
        <w:jc w:val="both"/>
        <w:rPr>
          <w:rFonts w:cstheme="minorHAnsi"/>
          <w:bCs/>
          <w:sz w:val="24"/>
          <w:szCs w:val="24"/>
        </w:rPr>
      </w:pPr>
    </w:p>
    <w:p w14:paraId="3BDE4007" w14:textId="1452E81D" w:rsidR="00D17CF6" w:rsidRPr="0008458B" w:rsidRDefault="00CB1204"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Administrator Bealer will contact the winn</w:t>
      </w:r>
      <w:r w:rsidR="00C0763C" w:rsidRPr="0008458B">
        <w:rPr>
          <w:rFonts w:cstheme="minorHAnsi"/>
          <w:bCs/>
          <w:sz w:val="24"/>
          <w:szCs w:val="24"/>
        </w:rPr>
        <w:t xml:space="preserve">ing </w:t>
      </w:r>
      <w:r w:rsidRPr="0008458B">
        <w:rPr>
          <w:rFonts w:cstheme="minorHAnsi"/>
          <w:bCs/>
          <w:sz w:val="24"/>
          <w:szCs w:val="24"/>
        </w:rPr>
        <w:t xml:space="preserve">bidder. </w:t>
      </w:r>
      <w:r w:rsidR="00D17CF6" w:rsidRPr="0008458B">
        <w:rPr>
          <w:rFonts w:cstheme="minorHAnsi"/>
          <w:bCs/>
          <w:sz w:val="24"/>
          <w:szCs w:val="24"/>
        </w:rPr>
        <w:t xml:space="preserve">All work must be completed </w:t>
      </w:r>
      <w:r w:rsidR="00C62C79" w:rsidRPr="0008458B">
        <w:rPr>
          <w:rFonts w:cstheme="minorHAnsi"/>
          <w:bCs/>
          <w:sz w:val="24"/>
          <w:szCs w:val="24"/>
        </w:rPr>
        <w:t xml:space="preserve">by </w:t>
      </w:r>
      <w:r w:rsidR="00D17CF6" w:rsidRPr="0008458B">
        <w:rPr>
          <w:rFonts w:cstheme="minorHAnsi"/>
          <w:bCs/>
          <w:sz w:val="24"/>
          <w:szCs w:val="24"/>
        </w:rPr>
        <w:t>June 30</w:t>
      </w:r>
      <w:r w:rsidR="00C0763C" w:rsidRPr="0008458B">
        <w:rPr>
          <w:rFonts w:cstheme="minorHAnsi"/>
          <w:bCs/>
          <w:sz w:val="24"/>
          <w:szCs w:val="24"/>
        </w:rPr>
        <w:t xml:space="preserve">, </w:t>
      </w:r>
      <w:r w:rsidR="00D17CF6" w:rsidRPr="0008458B">
        <w:rPr>
          <w:rFonts w:cstheme="minorHAnsi"/>
          <w:bCs/>
          <w:sz w:val="24"/>
          <w:szCs w:val="24"/>
        </w:rPr>
        <w:t xml:space="preserve">2026. </w:t>
      </w:r>
    </w:p>
    <w:p w14:paraId="30416768" w14:textId="77777777" w:rsidR="00D17CF6" w:rsidRPr="0008458B" w:rsidRDefault="00D17CF6" w:rsidP="002713F3">
      <w:pPr>
        <w:tabs>
          <w:tab w:val="left" w:pos="180"/>
          <w:tab w:val="left" w:pos="270"/>
        </w:tabs>
        <w:spacing w:after="0" w:line="240" w:lineRule="auto"/>
        <w:ind w:right="720"/>
        <w:jc w:val="both"/>
        <w:rPr>
          <w:rFonts w:cstheme="minorHAnsi"/>
          <w:bCs/>
          <w:sz w:val="24"/>
          <w:szCs w:val="24"/>
        </w:rPr>
      </w:pPr>
    </w:p>
    <w:p w14:paraId="17799CBA" w14:textId="3277F44C" w:rsidR="00EA0ADF"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 </w:t>
      </w:r>
      <w:r w:rsidRPr="0008458B">
        <w:rPr>
          <w:rFonts w:cstheme="minorHAnsi"/>
          <w:b/>
          <w:sz w:val="24"/>
          <w:szCs w:val="24"/>
        </w:rPr>
        <w:t xml:space="preserve">Consideration and Approval of Infrastructure Extension and Reimbursement Agreement with </w:t>
      </w:r>
      <w:proofErr w:type="spellStart"/>
      <w:r w:rsidRPr="0008458B">
        <w:rPr>
          <w:rFonts w:cstheme="minorHAnsi"/>
          <w:b/>
          <w:sz w:val="24"/>
          <w:szCs w:val="24"/>
        </w:rPr>
        <w:t>Fervo</w:t>
      </w:r>
      <w:proofErr w:type="spellEnd"/>
      <w:r w:rsidRPr="0008458B">
        <w:rPr>
          <w:rFonts w:cstheme="minorHAnsi"/>
          <w:b/>
          <w:sz w:val="24"/>
          <w:szCs w:val="24"/>
        </w:rPr>
        <w:t xml:space="preserve"> Energy</w:t>
      </w:r>
      <w:r w:rsidRPr="0008458B">
        <w:rPr>
          <w:rFonts w:cstheme="minorHAnsi"/>
          <w:bCs/>
          <w:sz w:val="24"/>
          <w:szCs w:val="24"/>
        </w:rPr>
        <w:t xml:space="preserve"> </w:t>
      </w:r>
    </w:p>
    <w:p w14:paraId="15FECCE2" w14:textId="56508C27" w:rsidR="00D17CF6" w:rsidRPr="0008458B" w:rsidRDefault="002A2682" w:rsidP="002713F3">
      <w:pPr>
        <w:pStyle w:val="ListParagraph"/>
        <w:tabs>
          <w:tab w:val="left" w:pos="180"/>
          <w:tab w:val="left" w:pos="270"/>
        </w:tabs>
        <w:spacing w:after="0" w:line="240" w:lineRule="auto"/>
        <w:ind w:left="0" w:right="720"/>
        <w:jc w:val="both"/>
        <w:rPr>
          <w:rFonts w:cstheme="minorHAnsi"/>
          <w:bCs/>
          <w:sz w:val="24"/>
          <w:szCs w:val="24"/>
        </w:rPr>
      </w:pPr>
      <w:r w:rsidRPr="0008458B">
        <w:rPr>
          <w:rFonts w:cstheme="minorHAnsi"/>
          <w:bCs/>
          <w:sz w:val="24"/>
          <w:szCs w:val="24"/>
        </w:rPr>
        <w:t xml:space="preserve">Administrator Bealer suggested that this item be tabled while the city waits </w:t>
      </w:r>
      <w:r w:rsidR="00D17CF6" w:rsidRPr="0008458B">
        <w:rPr>
          <w:rFonts w:cstheme="minorHAnsi"/>
          <w:bCs/>
          <w:sz w:val="24"/>
          <w:szCs w:val="24"/>
        </w:rPr>
        <w:t xml:space="preserve">to hear back from </w:t>
      </w:r>
      <w:proofErr w:type="spellStart"/>
      <w:r w:rsidR="00D17CF6" w:rsidRPr="0008458B">
        <w:rPr>
          <w:rFonts w:cstheme="minorHAnsi"/>
          <w:bCs/>
          <w:sz w:val="24"/>
          <w:szCs w:val="24"/>
        </w:rPr>
        <w:t>Fervo</w:t>
      </w:r>
      <w:proofErr w:type="spellEnd"/>
      <w:r w:rsidR="00D17CF6" w:rsidRPr="0008458B">
        <w:rPr>
          <w:rFonts w:cstheme="minorHAnsi"/>
          <w:bCs/>
          <w:sz w:val="24"/>
          <w:szCs w:val="24"/>
        </w:rPr>
        <w:t xml:space="preserve"> </w:t>
      </w:r>
      <w:r w:rsidRPr="0008458B">
        <w:rPr>
          <w:rFonts w:cstheme="minorHAnsi"/>
          <w:bCs/>
          <w:sz w:val="24"/>
          <w:szCs w:val="24"/>
        </w:rPr>
        <w:t>E</w:t>
      </w:r>
      <w:r w:rsidR="00D17CF6" w:rsidRPr="0008458B">
        <w:rPr>
          <w:rFonts w:cstheme="minorHAnsi"/>
          <w:bCs/>
          <w:sz w:val="24"/>
          <w:szCs w:val="24"/>
        </w:rPr>
        <w:t xml:space="preserve">nergy.  This is not an agreement that the city is involved in. </w:t>
      </w:r>
      <w:r w:rsidRPr="0008458B">
        <w:rPr>
          <w:rFonts w:cstheme="minorHAnsi"/>
          <w:bCs/>
          <w:sz w:val="24"/>
          <w:szCs w:val="24"/>
        </w:rPr>
        <w:t>The</w:t>
      </w:r>
      <w:r w:rsidR="00D17CF6" w:rsidRPr="0008458B">
        <w:rPr>
          <w:rFonts w:cstheme="minorHAnsi"/>
          <w:bCs/>
          <w:sz w:val="24"/>
          <w:szCs w:val="24"/>
        </w:rPr>
        <w:t xml:space="preserve"> owner would require a fee for future tie</w:t>
      </w:r>
      <w:r w:rsidRPr="0008458B">
        <w:rPr>
          <w:rFonts w:cstheme="minorHAnsi"/>
          <w:bCs/>
          <w:sz w:val="24"/>
          <w:szCs w:val="24"/>
        </w:rPr>
        <w:t>-</w:t>
      </w:r>
      <w:r w:rsidR="00D17CF6" w:rsidRPr="0008458B">
        <w:rPr>
          <w:rFonts w:cstheme="minorHAnsi"/>
          <w:bCs/>
          <w:sz w:val="24"/>
          <w:szCs w:val="24"/>
        </w:rPr>
        <w:t xml:space="preserve">ins from other </w:t>
      </w:r>
      <w:proofErr w:type="gramStart"/>
      <w:r w:rsidRPr="0008458B">
        <w:rPr>
          <w:rFonts w:cstheme="minorHAnsi"/>
          <w:bCs/>
          <w:sz w:val="24"/>
          <w:szCs w:val="24"/>
        </w:rPr>
        <w:t>development</w:t>
      </w:r>
      <w:proofErr w:type="gramEnd"/>
      <w:r w:rsidRPr="0008458B">
        <w:rPr>
          <w:rFonts w:cstheme="minorHAnsi"/>
          <w:bCs/>
          <w:sz w:val="24"/>
          <w:szCs w:val="24"/>
        </w:rPr>
        <w:t>.</w:t>
      </w:r>
      <w:r w:rsidR="00D17CF6" w:rsidRPr="0008458B">
        <w:rPr>
          <w:rFonts w:cstheme="minorHAnsi"/>
          <w:bCs/>
          <w:sz w:val="24"/>
          <w:szCs w:val="24"/>
        </w:rPr>
        <w:t xml:space="preserve"> </w:t>
      </w:r>
    </w:p>
    <w:p w14:paraId="79433B21" w14:textId="77777777" w:rsidR="002A2682" w:rsidRPr="0008458B" w:rsidRDefault="002A2682" w:rsidP="002713F3">
      <w:pPr>
        <w:tabs>
          <w:tab w:val="left" w:pos="360"/>
          <w:tab w:val="left" w:pos="540"/>
        </w:tabs>
        <w:spacing w:after="0" w:line="240" w:lineRule="auto"/>
        <w:ind w:left="450" w:right="720"/>
        <w:jc w:val="both"/>
        <w:rPr>
          <w:rFonts w:cstheme="minorHAnsi"/>
          <w:b/>
          <w:sz w:val="24"/>
          <w:szCs w:val="24"/>
        </w:rPr>
      </w:pPr>
    </w:p>
    <w:p w14:paraId="6CB3D4B4" w14:textId="18B35B09" w:rsidR="002A2682" w:rsidRPr="0008458B" w:rsidRDefault="002A268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xml:space="preserve">:  Council Member Ian Spaulding moved to table the item. Motion was seconded by Council Member Les Whitney and carried </w:t>
      </w:r>
      <w:r w:rsidR="002713F3" w:rsidRPr="0008458B">
        <w:rPr>
          <w:rFonts w:cstheme="minorHAnsi"/>
          <w:bCs/>
          <w:sz w:val="24"/>
          <w:szCs w:val="24"/>
        </w:rPr>
        <w:t>with</w:t>
      </w:r>
      <w:r w:rsidRPr="0008458B">
        <w:rPr>
          <w:rFonts w:cstheme="minorHAnsi"/>
          <w:bCs/>
          <w:sz w:val="24"/>
          <w:szCs w:val="24"/>
        </w:rPr>
        <w:t xml:space="preserve"> the following votes:</w:t>
      </w:r>
    </w:p>
    <w:p w14:paraId="49F3E0BF" w14:textId="77777777" w:rsidR="002A2682" w:rsidRPr="0008458B" w:rsidRDefault="002A268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2C01D3D5" w14:textId="77777777" w:rsidR="002A2682" w:rsidRPr="0008458B" w:rsidRDefault="002A268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5D28610D" w14:textId="77777777" w:rsidR="002A2682" w:rsidRPr="0008458B" w:rsidRDefault="002A2682"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34C85895" w14:textId="77777777" w:rsidR="002A2682" w:rsidRPr="0008458B" w:rsidRDefault="002A2682" w:rsidP="002713F3">
      <w:pPr>
        <w:pStyle w:val="ListParagraph"/>
        <w:tabs>
          <w:tab w:val="left" w:pos="180"/>
          <w:tab w:val="left" w:pos="270"/>
        </w:tabs>
        <w:spacing w:after="0" w:line="240" w:lineRule="auto"/>
        <w:ind w:left="360" w:right="720"/>
        <w:jc w:val="both"/>
        <w:rPr>
          <w:rFonts w:cstheme="minorHAnsi"/>
          <w:bCs/>
          <w:sz w:val="24"/>
          <w:szCs w:val="24"/>
        </w:rPr>
      </w:pPr>
    </w:p>
    <w:p w14:paraId="20C46C30" w14:textId="02726416" w:rsidR="00D17CF6" w:rsidRPr="0008458B" w:rsidRDefault="00B00B85" w:rsidP="002713F3">
      <w:pPr>
        <w:pStyle w:val="ListParagraph"/>
        <w:tabs>
          <w:tab w:val="left" w:pos="180"/>
          <w:tab w:val="left" w:pos="270"/>
        </w:tabs>
        <w:spacing w:after="0" w:line="240" w:lineRule="auto"/>
        <w:ind w:left="0" w:right="720"/>
        <w:jc w:val="both"/>
        <w:rPr>
          <w:rFonts w:cstheme="minorHAnsi"/>
          <w:bCs/>
          <w:sz w:val="24"/>
          <w:szCs w:val="24"/>
        </w:rPr>
      </w:pPr>
      <w:r w:rsidRPr="0008458B">
        <w:rPr>
          <w:rFonts w:cstheme="minorHAnsi"/>
          <w:bCs/>
          <w:sz w:val="24"/>
          <w:szCs w:val="24"/>
        </w:rPr>
        <w:t>Mayor</w:t>
      </w:r>
      <w:r w:rsidR="002A2682" w:rsidRPr="0008458B">
        <w:rPr>
          <w:rFonts w:cstheme="minorHAnsi"/>
          <w:bCs/>
          <w:sz w:val="24"/>
          <w:szCs w:val="24"/>
        </w:rPr>
        <w:t xml:space="preserve"> Davis</w:t>
      </w:r>
      <w:r w:rsidRPr="0008458B">
        <w:rPr>
          <w:rFonts w:cstheme="minorHAnsi"/>
          <w:bCs/>
          <w:sz w:val="24"/>
          <w:szCs w:val="24"/>
        </w:rPr>
        <w:t xml:space="preserve"> thanked </w:t>
      </w:r>
      <w:r w:rsidR="002A2682" w:rsidRPr="0008458B">
        <w:rPr>
          <w:rFonts w:cstheme="minorHAnsi"/>
          <w:bCs/>
          <w:sz w:val="24"/>
          <w:szCs w:val="24"/>
        </w:rPr>
        <w:t>Zoning Administrator Thompson</w:t>
      </w:r>
      <w:r w:rsidRPr="0008458B">
        <w:rPr>
          <w:rFonts w:cstheme="minorHAnsi"/>
          <w:bCs/>
          <w:sz w:val="24"/>
          <w:szCs w:val="24"/>
        </w:rPr>
        <w:t xml:space="preserve"> for </w:t>
      </w:r>
      <w:proofErr w:type="gramStart"/>
      <w:r w:rsidRPr="0008458B">
        <w:rPr>
          <w:rFonts w:cstheme="minorHAnsi"/>
          <w:bCs/>
          <w:sz w:val="24"/>
          <w:szCs w:val="24"/>
        </w:rPr>
        <w:t>all of</w:t>
      </w:r>
      <w:proofErr w:type="gramEnd"/>
      <w:r w:rsidRPr="0008458B">
        <w:rPr>
          <w:rFonts w:cstheme="minorHAnsi"/>
          <w:bCs/>
          <w:sz w:val="24"/>
          <w:szCs w:val="24"/>
        </w:rPr>
        <w:t xml:space="preserve"> her work on the agreement. </w:t>
      </w:r>
    </w:p>
    <w:p w14:paraId="41D8130A" w14:textId="77777777" w:rsidR="00982845" w:rsidRPr="0008458B" w:rsidRDefault="00982845" w:rsidP="002713F3">
      <w:pPr>
        <w:tabs>
          <w:tab w:val="left" w:pos="180"/>
          <w:tab w:val="left" w:pos="270"/>
        </w:tabs>
        <w:spacing w:after="0" w:line="240" w:lineRule="auto"/>
        <w:ind w:right="720"/>
        <w:jc w:val="both"/>
        <w:rPr>
          <w:rFonts w:cstheme="minorHAnsi"/>
          <w:bCs/>
          <w:sz w:val="24"/>
          <w:szCs w:val="24"/>
        </w:rPr>
      </w:pPr>
    </w:p>
    <w:p w14:paraId="55C92B8E" w14:textId="740DCADF" w:rsidR="008E0696" w:rsidRPr="0008458B" w:rsidRDefault="008E0696" w:rsidP="002713F3">
      <w:pPr>
        <w:pStyle w:val="ListParagraph"/>
        <w:numPr>
          <w:ilvl w:val="1"/>
          <w:numId w:val="1"/>
        </w:numPr>
        <w:tabs>
          <w:tab w:val="left" w:pos="180"/>
          <w:tab w:val="left" w:pos="270"/>
        </w:tabs>
        <w:spacing w:after="0" w:line="240" w:lineRule="auto"/>
        <w:ind w:right="720"/>
        <w:jc w:val="both"/>
        <w:rPr>
          <w:rFonts w:cstheme="minorHAnsi"/>
          <w:b/>
          <w:sz w:val="24"/>
          <w:szCs w:val="24"/>
        </w:rPr>
      </w:pPr>
      <w:r w:rsidRPr="0008458B">
        <w:rPr>
          <w:rFonts w:cstheme="minorHAnsi"/>
          <w:bCs/>
          <w:sz w:val="24"/>
          <w:szCs w:val="24"/>
        </w:rPr>
        <w:t xml:space="preserve"> </w:t>
      </w:r>
      <w:r w:rsidR="00EA0ADF" w:rsidRPr="0008458B">
        <w:rPr>
          <w:rFonts w:cstheme="minorHAnsi"/>
          <w:b/>
          <w:sz w:val="24"/>
          <w:szCs w:val="24"/>
        </w:rPr>
        <w:t xml:space="preserve">Presentation of </w:t>
      </w:r>
      <w:proofErr w:type="gramStart"/>
      <w:r w:rsidR="00EA0ADF" w:rsidRPr="0008458B">
        <w:rPr>
          <w:rFonts w:cstheme="minorHAnsi"/>
          <w:b/>
          <w:sz w:val="24"/>
          <w:szCs w:val="24"/>
        </w:rPr>
        <w:t>RFP’s</w:t>
      </w:r>
      <w:proofErr w:type="gramEnd"/>
      <w:r w:rsidR="00EA0ADF" w:rsidRPr="0008458B">
        <w:rPr>
          <w:rFonts w:cstheme="minorHAnsi"/>
          <w:b/>
          <w:sz w:val="24"/>
          <w:szCs w:val="24"/>
        </w:rPr>
        <w:t xml:space="preserve"> for mowing services </w:t>
      </w:r>
    </w:p>
    <w:p w14:paraId="6CFCB4C6" w14:textId="77777777" w:rsidR="002A2682" w:rsidRPr="0008458B" w:rsidRDefault="002A2682"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Council Member Whitney opened and</w:t>
      </w:r>
      <w:r w:rsidR="00B00B85" w:rsidRPr="0008458B">
        <w:rPr>
          <w:rFonts w:cstheme="minorHAnsi"/>
          <w:bCs/>
          <w:sz w:val="24"/>
          <w:szCs w:val="24"/>
        </w:rPr>
        <w:t xml:space="preserve"> presented</w:t>
      </w:r>
      <w:r w:rsidRPr="0008458B">
        <w:rPr>
          <w:rFonts w:cstheme="minorHAnsi"/>
          <w:bCs/>
          <w:sz w:val="24"/>
          <w:szCs w:val="24"/>
        </w:rPr>
        <w:t xml:space="preserve"> the following bids:</w:t>
      </w:r>
    </w:p>
    <w:p w14:paraId="75E017A3" w14:textId="660BC7CB" w:rsidR="00982845" w:rsidRPr="0008458B" w:rsidRDefault="00B00B85"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 </w:t>
      </w:r>
    </w:p>
    <w:p w14:paraId="0C559B7F" w14:textId="563F92CF" w:rsidR="00B00B85" w:rsidRPr="0008458B" w:rsidRDefault="00B00B85"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Bid 1 – Dustin Whitaker</w:t>
      </w:r>
      <w:r w:rsidR="0054263D" w:rsidRPr="0008458B">
        <w:rPr>
          <w:rFonts w:cstheme="minorHAnsi"/>
          <w:bCs/>
          <w:sz w:val="24"/>
          <w:szCs w:val="24"/>
        </w:rPr>
        <w:t>:</w:t>
      </w:r>
      <w:r w:rsidR="002A2682" w:rsidRPr="0008458B">
        <w:rPr>
          <w:rFonts w:cstheme="minorHAnsi"/>
          <w:bCs/>
          <w:sz w:val="24"/>
          <w:szCs w:val="24"/>
        </w:rPr>
        <w:t xml:space="preserve"> a)</w:t>
      </w:r>
      <w:r w:rsidRPr="0008458B">
        <w:rPr>
          <w:rFonts w:cstheme="minorHAnsi"/>
          <w:bCs/>
          <w:sz w:val="24"/>
          <w:szCs w:val="24"/>
        </w:rPr>
        <w:t>$51</w:t>
      </w:r>
      <w:r w:rsidR="002A2682" w:rsidRPr="0008458B">
        <w:rPr>
          <w:rFonts w:cstheme="minorHAnsi"/>
          <w:bCs/>
          <w:sz w:val="24"/>
          <w:szCs w:val="24"/>
        </w:rPr>
        <w:t>,</w:t>
      </w:r>
      <w:r w:rsidRPr="0008458B">
        <w:rPr>
          <w:rFonts w:cstheme="minorHAnsi"/>
          <w:bCs/>
          <w:sz w:val="24"/>
          <w:szCs w:val="24"/>
        </w:rPr>
        <w:t xml:space="preserve">510 </w:t>
      </w:r>
      <w:r w:rsidR="002A2682" w:rsidRPr="0008458B">
        <w:rPr>
          <w:rFonts w:cstheme="minorHAnsi"/>
          <w:bCs/>
          <w:sz w:val="24"/>
          <w:szCs w:val="24"/>
        </w:rPr>
        <w:t xml:space="preserve">for mowing the </w:t>
      </w:r>
      <w:r w:rsidRPr="0008458B">
        <w:rPr>
          <w:rFonts w:cstheme="minorHAnsi"/>
          <w:bCs/>
          <w:sz w:val="24"/>
          <w:szCs w:val="24"/>
        </w:rPr>
        <w:t>cem</w:t>
      </w:r>
      <w:r w:rsidR="002A2682" w:rsidRPr="0008458B">
        <w:rPr>
          <w:rFonts w:cstheme="minorHAnsi"/>
          <w:bCs/>
          <w:sz w:val="24"/>
          <w:szCs w:val="24"/>
        </w:rPr>
        <w:t xml:space="preserve">etery;  b) </w:t>
      </w:r>
      <w:r w:rsidRPr="0008458B">
        <w:rPr>
          <w:rFonts w:cstheme="minorHAnsi"/>
          <w:bCs/>
          <w:sz w:val="24"/>
          <w:szCs w:val="24"/>
        </w:rPr>
        <w:t>$25</w:t>
      </w:r>
      <w:r w:rsidR="002A2682" w:rsidRPr="0008458B">
        <w:rPr>
          <w:rFonts w:cstheme="minorHAnsi"/>
          <w:bCs/>
          <w:sz w:val="24"/>
          <w:szCs w:val="24"/>
        </w:rPr>
        <w:t>,</w:t>
      </w:r>
      <w:r w:rsidRPr="0008458B">
        <w:rPr>
          <w:rFonts w:cstheme="minorHAnsi"/>
          <w:bCs/>
          <w:sz w:val="24"/>
          <w:szCs w:val="24"/>
        </w:rPr>
        <w:t>440</w:t>
      </w:r>
      <w:r w:rsidR="002A2682" w:rsidRPr="0008458B">
        <w:rPr>
          <w:rFonts w:cstheme="minorHAnsi"/>
          <w:bCs/>
          <w:sz w:val="24"/>
          <w:szCs w:val="24"/>
        </w:rPr>
        <w:t xml:space="preserve"> for the recreation complex </w:t>
      </w:r>
    </w:p>
    <w:p w14:paraId="58B60D51" w14:textId="5E58956D" w:rsidR="00B00B85" w:rsidRPr="0008458B" w:rsidRDefault="00B00B85"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Bid 2 – AJ </w:t>
      </w:r>
      <w:r w:rsidR="002A2682" w:rsidRPr="0008458B">
        <w:rPr>
          <w:rFonts w:cstheme="minorHAnsi"/>
          <w:bCs/>
          <w:sz w:val="24"/>
          <w:szCs w:val="24"/>
        </w:rPr>
        <w:t>Landscaping</w:t>
      </w:r>
      <w:r w:rsidR="0054263D" w:rsidRPr="0008458B">
        <w:rPr>
          <w:rFonts w:cstheme="minorHAnsi"/>
          <w:bCs/>
          <w:sz w:val="24"/>
          <w:szCs w:val="24"/>
        </w:rPr>
        <w:t>:</w:t>
      </w:r>
      <w:r w:rsidR="002A2682" w:rsidRPr="0008458B">
        <w:rPr>
          <w:rFonts w:cstheme="minorHAnsi"/>
          <w:bCs/>
          <w:sz w:val="24"/>
          <w:szCs w:val="24"/>
        </w:rPr>
        <w:t xml:space="preserve"> $44K for mowing and trimming of cemetery and </w:t>
      </w:r>
      <w:r w:rsidRPr="0008458B">
        <w:rPr>
          <w:rFonts w:cstheme="minorHAnsi"/>
          <w:bCs/>
          <w:sz w:val="24"/>
          <w:szCs w:val="24"/>
        </w:rPr>
        <w:t>rec</w:t>
      </w:r>
      <w:r w:rsidR="002A2682" w:rsidRPr="0008458B">
        <w:rPr>
          <w:rFonts w:cstheme="minorHAnsi"/>
          <w:bCs/>
          <w:sz w:val="24"/>
          <w:szCs w:val="24"/>
        </w:rPr>
        <w:t>reation</w:t>
      </w:r>
      <w:r w:rsidRPr="0008458B">
        <w:rPr>
          <w:rFonts w:cstheme="minorHAnsi"/>
          <w:bCs/>
          <w:sz w:val="24"/>
          <w:szCs w:val="24"/>
        </w:rPr>
        <w:t xml:space="preserve"> complex and cemetery for all services May – October</w:t>
      </w:r>
    </w:p>
    <w:p w14:paraId="34B17056" w14:textId="77777777" w:rsidR="002A2682" w:rsidRPr="0008458B" w:rsidRDefault="002A2682" w:rsidP="002713F3">
      <w:pPr>
        <w:tabs>
          <w:tab w:val="left" w:pos="180"/>
          <w:tab w:val="left" w:pos="270"/>
        </w:tabs>
        <w:spacing w:after="0" w:line="240" w:lineRule="auto"/>
        <w:ind w:right="720"/>
        <w:jc w:val="both"/>
        <w:rPr>
          <w:rFonts w:cstheme="minorHAnsi"/>
          <w:bCs/>
          <w:sz w:val="24"/>
          <w:szCs w:val="24"/>
        </w:rPr>
      </w:pPr>
    </w:p>
    <w:p w14:paraId="17F786C6" w14:textId="3C01DAF9" w:rsidR="00B00B85" w:rsidRPr="0008458B" w:rsidRDefault="002A2682"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Council Member Willis </w:t>
      </w:r>
      <w:r w:rsidR="00032096" w:rsidRPr="0008458B">
        <w:rPr>
          <w:rFonts w:cstheme="minorHAnsi"/>
          <w:bCs/>
          <w:sz w:val="24"/>
          <w:szCs w:val="24"/>
        </w:rPr>
        <w:t>asked Foreman Stewart to verify if</w:t>
      </w:r>
      <w:r w:rsidR="00B00B85" w:rsidRPr="0008458B">
        <w:rPr>
          <w:rFonts w:cstheme="minorHAnsi"/>
          <w:bCs/>
          <w:sz w:val="24"/>
          <w:szCs w:val="24"/>
        </w:rPr>
        <w:t xml:space="preserve"> the </w:t>
      </w:r>
      <w:r w:rsidR="0054263D" w:rsidRPr="0008458B">
        <w:rPr>
          <w:rFonts w:cstheme="minorHAnsi"/>
          <w:bCs/>
          <w:sz w:val="24"/>
          <w:szCs w:val="24"/>
        </w:rPr>
        <w:t xml:space="preserve">mow </w:t>
      </w:r>
      <w:r w:rsidR="00B00B85" w:rsidRPr="0008458B">
        <w:rPr>
          <w:rFonts w:cstheme="minorHAnsi"/>
          <w:bCs/>
          <w:sz w:val="24"/>
          <w:szCs w:val="24"/>
        </w:rPr>
        <w:t>schedule would work with the crew</w:t>
      </w:r>
      <w:r w:rsidR="00032096" w:rsidRPr="0008458B">
        <w:rPr>
          <w:rFonts w:cstheme="minorHAnsi"/>
          <w:bCs/>
          <w:sz w:val="24"/>
          <w:szCs w:val="24"/>
        </w:rPr>
        <w:t>’</w:t>
      </w:r>
      <w:r w:rsidR="00B00B85" w:rsidRPr="0008458B">
        <w:rPr>
          <w:rFonts w:cstheme="minorHAnsi"/>
          <w:bCs/>
          <w:sz w:val="24"/>
          <w:szCs w:val="24"/>
        </w:rPr>
        <w:t xml:space="preserve">s </w:t>
      </w:r>
      <w:r w:rsidR="0054263D" w:rsidRPr="0008458B">
        <w:rPr>
          <w:rFonts w:cstheme="minorHAnsi"/>
          <w:bCs/>
          <w:sz w:val="24"/>
          <w:szCs w:val="24"/>
        </w:rPr>
        <w:t xml:space="preserve">watering </w:t>
      </w:r>
      <w:r w:rsidR="00B00B85" w:rsidRPr="0008458B">
        <w:rPr>
          <w:rFonts w:cstheme="minorHAnsi"/>
          <w:bCs/>
          <w:sz w:val="24"/>
          <w:szCs w:val="24"/>
        </w:rPr>
        <w:t xml:space="preserve">schedule. </w:t>
      </w:r>
      <w:r w:rsidR="00032096" w:rsidRPr="0008458B">
        <w:rPr>
          <w:rFonts w:cstheme="minorHAnsi"/>
          <w:bCs/>
          <w:sz w:val="24"/>
          <w:szCs w:val="24"/>
        </w:rPr>
        <w:t xml:space="preserve">Foreman Stewart confirmed it would, they would just need to shut off the water Sunday night instead of Wednesday night. </w:t>
      </w:r>
      <w:r w:rsidR="00B00B85" w:rsidRPr="0008458B">
        <w:rPr>
          <w:rFonts w:cstheme="minorHAnsi"/>
          <w:bCs/>
          <w:sz w:val="24"/>
          <w:szCs w:val="24"/>
        </w:rPr>
        <w:t xml:space="preserve"> </w:t>
      </w:r>
    </w:p>
    <w:p w14:paraId="500EF005" w14:textId="77777777" w:rsidR="00B00B85" w:rsidRPr="0008458B" w:rsidRDefault="00B00B85" w:rsidP="002713F3">
      <w:pPr>
        <w:tabs>
          <w:tab w:val="left" w:pos="180"/>
          <w:tab w:val="left" w:pos="270"/>
        </w:tabs>
        <w:spacing w:after="0" w:line="240" w:lineRule="auto"/>
        <w:ind w:right="720"/>
        <w:jc w:val="both"/>
        <w:rPr>
          <w:rFonts w:cstheme="minorHAnsi"/>
          <w:bCs/>
          <w:sz w:val="24"/>
          <w:szCs w:val="24"/>
        </w:rPr>
      </w:pPr>
    </w:p>
    <w:p w14:paraId="69D61FC0" w14:textId="3B6BF78F" w:rsidR="00B00B85" w:rsidRPr="0008458B" w:rsidRDefault="00032096"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Council Member Smith </w:t>
      </w:r>
      <w:r w:rsidR="00B00B85" w:rsidRPr="0008458B">
        <w:rPr>
          <w:rFonts w:cstheme="minorHAnsi"/>
          <w:bCs/>
          <w:sz w:val="24"/>
          <w:szCs w:val="24"/>
        </w:rPr>
        <w:t xml:space="preserve"> – </w:t>
      </w:r>
      <w:r w:rsidR="0054263D" w:rsidRPr="0008458B">
        <w:rPr>
          <w:rFonts w:cstheme="minorHAnsi"/>
          <w:bCs/>
          <w:sz w:val="24"/>
          <w:szCs w:val="24"/>
        </w:rPr>
        <w:t>asked if the low bid was within the budget</w:t>
      </w:r>
      <w:r w:rsidR="00B00B85" w:rsidRPr="0008458B">
        <w:rPr>
          <w:rFonts w:cstheme="minorHAnsi"/>
          <w:bCs/>
          <w:sz w:val="24"/>
          <w:szCs w:val="24"/>
        </w:rPr>
        <w:t>?</w:t>
      </w:r>
    </w:p>
    <w:p w14:paraId="6C9F3314" w14:textId="2311561A" w:rsidR="00B00B85" w:rsidRPr="0008458B" w:rsidRDefault="00B00B85"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lastRenderedPageBreak/>
        <w:t>Mayor</w:t>
      </w:r>
      <w:r w:rsidR="0054263D" w:rsidRPr="0008458B">
        <w:rPr>
          <w:rFonts w:cstheme="minorHAnsi"/>
          <w:bCs/>
          <w:sz w:val="24"/>
          <w:szCs w:val="24"/>
        </w:rPr>
        <w:t xml:space="preserve"> Davis responded that it was. </w:t>
      </w:r>
      <w:r w:rsidRPr="0008458B">
        <w:rPr>
          <w:rFonts w:cstheme="minorHAnsi"/>
          <w:bCs/>
          <w:sz w:val="24"/>
          <w:szCs w:val="24"/>
        </w:rPr>
        <w:t xml:space="preserve"> </w:t>
      </w:r>
    </w:p>
    <w:p w14:paraId="328AE27B" w14:textId="77777777" w:rsidR="00B00B85" w:rsidRPr="0008458B" w:rsidRDefault="00B00B85" w:rsidP="002713F3">
      <w:pPr>
        <w:tabs>
          <w:tab w:val="left" w:pos="180"/>
          <w:tab w:val="left" w:pos="270"/>
        </w:tabs>
        <w:spacing w:after="0" w:line="240" w:lineRule="auto"/>
        <w:ind w:right="720"/>
        <w:jc w:val="both"/>
        <w:rPr>
          <w:rFonts w:cstheme="minorHAnsi"/>
          <w:bCs/>
          <w:sz w:val="24"/>
          <w:szCs w:val="24"/>
        </w:rPr>
      </w:pPr>
    </w:p>
    <w:p w14:paraId="151F6479" w14:textId="26DA8192" w:rsidR="00B00B85" w:rsidRPr="0008458B" w:rsidRDefault="00B00B85" w:rsidP="002713F3">
      <w:pPr>
        <w:tabs>
          <w:tab w:val="left" w:pos="180"/>
          <w:tab w:val="left" w:pos="270"/>
        </w:tabs>
        <w:spacing w:after="0" w:line="240" w:lineRule="auto"/>
        <w:ind w:right="720"/>
        <w:jc w:val="both"/>
        <w:rPr>
          <w:rFonts w:cstheme="minorHAnsi"/>
          <w:bCs/>
          <w:i/>
          <w:iCs/>
          <w:sz w:val="24"/>
          <w:szCs w:val="24"/>
        </w:rPr>
      </w:pPr>
      <w:r w:rsidRPr="0008458B">
        <w:rPr>
          <w:rFonts w:cstheme="minorHAnsi"/>
          <w:bCs/>
          <w:i/>
          <w:iCs/>
          <w:sz w:val="24"/>
          <w:szCs w:val="24"/>
        </w:rPr>
        <w:t>Matt</w:t>
      </w:r>
      <w:r w:rsidR="0054263D" w:rsidRPr="0008458B">
        <w:rPr>
          <w:rFonts w:cstheme="minorHAnsi"/>
          <w:bCs/>
          <w:i/>
          <w:iCs/>
          <w:sz w:val="24"/>
          <w:szCs w:val="24"/>
        </w:rPr>
        <w:t xml:space="preserve"> Sterzer</w:t>
      </w:r>
      <w:r w:rsidRPr="0008458B">
        <w:rPr>
          <w:rFonts w:cstheme="minorHAnsi"/>
          <w:bCs/>
          <w:i/>
          <w:iCs/>
          <w:sz w:val="24"/>
          <w:szCs w:val="24"/>
        </w:rPr>
        <w:t xml:space="preserve"> left the meeting </w:t>
      </w:r>
      <w:r w:rsidR="0054263D" w:rsidRPr="0008458B">
        <w:rPr>
          <w:rFonts w:cstheme="minorHAnsi"/>
          <w:bCs/>
          <w:i/>
          <w:iCs/>
          <w:sz w:val="24"/>
          <w:szCs w:val="24"/>
        </w:rPr>
        <w:t xml:space="preserve">at </w:t>
      </w:r>
      <w:r w:rsidRPr="0008458B">
        <w:rPr>
          <w:rFonts w:cstheme="minorHAnsi"/>
          <w:bCs/>
          <w:i/>
          <w:iCs/>
          <w:sz w:val="24"/>
          <w:szCs w:val="24"/>
        </w:rPr>
        <w:t>4:50</w:t>
      </w:r>
      <w:r w:rsidR="0054263D" w:rsidRPr="0008458B">
        <w:rPr>
          <w:rFonts w:cstheme="minorHAnsi"/>
          <w:bCs/>
          <w:i/>
          <w:iCs/>
          <w:sz w:val="24"/>
          <w:szCs w:val="24"/>
        </w:rPr>
        <w:t xml:space="preserve"> PM</w:t>
      </w:r>
    </w:p>
    <w:p w14:paraId="16F45C8D" w14:textId="77777777" w:rsidR="0054263D" w:rsidRPr="0008458B" w:rsidRDefault="0054263D" w:rsidP="002713F3">
      <w:pPr>
        <w:tabs>
          <w:tab w:val="left" w:pos="360"/>
          <w:tab w:val="left" w:pos="540"/>
        </w:tabs>
        <w:spacing w:after="0" w:line="240" w:lineRule="auto"/>
        <w:ind w:left="450" w:right="720"/>
        <w:jc w:val="both"/>
        <w:rPr>
          <w:rFonts w:cstheme="minorHAnsi"/>
          <w:b/>
          <w:sz w:val="24"/>
          <w:szCs w:val="24"/>
        </w:rPr>
      </w:pPr>
    </w:p>
    <w:p w14:paraId="20E7879B" w14:textId="6096F10F"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xml:space="preserve">:  Council Member Ian Spaulding moved to accept the low bid from AJ Landscaping for $44K as the low bid for the mowing services. Motion was seconded by Council Member Russell Smith and carried </w:t>
      </w:r>
      <w:r w:rsidR="002713F3" w:rsidRPr="0008458B">
        <w:rPr>
          <w:rFonts w:cstheme="minorHAnsi"/>
          <w:bCs/>
          <w:sz w:val="24"/>
          <w:szCs w:val="24"/>
        </w:rPr>
        <w:t>with</w:t>
      </w:r>
      <w:r w:rsidRPr="0008458B">
        <w:rPr>
          <w:rFonts w:cstheme="minorHAnsi"/>
          <w:bCs/>
          <w:sz w:val="24"/>
          <w:szCs w:val="24"/>
        </w:rPr>
        <w:t xml:space="preserve"> the following votes:</w:t>
      </w:r>
    </w:p>
    <w:p w14:paraId="6D4A0239" w14:textId="77777777"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4B443865" w14:textId="77777777"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133465EB" w14:textId="77777777"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5C369913" w14:textId="77777777" w:rsidR="0054263D" w:rsidRPr="0008458B" w:rsidRDefault="0054263D" w:rsidP="002713F3">
      <w:pPr>
        <w:pStyle w:val="ListParagraph"/>
        <w:tabs>
          <w:tab w:val="left" w:pos="180"/>
          <w:tab w:val="left" w:pos="270"/>
        </w:tabs>
        <w:spacing w:after="0" w:line="240" w:lineRule="auto"/>
        <w:ind w:left="360" w:right="720"/>
        <w:jc w:val="both"/>
        <w:rPr>
          <w:rFonts w:cstheme="minorHAnsi"/>
          <w:bCs/>
          <w:sz w:val="24"/>
          <w:szCs w:val="24"/>
        </w:rPr>
      </w:pPr>
    </w:p>
    <w:p w14:paraId="405FB781" w14:textId="620423AC" w:rsidR="00EA0ADF"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
          <w:sz w:val="24"/>
          <w:szCs w:val="24"/>
        </w:rPr>
      </w:pPr>
      <w:r w:rsidRPr="0008458B">
        <w:rPr>
          <w:rFonts w:cstheme="minorHAnsi"/>
          <w:b/>
          <w:sz w:val="24"/>
          <w:szCs w:val="24"/>
        </w:rPr>
        <w:t xml:space="preserve">Hiring of Part-time Janitorial Position </w:t>
      </w:r>
    </w:p>
    <w:p w14:paraId="59D52F41" w14:textId="73AFAE78" w:rsidR="00982845" w:rsidRPr="0008458B" w:rsidRDefault="00C17A25"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Administrator Bealer </w:t>
      </w:r>
      <w:r w:rsidR="0054263D" w:rsidRPr="0008458B">
        <w:rPr>
          <w:rFonts w:cstheme="minorHAnsi"/>
          <w:bCs/>
          <w:sz w:val="24"/>
          <w:szCs w:val="24"/>
        </w:rPr>
        <w:t xml:space="preserve">reported there had not been any </w:t>
      </w:r>
      <w:r w:rsidR="00B00B85" w:rsidRPr="0008458B">
        <w:rPr>
          <w:rFonts w:cstheme="minorHAnsi"/>
          <w:bCs/>
          <w:sz w:val="24"/>
          <w:szCs w:val="24"/>
        </w:rPr>
        <w:t>applications</w:t>
      </w:r>
      <w:r w:rsidR="0054263D" w:rsidRPr="0008458B">
        <w:rPr>
          <w:rFonts w:cstheme="minorHAnsi"/>
          <w:bCs/>
          <w:sz w:val="24"/>
          <w:szCs w:val="24"/>
        </w:rPr>
        <w:t xml:space="preserve"> submitted</w:t>
      </w:r>
      <w:r w:rsidR="00B00B85" w:rsidRPr="0008458B">
        <w:rPr>
          <w:rFonts w:cstheme="minorHAnsi"/>
          <w:bCs/>
          <w:sz w:val="24"/>
          <w:szCs w:val="24"/>
        </w:rPr>
        <w:t xml:space="preserve">. There was one inquiry, </w:t>
      </w:r>
      <w:r w:rsidR="0054263D" w:rsidRPr="0008458B">
        <w:rPr>
          <w:rFonts w:cstheme="minorHAnsi"/>
          <w:bCs/>
          <w:sz w:val="24"/>
          <w:szCs w:val="24"/>
        </w:rPr>
        <w:t xml:space="preserve">but </w:t>
      </w:r>
      <w:r w:rsidR="00B00B85" w:rsidRPr="0008458B">
        <w:rPr>
          <w:rFonts w:cstheme="minorHAnsi"/>
          <w:bCs/>
          <w:sz w:val="24"/>
          <w:szCs w:val="24"/>
        </w:rPr>
        <w:t xml:space="preserve">they were not sure if </w:t>
      </w:r>
      <w:r w:rsidR="0054263D" w:rsidRPr="0008458B">
        <w:rPr>
          <w:rFonts w:cstheme="minorHAnsi"/>
          <w:bCs/>
          <w:sz w:val="24"/>
          <w:szCs w:val="24"/>
        </w:rPr>
        <w:t xml:space="preserve">their </w:t>
      </w:r>
      <w:r w:rsidR="00B00B85" w:rsidRPr="0008458B">
        <w:rPr>
          <w:rFonts w:cstheme="minorHAnsi"/>
          <w:bCs/>
          <w:sz w:val="24"/>
          <w:szCs w:val="24"/>
        </w:rPr>
        <w:t xml:space="preserve">current work schedule would allow them to cover </w:t>
      </w:r>
      <w:r w:rsidR="0054263D" w:rsidRPr="0008458B">
        <w:rPr>
          <w:rFonts w:cstheme="minorHAnsi"/>
          <w:bCs/>
          <w:sz w:val="24"/>
          <w:szCs w:val="24"/>
        </w:rPr>
        <w:t>crosswalks</w:t>
      </w:r>
      <w:r w:rsidR="00B00B85" w:rsidRPr="0008458B">
        <w:rPr>
          <w:rFonts w:cstheme="minorHAnsi"/>
          <w:bCs/>
          <w:sz w:val="24"/>
          <w:szCs w:val="24"/>
        </w:rPr>
        <w:t xml:space="preserve">. Garbage on main and garbage after games were </w:t>
      </w:r>
      <w:r w:rsidR="0054263D" w:rsidRPr="0008458B">
        <w:rPr>
          <w:rFonts w:cstheme="minorHAnsi"/>
          <w:bCs/>
          <w:sz w:val="24"/>
          <w:szCs w:val="24"/>
        </w:rPr>
        <w:t xml:space="preserve">also </w:t>
      </w:r>
      <w:r w:rsidR="00B00B85" w:rsidRPr="0008458B">
        <w:rPr>
          <w:rFonts w:cstheme="minorHAnsi"/>
          <w:bCs/>
          <w:sz w:val="24"/>
          <w:szCs w:val="24"/>
        </w:rPr>
        <w:t xml:space="preserve">not desirable. </w:t>
      </w:r>
    </w:p>
    <w:p w14:paraId="009A0C3D" w14:textId="77777777" w:rsidR="00B00B85" w:rsidRPr="0008458B" w:rsidRDefault="00B00B85" w:rsidP="002713F3">
      <w:pPr>
        <w:tabs>
          <w:tab w:val="left" w:pos="180"/>
          <w:tab w:val="left" w:pos="270"/>
        </w:tabs>
        <w:spacing w:after="0" w:line="240" w:lineRule="auto"/>
        <w:ind w:right="720"/>
        <w:jc w:val="both"/>
        <w:rPr>
          <w:rFonts w:cstheme="minorHAnsi"/>
          <w:bCs/>
          <w:sz w:val="24"/>
          <w:szCs w:val="24"/>
        </w:rPr>
      </w:pPr>
    </w:p>
    <w:p w14:paraId="598871F8" w14:textId="7493D285" w:rsidR="00B00B85" w:rsidRPr="0008458B" w:rsidRDefault="0054263D"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Council Member Spaulding</w:t>
      </w:r>
      <w:r w:rsidR="00B00B85" w:rsidRPr="0008458B">
        <w:rPr>
          <w:rFonts w:cstheme="minorHAnsi"/>
          <w:bCs/>
          <w:sz w:val="24"/>
          <w:szCs w:val="24"/>
        </w:rPr>
        <w:t xml:space="preserve"> </w:t>
      </w:r>
      <w:r w:rsidRPr="0008458B">
        <w:rPr>
          <w:rFonts w:cstheme="minorHAnsi"/>
          <w:bCs/>
          <w:sz w:val="24"/>
          <w:szCs w:val="24"/>
        </w:rPr>
        <w:t xml:space="preserve">suggested </w:t>
      </w:r>
      <w:r w:rsidR="00B00B85" w:rsidRPr="0008458B">
        <w:rPr>
          <w:rFonts w:cstheme="minorHAnsi"/>
          <w:bCs/>
          <w:sz w:val="24"/>
          <w:szCs w:val="24"/>
        </w:rPr>
        <w:t>extend</w:t>
      </w:r>
      <w:r w:rsidRPr="0008458B">
        <w:rPr>
          <w:rFonts w:cstheme="minorHAnsi"/>
          <w:bCs/>
          <w:sz w:val="24"/>
          <w:szCs w:val="24"/>
        </w:rPr>
        <w:t>ing</w:t>
      </w:r>
      <w:r w:rsidR="00B00B85" w:rsidRPr="0008458B">
        <w:rPr>
          <w:rFonts w:cstheme="minorHAnsi"/>
          <w:bCs/>
          <w:sz w:val="24"/>
          <w:szCs w:val="24"/>
        </w:rPr>
        <w:t xml:space="preserve"> it and see if we get anyone</w:t>
      </w:r>
      <w:r w:rsidRPr="0008458B">
        <w:rPr>
          <w:rFonts w:cstheme="minorHAnsi"/>
          <w:bCs/>
          <w:sz w:val="24"/>
          <w:szCs w:val="24"/>
        </w:rPr>
        <w:t xml:space="preserve"> and if no applicants, then revisit it. </w:t>
      </w:r>
    </w:p>
    <w:p w14:paraId="6A36FB70" w14:textId="77777777" w:rsidR="0054263D" w:rsidRPr="0008458B" w:rsidRDefault="0054263D" w:rsidP="002713F3">
      <w:pPr>
        <w:tabs>
          <w:tab w:val="left" w:pos="360"/>
          <w:tab w:val="left" w:pos="540"/>
        </w:tabs>
        <w:spacing w:after="0" w:line="240" w:lineRule="auto"/>
        <w:ind w:left="450" w:right="720"/>
        <w:jc w:val="both"/>
        <w:rPr>
          <w:rFonts w:cstheme="minorHAnsi"/>
          <w:b/>
          <w:sz w:val="24"/>
          <w:szCs w:val="24"/>
        </w:rPr>
      </w:pPr>
    </w:p>
    <w:p w14:paraId="0160DB0D" w14:textId="67A1FB77"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
          <w:sz w:val="24"/>
          <w:szCs w:val="24"/>
        </w:rPr>
        <w:t>MOTION</w:t>
      </w:r>
      <w:r w:rsidRPr="0008458B">
        <w:rPr>
          <w:rFonts w:cstheme="minorHAnsi"/>
          <w:bCs/>
          <w:sz w:val="24"/>
          <w:szCs w:val="24"/>
        </w:rPr>
        <w:t xml:space="preserve">:  Council Member Ian Spaulding moved to extend the application period for two weeks. Motion was seconded by Council Member Les Whitney and carried </w:t>
      </w:r>
      <w:r w:rsidR="001E366D" w:rsidRPr="0008458B">
        <w:rPr>
          <w:rFonts w:cstheme="minorHAnsi"/>
          <w:bCs/>
          <w:sz w:val="24"/>
          <w:szCs w:val="24"/>
        </w:rPr>
        <w:t>with</w:t>
      </w:r>
      <w:r w:rsidRPr="0008458B">
        <w:rPr>
          <w:rFonts w:cstheme="minorHAnsi"/>
          <w:bCs/>
          <w:sz w:val="24"/>
          <w:szCs w:val="24"/>
        </w:rPr>
        <w:t xml:space="preserve"> the following votes:</w:t>
      </w:r>
    </w:p>
    <w:p w14:paraId="7BC03891" w14:textId="77777777"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Yes: Russell Smith, Ian Spaulding, Les Whtiney, Tayson Willis</w:t>
      </w:r>
    </w:p>
    <w:p w14:paraId="18471162" w14:textId="77777777"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No: None </w:t>
      </w:r>
    </w:p>
    <w:p w14:paraId="7972A19B" w14:textId="77777777" w:rsidR="0054263D" w:rsidRPr="0008458B" w:rsidRDefault="0054263D" w:rsidP="002713F3">
      <w:pPr>
        <w:tabs>
          <w:tab w:val="left" w:pos="360"/>
          <w:tab w:val="left" w:pos="540"/>
        </w:tabs>
        <w:spacing w:after="0" w:line="240" w:lineRule="auto"/>
        <w:ind w:left="720" w:right="720"/>
        <w:jc w:val="both"/>
        <w:rPr>
          <w:rFonts w:cstheme="minorHAnsi"/>
          <w:bCs/>
          <w:sz w:val="24"/>
          <w:szCs w:val="24"/>
        </w:rPr>
      </w:pPr>
      <w:r w:rsidRPr="0008458B">
        <w:rPr>
          <w:rFonts w:cstheme="minorHAnsi"/>
          <w:bCs/>
          <w:sz w:val="24"/>
          <w:szCs w:val="24"/>
        </w:rPr>
        <w:t xml:space="preserve">Absent: Scott </w:t>
      </w:r>
      <w:proofErr w:type="spellStart"/>
      <w:r w:rsidRPr="0008458B">
        <w:rPr>
          <w:rFonts w:cstheme="minorHAnsi"/>
          <w:bCs/>
          <w:sz w:val="24"/>
          <w:szCs w:val="24"/>
        </w:rPr>
        <w:t>Symond</w:t>
      </w:r>
      <w:proofErr w:type="spellEnd"/>
      <w:r w:rsidRPr="0008458B">
        <w:rPr>
          <w:rFonts w:cstheme="minorHAnsi"/>
          <w:bCs/>
          <w:sz w:val="24"/>
          <w:szCs w:val="24"/>
        </w:rPr>
        <w:t xml:space="preserve"> </w:t>
      </w:r>
    </w:p>
    <w:p w14:paraId="5488A15E" w14:textId="59F7EC40" w:rsidR="00D44FE7" w:rsidRPr="0008458B" w:rsidRDefault="00D44FE7" w:rsidP="002713F3">
      <w:pPr>
        <w:pStyle w:val="ListParagraph"/>
        <w:tabs>
          <w:tab w:val="left" w:pos="180"/>
          <w:tab w:val="left" w:pos="270"/>
        </w:tabs>
        <w:spacing w:after="0" w:line="240" w:lineRule="auto"/>
        <w:ind w:left="360" w:right="720"/>
        <w:jc w:val="both"/>
        <w:rPr>
          <w:rFonts w:cstheme="minorHAnsi"/>
          <w:bCs/>
          <w:sz w:val="24"/>
          <w:szCs w:val="24"/>
        </w:rPr>
      </w:pPr>
    </w:p>
    <w:p w14:paraId="1DD2A8EA" w14:textId="0DEE963F" w:rsidR="00952868" w:rsidRPr="0008458B" w:rsidRDefault="00952868" w:rsidP="002713F3">
      <w:pPr>
        <w:pStyle w:val="ListParagraph"/>
        <w:numPr>
          <w:ilvl w:val="0"/>
          <w:numId w:val="1"/>
        </w:numPr>
        <w:tabs>
          <w:tab w:val="left" w:pos="0"/>
          <w:tab w:val="left" w:pos="180"/>
        </w:tabs>
        <w:spacing w:after="0" w:line="240" w:lineRule="auto"/>
        <w:ind w:left="0" w:right="720"/>
        <w:jc w:val="both"/>
        <w:rPr>
          <w:rFonts w:cstheme="minorHAnsi"/>
          <w:b/>
          <w:sz w:val="24"/>
          <w:szCs w:val="24"/>
        </w:rPr>
      </w:pPr>
      <w:r w:rsidRPr="0008458B">
        <w:rPr>
          <w:rFonts w:cstheme="minorHAnsi"/>
          <w:b/>
          <w:sz w:val="24"/>
          <w:szCs w:val="24"/>
        </w:rPr>
        <w:t>OLD BUSINESS</w:t>
      </w:r>
    </w:p>
    <w:p w14:paraId="616DB1F9" w14:textId="77777777" w:rsidR="00D07BF4" w:rsidRPr="0008458B" w:rsidRDefault="001B4C05" w:rsidP="00C002E9">
      <w:pPr>
        <w:pStyle w:val="ListParagraph"/>
        <w:numPr>
          <w:ilvl w:val="1"/>
          <w:numId w:val="1"/>
        </w:num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 </w:t>
      </w:r>
      <w:r w:rsidR="00EA0ADF" w:rsidRPr="0008458B">
        <w:rPr>
          <w:rFonts w:cstheme="minorHAnsi"/>
          <w:bCs/>
          <w:sz w:val="24"/>
          <w:szCs w:val="24"/>
        </w:rPr>
        <w:t xml:space="preserve">600 North </w:t>
      </w:r>
      <w:r w:rsidR="0054263D" w:rsidRPr="0008458B">
        <w:rPr>
          <w:rFonts w:cstheme="minorHAnsi"/>
          <w:bCs/>
          <w:sz w:val="24"/>
          <w:szCs w:val="24"/>
        </w:rPr>
        <w:t>D</w:t>
      </w:r>
      <w:r w:rsidR="00EA0ADF" w:rsidRPr="0008458B">
        <w:rPr>
          <w:rFonts w:cstheme="minorHAnsi"/>
          <w:bCs/>
          <w:sz w:val="24"/>
          <w:szCs w:val="24"/>
        </w:rPr>
        <w:t xml:space="preserve">rainage </w:t>
      </w:r>
      <w:r w:rsidR="0054263D" w:rsidRPr="0008458B">
        <w:rPr>
          <w:rFonts w:cstheme="minorHAnsi"/>
          <w:bCs/>
          <w:sz w:val="24"/>
          <w:szCs w:val="24"/>
        </w:rPr>
        <w:t>P</w:t>
      </w:r>
      <w:r w:rsidR="00EA0ADF" w:rsidRPr="0008458B">
        <w:rPr>
          <w:rFonts w:cstheme="minorHAnsi"/>
          <w:bCs/>
          <w:sz w:val="24"/>
          <w:szCs w:val="24"/>
        </w:rPr>
        <w:t xml:space="preserve">roject </w:t>
      </w:r>
    </w:p>
    <w:p w14:paraId="3E47BC4C" w14:textId="2A252D5C" w:rsidR="00982845" w:rsidRPr="0008458B" w:rsidRDefault="00D07BF4" w:rsidP="00D07BF4">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Administrator Bealer explained that Milford City </w:t>
      </w:r>
      <w:proofErr w:type="gramStart"/>
      <w:r w:rsidRPr="0008458B">
        <w:rPr>
          <w:rFonts w:cstheme="minorHAnsi"/>
          <w:bCs/>
          <w:sz w:val="24"/>
          <w:szCs w:val="24"/>
        </w:rPr>
        <w:t>is in agreement</w:t>
      </w:r>
      <w:proofErr w:type="gramEnd"/>
      <w:r w:rsidRPr="0008458B">
        <w:rPr>
          <w:rFonts w:cstheme="minorHAnsi"/>
          <w:bCs/>
          <w:sz w:val="24"/>
          <w:szCs w:val="24"/>
        </w:rPr>
        <w:t xml:space="preserve"> with UDOT</w:t>
      </w:r>
      <w:r w:rsidR="00B00B85" w:rsidRPr="0008458B">
        <w:rPr>
          <w:rFonts w:cstheme="minorHAnsi"/>
          <w:bCs/>
          <w:sz w:val="24"/>
          <w:szCs w:val="24"/>
        </w:rPr>
        <w:t xml:space="preserve"> to install culvert</w:t>
      </w:r>
      <w:r w:rsidRPr="0008458B">
        <w:rPr>
          <w:rFonts w:cstheme="minorHAnsi"/>
          <w:bCs/>
          <w:sz w:val="24"/>
          <w:szCs w:val="24"/>
        </w:rPr>
        <w:t>s across 600 North. She has contacted the state to let them know the city will not be able to have that project</w:t>
      </w:r>
      <w:r w:rsidR="00B00B85" w:rsidRPr="0008458B">
        <w:rPr>
          <w:rFonts w:cstheme="minorHAnsi"/>
          <w:bCs/>
          <w:sz w:val="24"/>
          <w:szCs w:val="24"/>
        </w:rPr>
        <w:t xml:space="preserve"> complete </w:t>
      </w:r>
      <w:r w:rsidRPr="0008458B">
        <w:rPr>
          <w:rFonts w:cstheme="minorHAnsi"/>
          <w:bCs/>
          <w:sz w:val="24"/>
          <w:szCs w:val="24"/>
        </w:rPr>
        <w:t xml:space="preserve">by the June 30, 2026 deadline </w:t>
      </w:r>
      <w:r w:rsidR="00B00B85" w:rsidRPr="0008458B">
        <w:rPr>
          <w:rFonts w:cstheme="minorHAnsi"/>
          <w:bCs/>
          <w:sz w:val="24"/>
          <w:szCs w:val="24"/>
        </w:rPr>
        <w:t>as we have not</w:t>
      </w:r>
      <w:r w:rsidRPr="0008458B">
        <w:rPr>
          <w:rFonts w:cstheme="minorHAnsi"/>
          <w:bCs/>
          <w:sz w:val="24"/>
          <w:szCs w:val="24"/>
        </w:rPr>
        <w:t xml:space="preserve"> been able to </w:t>
      </w:r>
      <w:r w:rsidR="00B00B85" w:rsidRPr="0008458B">
        <w:rPr>
          <w:rFonts w:cstheme="minorHAnsi"/>
          <w:bCs/>
          <w:sz w:val="24"/>
          <w:szCs w:val="24"/>
        </w:rPr>
        <w:t>obtain</w:t>
      </w:r>
      <w:r w:rsidRPr="0008458B">
        <w:rPr>
          <w:rFonts w:cstheme="minorHAnsi"/>
          <w:bCs/>
          <w:sz w:val="24"/>
          <w:szCs w:val="24"/>
        </w:rPr>
        <w:t xml:space="preserve"> the</w:t>
      </w:r>
      <w:r w:rsidR="00B00B85" w:rsidRPr="0008458B">
        <w:rPr>
          <w:rFonts w:cstheme="minorHAnsi"/>
          <w:bCs/>
          <w:sz w:val="24"/>
          <w:szCs w:val="24"/>
        </w:rPr>
        <w:t xml:space="preserve"> easements. UDOT would like</w:t>
      </w:r>
      <w:r w:rsidRPr="0008458B">
        <w:rPr>
          <w:rFonts w:cstheme="minorHAnsi"/>
          <w:bCs/>
          <w:sz w:val="24"/>
          <w:szCs w:val="24"/>
        </w:rPr>
        <w:t xml:space="preserve"> the</w:t>
      </w:r>
      <w:r w:rsidR="00B00B85" w:rsidRPr="0008458B">
        <w:rPr>
          <w:rFonts w:cstheme="minorHAnsi"/>
          <w:bCs/>
          <w:sz w:val="24"/>
          <w:szCs w:val="24"/>
        </w:rPr>
        <w:t xml:space="preserve"> city to retain the funding </w:t>
      </w:r>
      <w:r w:rsidRPr="0008458B">
        <w:rPr>
          <w:rFonts w:cstheme="minorHAnsi"/>
          <w:bCs/>
          <w:sz w:val="24"/>
          <w:szCs w:val="24"/>
        </w:rPr>
        <w:t>and revisit it in the fall if the city is able to secure the easements</w:t>
      </w:r>
      <w:r w:rsidR="00D00321" w:rsidRPr="0008458B">
        <w:rPr>
          <w:rFonts w:cstheme="minorHAnsi"/>
          <w:bCs/>
          <w:sz w:val="24"/>
          <w:szCs w:val="24"/>
        </w:rPr>
        <w:t>.</w:t>
      </w:r>
      <w:r w:rsidRPr="0008458B">
        <w:rPr>
          <w:rFonts w:cstheme="minorHAnsi"/>
          <w:bCs/>
          <w:sz w:val="24"/>
          <w:szCs w:val="24"/>
        </w:rPr>
        <w:t xml:space="preserve"> </w:t>
      </w:r>
      <w:r w:rsidR="00B00B85" w:rsidRPr="0008458B">
        <w:rPr>
          <w:rFonts w:cstheme="minorHAnsi"/>
          <w:bCs/>
          <w:sz w:val="24"/>
          <w:szCs w:val="24"/>
        </w:rPr>
        <w:t xml:space="preserve"> </w:t>
      </w:r>
    </w:p>
    <w:p w14:paraId="07BB39E9" w14:textId="6D4F61B9" w:rsidR="00982845" w:rsidRPr="0008458B" w:rsidRDefault="00B00B85"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Mayor</w:t>
      </w:r>
      <w:r w:rsidR="00D00321" w:rsidRPr="0008458B">
        <w:rPr>
          <w:rFonts w:cstheme="minorHAnsi"/>
          <w:bCs/>
          <w:sz w:val="24"/>
          <w:szCs w:val="24"/>
        </w:rPr>
        <w:t xml:space="preserve"> Davis reported that this was </w:t>
      </w:r>
      <w:r w:rsidRPr="0008458B">
        <w:rPr>
          <w:rFonts w:cstheme="minorHAnsi"/>
          <w:bCs/>
          <w:sz w:val="24"/>
          <w:szCs w:val="24"/>
        </w:rPr>
        <w:t xml:space="preserve">reiterated </w:t>
      </w:r>
      <w:r w:rsidR="00D00321" w:rsidRPr="0008458B">
        <w:rPr>
          <w:rFonts w:cstheme="minorHAnsi"/>
          <w:bCs/>
          <w:sz w:val="24"/>
          <w:szCs w:val="24"/>
        </w:rPr>
        <w:t>today in the Co</w:t>
      </w:r>
      <w:r w:rsidRPr="0008458B">
        <w:rPr>
          <w:rFonts w:cstheme="minorHAnsi"/>
          <w:bCs/>
          <w:sz w:val="24"/>
          <w:szCs w:val="24"/>
        </w:rPr>
        <w:t xml:space="preserve">uncil of </w:t>
      </w:r>
      <w:r w:rsidR="00D00321" w:rsidRPr="0008458B">
        <w:rPr>
          <w:rFonts w:cstheme="minorHAnsi"/>
          <w:bCs/>
          <w:sz w:val="24"/>
          <w:szCs w:val="24"/>
        </w:rPr>
        <w:t>Go</w:t>
      </w:r>
      <w:r w:rsidRPr="0008458B">
        <w:rPr>
          <w:rFonts w:cstheme="minorHAnsi"/>
          <w:bCs/>
          <w:sz w:val="24"/>
          <w:szCs w:val="24"/>
        </w:rPr>
        <w:t>vernments meeting</w:t>
      </w:r>
      <w:r w:rsidR="00D00321" w:rsidRPr="0008458B">
        <w:rPr>
          <w:rFonts w:cstheme="minorHAnsi"/>
          <w:bCs/>
          <w:sz w:val="24"/>
          <w:szCs w:val="24"/>
        </w:rPr>
        <w:t>.</w:t>
      </w:r>
    </w:p>
    <w:p w14:paraId="4E03B1DC" w14:textId="77777777" w:rsidR="00D00321" w:rsidRPr="0008458B" w:rsidRDefault="00D00321" w:rsidP="002713F3">
      <w:pPr>
        <w:tabs>
          <w:tab w:val="left" w:pos="180"/>
          <w:tab w:val="left" w:pos="270"/>
        </w:tabs>
        <w:spacing w:after="0" w:line="240" w:lineRule="auto"/>
        <w:ind w:right="720"/>
        <w:jc w:val="both"/>
        <w:rPr>
          <w:rFonts w:cstheme="minorHAnsi"/>
          <w:bCs/>
          <w:sz w:val="24"/>
          <w:szCs w:val="24"/>
        </w:rPr>
      </w:pPr>
    </w:p>
    <w:p w14:paraId="5F1D3B7A" w14:textId="77777777" w:rsidR="00982845" w:rsidRPr="0008458B" w:rsidRDefault="00982845" w:rsidP="002713F3">
      <w:pPr>
        <w:tabs>
          <w:tab w:val="left" w:pos="180"/>
          <w:tab w:val="left" w:pos="270"/>
        </w:tabs>
        <w:spacing w:after="0" w:line="240" w:lineRule="auto"/>
        <w:ind w:right="720"/>
        <w:jc w:val="both"/>
        <w:rPr>
          <w:rFonts w:cstheme="minorHAnsi"/>
          <w:bCs/>
          <w:sz w:val="24"/>
          <w:szCs w:val="24"/>
        </w:rPr>
      </w:pPr>
    </w:p>
    <w:p w14:paraId="7C0EBDB6" w14:textId="7ECB1817" w:rsidR="00952868" w:rsidRPr="0008458B" w:rsidRDefault="00EA0ADF" w:rsidP="002713F3">
      <w:pPr>
        <w:pStyle w:val="ListParagraph"/>
        <w:numPr>
          <w:ilvl w:val="1"/>
          <w:numId w:val="1"/>
        </w:num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 xml:space="preserve">Wastewater project update </w:t>
      </w:r>
      <w:r w:rsidR="00BA7266" w:rsidRPr="0008458B">
        <w:rPr>
          <w:rFonts w:cstheme="minorHAnsi"/>
          <w:bCs/>
          <w:sz w:val="24"/>
          <w:szCs w:val="24"/>
        </w:rPr>
        <w:t xml:space="preserve"> </w:t>
      </w:r>
    </w:p>
    <w:p w14:paraId="5BA3070F" w14:textId="020C7E2B" w:rsidR="00982845" w:rsidRPr="0008458B" w:rsidRDefault="00D00321" w:rsidP="002713F3">
      <w:pPr>
        <w:tabs>
          <w:tab w:val="left" w:pos="180"/>
          <w:tab w:val="left" w:pos="270"/>
        </w:tabs>
        <w:spacing w:after="0" w:line="240" w:lineRule="auto"/>
        <w:ind w:right="720"/>
        <w:jc w:val="both"/>
        <w:rPr>
          <w:rFonts w:cstheme="minorHAnsi"/>
          <w:bCs/>
          <w:sz w:val="24"/>
          <w:szCs w:val="24"/>
        </w:rPr>
      </w:pPr>
      <w:r w:rsidRPr="0008458B">
        <w:rPr>
          <w:rFonts w:cstheme="minorHAnsi"/>
          <w:bCs/>
          <w:sz w:val="24"/>
          <w:szCs w:val="24"/>
        </w:rPr>
        <w:t>Administrator Bealer</w:t>
      </w:r>
      <w:r w:rsidR="00B00B85" w:rsidRPr="0008458B">
        <w:rPr>
          <w:rFonts w:cstheme="minorHAnsi"/>
          <w:bCs/>
          <w:sz w:val="24"/>
          <w:szCs w:val="24"/>
        </w:rPr>
        <w:t xml:space="preserve"> </w:t>
      </w:r>
      <w:r w:rsidRPr="0008458B">
        <w:rPr>
          <w:rFonts w:cstheme="minorHAnsi"/>
          <w:bCs/>
          <w:sz w:val="24"/>
          <w:szCs w:val="24"/>
        </w:rPr>
        <w:t>reported the pre-bid meeting</w:t>
      </w:r>
      <w:r w:rsidR="00B00B85" w:rsidRPr="0008458B">
        <w:rPr>
          <w:rFonts w:cstheme="minorHAnsi"/>
          <w:bCs/>
          <w:sz w:val="24"/>
          <w:szCs w:val="24"/>
        </w:rPr>
        <w:t xml:space="preserve"> was </w:t>
      </w:r>
      <w:r w:rsidRPr="0008458B">
        <w:rPr>
          <w:rFonts w:cstheme="minorHAnsi"/>
          <w:bCs/>
          <w:sz w:val="24"/>
          <w:szCs w:val="24"/>
        </w:rPr>
        <w:t>held earlier this afternoon and went well. The bid deadline has been extended until 2 pm on May 5. Physical bids are required from the contractors and can be mailed or hand-delivered to the Milford City Office. Foreman S</w:t>
      </w:r>
      <w:r w:rsidR="00915180" w:rsidRPr="0008458B">
        <w:rPr>
          <w:rFonts w:cstheme="minorHAnsi"/>
          <w:bCs/>
          <w:sz w:val="24"/>
          <w:szCs w:val="24"/>
        </w:rPr>
        <w:t>tewart</w:t>
      </w:r>
      <w:r w:rsidR="00B00B85" w:rsidRPr="0008458B">
        <w:rPr>
          <w:rFonts w:cstheme="minorHAnsi"/>
          <w:bCs/>
          <w:sz w:val="24"/>
          <w:szCs w:val="24"/>
        </w:rPr>
        <w:t xml:space="preserve"> did site visits</w:t>
      </w:r>
      <w:r w:rsidRPr="0008458B">
        <w:rPr>
          <w:rFonts w:cstheme="minorHAnsi"/>
          <w:bCs/>
          <w:sz w:val="24"/>
          <w:szCs w:val="24"/>
        </w:rPr>
        <w:t xml:space="preserve"> with the contractors – town lift station, Industrial Park Lift Station, and the sewer lagoons</w:t>
      </w:r>
      <w:r w:rsidR="00B00B85" w:rsidRPr="0008458B">
        <w:rPr>
          <w:rFonts w:cstheme="minorHAnsi"/>
          <w:bCs/>
          <w:sz w:val="24"/>
          <w:szCs w:val="24"/>
        </w:rPr>
        <w:t xml:space="preserve">. </w:t>
      </w:r>
      <w:r w:rsidRPr="0008458B">
        <w:rPr>
          <w:rFonts w:cstheme="minorHAnsi"/>
          <w:bCs/>
          <w:sz w:val="24"/>
          <w:szCs w:val="24"/>
        </w:rPr>
        <w:t>A b</w:t>
      </w:r>
      <w:r w:rsidR="00B00B85" w:rsidRPr="0008458B">
        <w:rPr>
          <w:rFonts w:cstheme="minorHAnsi"/>
          <w:bCs/>
          <w:sz w:val="24"/>
          <w:szCs w:val="24"/>
        </w:rPr>
        <w:t xml:space="preserve">ulk </w:t>
      </w:r>
      <w:r w:rsidR="005C070C" w:rsidRPr="0008458B">
        <w:rPr>
          <w:rFonts w:cstheme="minorHAnsi"/>
          <w:bCs/>
          <w:sz w:val="24"/>
          <w:szCs w:val="24"/>
        </w:rPr>
        <w:t xml:space="preserve">water meter </w:t>
      </w:r>
      <w:r w:rsidRPr="0008458B">
        <w:rPr>
          <w:rFonts w:cstheme="minorHAnsi"/>
          <w:bCs/>
          <w:sz w:val="24"/>
          <w:szCs w:val="24"/>
        </w:rPr>
        <w:t xml:space="preserve">will be </w:t>
      </w:r>
      <w:r w:rsidR="005C070C" w:rsidRPr="0008458B">
        <w:rPr>
          <w:rFonts w:cstheme="minorHAnsi"/>
          <w:bCs/>
          <w:sz w:val="24"/>
          <w:szCs w:val="24"/>
        </w:rPr>
        <w:t>provided by</w:t>
      </w:r>
      <w:r w:rsidR="00B00B85" w:rsidRPr="0008458B">
        <w:rPr>
          <w:rFonts w:cstheme="minorHAnsi"/>
          <w:bCs/>
          <w:sz w:val="24"/>
          <w:szCs w:val="24"/>
        </w:rPr>
        <w:t xml:space="preserve"> city at no</w:t>
      </w:r>
      <w:r w:rsidR="005C070C" w:rsidRPr="0008458B">
        <w:rPr>
          <w:rFonts w:cstheme="minorHAnsi"/>
          <w:bCs/>
          <w:sz w:val="24"/>
          <w:szCs w:val="24"/>
        </w:rPr>
        <w:t xml:space="preserve"> cost</w:t>
      </w:r>
      <w:r w:rsidRPr="0008458B">
        <w:rPr>
          <w:rFonts w:cstheme="minorHAnsi"/>
          <w:bCs/>
          <w:sz w:val="24"/>
          <w:szCs w:val="24"/>
        </w:rPr>
        <w:t xml:space="preserve">; the use will be metered for consumption reporting. There was a large interest, there were over 50 logins on the portal. There were over 15 contractors attending the pre-bid meeting. </w:t>
      </w:r>
    </w:p>
    <w:p w14:paraId="2D3EFE13" w14:textId="77777777" w:rsidR="008E0696" w:rsidRPr="0008458B" w:rsidRDefault="008E0696" w:rsidP="002713F3">
      <w:pPr>
        <w:pStyle w:val="ListParagraph"/>
        <w:tabs>
          <w:tab w:val="left" w:pos="180"/>
          <w:tab w:val="left" w:pos="270"/>
        </w:tabs>
        <w:spacing w:after="0" w:line="240" w:lineRule="auto"/>
        <w:ind w:left="360" w:right="720"/>
        <w:jc w:val="both"/>
        <w:rPr>
          <w:rFonts w:cstheme="minorHAnsi"/>
          <w:bCs/>
          <w:sz w:val="24"/>
          <w:szCs w:val="24"/>
        </w:rPr>
      </w:pPr>
    </w:p>
    <w:p w14:paraId="3F6B2466" w14:textId="3152DC2A" w:rsidR="00982845" w:rsidRPr="0008458B" w:rsidRDefault="001F2EFE" w:rsidP="00D00321">
      <w:pPr>
        <w:pStyle w:val="ListParagraph"/>
        <w:numPr>
          <w:ilvl w:val="0"/>
          <w:numId w:val="1"/>
        </w:numPr>
        <w:tabs>
          <w:tab w:val="left" w:pos="180"/>
        </w:tabs>
        <w:spacing w:after="0" w:line="240" w:lineRule="auto"/>
        <w:ind w:left="0" w:right="720"/>
        <w:jc w:val="both"/>
        <w:rPr>
          <w:rFonts w:cstheme="minorHAnsi"/>
          <w:b/>
          <w:sz w:val="24"/>
          <w:szCs w:val="24"/>
        </w:rPr>
      </w:pPr>
      <w:r w:rsidRPr="0008458B">
        <w:rPr>
          <w:rFonts w:cstheme="minorHAnsi"/>
          <w:b/>
          <w:bCs/>
          <w:sz w:val="24"/>
          <w:szCs w:val="24"/>
        </w:rPr>
        <w:t xml:space="preserve">STAFF REPORTS AND COMMENTS </w:t>
      </w:r>
    </w:p>
    <w:p w14:paraId="795DDBA7" w14:textId="329AB59C" w:rsidR="004304C3" w:rsidRPr="0008458B" w:rsidRDefault="001F2EFE" w:rsidP="00EC0D01">
      <w:pPr>
        <w:tabs>
          <w:tab w:val="left" w:pos="540"/>
        </w:tabs>
        <w:spacing w:after="0" w:line="240" w:lineRule="auto"/>
        <w:ind w:right="720"/>
        <w:jc w:val="both"/>
        <w:rPr>
          <w:rFonts w:cstheme="minorHAnsi"/>
          <w:sz w:val="24"/>
          <w:szCs w:val="24"/>
        </w:rPr>
      </w:pPr>
      <w:r w:rsidRPr="0008458B">
        <w:rPr>
          <w:rFonts w:cstheme="minorHAnsi"/>
          <w:sz w:val="24"/>
          <w:szCs w:val="24"/>
        </w:rPr>
        <w:t>Benjamin Stewart, City Foreman</w:t>
      </w:r>
    </w:p>
    <w:p w14:paraId="0060773E" w14:textId="71969054" w:rsidR="005C070C" w:rsidRPr="0008458B" w:rsidRDefault="00D00321" w:rsidP="0063120A">
      <w:pPr>
        <w:pStyle w:val="ListParagraph"/>
        <w:numPr>
          <w:ilvl w:val="0"/>
          <w:numId w:val="5"/>
        </w:numPr>
        <w:tabs>
          <w:tab w:val="left" w:pos="540"/>
        </w:tabs>
        <w:spacing w:after="0" w:line="240" w:lineRule="auto"/>
        <w:ind w:right="720" w:hanging="180"/>
        <w:jc w:val="both"/>
        <w:rPr>
          <w:rFonts w:cstheme="minorHAnsi"/>
          <w:sz w:val="24"/>
          <w:szCs w:val="24"/>
        </w:rPr>
      </w:pPr>
      <w:r w:rsidRPr="0008458B">
        <w:rPr>
          <w:rFonts w:cstheme="minorHAnsi"/>
          <w:sz w:val="24"/>
          <w:szCs w:val="24"/>
        </w:rPr>
        <w:lastRenderedPageBreak/>
        <w:t>There are d</w:t>
      </w:r>
      <w:r w:rsidR="005C070C" w:rsidRPr="0008458B">
        <w:rPr>
          <w:rFonts w:cstheme="minorHAnsi"/>
          <w:sz w:val="24"/>
          <w:szCs w:val="24"/>
        </w:rPr>
        <w:t>uplexes</w:t>
      </w:r>
      <w:r w:rsidRPr="0008458B">
        <w:rPr>
          <w:rFonts w:cstheme="minorHAnsi"/>
          <w:sz w:val="24"/>
          <w:szCs w:val="24"/>
        </w:rPr>
        <w:t xml:space="preserve"> being put in at approximately </w:t>
      </w:r>
      <w:r w:rsidR="005C070C" w:rsidRPr="0008458B">
        <w:rPr>
          <w:rFonts w:cstheme="minorHAnsi"/>
          <w:sz w:val="24"/>
          <w:szCs w:val="24"/>
        </w:rPr>
        <w:t>300 S 600 W</w:t>
      </w:r>
      <w:r w:rsidRPr="0008458B">
        <w:rPr>
          <w:rFonts w:cstheme="minorHAnsi"/>
          <w:sz w:val="24"/>
          <w:szCs w:val="24"/>
        </w:rPr>
        <w:t xml:space="preserve"> and they are going to have to e</w:t>
      </w:r>
      <w:r w:rsidR="005C070C" w:rsidRPr="0008458B">
        <w:rPr>
          <w:rFonts w:cstheme="minorHAnsi"/>
          <w:sz w:val="24"/>
          <w:szCs w:val="24"/>
        </w:rPr>
        <w:t>xtend</w:t>
      </w:r>
      <w:r w:rsidRPr="0008458B">
        <w:rPr>
          <w:rFonts w:cstheme="minorHAnsi"/>
          <w:sz w:val="24"/>
          <w:szCs w:val="24"/>
        </w:rPr>
        <w:t xml:space="preserve"> the</w:t>
      </w:r>
      <w:r w:rsidR="005C070C" w:rsidRPr="0008458B">
        <w:rPr>
          <w:rFonts w:cstheme="minorHAnsi"/>
          <w:sz w:val="24"/>
          <w:szCs w:val="24"/>
        </w:rPr>
        <w:t xml:space="preserve"> sewer main</w:t>
      </w:r>
      <w:r w:rsidRPr="0008458B">
        <w:rPr>
          <w:rFonts w:cstheme="minorHAnsi"/>
          <w:sz w:val="24"/>
          <w:szCs w:val="24"/>
        </w:rPr>
        <w:t xml:space="preserve"> to tie in and hook on</w:t>
      </w:r>
      <w:r w:rsidR="005C070C" w:rsidRPr="0008458B">
        <w:rPr>
          <w:rFonts w:cstheme="minorHAnsi"/>
          <w:sz w:val="24"/>
          <w:szCs w:val="24"/>
        </w:rPr>
        <w:t xml:space="preserve">. They want to know if they can extend down the alley rather than the street to avoid tearing up the street. </w:t>
      </w:r>
      <w:r w:rsidRPr="0008458B">
        <w:rPr>
          <w:rFonts w:cstheme="minorHAnsi"/>
          <w:sz w:val="24"/>
          <w:szCs w:val="24"/>
        </w:rPr>
        <w:t xml:space="preserve">He didn’t know if there was an ordinance against that or not but from a maintenance standpoint it doesn’t make any difference to him where it is located.  </w:t>
      </w:r>
      <w:r w:rsidR="005C070C" w:rsidRPr="0008458B">
        <w:rPr>
          <w:rFonts w:cstheme="minorHAnsi"/>
          <w:sz w:val="24"/>
          <w:szCs w:val="24"/>
        </w:rPr>
        <w:t>Mayor</w:t>
      </w:r>
      <w:r w:rsidRPr="0008458B">
        <w:rPr>
          <w:rFonts w:cstheme="minorHAnsi"/>
          <w:sz w:val="24"/>
          <w:szCs w:val="24"/>
        </w:rPr>
        <w:t xml:space="preserve"> Davis</w:t>
      </w:r>
      <w:r w:rsidR="005C070C" w:rsidRPr="0008458B">
        <w:rPr>
          <w:rFonts w:cstheme="minorHAnsi"/>
          <w:sz w:val="24"/>
          <w:szCs w:val="24"/>
        </w:rPr>
        <w:t xml:space="preserve"> – you are the city </w:t>
      </w:r>
      <w:proofErr w:type="gramStart"/>
      <w:r w:rsidR="005C070C" w:rsidRPr="0008458B">
        <w:rPr>
          <w:rFonts w:cstheme="minorHAnsi"/>
          <w:sz w:val="24"/>
          <w:szCs w:val="24"/>
        </w:rPr>
        <w:t>foreman,</w:t>
      </w:r>
      <w:proofErr w:type="gramEnd"/>
      <w:r w:rsidR="005C070C" w:rsidRPr="0008458B">
        <w:rPr>
          <w:rFonts w:cstheme="minorHAnsi"/>
          <w:sz w:val="24"/>
          <w:szCs w:val="24"/>
        </w:rPr>
        <w:t xml:space="preserve"> </w:t>
      </w:r>
      <w:r w:rsidRPr="0008458B">
        <w:rPr>
          <w:rFonts w:cstheme="minorHAnsi"/>
          <w:sz w:val="24"/>
          <w:szCs w:val="24"/>
        </w:rPr>
        <w:t xml:space="preserve">I think </w:t>
      </w:r>
      <w:r w:rsidR="005C070C" w:rsidRPr="0008458B">
        <w:rPr>
          <w:rFonts w:cstheme="minorHAnsi"/>
          <w:sz w:val="24"/>
          <w:szCs w:val="24"/>
        </w:rPr>
        <w:t>you can make that decision. You are over it and have the knowledge.</w:t>
      </w:r>
      <w:r w:rsidRPr="0008458B">
        <w:rPr>
          <w:rFonts w:cstheme="minorHAnsi"/>
          <w:sz w:val="24"/>
          <w:szCs w:val="24"/>
        </w:rPr>
        <w:t xml:space="preserve"> If there are </w:t>
      </w:r>
      <w:proofErr w:type="gramStart"/>
      <w:r w:rsidRPr="0008458B">
        <w:rPr>
          <w:rFonts w:cstheme="minorHAnsi"/>
          <w:sz w:val="24"/>
          <w:szCs w:val="24"/>
        </w:rPr>
        <w:t>problems</w:t>
      </w:r>
      <w:proofErr w:type="gramEnd"/>
      <w:r w:rsidRPr="0008458B">
        <w:rPr>
          <w:rFonts w:cstheme="minorHAnsi"/>
          <w:sz w:val="24"/>
          <w:szCs w:val="24"/>
        </w:rPr>
        <w:t xml:space="preserve"> you can bring it to the council.</w:t>
      </w:r>
    </w:p>
    <w:p w14:paraId="19D8A4FC" w14:textId="02804630" w:rsidR="005C070C" w:rsidRPr="0008458B" w:rsidRDefault="00D00321" w:rsidP="0063120A">
      <w:pPr>
        <w:pStyle w:val="ListParagraph"/>
        <w:numPr>
          <w:ilvl w:val="0"/>
          <w:numId w:val="5"/>
        </w:numPr>
        <w:tabs>
          <w:tab w:val="left" w:pos="540"/>
        </w:tabs>
        <w:spacing w:after="0" w:line="240" w:lineRule="auto"/>
        <w:ind w:right="720" w:hanging="180"/>
        <w:jc w:val="both"/>
        <w:rPr>
          <w:rFonts w:cstheme="minorHAnsi"/>
          <w:sz w:val="24"/>
          <w:szCs w:val="24"/>
        </w:rPr>
      </w:pPr>
      <w:r w:rsidRPr="0008458B">
        <w:rPr>
          <w:rFonts w:cstheme="minorHAnsi"/>
          <w:sz w:val="24"/>
          <w:szCs w:val="24"/>
        </w:rPr>
        <w:t>Foreman Stewart</w:t>
      </w:r>
      <w:r w:rsidR="005C070C" w:rsidRPr="0008458B">
        <w:rPr>
          <w:rFonts w:cstheme="minorHAnsi"/>
          <w:sz w:val="24"/>
          <w:szCs w:val="24"/>
        </w:rPr>
        <w:t xml:space="preserve"> – </w:t>
      </w:r>
      <w:r w:rsidRPr="0008458B">
        <w:rPr>
          <w:rFonts w:cstheme="minorHAnsi"/>
          <w:sz w:val="24"/>
          <w:szCs w:val="24"/>
        </w:rPr>
        <w:t xml:space="preserve">I also </w:t>
      </w:r>
      <w:r w:rsidR="005C070C" w:rsidRPr="0008458B">
        <w:rPr>
          <w:rFonts w:cstheme="minorHAnsi"/>
          <w:sz w:val="24"/>
          <w:szCs w:val="24"/>
        </w:rPr>
        <w:t xml:space="preserve">had a contractor ask about extending sewer for </w:t>
      </w:r>
      <w:r w:rsidRPr="0008458B">
        <w:rPr>
          <w:rFonts w:cstheme="minorHAnsi"/>
          <w:sz w:val="24"/>
          <w:szCs w:val="24"/>
        </w:rPr>
        <w:t xml:space="preserve">the RV </w:t>
      </w:r>
      <w:r w:rsidR="005C070C" w:rsidRPr="0008458B">
        <w:rPr>
          <w:rFonts w:cstheme="minorHAnsi"/>
          <w:sz w:val="24"/>
          <w:szCs w:val="24"/>
        </w:rPr>
        <w:t xml:space="preserve">park </w:t>
      </w:r>
      <w:r w:rsidRPr="0008458B">
        <w:rPr>
          <w:rFonts w:cstheme="minorHAnsi"/>
          <w:sz w:val="24"/>
          <w:szCs w:val="24"/>
        </w:rPr>
        <w:t xml:space="preserve">addition. They wanted to know if they could cross the corner of that golf course road and go up alongside the golf course </w:t>
      </w:r>
      <w:proofErr w:type="gramStart"/>
      <w:r w:rsidRPr="0008458B">
        <w:rPr>
          <w:rFonts w:cstheme="minorHAnsi"/>
          <w:sz w:val="24"/>
          <w:szCs w:val="24"/>
        </w:rPr>
        <w:t>road</w:t>
      </w:r>
      <w:proofErr w:type="gramEnd"/>
      <w:r w:rsidRPr="0008458B">
        <w:rPr>
          <w:rFonts w:cstheme="minorHAnsi"/>
          <w:sz w:val="24"/>
          <w:szCs w:val="24"/>
        </w:rPr>
        <w:t xml:space="preserve"> so they did not have to tear up the road. It is city property and we already have our </w:t>
      </w:r>
      <w:proofErr w:type="gramStart"/>
      <w:r w:rsidR="005C070C" w:rsidRPr="0008458B">
        <w:rPr>
          <w:rFonts w:cstheme="minorHAnsi"/>
          <w:sz w:val="24"/>
          <w:szCs w:val="24"/>
        </w:rPr>
        <w:t>6 inch</w:t>
      </w:r>
      <w:proofErr w:type="gramEnd"/>
      <w:r w:rsidR="005C070C" w:rsidRPr="0008458B">
        <w:rPr>
          <w:rFonts w:cstheme="minorHAnsi"/>
          <w:sz w:val="24"/>
          <w:szCs w:val="24"/>
        </w:rPr>
        <w:t xml:space="preserve"> irrigation main</w:t>
      </w:r>
      <w:r w:rsidRPr="0008458B">
        <w:rPr>
          <w:rFonts w:cstheme="minorHAnsi"/>
          <w:sz w:val="24"/>
          <w:szCs w:val="24"/>
        </w:rPr>
        <w:t xml:space="preserve"> </w:t>
      </w:r>
      <w:r w:rsidR="002770B9" w:rsidRPr="0008458B">
        <w:rPr>
          <w:rFonts w:cstheme="minorHAnsi"/>
          <w:sz w:val="24"/>
          <w:szCs w:val="24"/>
        </w:rPr>
        <w:t xml:space="preserve">and one inch water main from the club house. He did not see a problem with it. </w:t>
      </w:r>
      <w:r w:rsidR="005C070C" w:rsidRPr="0008458B">
        <w:rPr>
          <w:rFonts w:cstheme="minorHAnsi"/>
          <w:sz w:val="24"/>
          <w:szCs w:val="24"/>
        </w:rPr>
        <w:t xml:space="preserve"> Mayor </w:t>
      </w:r>
      <w:r w:rsidR="002770B9" w:rsidRPr="0008458B">
        <w:rPr>
          <w:rFonts w:cstheme="minorHAnsi"/>
          <w:sz w:val="24"/>
          <w:szCs w:val="24"/>
        </w:rPr>
        <w:t xml:space="preserve">Davis </w:t>
      </w:r>
      <w:r w:rsidR="005C070C" w:rsidRPr="0008458B">
        <w:rPr>
          <w:rFonts w:cstheme="minorHAnsi"/>
          <w:sz w:val="24"/>
          <w:szCs w:val="24"/>
        </w:rPr>
        <w:t>– do you have a problem with it? If not</w:t>
      </w:r>
      <w:r w:rsidR="002770B9" w:rsidRPr="0008458B">
        <w:rPr>
          <w:rFonts w:cstheme="minorHAnsi"/>
          <w:sz w:val="24"/>
          <w:szCs w:val="24"/>
        </w:rPr>
        <w:t>,</w:t>
      </w:r>
      <w:r w:rsidR="005C070C" w:rsidRPr="0008458B">
        <w:rPr>
          <w:rFonts w:cstheme="minorHAnsi"/>
          <w:sz w:val="24"/>
          <w:szCs w:val="24"/>
        </w:rPr>
        <w:t xml:space="preserve"> go for it</w:t>
      </w:r>
      <w:r w:rsidR="002770B9" w:rsidRPr="0008458B">
        <w:rPr>
          <w:rFonts w:cstheme="minorHAnsi"/>
          <w:sz w:val="24"/>
          <w:szCs w:val="24"/>
        </w:rPr>
        <w:t>.</w:t>
      </w:r>
      <w:r w:rsidR="00EC0D01" w:rsidRPr="0008458B">
        <w:rPr>
          <w:rFonts w:cstheme="minorHAnsi"/>
          <w:sz w:val="24"/>
          <w:szCs w:val="24"/>
        </w:rPr>
        <w:t xml:space="preserve"> </w:t>
      </w:r>
      <w:r w:rsidR="002770B9" w:rsidRPr="0008458B">
        <w:rPr>
          <w:rFonts w:cstheme="minorHAnsi"/>
          <w:sz w:val="24"/>
          <w:szCs w:val="24"/>
        </w:rPr>
        <w:t xml:space="preserve">Council Member Spaulding did not see a </w:t>
      </w:r>
      <w:r w:rsidR="005C070C" w:rsidRPr="0008458B">
        <w:rPr>
          <w:rFonts w:cstheme="minorHAnsi"/>
          <w:sz w:val="24"/>
          <w:szCs w:val="24"/>
        </w:rPr>
        <w:t xml:space="preserve">problem. Mayor </w:t>
      </w:r>
      <w:r w:rsidR="002770B9" w:rsidRPr="0008458B">
        <w:rPr>
          <w:rFonts w:cstheme="minorHAnsi"/>
          <w:sz w:val="24"/>
          <w:szCs w:val="24"/>
        </w:rPr>
        <w:t xml:space="preserve">Davis felt </w:t>
      </w:r>
      <w:proofErr w:type="gramStart"/>
      <w:r w:rsidR="005C070C" w:rsidRPr="0008458B">
        <w:rPr>
          <w:rFonts w:cstheme="minorHAnsi"/>
          <w:sz w:val="24"/>
          <w:szCs w:val="24"/>
        </w:rPr>
        <w:t>as lon</w:t>
      </w:r>
      <w:r w:rsidR="00EC0D01" w:rsidRPr="0008458B">
        <w:rPr>
          <w:rFonts w:cstheme="minorHAnsi"/>
          <w:sz w:val="24"/>
          <w:szCs w:val="24"/>
        </w:rPr>
        <w:t>g</w:t>
      </w:r>
      <w:r w:rsidR="005C070C" w:rsidRPr="0008458B">
        <w:rPr>
          <w:rFonts w:cstheme="minorHAnsi"/>
          <w:sz w:val="24"/>
          <w:szCs w:val="24"/>
        </w:rPr>
        <w:t xml:space="preserve"> as</w:t>
      </w:r>
      <w:proofErr w:type="gramEnd"/>
      <w:r w:rsidR="005C070C" w:rsidRPr="0008458B">
        <w:rPr>
          <w:rFonts w:cstheme="minorHAnsi"/>
          <w:sz w:val="24"/>
          <w:szCs w:val="24"/>
        </w:rPr>
        <w:t xml:space="preserve"> </w:t>
      </w:r>
      <w:r w:rsidR="002770B9" w:rsidRPr="0008458B">
        <w:rPr>
          <w:rFonts w:cstheme="minorHAnsi"/>
          <w:sz w:val="24"/>
          <w:szCs w:val="24"/>
        </w:rPr>
        <w:t>Ben</w:t>
      </w:r>
      <w:r w:rsidR="005C070C" w:rsidRPr="0008458B">
        <w:rPr>
          <w:rFonts w:cstheme="minorHAnsi"/>
          <w:sz w:val="24"/>
          <w:szCs w:val="24"/>
        </w:rPr>
        <w:t xml:space="preserve"> doesn’t have a problem with it – we rely on </w:t>
      </w:r>
      <w:r w:rsidR="002770B9" w:rsidRPr="0008458B">
        <w:rPr>
          <w:rFonts w:cstheme="minorHAnsi"/>
          <w:sz w:val="24"/>
          <w:szCs w:val="24"/>
        </w:rPr>
        <w:t>him</w:t>
      </w:r>
      <w:r w:rsidR="005C070C" w:rsidRPr="0008458B">
        <w:rPr>
          <w:rFonts w:cstheme="minorHAnsi"/>
          <w:sz w:val="24"/>
          <w:szCs w:val="24"/>
        </w:rPr>
        <w:t xml:space="preserve"> for those decisions. </w:t>
      </w:r>
      <w:r w:rsidR="002770B9" w:rsidRPr="0008458B">
        <w:rPr>
          <w:rFonts w:cstheme="minorHAnsi"/>
          <w:sz w:val="24"/>
          <w:szCs w:val="24"/>
        </w:rPr>
        <w:t xml:space="preserve">Administrator Bealer </w:t>
      </w:r>
      <w:r w:rsidR="005C070C" w:rsidRPr="0008458B">
        <w:rPr>
          <w:rFonts w:cstheme="minorHAnsi"/>
          <w:sz w:val="24"/>
          <w:szCs w:val="24"/>
        </w:rPr>
        <w:t xml:space="preserve"> </w:t>
      </w:r>
      <w:r w:rsidR="002770B9" w:rsidRPr="0008458B">
        <w:rPr>
          <w:rFonts w:cstheme="minorHAnsi"/>
          <w:sz w:val="24"/>
          <w:szCs w:val="24"/>
        </w:rPr>
        <w:t xml:space="preserve">advised that when those </w:t>
      </w:r>
      <w:r w:rsidR="005C070C" w:rsidRPr="0008458B">
        <w:rPr>
          <w:rFonts w:cstheme="minorHAnsi"/>
          <w:sz w:val="24"/>
          <w:szCs w:val="24"/>
        </w:rPr>
        <w:t xml:space="preserve">lines </w:t>
      </w:r>
      <w:r w:rsidR="002770B9" w:rsidRPr="0008458B">
        <w:rPr>
          <w:rFonts w:cstheme="minorHAnsi"/>
          <w:sz w:val="24"/>
          <w:szCs w:val="24"/>
        </w:rPr>
        <w:t xml:space="preserve">are </w:t>
      </w:r>
      <w:proofErr w:type="gramStart"/>
      <w:r w:rsidR="002770B9" w:rsidRPr="0008458B">
        <w:rPr>
          <w:rFonts w:cstheme="minorHAnsi"/>
          <w:sz w:val="24"/>
          <w:szCs w:val="24"/>
        </w:rPr>
        <w:t>installed</w:t>
      </w:r>
      <w:proofErr w:type="gramEnd"/>
      <w:r w:rsidR="002770B9" w:rsidRPr="0008458B">
        <w:rPr>
          <w:rFonts w:cstheme="minorHAnsi"/>
          <w:sz w:val="24"/>
          <w:szCs w:val="24"/>
        </w:rPr>
        <w:t xml:space="preserve"> he </w:t>
      </w:r>
      <w:r w:rsidR="005C070C" w:rsidRPr="0008458B">
        <w:rPr>
          <w:rFonts w:cstheme="minorHAnsi"/>
          <w:sz w:val="24"/>
          <w:szCs w:val="24"/>
        </w:rPr>
        <w:t xml:space="preserve">will need </w:t>
      </w:r>
      <w:proofErr w:type="gramStart"/>
      <w:r w:rsidR="002770B9" w:rsidRPr="0008458B">
        <w:rPr>
          <w:rFonts w:cstheme="minorHAnsi"/>
          <w:sz w:val="24"/>
          <w:szCs w:val="24"/>
        </w:rPr>
        <w:t>add</w:t>
      </w:r>
      <w:proofErr w:type="gramEnd"/>
      <w:r w:rsidR="002770B9" w:rsidRPr="0008458B">
        <w:rPr>
          <w:rFonts w:cstheme="minorHAnsi"/>
          <w:sz w:val="24"/>
          <w:szCs w:val="24"/>
        </w:rPr>
        <w:t xml:space="preserve"> them</w:t>
      </w:r>
      <w:r w:rsidR="005C070C" w:rsidRPr="0008458B">
        <w:rPr>
          <w:rFonts w:cstheme="minorHAnsi"/>
          <w:sz w:val="24"/>
          <w:szCs w:val="24"/>
        </w:rPr>
        <w:t xml:space="preserve"> to</w:t>
      </w:r>
      <w:r w:rsidR="002770B9" w:rsidRPr="0008458B">
        <w:rPr>
          <w:rFonts w:cstheme="minorHAnsi"/>
          <w:sz w:val="24"/>
          <w:szCs w:val="24"/>
        </w:rPr>
        <w:t xml:space="preserve"> the</w:t>
      </w:r>
      <w:r w:rsidR="005C070C" w:rsidRPr="0008458B">
        <w:rPr>
          <w:rFonts w:cstheme="minorHAnsi"/>
          <w:sz w:val="24"/>
          <w:szCs w:val="24"/>
        </w:rPr>
        <w:t xml:space="preserve"> GIS Mapping with notes</w:t>
      </w:r>
      <w:r w:rsidR="00EC0D01" w:rsidRPr="0008458B">
        <w:rPr>
          <w:rFonts w:cstheme="minorHAnsi"/>
          <w:sz w:val="24"/>
          <w:szCs w:val="24"/>
        </w:rPr>
        <w:t xml:space="preserve"> that he approved them to be </w:t>
      </w:r>
      <w:proofErr w:type="gramStart"/>
      <w:r w:rsidR="00EC0D01" w:rsidRPr="0008458B">
        <w:rPr>
          <w:rFonts w:cstheme="minorHAnsi"/>
          <w:sz w:val="24"/>
          <w:szCs w:val="24"/>
        </w:rPr>
        <w:t>ran</w:t>
      </w:r>
      <w:proofErr w:type="gramEnd"/>
      <w:r w:rsidR="00EC0D01" w:rsidRPr="0008458B">
        <w:rPr>
          <w:rFonts w:cstheme="minorHAnsi"/>
          <w:sz w:val="24"/>
          <w:szCs w:val="24"/>
        </w:rPr>
        <w:t xml:space="preserve"> that way. </w:t>
      </w:r>
    </w:p>
    <w:p w14:paraId="53044BD8" w14:textId="77777777" w:rsidR="00982845" w:rsidRPr="0008458B" w:rsidRDefault="00982845" w:rsidP="002713F3">
      <w:pPr>
        <w:tabs>
          <w:tab w:val="left" w:pos="540"/>
        </w:tabs>
        <w:spacing w:after="0" w:line="240" w:lineRule="auto"/>
        <w:ind w:right="720"/>
        <w:jc w:val="both"/>
        <w:rPr>
          <w:rFonts w:cstheme="minorHAnsi"/>
          <w:sz w:val="24"/>
          <w:szCs w:val="24"/>
        </w:rPr>
      </w:pPr>
    </w:p>
    <w:p w14:paraId="42DEDABF" w14:textId="0CF3A09F" w:rsidR="004304C3" w:rsidRPr="0008458B" w:rsidRDefault="001F2EFE" w:rsidP="004306D6">
      <w:pPr>
        <w:tabs>
          <w:tab w:val="left" w:pos="540"/>
        </w:tabs>
        <w:spacing w:after="0" w:line="240" w:lineRule="auto"/>
        <w:ind w:right="720"/>
        <w:jc w:val="both"/>
        <w:rPr>
          <w:rFonts w:cstheme="minorHAnsi"/>
          <w:sz w:val="24"/>
          <w:szCs w:val="24"/>
        </w:rPr>
      </w:pPr>
      <w:r w:rsidRPr="0008458B">
        <w:rPr>
          <w:rFonts w:cstheme="minorHAnsi"/>
          <w:sz w:val="24"/>
          <w:szCs w:val="24"/>
        </w:rPr>
        <w:t>Makayla Bealer, City Administrato</w:t>
      </w:r>
      <w:r w:rsidR="004304C3" w:rsidRPr="0008458B">
        <w:rPr>
          <w:rFonts w:cstheme="minorHAnsi"/>
          <w:sz w:val="24"/>
          <w:szCs w:val="24"/>
        </w:rPr>
        <w:t>r</w:t>
      </w:r>
      <w:r w:rsidR="004306D6" w:rsidRPr="0008458B">
        <w:rPr>
          <w:rFonts w:cstheme="minorHAnsi"/>
          <w:sz w:val="24"/>
          <w:szCs w:val="24"/>
        </w:rPr>
        <w:t xml:space="preserve">  </w:t>
      </w:r>
    </w:p>
    <w:p w14:paraId="3D0D6971" w14:textId="466E8A56" w:rsidR="00982845" w:rsidRPr="0008458B" w:rsidRDefault="00EC0D01" w:rsidP="0063120A">
      <w:pPr>
        <w:pStyle w:val="ListParagraph"/>
        <w:numPr>
          <w:ilvl w:val="0"/>
          <w:numId w:val="6"/>
        </w:numPr>
        <w:tabs>
          <w:tab w:val="left" w:pos="720"/>
        </w:tabs>
        <w:spacing w:after="0" w:line="240" w:lineRule="auto"/>
        <w:ind w:right="720" w:hanging="180"/>
        <w:jc w:val="both"/>
        <w:rPr>
          <w:rFonts w:cstheme="minorHAnsi"/>
          <w:sz w:val="24"/>
          <w:szCs w:val="24"/>
        </w:rPr>
      </w:pPr>
      <w:r w:rsidRPr="0008458B">
        <w:rPr>
          <w:rFonts w:cstheme="minorHAnsi"/>
          <w:sz w:val="24"/>
          <w:szCs w:val="24"/>
        </w:rPr>
        <w:t>The l</w:t>
      </w:r>
      <w:r w:rsidR="005C070C" w:rsidRPr="0008458B">
        <w:rPr>
          <w:rFonts w:cstheme="minorHAnsi"/>
          <w:sz w:val="24"/>
          <w:szCs w:val="24"/>
        </w:rPr>
        <w:t>andfill has new requirements</w:t>
      </w:r>
      <w:r w:rsidRPr="0008458B">
        <w:rPr>
          <w:rFonts w:cstheme="minorHAnsi"/>
          <w:sz w:val="24"/>
          <w:szCs w:val="24"/>
        </w:rPr>
        <w:t xml:space="preserve"> for covered loads</w:t>
      </w:r>
      <w:r w:rsidR="005C070C" w:rsidRPr="0008458B">
        <w:rPr>
          <w:rFonts w:cstheme="minorHAnsi"/>
          <w:sz w:val="24"/>
          <w:szCs w:val="24"/>
        </w:rPr>
        <w:t xml:space="preserve"> – advertised on </w:t>
      </w:r>
      <w:r w:rsidRPr="0008458B">
        <w:rPr>
          <w:rFonts w:cstheme="minorHAnsi"/>
          <w:sz w:val="24"/>
          <w:szCs w:val="24"/>
        </w:rPr>
        <w:t xml:space="preserve">Facebook </w:t>
      </w:r>
      <w:r w:rsidR="005C070C" w:rsidRPr="0008458B">
        <w:rPr>
          <w:rFonts w:cstheme="minorHAnsi"/>
          <w:sz w:val="24"/>
          <w:szCs w:val="24"/>
        </w:rPr>
        <w:t xml:space="preserve">and in </w:t>
      </w:r>
      <w:r w:rsidRPr="0008458B">
        <w:rPr>
          <w:rFonts w:cstheme="minorHAnsi"/>
          <w:sz w:val="24"/>
          <w:szCs w:val="24"/>
        </w:rPr>
        <w:t xml:space="preserve">the </w:t>
      </w:r>
      <w:r w:rsidR="005C070C" w:rsidRPr="0008458B">
        <w:rPr>
          <w:rFonts w:cstheme="minorHAnsi"/>
          <w:sz w:val="24"/>
          <w:szCs w:val="24"/>
        </w:rPr>
        <w:t xml:space="preserve">newspaper. </w:t>
      </w:r>
      <w:r w:rsidRPr="0008458B">
        <w:rPr>
          <w:rFonts w:cstheme="minorHAnsi"/>
          <w:sz w:val="24"/>
          <w:szCs w:val="24"/>
        </w:rPr>
        <w:t xml:space="preserve">Mayor Davis cited that the landfill </w:t>
      </w:r>
      <w:proofErr w:type="gramStart"/>
      <w:r w:rsidRPr="0008458B">
        <w:rPr>
          <w:rFonts w:cstheme="minorHAnsi"/>
          <w:sz w:val="24"/>
          <w:szCs w:val="24"/>
        </w:rPr>
        <w:t>will</w:t>
      </w:r>
      <w:proofErr w:type="gramEnd"/>
      <w:r w:rsidRPr="0008458B">
        <w:rPr>
          <w:rFonts w:cstheme="minorHAnsi"/>
          <w:sz w:val="24"/>
          <w:szCs w:val="24"/>
        </w:rPr>
        <w:t xml:space="preserve"> use discretion but would like people to adhere to the requirements as it is </w:t>
      </w:r>
      <w:proofErr w:type="gramStart"/>
      <w:r w:rsidRPr="0008458B">
        <w:rPr>
          <w:rFonts w:cstheme="minorHAnsi"/>
          <w:sz w:val="24"/>
          <w:szCs w:val="24"/>
        </w:rPr>
        <w:t>a state</w:t>
      </w:r>
      <w:proofErr w:type="gramEnd"/>
      <w:r w:rsidRPr="0008458B">
        <w:rPr>
          <w:rFonts w:cstheme="minorHAnsi"/>
          <w:sz w:val="24"/>
          <w:szCs w:val="24"/>
        </w:rPr>
        <w:t xml:space="preserve"> law. </w:t>
      </w:r>
    </w:p>
    <w:p w14:paraId="3282C63A" w14:textId="43F6AFA4" w:rsidR="005C070C" w:rsidRPr="0008458B" w:rsidRDefault="00915180" w:rsidP="0063120A">
      <w:pPr>
        <w:pStyle w:val="ListParagraph"/>
        <w:numPr>
          <w:ilvl w:val="0"/>
          <w:numId w:val="6"/>
        </w:numPr>
        <w:tabs>
          <w:tab w:val="left" w:pos="720"/>
        </w:tabs>
        <w:spacing w:after="0" w:line="240" w:lineRule="auto"/>
        <w:ind w:right="720" w:hanging="180"/>
        <w:jc w:val="both"/>
        <w:rPr>
          <w:rFonts w:cstheme="minorHAnsi"/>
          <w:sz w:val="24"/>
          <w:szCs w:val="24"/>
        </w:rPr>
      </w:pPr>
      <w:r w:rsidRPr="0008458B">
        <w:rPr>
          <w:rFonts w:cstheme="minorHAnsi"/>
          <w:sz w:val="24"/>
          <w:szCs w:val="24"/>
        </w:rPr>
        <w:t>Thank</w:t>
      </w:r>
      <w:r w:rsidR="00EC0D01" w:rsidRPr="0008458B">
        <w:rPr>
          <w:rFonts w:cstheme="minorHAnsi"/>
          <w:sz w:val="24"/>
          <w:szCs w:val="24"/>
        </w:rPr>
        <w:t>ed</w:t>
      </w:r>
      <w:r w:rsidRPr="0008458B">
        <w:rPr>
          <w:rFonts w:cstheme="minorHAnsi"/>
          <w:sz w:val="24"/>
          <w:szCs w:val="24"/>
        </w:rPr>
        <w:t xml:space="preserve"> mayor Davis and council </w:t>
      </w:r>
      <w:r w:rsidR="0063120A" w:rsidRPr="0008458B">
        <w:rPr>
          <w:rFonts w:cstheme="minorHAnsi"/>
          <w:sz w:val="24"/>
          <w:szCs w:val="24"/>
        </w:rPr>
        <w:t>Member Willis</w:t>
      </w:r>
      <w:r w:rsidRPr="0008458B">
        <w:rPr>
          <w:rFonts w:cstheme="minorHAnsi"/>
          <w:sz w:val="24"/>
          <w:szCs w:val="24"/>
        </w:rPr>
        <w:t xml:space="preserve"> for completing </w:t>
      </w:r>
      <w:r w:rsidR="0063120A" w:rsidRPr="0008458B">
        <w:rPr>
          <w:rFonts w:cstheme="minorHAnsi"/>
          <w:sz w:val="24"/>
          <w:szCs w:val="24"/>
        </w:rPr>
        <w:t>the Introductory Training for Municipal Officials f</w:t>
      </w:r>
      <w:r w:rsidRPr="0008458B">
        <w:rPr>
          <w:rFonts w:cstheme="minorHAnsi"/>
          <w:sz w:val="24"/>
          <w:szCs w:val="24"/>
        </w:rPr>
        <w:t>or 2026</w:t>
      </w:r>
      <w:r w:rsidR="0063120A" w:rsidRPr="0008458B">
        <w:rPr>
          <w:rFonts w:cstheme="minorHAnsi"/>
          <w:sz w:val="24"/>
          <w:szCs w:val="24"/>
        </w:rPr>
        <w:t xml:space="preserve"> and gave a reminder to e</w:t>
      </w:r>
      <w:r w:rsidRPr="0008458B">
        <w:rPr>
          <w:rFonts w:cstheme="minorHAnsi"/>
          <w:sz w:val="24"/>
          <w:szCs w:val="24"/>
        </w:rPr>
        <w:t>veryone else</w:t>
      </w:r>
      <w:r w:rsidR="0063120A" w:rsidRPr="0008458B">
        <w:rPr>
          <w:rFonts w:cstheme="minorHAnsi"/>
          <w:sz w:val="24"/>
          <w:szCs w:val="24"/>
        </w:rPr>
        <w:t xml:space="preserve"> who</w:t>
      </w:r>
      <w:r w:rsidRPr="0008458B">
        <w:rPr>
          <w:rFonts w:cstheme="minorHAnsi"/>
          <w:sz w:val="24"/>
          <w:szCs w:val="24"/>
        </w:rPr>
        <w:t xml:space="preserve"> needs to complete those trainings.</w:t>
      </w:r>
      <w:r w:rsidR="0063120A" w:rsidRPr="0008458B">
        <w:rPr>
          <w:rFonts w:cstheme="minorHAnsi"/>
          <w:sz w:val="24"/>
          <w:szCs w:val="24"/>
        </w:rPr>
        <w:t xml:space="preserve"> She emailed out the reminder with the information asking to have </w:t>
      </w:r>
      <w:proofErr w:type="gramStart"/>
      <w:r w:rsidR="0063120A" w:rsidRPr="0008458B">
        <w:rPr>
          <w:rFonts w:cstheme="minorHAnsi"/>
          <w:sz w:val="24"/>
          <w:szCs w:val="24"/>
        </w:rPr>
        <w:t>these</w:t>
      </w:r>
      <w:proofErr w:type="gramEnd"/>
      <w:r w:rsidR="0063120A" w:rsidRPr="0008458B">
        <w:rPr>
          <w:rFonts w:cstheme="minorHAnsi"/>
          <w:sz w:val="24"/>
          <w:szCs w:val="24"/>
        </w:rPr>
        <w:t xml:space="preserve"> c</w:t>
      </w:r>
      <w:r w:rsidRPr="0008458B">
        <w:rPr>
          <w:rFonts w:cstheme="minorHAnsi"/>
          <w:sz w:val="24"/>
          <w:szCs w:val="24"/>
        </w:rPr>
        <w:t>omplete</w:t>
      </w:r>
      <w:r w:rsidR="0063120A" w:rsidRPr="0008458B">
        <w:rPr>
          <w:rFonts w:cstheme="minorHAnsi"/>
          <w:sz w:val="24"/>
          <w:szCs w:val="24"/>
        </w:rPr>
        <w:t>d and certificates forwarded to her</w:t>
      </w:r>
      <w:r w:rsidRPr="0008458B">
        <w:rPr>
          <w:rFonts w:cstheme="minorHAnsi"/>
          <w:sz w:val="24"/>
          <w:szCs w:val="24"/>
        </w:rPr>
        <w:t xml:space="preserve"> by April 30</w:t>
      </w:r>
      <w:r w:rsidR="0063120A" w:rsidRPr="0008458B">
        <w:rPr>
          <w:rFonts w:cstheme="minorHAnsi"/>
          <w:sz w:val="24"/>
          <w:szCs w:val="24"/>
        </w:rPr>
        <w:t xml:space="preserve">. These </w:t>
      </w:r>
      <w:proofErr w:type="gramStart"/>
      <w:r w:rsidR="0063120A" w:rsidRPr="0008458B">
        <w:rPr>
          <w:rFonts w:cstheme="minorHAnsi"/>
          <w:sz w:val="24"/>
          <w:szCs w:val="24"/>
        </w:rPr>
        <w:t>trainings</w:t>
      </w:r>
      <w:proofErr w:type="gramEnd"/>
      <w:r w:rsidR="0063120A" w:rsidRPr="0008458B">
        <w:rPr>
          <w:rFonts w:cstheme="minorHAnsi"/>
          <w:sz w:val="24"/>
          <w:szCs w:val="24"/>
        </w:rPr>
        <w:t xml:space="preserve"> are a requirement of the Fraud Risk Assessment that is completed through the State Auditor’s Office. </w:t>
      </w:r>
    </w:p>
    <w:p w14:paraId="5A4298D7" w14:textId="7E268C0F" w:rsidR="00915180" w:rsidRPr="0008458B" w:rsidRDefault="0063120A" w:rsidP="0063120A">
      <w:pPr>
        <w:pStyle w:val="ListParagraph"/>
        <w:numPr>
          <w:ilvl w:val="0"/>
          <w:numId w:val="6"/>
        </w:numPr>
        <w:tabs>
          <w:tab w:val="left" w:pos="720"/>
        </w:tabs>
        <w:spacing w:after="0" w:line="240" w:lineRule="auto"/>
        <w:ind w:right="720" w:hanging="180"/>
        <w:jc w:val="both"/>
        <w:rPr>
          <w:rFonts w:cstheme="minorHAnsi"/>
          <w:sz w:val="24"/>
          <w:szCs w:val="24"/>
        </w:rPr>
      </w:pPr>
      <w:r w:rsidRPr="0008458B">
        <w:rPr>
          <w:rFonts w:cstheme="minorHAnsi"/>
          <w:sz w:val="24"/>
          <w:szCs w:val="24"/>
        </w:rPr>
        <w:t xml:space="preserve">Milford City was awarded </w:t>
      </w:r>
      <w:r w:rsidR="00915180" w:rsidRPr="0008458B">
        <w:rPr>
          <w:rFonts w:cstheme="minorHAnsi"/>
          <w:sz w:val="24"/>
          <w:szCs w:val="24"/>
        </w:rPr>
        <w:t xml:space="preserve">Rural </w:t>
      </w:r>
      <w:r w:rsidRPr="0008458B">
        <w:rPr>
          <w:rFonts w:cstheme="minorHAnsi"/>
          <w:sz w:val="24"/>
          <w:szCs w:val="24"/>
        </w:rPr>
        <w:t>C</w:t>
      </w:r>
      <w:r w:rsidR="00915180" w:rsidRPr="0008458B">
        <w:rPr>
          <w:rFonts w:cstheme="minorHAnsi"/>
          <w:sz w:val="24"/>
          <w:szCs w:val="24"/>
        </w:rPr>
        <w:t xml:space="preserve">ommunity </w:t>
      </w:r>
      <w:r w:rsidRPr="0008458B">
        <w:rPr>
          <w:rFonts w:cstheme="minorHAnsi"/>
          <w:sz w:val="24"/>
          <w:szCs w:val="24"/>
        </w:rPr>
        <w:t>G</w:t>
      </w:r>
      <w:r w:rsidR="00915180" w:rsidRPr="0008458B">
        <w:rPr>
          <w:rFonts w:cstheme="minorHAnsi"/>
          <w:sz w:val="24"/>
          <w:szCs w:val="24"/>
        </w:rPr>
        <w:t xml:space="preserve">rant </w:t>
      </w:r>
      <w:r w:rsidRPr="0008458B">
        <w:rPr>
          <w:rFonts w:cstheme="minorHAnsi"/>
          <w:sz w:val="24"/>
          <w:szCs w:val="24"/>
        </w:rPr>
        <w:t>F</w:t>
      </w:r>
      <w:r w:rsidR="00915180" w:rsidRPr="0008458B">
        <w:rPr>
          <w:rFonts w:cstheme="minorHAnsi"/>
          <w:sz w:val="24"/>
          <w:szCs w:val="24"/>
        </w:rPr>
        <w:t>unding</w:t>
      </w:r>
      <w:r w:rsidRPr="0008458B">
        <w:rPr>
          <w:rFonts w:cstheme="minorHAnsi"/>
          <w:sz w:val="24"/>
          <w:szCs w:val="24"/>
        </w:rPr>
        <w:t xml:space="preserve"> and received p</w:t>
      </w:r>
      <w:r w:rsidR="00915180" w:rsidRPr="0008458B">
        <w:rPr>
          <w:rFonts w:cstheme="minorHAnsi"/>
          <w:sz w:val="24"/>
          <w:szCs w:val="24"/>
        </w:rPr>
        <w:t xml:space="preserve">artial funding </w:t>
      </w:r>
      <w:r w:rsidR="007F2B59" w:rsidRPr="0008458B">
        <w:rPr>
          <w:rFonts w:cstheme="minorHAnsi"/>
          <w:sz w:val="24"/>
          <w:szCs w:val="24"/>
        </w:rPr>
        <w:t xml:space="preserve">in the amount of </w:t>
      </w:r>
      <w:r w:rsidRPr="0008458B">
        <w:rPr>
          <w:rFonts w:cstheme="minorHAnsi"/>
          <w:sz w:val="24"/>
          <w:szCs w:val="24"/>
        </w:rPr>
        <w:t>$</w:t>
      </w:r>
      <w:r w:rsidR="00915180" w:rsidRPr="0008458B">
        <w:rPr>
          <w:rFonts w:cstheme="minorHAnsi"/>
          <w:sz w:val="24"/>
          <w:szCs w:val="24"/>
        </w:rPr>
        <w:t>194</w:t>
      </w:r>
      <w:r w:rsidRPr="0008458B">
        <w:rPr>
          <w:rFonts w:cstheme="minorHAnsi"/>
          <w:sz w:val="24"/>
          <w:szCs w:val="24"/>
        </w:rPr>
        <w:t>,</w:t>
      </w:r>
      <w:r w:rsidR="00915180" w:rsidRPr="0008458B">
        <w:rPr>
          <w:rFonts w:cstheme="minorHAnsi"/>
          <w:sz w:val="24"/>
          <w:szCs w:val="24"/>
        </w:rPr>
        <w:t>013.0</w:t>
      </w:r>
      <w:r w:rsidR="007F2B59" w:rsidRPr="0008458B">
        <w:rPr>
          <w:rFonts w:cstheme="minorHAnsi"/>
          <w:sz w:val="24"/>
          <w:szCs w:val="24"/>
        </w:rPr>
        <w:t xml:space="preserve">0. The requested amount </w:t>
      </w:r>
      <w:r w:rsidR="00915180" w:rsidRPr="0008458B">
        <w:rPr>
          <w:rFonts w:cstheme="minorHAnsi"/>
          <w:sz w:val="24"/>
          <w:szCs w:val="24"/>
        </w:rPr>
        <w:t xml:space="preserve">was </w:t>
      </w:r>
      <w:r w:rsidRPr="0008458B">
        <w:rPr>
          <w:rFonts w:cstheme="minorHAnsi"/>
          <w:sz w:val="24"/>
          <w:szCs w:val="24"/>
        </w:rPr>
        <w:t>$</w:t>
      </w:r>
      <w:r w:rsidR="00915180" w:rsidRPr="0008458B">
        <w:rPr>
          <w:rFonts w:cstheme="minorHAnsi"/>
          <w:sz w:val="24"/>
          <w:szCs w:val="24"/>
        </w:rPr>
        <w:t>298</w:t>
      </w:r>
      <w:r w:rsidRPr="0008458B">
        <w:rPr>
          <w:rFonts w:cstheme="minorHAnsi"/>
          <w:sz w:val="24"/>
          <w:szCs w:val="24"/>
        </w:rPr>
        <w:t>,</w:t>
      </w:r>
      <w:r w:rsidR="00915180" w:rsidRPr="0008458B">
        <w:rPr>
          <w:rFonts w:cstheme="minorHAnsi"/>
          <w:sz w:val="24"/>
          <w:szCs w:val="24"/>
        </w:rPr>
        <w:t>000</w:t>
      </w:r>
      <w:r w:rsidR="007F2B59" w:rsidRPr="0008458B">
        <w:rPr>
          <w:rFonts w:cstheme="minorHAnsi"/>
          <w:sz w:val="24"/>
          <w:szCs w:val="24"/>
        </w:rPr>
        <w:t xml:space="preserve">. </w:t>
      </w:r>
      <w:r w:rsidR="00915180" w:rsidRPr="0008458B">
        <w:rPr>
          <w:rFonts w:cstheme="minorHAnsi"/>
          <w:sz w:val="24"/>
          <w:szCs w:val="24"/>
        </w:rPr>
        <w:t>We can move forward</w:t>
      </w:r>
      <w:r w:rsidR="007F2B59" w:rsidRPr="0008458B">
        <w:rPr>
          <w:rFonts w:cstheme="minorHAnsi"/>
          <w:sz w:val="24"/>
          <w:szCs w:val="24"/>
        </w:rPr>
        <w:t xml:space="preserve"> but it will require that </w:t>
      </w:r>
      <w:r w:rsidR="00915180" w:rsidRPr="0008458B">
        <w:rPr>
          <w:rFonts w:cstheme="minorHAnsi"/>
          <w:sz w:val="24"/>
          <w:szCs w:val="24"/>
        </w:rPr>
        <w:t>we look at additional funds or</w:t>
      </w:r>
      <w:r w:rsidR="007F2B59" w:rsidRPr="0008458B">
        <w:rPr>
          <w:rFonts w:cstheme="minorHAnsi"/>
          <w:sz w:val="24"/>
          <w:szCs w:val="24"/>
        </w:rPr>
        <w:t xml:space="preserve"> consider</w:t>
      </w:r>
      <w:r w:rsidR="00915180" w:rsidRPr="0008458B">
        <w:rPr>
          <w:rFonts w:cstheme="minorHAnsi"/>
          <w:sz w:val="24"/>
          <w:szCs w:val="24"/>
        </w:rPr>
        <w:t xml:space="preserve"> scalin</w:t>
      </w:r>
      <w:r w:rsidR="002713F3" w:rsidRPr="0008458B">
        <w:rPr>
          <w:rFonts w:cstheme="minorHAnsi"/>
          <w:sz w:val="24"/>
          <w:szCs w:val="24"/>
        </w:rPr>
        <w:t>g</w:t>
      </w:r>
      <w:r w:rsidR="00915180" w:rsidRPr="0008458B">
        <w:rPr>
          <w:rFonts w:cstheme="minorHAnsi"/>
          <w:sz w:val="24"/>
          <w:szCs w:val="24"/>
        </w:rPr>
        <w:t xml:space="preserve"> the project back. </w:t>
      </w:r>
      <w:r w:rsidR="007F2B59" w:rsidRPr="0008458B">
        <w:rPr>
          <w:rFonts w:cstheme="minorHAnsi"/>
          <w:sz w:val="24"/>
          <w:szCs w:val="24"/>
        </w:rPr>
        <w:t>She will be meeting with Ben Coray of Sunrise Engineering tomorrow. What would the council like to look at for the project with the funding available?</w:t>
      </w:r>
    </w:p>
    <w:p w14:paraId="037F163E" w14:textId="2329B4CD" w:rsidR="00982845" w:rsidRPr="0008458B" w:rsidRDefault="007F2B59" w:rsidP="0063120A">
      <w:pPr>
        <w:pStyle w:val="ListParagraph"/>
        <w:numPr>
          <w:ilvl w:val="0"/>
          <w:numId w:val="6"/>
        </w:numPr>
        <w:tabs>
          <w:tab w:val="left" w:pos="720"/>
        </w:tabs>
        <w:spacing w:after="0" w:line="240" w:lineRule="auto"/>
        <w:ind w:right="720" w:hanging="180"/>
        <w:jc w:val="both"/>
        <w:rPr>
          <w:rFonts w:cstheme="minorHAnsi"/>
          <w:sz w:val="24"/>
          <w:szCs w:val="24"/>
        </w:rPr>
      </w:pPr>
      <w:r w:rsidRPr="0008458B">
        <w:rPr>
          <w:rFonts w:cstheme="minorHAnsi"/>
          <w:sz w:val="24"/>
          <w:szCs w:val="24"/>
        </w:rPr>
        <w:t xml:space="preserve">Council Member Spaulding provided his feedback. </w:t>
      </w:r>
      <w:r w:rsidR="00237736" w:rsidRPr="0008458B">
        <w:rPr>
          <w:rFonts w:cstheme="minorHAnsi"/>
          <w:sz w:val="24"/>
          <w:szCs w:val="24"/>
        </w:rPr>
        <w:t xml:space="preserve"> </w:t>
      </w:r>
    </w:p>
    <w:p w14:paraId="18D64C56" w14:textId="77777777" w:rsidR="00982845" w:rsidRPr="0008458B" w:rsidRDefault="00982845" w:rsidP="0063120A">
      <w:pPr>
        <w:tabs>
          <w:tab w:val="left" w:pos="630"/>
        </w:tabs>
        <w:spacing w:after="0" w:line="240" w:lineRule="auto"/>
        <w:ind w:left="630" w:right="720" w:hanging="270"/>
        <w:jc w:val="both"/>
        <w:rPr>
          <w:rFonts w:cstheme="minorHAnsi"/>
          <w:sz w:val="24"/>
          <w:szCs w:val="24"/>
        </w:rPr>
      </w:pPr>
    </w:p>
    <w:p w14:paraId="54E1A30D" w14:textId="77777777" w:rsidR="004304C3" w:rsidRPr="0008458B" w:rsidRDefault="004304C3" w:rsidP="007F2B59">
      <w:pPr>
        <w:tabs>
          <w:tab w:val="left" w:pos="630"/>
        </w:tabs>
        <w:spacing w:after="0" w:line="240" w:lineRule="auto"/>
        <w:ind w:left="630" w:right="720" w:hanging="630"/>
        <w:jc w:val="both"/>
        <w:rPr>
          <w:rFonts w:cstheme="minorHAnsi"/>
          <w:sz w:val="24"/>
          <w:szCs w:val="24"/>
        </w:rPr>
      </w:pPr>
      <w:r w:rsidRPr="0008458B">
        <w:rPr>
          <w:rFonts w:cstheme="minorHAnsi"/>
          <w:sz w:val="24"/>
          <w:szCs w:val="24"/>
        </w:rPr>
        <w:t xml:space="preserve">Lisa Thompson, Zoning Administrator </w:t>
      </w:r>
    </w:p>
    <w:p w14:paraId="2B93F452" w14:textId="7506BDA7" w:rsidR="00982845" w:rsidRPr="0008458B" w:rsidRDefault="007F2B59" w:rsidP="0063120A">
      <w:pPr>
        <w:pStyle w:val="ListParagraph"/>
        <w:numPr>
          <w:ilvl w:val="0"/>
          <w:numId w:val="7"/>
        </w:numPr>
        <w:tabs>
          <w:tab w:val="left" w:pos="720"/>
        </w:tabs>
        <w:spacing w:after="0" w:line="240" w:lineRule="auto"/>
        <w:ind w:right="720" w:hanging="180"/>
        <w:jc w:val="both"/>
        <w:rPr>
          <w:rFonts w:cstheme="minorHAnsi"/>
          <w:sz w:val="24"/>
          <w:szCs w:val="24"/>
        </w:rPr>
      </w:pPr>
      <w:r w:rsidRPr="0008458B">
        <w:rPr>
          <w:rFonts w:cstheme="minorHAnsi"/>
          <w:sz w:val="24"/>
          <w:szCs w:val="24"/>
        </w:rPr>
        <w:t xml:space="preserve">Reminder of the </w:t>
      </w:r>
      <w:r w:rsidR="00237736" w:rsidRPr="0008458B">
        <w:rPr>
          <w:rFonts w:cstheme="minorHAnsi"/>
          <w:sz w:val="24"/>
          <w:szCs w:val="24"/>
        </w:rPr>
        <w:t xml:space="preserve">Land </w:t>
      </w:r>
      <w:r w:rsidRPr="0008458B">
        <w:rPr>
          <w:rFonts w:cstheme="minorHAnsi"/>
          <w:sz w:val="24"/>
          <w:szCs w:val="24"/>
        </w:rPr>
        <w:t>U</w:t>
      </w:r>
      <w:r w:rsidR="00237736" w:rsidRPr="0008458B">
        <w:rPr>
          <w:rFonts w:cstheme="minorHAnsi"/>
          <w:sz w:val="24"/>
          <w:szCs w:val="24"/>
        </w:rPr>
        <w:t xml:space="preserve">se </w:t>
      </w:r>
      <w:r w:rsidRPr="0008458B">
        <w:rPr>
          <w:rFonts w:cstheme="minorHAnsi"/>
          <w:sz w:val="24"/>
          <w:szCs w:val="24"/>
        </w:rPr>
        <w:t>T</w:t>
      </w:r>
      <w:r w:rsidR="00237736" w:rsidRPr="0008458B">
        <w:rPr>
          <w:rFonts w:cstheme="minorHAnsi"/>
          <w:sz w:val="24"/>
          <w:szCs w:val="24"/>
        </w:rPr>
        <w:t xml:space="preserve">raining in Beaver on Thursday – </w:t>
      </w:r>
      <w:r w:rsidRPr="0008458B">
        <w:rPr>
          <w:rFonts w:cstheme="minorHAnsi"/>
          <w:sz w:val="24"/>
          <w:szCs w:val="24"/>
        </w:rPr>
        <w:t xml:space="preserve">she sent an </w:t>
      </w:r>
      <w:r w:rsidR="00237736" w:rsidRPr="0008458B">
        <w:rPr>
          <w:rFonts w:cstheme="minorHAnsi"/>
          <w:sz w:val="24"/>
          <w:szCs w:val="24"/>
        </w:rPr>
        <w:t xml:space="preserve">email </w:t>
      </w:r>
      <w:r w:rsidRPr="0008458B">
        <w:rPr>
          <w:rFonts w:cstheme="minorHAnsi"/>
          <w:sz w:val="24"/>
          <w:szCs w:val="24"/>
        </w:rPr>
        <w:t xml:space="preserve">reminder. </w:t>
      </w:r>
    </w:p>
    <w:p w14:paraId="227EE580" w14:textId="77777777" w:rsidR="00982845" w:rsidRPr="0008458B" w:rsidRDefault="00982845" w:rsidP="002713F3">
      <w:pPr>
        <w:tabs>
          <w:tab w:val="left" w:pos="540"/>
        </w:tabs>
        <w:spacing w:after="0" w:line="240" w:lineRule="auto"/>
        <w:ind w:right="720"/>
        <w:jc w:val="both"/>
        <w:rPr>
          <w:rFonts w:cstheme="minorHAnsi"/>
          <w:sz w:val="24"/>
          <w:szCs w:val="24"/>
        </w:rPr>
      </w:pPr>
    </w:p>
    <w:p w14:paraId="7DDA5FC0" w14:textId="77777777" w:rsidR="00982845" w:rsidRPr="0008458B" w:rsidRDefault="004304C3" w:rsidP="004306D6">
      <w:pPr>
        <w:tabs>
          <w:tab w:val="left" w:pos="540"/>
        </w:tabs>
        <w:spacing w:after="0" w:line="240" w:lineRule="auto"/>
        <w:ind w:right="720"/>
        <w:jc w:val="both"/>
        <w:rPr>
          <w:rFonts w:cstheme="minorHAnsi"/>
          <w:sz w:val="24"/>
          <w:szCs w:val="24"/>
        </w:rPr>
      </w:pPr>
      <w:r w:rsidRPr="0008458B">
        <w:rPr>
          <w:rFonts w:cstheme="minorHAnsi"/>
          <w:sz w:val="24"/>
          <w:szCs w:val="24"/>
        </w:rPr>
        <w:t xml:space="preserve">Monica Seifers, City Recorder </w:t>
      </w:r>
    </w:p>
    <w:p w14:paraId="02B76745" w14:textId="5E2832AE" w:rsidR="00982845" w:rsidRPr="0008458B" w:rsidRDefault="00915180" w:rsidP="004306D6">
      <w:pPr>
        <w:pStyle w:val="ListParagraph"/>
        <w:numPr>
          <w:ilvl w:val="0"/>
          <w:numId w:val="7"/>
        </w:numPr>
        <w:tabs>
          <w:tab w:val="left" w:pos="540"/>
        </w:tabs>
        <w:spacing w:after="0" w:line="240" w:lineRule="auto"/>
        <w:ind w:left="540" w:right="720" w:hanging="180"/>
        <w:jc w:val="both"/>
        <w:rPr>
          <w:rFonts w:cstheme="minorHAnsi"/>
          <w:sz w:val="24"/>
          <w:szCs w:val="24"/>
        </w:rPr>
      </w:pPr>
      <w:r w:rsidRPr="0008458B">
        <w:rPr>
          <w:rFonts w:cstheme="minorHAnsi"/>
          <w:sz w:val="24"/>
          <w:szCs w:val="24"/>
        </w:rPr>
        <w:t>Thanked Mayor Davis and Council Member Willis for completing the 2026 OPMA training online. A</w:t>
      </w:r>
      <w:r w:rsidR="004306D6" w:rsidRPr="0008458B">
        <w:rPr>
          <w:rFonts w:cstheme="minorHAnsi"/>
          <w:sz w:val="24"/>
          <w:szCs w:val="24"/>
        </w:rPr>
        <w:t>sked a</w:t>
      </w:r>
      <w:r w:rsidRPr="0008458B">
        <w:rPr>
          <w:rFonts w:cstheme="minorHAnsi"/>
          <w:sz w:val="24"/>
          <w:szCs w:val="24"/>
        </w:rPr>
        <w:t>ll others</w:t>
      </w:r>
      <w:r w:rsidR="004306D6" w:rsidRPr="0008458B">
        <w:rPr>
          <w:rFonts w:cstheme="minorHAnsi"/>
          <w:sz w:val="24"/>
          <w:szCs w:val="24"/>
        </w:rPr>
        <w:t xml:space="preserve"> who </w:t>
      </w:r>
      <w:r w:rsidRPr="0008458B">
        <w:rPr>
          <w:rFonts w:cstheme="minorHAnsi"/>
          <w:sz w:val="24"/>
          <w:szCs w:val="24"/>
        </w:rPr>
        <w:t xml:space="preserve">need to complete </w:t>
      </w:r>
      <w:r w:rsidR="004306D6" w:rsidRPr="0008458B">
        <w:rPr>
          <w:rFonts w:cstheme="minorHAnsi"/>
          <w:sz w:val="24"/>
          <w:szCs w:val="24"/>
        </w:rPr>
        <w:t xml:space="preserve">the training to do so, </w:t>
      </w:r>
      <w:r w:rsidRPr="0008458B">
        <w:rPr>
          <w:rFonts w:cstheme="minorHAnsi"/>
          <w:sz w:val="24"/>
          <w:szCs w:val="24"/>
        </w:rPr>
        <w:t xml:space="preserve">the link </w:t>
      </w:r>
      <w:r w:rsidR="00237736" w:rsidRPr="0008458B">
        <w:rPr>
          <w:rFonts w:cstheme="minorHAnsi"/>
          <w:sz w:val="24"/>
          <w:szCs w:val="24"/>
        </w:rPr>
        <w:t>was included in Makayla’s email</w:t>
      </w:r>
      <w:r w:rsidR="004306D6" w:rsidRPr="0008458B">
        <w:rPr>
          <w:rFonts w:cstheme="minorHAnsi"/>
          <w:sz w:val="24"/>
          <w:szCs w:val="24"/>
        </w:rPr>
        <w:t xml:space="preserve"> regarding the training requirements.</w:t>
      </w:r>
      <w:r w:rsidR="007F2B59" w:rsidRPr="0008458B">
        <w:rPr>
          <w:rFonts w:cstheme="minorHAnsi"/>
          <w:sz w:val="24"/>
          <w:szCs w:val="24"/>
        </w:rPr>
        <w:t xml:space="preserve"> Makayla reminded there would be another training link on fraud awareness coming out in about a week. </w:t>
      </w:r>
    </w:p>
    <w:p w14:paraId="624AAA17" w14:textId="382171CC" w:rsidR="001F2EFE" w:rsidRPr="0008458B" w:rsidRDefault="001F2EFE" w:rsidP="004306D6">
      <w:pPr>
        <w:tabs>
          <w:tab w:val="left" w:pos="540"/>
        </w:tabs>
        <w:spacing w:after="0" w:line="240" w:lineRule="auto"/>
        <w:ind w:right="720"/>
        <w:jc w:val="both"/>
        <w:rPr>
          <w:rFonts w:cstheme="minorHAnsi"/>
          <w:sz w:val="24"/>
          <w:szCs w:val="24"/>
        </w:rPr>
      </w:pPr>
      <w:r w:rsidRPr="0008458B">
        <w:rPr>
          <w:rFonts w:cstheme="minorHAnsi"/>
          <w:sz w:val="24"/>
          <w:szCs w:val="24"/>
        </w:rPr>
        <w:tab/>
      </w:r>
    </w:p>
    <w:p w14:paraId="7D4A5420" w14:textId="77777777" w:rsidR="004304C3" w:rsidRPr="0008458B" w:rsidRDefault="004304C3" w:rsidP="002713F3">
      <w:pPr>
        <w:pStyle w:val="ListParagraph"/>
        <w:numPr>
          <w:ilvl w:val="0"/>
          <w:numId w:val="1"/>
        </w:numPr>
        <w:tabs>
          <w:tab w:val="left" w:pos="0"/>
          <w:tab w:val="left" w:pos="180"/>
        </w:tabs>
        <w:spacing w:after="0" w:line="240" w:lineRule="auto"/>
        <w:ind w:left="0" w:right="720"/>
        <w:jc w:val="both"/>
        <w:rPr>
          <w:rFonts w:cstheme="minorHAnsi"/>
          <w:b/>
          <w:sz w:val="24"/>
          <w:szCs w:val="24"/>
        </w:rPr>
      </w:pPr>
      <w:r w:rsidRPr="0008458B">
        <w:rPr>
          <w:rFonts w:cstheme="minorHAnsi"/>
          <w:b/>
          <w:sz w:val="24"/>
          <w:szCs w:val="24"/>
        </w:rPr>
        <w:t xml:space="preserve">COUNCIL REPORTS AND COMMENTS </w:t>
      </w:r>
    </w:p>
    <w:p w14:paraId="5EF7128D" w14:textId="3F2E3ECC" w:rsidR="004304C3" w:rsidRPr="0008458B" w:rsidRDefault="00BA7266" w:rsidP="007F2B59">
      <w:pPr>
        <w:tabs>
          <w:tab w:val="left" w:pos="0"/>
          <w:tab w:val="left" w:pos="180"/>
          <w:tab w:val="left" w:pos="360"/>
        </w:tabs>
        <w:spacing w:after="0" w:line="240" w:lineRule="auto"/>
        <w:ind w:right="720"/>
        <w:jc w:val="both"/>
        <w:rPr>
          <w:rFonts w:cstheme="minorHAnsi"/>
          <w:b/>
          <w:sz w:val="24"/>
          <w:szCs w:val="24"/>
        </w:rPr>
      </w:pPr>
      <w:r w:rsidRPr="0008458B">
        <w:rPr>
          <w:rFonts w:cstheme="minorHAnsi"/>
          <w:bCs/>
          <w:sz w:val="24"/>
          <w:szCs w:val="24"/>
        </w:rPr>
        <w:t>Russell Smith: Public Works</w:t>
      </w:r>
      <w:r w:rsidR="004304C3" w:rsidRPr="0008458B">
        <w:rPr>
          <w:rFonts w:cstheme="minorHAnsi"/>
          <w:bCs/>
          <w:sz w:val="24"/>
          <w:szCs w:val="24"/>
        </w:rPr>
        <w:t xml:space="preserve"> </w:t>
      </w:r>
    </w:p>
    <w:p w14:paraId="5164FF71" w14:textId="77777777" w:rsidR="005233F0" w:rsidRPr="0008458B" w:rsidRDefault="00237736" w:rsidP="007F2B59">
      <w:pPr>
        <w:pStyle w:val="ListParagraph"/>
        <w:numPr>
          <w:ilvl w:val="0"/>
          <w:numId w:val="8"/>
        </w:numPr>
        <w:tabs>
          <w:tab w:val="left" w:pos="0"/>
          <w:tab w:val="left" w:pos="180"/>
          <w:tab w:val="left" w:pos="360"/>
        </w:tabs>
        <w:spacing w:after="0" w:line="240" w:lineRule="auto"/>
        <w:ind w:right="720"/>
        <w:jc w:val="both"/>
        <w:rPr>
          <w:rFonts w:cstheme="minorHAnsi"/>
          <w:sz w:val="24"/>
          <w:szCs w:val="24"/>
        </w:rPr>
      </w:pPr>
      <w:r w:rsidRPr="0008458B">
        <w:rPr>
          <w:rFonts w:cstheme="minorHAnsi"/>
          <w:sz w:val="24"/>
          <w:szCs w:val="24"/>
        </w:rPr>
        <w:lastRenderedPageBreak/>
        <w:t xml:space="preserve">Asked how many companies </w:t>
      </w:r>
      <w:r w:rsidR="007F2B59" w:rsidRPr="0008458B">
        <w:rPr>
          <w:rFonts w:cstheme="minorHAnsi"/>
          <w:sz w:val="24"/>
          <w:szCs w:val="24"/>
        </w:rPr>
        <w:t xml:space="preserve">are </w:t>
      </w:r>
      <w:r w:rsidRPr="0008458B">
        <w:rPr>
          <w:rFonts w:cstheme="minorHAnsi"/>
          <w:sz w:val="24"/>
          <w:szCs w:val="24"/>
        </w:rPr>
        <w:t xml:space="preserve">pulling water at </w:t>
      </w:r>
      <w:r w:rsidR="007F2B59" w:rsidRPr="0008458B">
        <w:rPr>
          <w:rFonts w:cstheme="minorHAnsi"/>
          <w:sz w:val="24"/>
          <w:szCs w:val="24"/>
        </w:rPr>
        <w:t xml:space="preserve">the </w:t>
      </w:r>
      <w:r w:rsidRPr="0008458B">
        <w:rPr>
          <w:rFonts w:cstheme="minorHAnsi"/>
          <w:sz w:val="24"/>
          <w:szCs w:val="24"/>
        </w:rPr>
        <w:t>I</w:t>
      </w:r>
      <w:r w:rsidR="007F2B59" w:rsidRPr="0008458B">
        <w:rPr>
          <w:rFonts w:cstheme="minorHAnsi"/>
          <w:sz w:val="24"/>
          <w:szCs w:val="24"/>
        </w:rPr>
        <w:t xml:space="preserve">ndustrial Park and if they had their own meters. Foreman Stewart reported there were four and they each have their own meters. </w:t>
      </w:r>
      <w:r w:rsidR="005233F0" w:rsidRPr="0008458B">
        <w:rPr>
          <w:rFonts w:cstheme="minorHAnsi"/>
          <w:sz w:val="24"/>
          <w:szCs w:val="24"/>
        </w:rPr>
        <w:t xml:space="preserve">There are 7 total </w:t>
      </w:r>
      <w:proofErr w:type="gramStart"/>
      <w:r w:rsidRPr="0008458B">
        <w:rPr>
          <w:rFonts w:cstheme="minorHAnsi"/>
          <w:sz w:val="24"/>
          <w:szCs w:val="24"/>
        </w:rPr>
        <w:t>city</w:t>
      </w:r>
      <w:proofErr w:type="gramEnd"/>
      <w:r w:rsidRPr="0008458B">
        <w:rPr>
          <w:rFonts w:cstheme="minorHAnsi"/>
          <w:sz w:val="24"/>
          <w:szCs w:val="24"/>
        </w:rPr>
        <w:t xml:space="preserve"> wide</w:t>
      </w:r>
    </w:p>
    <w:p w14:paraId="55995C20" w14:textId="3CEE4062" w:rsidR="00237736" w:rsidRPr="0008458B" w:rsidRDefault="00237736" w:rsidP="005233F0">
      <w:pPr>
        <w:pStyle w:val="ListParagraph"/>
        <w:numPr>
          <w:ilvl w:val="0"/>
          <w:numId w:val="8"/>
        </w:numPr>
        <w:tabs>
          <w:tab w:val="left" w:pos="0"/>
          <w:tab w:val="left" w:pos="180"/>
          <w:tab w:val="left" w:pos="360"/>
        </w:tabs>
        <w:spacing w:after="0" w:line="240" w:lineRule="auto"/>
        <w:ind w:right="720"/>
        <w:jc w:val="both"/>
        <w:rPr>
          <w:rFonts w:cstheme="minorHAnsi"/>
          <w:sz w:val="24"/>
          <w:szCs w:val="24"/>
        </w:rPr>
      </w:pPr>
      <w:r w:rsidRPr="0008458B">
        <w:rPr>
          <w:rFonts w:cstheme="minorHAnsi"/>
          <w:sz w:val="24"/>
          <w:szCs w:val="24"/>
        </w:rPr>
        <w:t xml:space="preserve">Airport </w:t>
      </w:r>
      <w:r w:rsidR="005233F0" w:rsidRPr="0008458B">
        <w:rPr>
          <w:rFonts w:cstheme="minorHAnsi"/>
          <w:sz w:val="24"/>
          <w:szCs w:val="24"/>
        </w:rPr>
        <w:t xml:space="preserve">update: we have </w:t>
      </w:r>
      <w:r w:rsidR="00731D72" w:rsidRPr="0008458B">
        <w:rPr>
          <w:rFonts w:cstheme="minorHAnsi"/>
          <w:sz w:val="24"/>
          <w:szCs w:val="24"/>
        </w:rPr>
        <w:t xml:space="preserve">the materials and everything ready to go for the </w:t>
      </w:r>
      <w:r w:rsidRPr="0008458B">
        <w:rPr>
          <w:rFonts w:cstheme="minorHAnsi"/>
          <w:sz w:val="24"/>
          <w:szCs w:val="24"/>
        </w:rPr>
        <w:t>pumps</w:t>
      </w:r>
      <w:r w:rsidR="00731D72" w:rsidRPr="0008458B">
        <w:rPr>
          <w:rFonts w:cstheme="minorHAnsi"/>
          <w:sz w:val="24"/>
          <w:szCs w:val="24"/>
        </w:rPr>
        <w:t xml:space="preserve">, we are </w:t>
      </w:r>
      <w:r w:rsidRPr="0008458B">
        <w:rPr>
          <w:rFonts w:cstheme="minorHAnsi"/>
          <w:sz w:val="24"/>
          <w:szCs w:val="24"/>
        </w:rPr>
        <w:t>ready to install</w:t>
      </w:r>
      <w:r w:rsidR="00731D72" w:rsidRPr="0008458B">
        <w:rPr>
          <w:rFonts w:cstheme="minorHAnsi"/>
          <w:sz w:val="24"/>
          <w:szCs w:val="24"/>
        </w:rPr>
        <w:t xml:space="preserve">. </w:t>
      </w:r>
    </w:p>
    <w:p w14:paraId="531876D8" w14:textId="77777777" w:rsidR="00982845" w:rsidRPr="0008458B" w:rsidRDefault="00982845" w:rsidP="002713F3">
      <w:pPr>
        <w:tabs>
          <w:tab w:val="left" w:pos="0"/>
          <w:tab w:val="left" w:pos="180"/>
          <w:tab w:val="left" w:pos="360"/>
        </w:tabs>
        <w:spacing w:after="0" w:line="240" w:lineRule="auto"/>
        <w:ind w:right="720"/>
        <w:jc w:val="both"/>
        <w:rPr>
          <w:rFonts w:cstheme="minorHAnsi"/>
          <w:b/>
          <w:sz w:val="24"/>
          <w:szCs w:val="24"/>
        </w:rPr>
      </w:pPr>
    </w:p>
    <w:p w14:paraId="6238C04C" w14:textId="047D3FFB" w:rsidR="004304C3" w:rsidRPr="0008458B" w:rsidRDefault="005605E6" w:rsidP="00731D72">
      <w:pPr>
        <w:tabs>
          <w:tab w:val="left" w:pos="0"/>
          <w:tab w:val="left" w:pos="180"/>
          <w:tab w:val="left" w:pos="360"/>
        </w:tabs>
        <w:spacing w:after="0" w:line="240" w:lineRule="auto"/>
        <w:ind w:right="720"/>
        <w:jc w:val="both"/>
        <w:rPr>
          <w:rFonts w:cstheme="minorHAnsi"/>
          <w:b/>
          <w:sz w:val="24"/>
          <w:szCs w:val="24"/>
        </w:rPr>
      </w:pPr>
      <w:r w:rsidRPr="0008458B">
        <w:rPr>
          <w:rFonts w:cstheme="minorHAnsi"/>
          <w:bCs/>
          <w:sz w:val="24"/>
          <w:szCs w:val="24"/>
        </w:rPr>
        <w:t>Les Whitney</w:t>
      </w:r>
      <w:r w:rsidR="00F51088" w:rsidRPr="0008458B">
        <w:rPr>
          <w:rFonts w:cstheme="minorHAnsi"/>
          <w:bCs/>
          <w:sz w:val="24"/>
          <w:szCs w:val="24"/>
        </w:rPr>
        <w:t xml:space="preserve">: City Parks/Cemetery; Equipment </w:t>
      </w:r>
      <w:r w:rsidRPr="0008458B">
        <w:rPr>
          <w:rFonts w:cstheme="minorHAnsi"/>
          <w:bCs/>
          <w:i/>
          <w:iCs/>
          <w:sz w:val="24"/>
          <w:szCs w:val="24"/>
        </w:rPr>
        <w:t xml:space="preserve"> </w:t>
      </w:r>
    </w:p>
    <w:p w14:paraId="1EBE014B" w14:textId="09089F15" w:rsidR="00237736" w:rsidRPr="0008458B" w:rsidRDefault="00731D72" w:rsidP="00731D72">
      <w:pPr>
        <w:pStyle w:val="ListParagraph"/>
        <w:numPr>
          <w:ilvl w:val="0"/>
          <w:numId w:val="9"/>
        </w:numPr>
        <w:tabs>
          <w:tab w:val="left" w:pos="0"/>
          <w:tab w:val="left" w:pos="180"/>
          <w:tab w:val="left" w:pos="360"/>
        </w:tabs>
        <w:spacing w:after="0" w:line="240" w:lineRule="auto"/>
        <w:ind w:right="720"/>
        <w:jc w:val="both"/>
        <w:rPr>
          <w:rFonts w:cstheme="minorHAnsi"/>
          <w:sz w:val="24"/>
          <w:szCs w:val="24"/>
        </w:rPr>
      </w:pPr>
      <w:r w:rsidRPr="0008458B">
        <w:rPr>
          <w:rFonts w:cstheme="minorHAnsi"/>
          <w:sz w:val="24"/>
          <w:szCs w:val="24"/>
        </w:rPr>
        <w:t>We have a gentleman who is posting p</w:t>
      </w:r>
      <w:r w:rsidR="00237736" w:rsidRPr="0008458B">
        <w:rPr>
          <w:rFonts w:cstheme="minorHAnsi"/>
          <w:sz w:val="24"/>
          <w:szCs w:val="24"/>
        </w:rPr>
        <w:t>aper</w:t>
      </w:r>
      <w:r w:rsidRPr="0008458B">
        <w:rPr>
          <w:rFonts w:cstheme="minorHAnsi"/>
          <w:sz w:val="24"/>
          <w:szCs w:val="24"/>
        </w:rPr>
        <w:t xml:space="preserve">work all over the light pole at the drug store. He has received </w:t>
      </w:r>
      <w:proofErr w:type="gramStart"/>
      <w:r w:rsidRPr="0008458B">
        <w:rPr>
          <w:rFonts w:cstheme="minorHAnsi"/>
          <w:sz w:val="24"/>
          <w:szCs w:val="24"/>
        </w:rPr>
        <w:t>a number of</w:t>
      </w:r>
      <w:proofErr w:type="gramEnd"/>
      <w:r w:rsidRPr="0008458B">
        <w:rPr>
          <w:rFonts w:cstheme="minorHAnsi"/>
          <w:sz w:val="24"/>
          <w:szCs w:val="24"/>
        </w:rPr>
        <w:t xml:space="preserve"> complaints about </w:t>
      </w:r>
      <w:proofErr w:type="gramStart"/>
      <w:r w:rsidRPr="0008458B">
        <w:rPr>
          <w:rFonts w:cstheme="minorHAnsi"/>
          <w:sz w:val="24"/>
          <w:szCs w:val="24"/>
        </w:rPr>
        <w:t>it, and</w:t>
      </w:r>
      <w:proofErr w:type="gramEnd"/>
      <w:r w:rsidRPr="0008458B">
        <w:rPr>
          <w:rFonts w:cstheme="minorHAnsi"/>
          <w:sz w:val="24"/>
          <w:szCs w:val="24"/>
        </w:rPr>
        <w:t xml:space="preserve"> is watching it. He has witnessed people taking them down and discarding them. Today he saw the wind blow a bunch of </w:t>
      </w:r>
      <w:proofErr w:type="gramStart"/>
      <w:r w:rsidRPr="0008458B">
        <w:rPr>
          <w:rFonts w:cstheme="minorHAnsi"/>
          <w:sz w:val="24"/>
          <w:szCs w:val="24"/>
        </w:rPr>
        <w:t>the papers</w:t>
      </w:r>
      <w:proofErr w:type="gramEnd"/>
      <w:r w:rsidRPr="0008458B">
        <w:rPr>
          <w:rFonts w:cstheme="minorHAnsi"/>
          <w:sz w:val="24"/>
          <w:szCs w:val="24"/>
        </w:rPr>
        <w:t xml:space="preserve"> down the street</w:t>
      </w:r>
      <w:r w:rsidR="00237736" w:rsidRPr="0008458B">
        <w:rPr>
          <w:rFonts w:cstheme="minorHAnsi"/>
          <w:sz w:val="24"/>
          <w:szCs w:val="24"/>
        </w:rPr>
        <w:t xml:space="preserve">. What can we do about that? </w:t>
      </w:r>
      <w:r w:rsidRPr="0008458B">
        <w:rPr>
          <w:rFonts w:cstheme="minorHAnsi"/>
          <w:sz w:val="24"/>
          <w:szCs w:val="24"/>
        </w:rPr>
        <w:t xml:space="preserve">Administrator Bealer reported that the staff was </w:t>
      </w:r>
      <w:r w:rsidR="00237736" w:rsidRPr="0008458B">
        <w:rPr>
          <w:rFonts w:cstheme="minorHAnsi"/>
          <w:sz w:val="24"/>
          <w:szCs w:val="24"/>
        </w:rPr>
        <w:t xml:space="preserve">fully aware and </w:t>
      </w:r>
      <w:r w:rsidRPr="0008458B">
        <w:rPr>
          <w:rFonts w:cstheme="minorHAnsi"/>
          <w:sz w:val="24"/>
          <w:szCs w:val="24"/>
        </w:rPr>
        <w:t xml:space="preserve">it had been turned over to </w:t>
      </w:r>
      <w:r w:rsidR="00237736" w:rsidRPr="0008458B">
        <w:rPr>
          <w:rFonts w:cstheme="minorHAnsi"/>
          <w:sz w:val="24"/>
          <w:szCs w:val="24"/>
        </w:rPr>
        <w:t xml:space="preserve">legal counsel </w:t>
      </w:r>
      <w:r w:rsidRPr="0008458B">
        <w:rPr>
          <w:rFonts w:cstheme="minorHAnsi"/>
          <w:sz w:val="24"/>
          <w:szCs w:val="24"/>
        </w:rPr>
        <w:t>who was</w:t>
      </w:r>
      <w:r w:rsidR="00237736" w:rsidRPr="0008458B">
        <w:rPr>
          <w:rFonts w:cstheme="minorHAnsi"/>
          <w:sz w:val="24"/>
          <w:szCs w:val="24"/>
        </w:rPr>
        <w:t xml:space="preserve"> </w:t>
      </w:r>
      <w:r w:rsidRPr="0008458B">
        <w:rPr>
          <w:rFonts w:cstheme="minorHAnsi"/>
          <w:sz w:val="24"/>
          <w:szCs w:val="24"/>
        </w:rPr>
        <w:t xml:space="preserve">addressing it. </w:t>
      </w:r>
    </w:p>
    <w:p w14:paraId="56E5CE44" w14:textId="77777777" w:rsidR="00237736" w:rsidRPr="0008458B" w:rsidRDefault="00237736" w:rsidP="002713F3">
      <w:pPr>
        <w:tabs>
          <w:tab w:val="left" w:pos="0"/>
          <w:tab w:val="left" w:pos="180"/>
          <w:tab w:val="left" w:pos="360"/>
        </w:tabs>
        <w:spacing w:after="0" w:line="240" w:lineRule="auto"/>
        <w:ind w:right="720"/>
        <w:jc w:val="both"/>
        <w:rPr>
          <w:rFonts w:cstheme="minorHAnsi"/>
          <w:sz w:val="24"/>
          <w:szCs w:val="24"/>
        </w:rPr>
      </w:pPr>
    </w:p>
    <w:p w14:paraId="4CBCE1F4" w14:textId="0F069505" w:rsidR="004304C3" w:rsidRPr="0008458B" w:rsidRDefault="004304C3" w:rsidP="002713F3">
      <w:pPr>
        <w:tabs>
          <w:tab w:val="left" w:pos="0"/>
          <w:tab w:val="left" w:pos="180"/>
          <w:tab w:val="left" w:pos="360"/>
        </w:tabs>
        <w:spacing w:after="0" w:line="240" w:lineRule="auto"/>
        <w:ind w:left="360" w:right="720"/>
        <w:rPr>
          <w:rFonts w:cstheme="minorHAnsi"/>
          <w:b/>
          <w:sz w:val="24"/>
          <w:szCs w:val="24"/>
        </w:rPr>
      </w:pPr>
    </w:p>
    <w:p w14:paraId="2DD65A32" w14:textId="23A94E6F" w:rsidR="00B9125B" w:rsidRDefault="0008458B" w:rsidP="002713F3">
      <w:pPr>
        <w:pStyle w:val="ListParagraph"/>
        <w:tabs>
          <w:tab w:val="left" w:pos="0"/>
          <w:tab w:val="left" w:pos="180"/>
          <w:tab w:val="left" w:pos="360"/>
        </w:tabs>
        <w:spacing w:after="0" w:line="240" w:lineRule="auto"/>
        <w:ind w:left="0" w:right="720"/>
        <w:rPr>
          <w:rFonts w:cstheme="minorHAnsi"/>
          <w:bCs/>
          <w:i/>
          <w:iCs/>
          <w:sz w:val="24"/>
          <w:szCs w:val="24"/>
        </w:rPr>
      </w:pPr>
      <w:r w:rsidRPr="0008458B">
        <w:rPr>
          <w:rFonts w:cstheme="minorHAnsi"/>
          <w:b/>
          <w:i/>
          <w:iCs/>
          <w:sz w:val="24"/>
          <w:szCs w:val="24"/>
        </w:rPr>
        <w:t xml:space="preserve">Meeting Adjournment ~ </w:t>
      </w:r>
      <w:r w:rsidRPr="0008458B">
        <w:rPr>
          <w:rFonts w:cstheme="minorHAnsi"/>
          <w:bCs/>
          <w:i/>
          <w:iCs/>
          <w:sz w:val="24"/>
          <w:szCs w:val="24"/>
        </w:rPr>
        <w:t xml:space="preserve">as there was no further business the meeting adjourned at 5:12 PM </w:t>
      </w:r>
    </w:p>
    <w:p w14:paraId="02DDA419" w14:textId="3132B624" w:rsidR="00A901E6" w:rsidRDefault="00A901E6" w:rsidP="002713F3">
      <w:pPr>
        <w:pStyle w:val="ListParagraph"/>
        <w:tabs>
          <w:tab w:val="left" w:pos="0"/>
          <w:tab w:val="left" w:pos="180"/>
          <w:tab w:val="left" w:pos="360"/>
        </w:tabs>
        <w:spacing w:after="0" w:line="240" w:lineRule="auto"/>
        <w:ind w:left="0" w:right="720"/>
        <w:rPr>
          <w:rFonts w:cstheme="minorHAnsi"/>
          <w:bCs/>
          <w:i/>
          <w:iCs/>
          <w:sz w:val="24"/>
          <w:szCs w:val="24"/>
        </w:rPr>
      </w:pPr>
      <w:r w:rsidRPr="00FB785B">
        <w:rPr>
          <w:rFonts w:eastAsia="Times New Roman"/>
          <w:b/>
          <w:noProof/>
          <w:szCs w:val="24"/>
        </w:rPr>
        <w:drawing>
          <wp:anchor distT="0" distB="0" distL="114300" distR="114300" simplePos="0" relativeHeight="251659264" behindDoc="1" locked="0" layoutInCell="1" allowOverlap="1" wp14:anchorId="619C5FE5" wp14:editId="7148D0A7">
            <wp:simplePos x="0" y="0"/>
            <wp:positionH relativeFrom="margin">
              <wp:posOffset>-66675</wp:posOffset>
            </wp:positionH>
            <wp:positionV relativeFrom="paragraph">
              <wp:posOffset>74295</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p>
    <w:p w14:paraId="75E5A263" w14:textId="6B679987" w:rsidR="00A901E6" w:rsidRDefault="00A901E6" w:rsidP="00A901E6">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w:t>
      </w:r>
      <w:r>
        <w:rPr>
          <w:rFonts w:ascii="Arial" w:eastAsia="Times New Roman" w:hAnsi="Arial" w:cs="Arial"/>
          <w:b/>
          <w:i/>
          <w:iCs/>
          <w:sz w:val="24"/>
          <w:szCs w:val="24"/>
        </w:rPr>
        <w:t>9</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May</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6</w:t>
      </w:r>
    </w:p>
    <w:p w14:paraId="0593AD53" w14:textId="7FBEE4E0" w:rsidR="00A901E6" w:rsidRPr="00E01040" w:rsidRDefault="00A901E6" w:rsidP="00A901E6">
      <w:pPr>
        <w:tabs>
          <w:tab w:val="left" w:pos="0"/>
        </w:tabs>
        <w:ind w:right="359"/>
        <w:contextualSpacing/>
        <w:rPr>
          <w:rFonts w:ascii="Arial" w:eastAsia="Times New Roman" w:hAnsi="Arial" w:cs="Arial"/>
          <w:b/>
          <w:i/>
          <w:iCs/>
          <w:sz w:val="24"/>
          <w:szCs w:val="24"/>
        </w:rPr>
      </w:pPr>
    </w:p>
    <w:p w14:paraId="0D6CF849" w14:textId="114B4113" w:rsidR="00A901E6" w:rsidRPr="00E01040" w:rsidRDefault="00A901E6" w:rsidP="00A901E6">
      <w:pPr>
        <w:tabs>
          <w:tab w:val="left" w:pos="0"/>
        </w:tabs>
        <w:ind w:right="359"/>
        <w:contextualSpacing/>
        <w:rPr>
          <w:rFonts w:ascii="Arial" w:eastAsia="Times New Roman" w:hAnsi="Arial" w:cs="Arial"/>
          <w:b/>
          <w:i/>
          <w:iCs/>
          <w:sz w:val="24"/>
          <w:szCs w:val="24"/>
        </w:rPr>
      </w:pPr>
    </w:p>
    <w:p w14:paraId="287DC5AA" w14:textId="77777777" w:rsidR="00A901E6" w:rsidRPr="00E01040" w:rsidRDefault="00A901E6" w:rsidP="00A901E6">
      <w:pPr>
        <w:tabs>
          <w:tab w:val="left" w:pos="0"/>
        </w:tabs>
        <w:ind w:right="359"/>
        <w:contextualSpacing/>
        <w:rPr>
          <w:rFonts w:ascii="Arial" w:eastAsia="Times New Roman" w:hAnsi="Arial" w:cs="Arial"/>
          <w:b/>
          <w:i/>
          <w:iCs/>
          <w:sz w:val="24"/>
          <w:szCs w:val="24"/>
        </w:rPr>
      </w:pPr>
    </w:p>
    <w:p w14:paraId="7C14C69F" w14:textId="77777777" w:rsidR="00A901E6" w:rsidRPr="00E01040" w:rsidRDefault="00A901E6" w:rsidP="00A901E6">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52287A38" w14:textId="77777777" w:rsidR="00A901E6" w:rsidRPr="0008458B" w:rsidRDefault="00A901E6" w:rsidP="002713F3">
      <w:pPr>
        <w:pStyle w:val="ListParagraph"/>
        <w:tabs>
          <w:tab w:val="left" w:pos="0"/>
          <w:tab w:val="left" w:pos="180"/>
          <w:tab w:val="left" w:pos="360"/>
        </w:tabs>
        <w:spacing w:after="0" w:line="240" w:lineRule="auto"/>
        <w:ind w:left="0" w:right="720"/>
        <w:rPr>
          <w:rFonts w:cstheme="minorHAnsi"/>
          <w:b/>
          <w:i/>
          <w:iCs/>
          <w:sz w:val="24"/>
          <w:szCs w:val="24"/>
        </w:rPr>
      </w:pPr>
    </w:p>
    <w:sectPr w:rsidR="00A901E6" w:rsidRPr="0008458B" w:rsidSect="00A901E6">
      <w:headerReference w:type="even" r:id="rId9"/>
      <w:headerReference w:type="default" r:id="rId10"/>
      <w:footerReference w:type="even" r:id="rId11"/>
      <w:footerReference w:type="default" r:id="rId12"/>
      <w:headerReference w:type="first" r:id="rId13"/>
      <w:footerReference w:type="first" r:id="rId14"/>
      <w:pgSz w:w="12240" w:h="15840" w:code="1"/>
      <w:pgMar w:top="540" w:right="72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FC474" w14:textId="77777777" w:rsidR="00F146D6" w:rsidRDefault="00F146D6" w:rsidP="0008458B">
      <w:pPr>
        <w:spacing w:after="0" w:line="240" w:lineRule="auto"/>
      </w:pPr>
      <w:r>
        <w:separator/>
      </w:r>
    </w:p>
  </w:endnote>
  <w:endnote w:type="continuationSeparator" w:id="0">
    <w:p w14:paraId="0565F6AE" w14:textId="77777777" w:rsidR="00F146D6" w:rsidRDefault="00F146D6" w:rsidP="000845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D6543" w14:textId="77777777" w:rsidR="0008458B" w:rsidRDefault="00084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F4CB5" w14:textId="77777777" w:rsidR="0008458B" w:rsidRDefault="00084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5BFE3" w14:textId="77777777" w:rsidR="0008458B" w:rsidRDefault="00084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2C2BF" w14:textId="77777777" w:rsidR="00F146D6" w:rsidRDefault="00F146D6" w:rsidP="0008458B">
      <w:pPr>
        <w:spacing w:after="0" w:line="240" w:lineRule="auto"/>
      </w:pPr>
      <w:r>
        <w:separator/>
      </w:r>
    </w:p>
  </w:footnote>
  <w:footnote w:type="continuationSeparator" w:id="0">
    <w:p w14:paraId="3E1C642E" w14:textId="77777777" w:rsidR="00F146D6" w:rsidRDefault="00F146D6" w:rsidP="000845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FC598" w14:textId="77777777" w:rsidR="0008458B" w:rsidRDefault="000845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39656" w14:textId="7049E7FC" w:rsidR="0008458B" w:rsidRDefault="000845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39496" w14:textId="77777777" w:rsidR="0008458B" w:rsidRDefault="00084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46E43"/>
    <w:multiLevelType w:val="hybridMultilevel"/>
    <w:tmpl w:val="F8D217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52527"/>
    <w:multiLevelType w:val="hybridMultilevel"/>
    <w:tmpl w:val="8B4C73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41E55"/>
    <w:multiLevelType w:val="hybridMultilevel"/>
    <w:tmpl w:val="9112E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30248"/>
    <w:multiLevelType w:val="hybridMultilevel"/>
    <w:tmpl w:val="58ECBCFA"/>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43D503C3"/>
    <w:multiLevelType w:val="hybridMultilevel"/>
    <w:tmpl w:val="8DCE9A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A5A4D"/>
    <w:multiLevelType w:val="hybridMultilevel"/>
    <w:tmpl w:val="ECA88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D7F7E"/>
    <w:multiLevelType w:val="hybridMultilevel"/>
    <w:tmpl w:val="CD2A43AA"/>
    <w:lvl w:ilvl="0" w:tplc="0409000F">
      <w:start w:val="1"/>
      <w:numFmt w:val="decimal"/>
      <w:lvlText w:val="%1."/>
      <w:lvlJc w:val="left"/>
      <w:pPr>
        <w:ind w:left="360" w:hanging="360"/>
      </w:pPr>
      <w:rPr>
        <w:rFonts w:hint="default"/>
      </w:rPr>
    </w:lvl>
    <w:lvl w:ilvl="1" w:tplc="5B36C274">
      <w:start w:val="1"/>
      <w:numFmt w:val="lowerLetter"/>
      <w:lvlText w:val="%2."/>
      <w:lvlJc w:val="left"/>
      <w:pPr>
        <w:ind w:left="360" w:hanging="360"/>
      </w:pPr>
      <w:rPr>
        <w:b w:val="0"/>
      </w:rPr>
    </w:lvl>
    <w:lvl w:ilvl="2" w:tplc="0409001B">
      <w:start w:val="1"/>
      <w:numFmt w:val="lowerRoman"/>
      <w:lvlText w:val="%3."/>
      <w:lvlJc w:val="right"/>
      <w:pPr>
        <w:ind w:left="2160" w:hanging="180"/>
      </w:pPr>
    </w:lvl>
    <w:lvl w:ilvl="3" w:tplc="D3A4CEB6">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01DC8"/>
    <w:multiLevelType w:val="hybridMultilevel"/>
    <w:tmpl w:val="A67C89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D0516A"/>
    <w:multiLevelType w:val="hybridMultilevel"/>
    <w:tmpl w:val="A92A22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3101689">
    <w:abstractNumId w:val="6"/>
  </w:num>
  <w:num w:numId="2" w16cid:durableId="328363836">
    <w:abstractNumId w:val="5"/>
  </w:num>
  <w:num w:numId="3" w16cid:durableId="134565578">
    <w:abstractNumId w:val="2"/>
  </w:num>
  <w:num w:numId="4" w16cid:durableId="598224149">
    <w:abstractNumId w:val="3"/>
  </w:num>
  <w:num w:numId="5" w16cid:durableId="666589221">
    <w:abstractNumId w:val="4"/>
  </w:num>
  <w:num w:numId="6" w16cid:durableId="1469938619">
    <w:abstractNumId w:val="1"/>
  </w:num>
  <w:num w:numId="7" w16cid:durableId="663704003">
    <w:abstractNumId w:val="7"/>
  </w:num>
  <w:num w:numId="8" w16cid:durableId="112480964">
    <w:abstractNumId w:val="8"/>
  </w:num>
  <w:num w:numId="9" w16cid:durableId="25266666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TM1NTI0MjU3MjNW0lEKTi0uzszPAykwrQUAci6V4CwAAAA="/>
  </w:docVars>
  <w:rsids>
    <w:rsidRoot w:val="00DB2248"/>
    <w:rsid w:val="00000295"/>
    <w:rsid w:val="00000541"/>
    <w:rsid w:val="00000768"/>
    <w:rsid w:val="0000375E"/>
    <w:rsid w:val="0000664E"/>
    <w:rsid w:val="000105D9"/>
    <w:rsid w:val="00011A52"/>
    <w:rsid w:val="00014C44"/>
    <w:rsid w:val="0001552A"/>
    <w:rsid w:val="00015819"/>
    <w:rsid w:val="0001611A"/>
    <w:rsid w:val="00016191"/>
    <w:rsid w:val="00016413"/>
    <w:rsid w:val="000166DB"/>
    <w:rsid w:val="000179F4"/>
    <w:rsid w:val="00021317"/>
    <w:rsid w:val="000219FF"/>
    <w:rsid w:val="00021A78"/>
    <w:rsid w:val="00021FB3"/>
    <w:rsid w:val="00022255"/>
    <w:rsid w:val="00022845"/>
    <w:rsid w:val="00023D41"/>
    <w:rsid w:val="00024971"/>
    <w:rsid w:val="00024FC6"/>
    <w:rsid w:val="00025C20"/>
    <w:rsid w:val="00026C6D"/>
    <w:rsid w:val="00027798"/>
    <w:rsid w:val="00027937"/>
    <w:rsid w:val="00030CA5"/>
    <w:rsid w:val="00032096"/>
    <w:rsid w:val="000328B0"/>
    <w:rsid w:val="00033382"/>
    <w:rsid w:val="000333D4"/>
    <w:rsid w:val="000336C1"/>
    <w:rsid w:val="00035192"/>
    <w:rsid w:val="00035421"/>
    <w:rsid w:val="00037A61"/>
    <w:rsid w:val="0004033C"/>
    <w:rsid w:val="00040975"/>
    <w:rsid w:val="00041E8B"/>
    <w:rsid w:val="00041FCC"/>
    <w:rsid w:val="00042080"/>
    <w:rsid w:val="000428E0"/>
    <w:rsid w:val="00043E88"/>
    <w:rsid w:val="0004518B"/>
    <w:rsid w:val="00045368"/>
    <w:rsid w:val="00045740"/>
    <w:rsid w:val="00045F7E"/>
    <w:rsid w:val="0004754B"/>
    <w:rsid w:val="00050024"/>
    <w:rsid w:val="00051669"/>
    <w:rsid w:val="000545F3"/>
    <w:rsid w:val="000556C0"/>
    <w:rsid w:val="00057353"/>
    <w:rsid w:val="00057847"/>
    <w:rsid w:val="00057940"/>
    <w:rsid w:val="00060B44"/>
    <w:rsid w:val="000632F2"/>
    <w:rsid w:val="0006469A"/>
    <w:rsid w:val="000646AA"/>
    <w:rsid w:val="0006476A"/>
    <w:rsid w:val="000648CA"/>
    <w:rsid w:val="0006542C"/>
    <w:rsid w:val="00065EAA"/>
    <w:rsid w:val="000664EA"/>
    <w:rsid w:val="0006689E"/>
    <w:rsid w:val="00066B86"/>
    <w:rsid w:val="00072A6A"/>
    <w:rsid w:val="00073F3B"/>
    <w:rsid w:val="00074F5C"/>
    <w:rsid w:val="000766D5"/>
    <w:rsid w:val="00080ADD"/>
    <w:rsid w:val="00080EFC"/>
    <w:rsid w:val="00080F13"/>
    <w:rsid w:val="00083B83"/>
    <w:rsid w:val="000843AF"/>
    <w:rsid w:val="0008458B"/>
    <w:rsid w:val="00084D7F"/>
    <w:rsid w:val="00085BA1"/>
    <w:rsid w:val="00085D15"/>
    <w:rsid w:val="00085EB0"/>
    <w:rsid w:val="000864B7"/>
    <w:rsid w:val="0008731F"/>
    <w:rsid w:val="00087413"/>
    <w:rsid w:val="0009042C"/>
    <w:rsid w:val="00092452"/>
    <w:rsid w:val="000924E1"/>
    <w:rsid w:val="00092DB6"/>
    <w:rsid w:val="000931B2"/>
    <w:rsid w:val="00093BD6"/>
    <w:rsid w:val="00093C18"/>
    <w:rsid w:val="00094169"/>
    <w:rsid w:val="00095B6A"/>
    <w:rsid w:val="00096C74"/>
    <w:rsid w:val="000A0D95"/>
    <w:rsid w:val="000A0EF0"/>
    <w:rsid w:val="000A11C3"/>
    <w:rsid w:val="000A32C5"/>
    <w:rsid w:val="000A4D26"/>
    <w:rsid w:val="000A5766"/>
    <w:rsid w:val="000A5A7B"/>
    <w:rsid w:val="000A5E4F"/>
    <w:rsid w:val="000A72F4"/>
    <w:rsid w:val="000A7EF5"/>
    <w:rsid w:val="000B05C3"/>
    <w:rsid w:val="000B18F8"/>
    <w:rsid w:val="000B2037"/>
    <w:rsid w:val="000B4659"/>
    <w:rsid w:val="000B4ED7"/>
    <w:rsid w:val="000B50B3"/>
    <w:rsid w:val="000B5405"/>
    <w:rsid w:val="000B5556"/>
    <w:rsid w:val="000B69A4"/>
    <w:rsid w:val="000C0DBE"/>
    <w:rsid w:val="000C188F"/>
    <w:rsid w:val="000C198A"/>
    <w:rsid w:val="000C1BDE"/>
    <w:rsid w:val="000C1E24"/>
    <w:rsid w:val="000C223A"/>
    <w:rsid w:val="000C24F2"/>
    <w:rsid w:val="000C2EB1"/>
    <w:rsid w:val="000C3237"/>
    <w:rsid w:val="000C3376"/>
    <w:rsid w:val="000C3C4C"/>
    <w:rsid w:val="000C43A2"/>
    <w:rsid w:val="000C4C93"/>
    <w:rsid w:val="000C56BA"/>
    <w:rsid w:val="000C5E08"/>
    <w:rsid w:val="000C6724"/>
    <w:rsid w:val="000C796D"/>
    <w:rsid w:val="000D09B4"/>
    <w:rsid w:val="000D1446"/>
    <w:rsid w:val="000D1A42"/>
    <w:rsid w:val="000D1F5D"/>
    <w:rsid w:val="000D2A78"/>
    <w:rsid w:val="000D3CFB"/>
    <w:rsid w:val="000D3F32"/>
    <w:rsid w:val="000D44B7"/>
    <w:rsid w:val="000D513E"/>
    <w:rsid w:val="000D61DA"/>
    <w:rsid w:val="000D716C"/>
    <w:rsid w:val="000E01F2"/>
    <w:rsid w:val="000E0F70"/>
    <w:rsid w:val="000E105D"/>
    <w:rsid w:val="000E2B1B"/>
    <w:rsid w:val="000E36B4"/>
    <w:rsid w:val="000E44FD"/>
    <w:rsid w:val="000E45A0"/>
    <w:rsid w:val="000E770B"/>
    <w:rsid w:val="000E779A"/>
    <w:rsid w:val="000E7917"/>
    <w:rsid w:val="000E7A85"/>
    <w:rsid w:val="000E7BE9"/>
    <w:rsid w:val="000F0C10"/>
    <w:rsid w:val="000F1625"/>
    <w:rsid w:val="000F2332"/>
    <w:rsid w:val="000F3F70"/>
    <w:rsid w:val="000F3FB3"/>
    <w:rsid w:val="000F7AF6"/>
    <w:rsid w:val="00100A06"/>
    <w:rsid w:val="0010132E"/>
    <w:rsid w:val="001013A3"/>
    <w:rsid w:val="001034EC"/>
    <w:rsid w:val="00104411"/>
    <w:rsid w:val="001071A2"/>
    <w:rsid w:val="001072D3"/>
    <w:rsid w:val="0011103A"/>
    <w:rsid w:val="001110A0"/>
    <w:rsid w:val="001113FF"/>
    <w:rsid w:val="00111AE7"/>
    <w:rsid w:val="0011276A"/>
    <w:rsid w:val="00116593"/>
    <w:rsid w:val="00117336"/>
    <w:rsid w:val="00117D44"/>
    <w:rsid w:val="001209B2"/>
    <w:rsid w:val="001219ED"/>
    <w:rsid w:val="00126546"/>
    <w:rsid w:val="00126A48"/>
    <w:rsid w:val="00126F11"/>
    <w:rsid w:val="00127771"/>
    <w:rsid w:val="00131005"/>
    <w:rsid w:val="00131475"/>
    <w:rsid w:val="001316BF"/>
    <w:rsid w:val="00131BA1"/>
    <w:rsid w:val="00131F5D"/>
    <w:rsid w:val="001321B8"/>
    <w:rsid w:val="00132834"/>
    <w:rsid w:val="001330A6"/>
    <w:rsid w:val="00133FCA"/>
    <w:rsid w:val="001377AD"/>
    <w:rsid w:val="00137B3C"/>
    <w:rsid w:val="00137EFE"/>
    <w:rsid w:val="001414F4"/>
    <w:rsid w:val="0014152E"/>
    <w:rsid w:val="00141C6B"/>
    <w:rsid w:val="00142615"/>
    <w:rsid w:val="00142BC2"/>
    <w:rsid w:val="00142C2D"/>
    <w:rsid w:val="00143CE5"/>
    <w:rsid w:val="001447A9"/>
    <w:rsid w:val="00144A29"/>
    <w:rsid w:val="001459C4"/>
    <w:rsid w:val="001466FE"/>
    <w:rsid w:val="001505FF"/>
    <w:rsid w:val="00151381"/>
    <w:rsid w:val="00151987"/>
    <w:rsid w:val="00151EDE"/>
    <w:rsid w:val="00151F31"/>
    <w:rsid w:val="00152E94"/>
    <w:rsid w:val="0015385D"/>
    <w:rsid w:val="00153B31"/>
    <w:rsid w:val="0015617F"/>
    <w:rsid w:val="00156930"/>
    <w:rsid w:val="00157677"/>
    <w:rsid w:val="00157EB4"/>
    <w:rsid w:val="00160F54"/>
    <w:rsid w:val="0016226E"/>
    <w:rsid w:val="001622CA"/>
    <w:rsid w:val="00163B15"/>
    <w:rsid w:val="00164419"/>
    <w:rsid w:val="00164A6B"/>
    <w:rsid w:val="0016570D"/>
    <w:rsid w:val="00165730"/>
    <w:rsid w:val="00166156"/>
    <w:rsid w:val="001670A0"/>
    <w:rsid w:val="00172D43"/>
    <w:rsid w:val="001745ED"/>
    <w:rsid w:val="001760CB"/>
    <w:rsid w:val="00176E19"/>
    <w:rsid w:val="00177BFF"/>
    <w:rsid w:val="00177EAB"/>
    <w:rsid w:val="00181BD3"/>
    <w:rsid w:val="00182DC5"/>
    <w:rsid w:val="001834B6"/>
    <w:rsid w:val="00185996"/>
    <w:rsid w:val="00185AA1"/>
    <w:rsid w:val="001862A3"/>
    <w:rsid w:val="00186A8F"/>
    <w:rsid w:val="001876B1"/>
    <w:rsid w:val="00187BE6"/>
    <w:rsid w:val="00191653"/>
    <w:rsid w:val="00191EC6"/>
    <w:rsid w:val="00192BC3"/>
    <w:rsid w:val="001937B1"/>
    <w:rsid w:val="00194E4F"/>
    <w:rsid w:val="00195960"/>
    <w:rsid w:val="00196C76"/>
    <w:rsid w:val="001A0FD6"/>
    <w:rsid w:val="001A1A77"/>
    <w:rsid w:val="001A3CEE"/>
    <w:rsid w:val="001A45E2"/>
    <w:rsid w:val="001A4946"/>
    <w:rsid w:val="001A4AC4"/>
    <w:rsid w:val="001A4CBC"/>
    <w:rsid w:val="001A642B"/>
    <w:rsid w:val="001B2DAF"/>
    <w:rsid w:val="001B3213"/>
    <w:rsid w:val="001B345A"/>
    <w:rsid w:val="001B349E"/>
    <w:rsid w:val="001B4295"/>
    <w:rsid w:val="001B4C05"/>
    <w:rsid w:val="001B5C2B"/>
    <w:rsid w:val="001B60D5"/>
    <w:rsid w:val="001B6EDE"/>
    <w:rsid w:val="001B7159"/>
    <w:rsid w:val="001B7853"/>
    <w:rsid w:val="001B7E30"/>
    <w:rsid w:val="001C101B"/>
    <w:rsid w:val="001C28D4"/>
    <w:rsid w:val="001C38D3"/>
    <w:rsid w:val="001C39A6"/>
    <w:rsid w:val="001C4250"/>
    <w:rsid w:val="001C4D1D"/>
    <w:rsid w:val="001C54D9"/>
    <w:rsid w:val="001C638C"/>
    <w:rsid w:val="001C674E"/>
    <w:rsid w:val="001C695E"/>
    <w:rsid w:val="001C6A0A"/>
    <w:rsid w:val="001C6D68"/>
    <w:rsid w:val="001D0186"/>
    <w:rsid w:val="001D1593"/>
    <w:rsid w:val="001D2B5C"/>
    <w:rsid w:val="001D4AC1"/>
    <w:rsid w:val="001D594C"/>
    <w:rsid w:val="001D7914"/>
    <w:rsid w:val="001D7982"/>
    <w:rsid w:val="001D7FA0"/>
    <w:rsid w:val="001E0523"/>
    <w:rsid w:val="001E0FF0"/>
    <w:rsid w:val="001E178B"/>
    <w:rsid w:val="001E275C"/>
    <w:rsid w:val="001E366D"/>
    <w:rsid w:val="001E3D86"/>
    <w:rsid w:val="001E48E4"/>
    <w:rsid w:val="001E49AD"/>
    <w:rsid w:val="001E735C"/>
    <w:rsid w:val="001E7A75"/>
    <w:rsid w:val="001F108F"/>
    <w:rsid w:val="001F2EFE"/>
    <w:rsid w:val="001F3908"/>
    <w:rsid w:val="001F3CC5"/>
    <w:rsid w:val="001F511D"/>
    <w:rsid w:val="001F5782"/>
    <w:rsid w:val="001F61F8"/>
    <w:rsid w:val="001F62DA"/>
    <w:rsid w:val="001F6861"/>
    <w:rsid w:val="002002FC"/>
    <w:rsid w:val="00200481"/>
    <w:rsid w:val="0020298E"/>
    <w:rsid w:val="00203DE9"/>
    <w:rsid w:val="002044BF"/>
    <w:rsid w:val="00205EA1"/>
    <w:rsid w:val="00211A98"/>
    <w:rsid w:val="00211F62"/>
    <w:rsid w:val="00213072"/>
    <w:rsid w:val="002136AD"/>
    <w:rsid w:val="002143E5"/>
    <w:rsid w:val="0021522D"/>
    <w:rsid w:val="00216A31"/>
    <w:rsid w:val="00217C28"/>
    <w:rsid w:val="00217C3C"/>
    <w:rsid w:val="00220BC2"/>
    <w:rsid w:val="0022110E"/>
    <w:rsid w:val="00221A21"/>
    <w:rsid w:val="00223566"/>
    <w:rsid w:val="00226547"/>
    <w:rsid w:val="002265F1"/>
    <w:rsid w:val="00226807"/>
    <w:rsid w:val="0022707C"/>
    <w:rsid w:val="0023212F"/>
    <w:rsid w:val="00232263"/>
    <w:rsid w:val="00233087"/>
    <w:rsid w:val="002345A0"/>
    <w:rsid w:val="00234B98"/>
    <w:rsid w:val="00237736"/>
    <w:rsid w:val="00237B3A"/>
    <w:rsid w:val="00240172"/>
    <w:rsid w:val="00241E14"/>
    <w:rsid w:val="0024291C"/>
    <w:rsid w:val="0024292D"/>
    <w:rsid w:val="00242F30"/>
    <w:rsid w:val="002449EF"/>
    <w:rsid w:val="0024527D"/>
    <w:rsid w:val="00246222"/>
    <w:rsid w:val="00247482"/>
    <w:rsid w:val="00247D8E"/>
    <w:rsid w:val="00251BAF"/>
    <w:rsid w:val="00252EA0"/>
    <w:rsid w:val="00253330"/>
    <w:rsid w:val="00253684"/>
    <w:rsid w:val="00253CAB"/>
    <w:rsid w:val="00255E6B"/>
    <w:rsid w:val="00260F71"/>
    <w:rsid w:val="002611D0"/>
    <w:rsid w:val="00261DB4"/>
    <w:rsid w:val="00263EA7"/>
    <w:rsid w:val="002648CE"/>
    <w:rsid w:val="00264FA7"/>
    <w:rsid w:val="00267A46"/>
    <w:rsid w:val="002713F3"/>
    <w:rsid w:val="00272AB5"/>
    <w:rsid w:val="00273B55"/>
    <w:rsid w:val="00274126"/>
    <w:rsid w:val="00277043"/>
    <w:rsid w:val="002770B9"/>
    <w:rsid w:val="002777D0"/>
    <w:rsid w:val="00280E74"/>
    <w:rsid w:val="00282104"/>
    <w:rsid w:val="0028265B"/>
    <w:rsid w:val="00283583"/>
    <w:rsid w:val="00284191"/>
    <w:rsid w:val="00284604"/>
    <w:rsid w:val="00285658"/>
    <w:rsid w:val="00286AD5"/>
    <w:rsid w:val="00287879"/>
    <w:rsid w:val="00290786"/>
    <w:rsid w:val="00290D06"/>
    <w:rsid w:val="00292560"/>
    <w:rsid w:val="00292647"/>
    <w:rsid w:val="0029285D"/>
    <w:rsid w:val="00292F85"/>
    <w:rsid w:val="002930B7"/>
    <w:rsid w:val="00293108"/>
    <w:rsid w:val="00293521"/>
    <w:rsid w:val="00294F47"/>
    <w:rsid w:val="002967B2"/>
    <w:rsid w:val="00296874"/>
    <w:rsid w:val="0029777E"/>
    <w:rsid w:val="00297868"/>
    <w:rsid w:val="002A0712"/>
    <w:rsid w:val="002A2187"/>
    <w:rsid w:val="002A2682"/>
    <w:rsid w:val="002A277B"/>
    <w:rsid w:val="002A3FB8"/>
    <w:rsid w:val="002A4AEE"/>
    <w:rsid w:val="002A5507"/>
    <w:rsid w:val="002A7B69"/>
    <w:rsid w:val="002A7E84"/>
    <w:rsid w:val="002B0C1D"/>
    <w:rsid w:val="002B13C9"/>
    <w:rsid w:val="002B16FE"/>
    <w:rsid w:val="002B2417"/>
    <w:rsid w:val="002B2ADE"/>
    <w:rsid w:val="002B3204"/>
    <w:rsid w:val="002B3636"/>
    <w:rsid w:val="002B529B"/>
    <w:rsid w:val="002B71A4"/>
    <w:rsid w:val="002B73E0"/>
    <w:rsid w:val="002C0676"/>
    <w:rsid w:val="002C0B45"/>
    <w:rsid w:val="002C1198"/>
    <w:rsid w:val="002C1BA7"/>
    <w:rsid w:val="002C3018"/>
    <w:rsid w:val="002C5AE3"/>
    <w:rsid w:val="002C6C35"/>
    <w:rsid w:val="002C6DE6"/>
    <w:rsid w:val="002C703C"/>
    <w:rsid w:val="002C74F3"/>
    <w:rsid w:val="002C7A68"/>
    <w:rsid w:val="002D1C42"/>
    <w:rsid w:val="002D2B04"/>
    <w:rsid w:val="002D37EE"/>
    <w:rsid w:val="002D587F"/>
    <w:rsid w:val="002D64A0"/>
    <w:rsid w:val="002D6F57"/>
    <w:rsid w:val="002D7740"/>
    <w:rsid w:val="002D7C63"/>
    <w:rsid w:val="002E0503"/>
    <w:rsid w:val="002E3CC4"/>
    <w:rsid w:val="002E469A"/>
    <w:rsid w:val="002F04BE"/>
    <w:rsid w:val="002F1D18"/>
    <w:rsid w:val="002F246F"/>
    <w:rsid w:val="002F41EF"/>
    <w:rsid w:val="002F4496"/>
    <w:rsid w:val="002F4C72"/>
    <w:rsid w:val="002F4CE1"/>
    <w:rsid w:val="002F5333"/>
    <w:rsid w:val="002F5B8B"/>
    <w:rsid w:val="002F6C5F"/>
    <w:rsid w:val="002F7394"/>
    <w:rsid w:val="002F746D"/>
    <w:rsid w:val="003000FE"/>
    <w:rsid w:val="00300B34"/>
    <w:rsid w:val="00306198"/>
    <w:rsid w:val="00306385"/>
    <w:rsid w:val="003067B1"/>
    <w:rsid w:val="0031072A"/>
    <w:rsid w:val="0031088E"/>
    <w:rsid w:val="00311443"/>
    <w:rsid w:val="00313FE2"/>
    <w:rsid w:val="00314ABC"/>
    <w:rsid w:val="003153CF"/>
    <w:rsid w:val="00316057"/>
    <w:rsid w:val="003164F7"/>
    <w:rsid w:val="00316CBF"/>
    <w:rsid w:val="003173D7"/>
    <w:rsid w:val="00321325"/>
    <w:rsid w:val="00321FFB"/>
    <w:rsid w:val="00322878"/>
    <w:rsid w:val="00322FF5"/>
    <w:rsid w:val="00324A93"/>
    <w:rsid w:val="00324CD6"/>
    <w:rsid w:val="00325C26"/>
    <w:rsid w:val="00326599"/>
    <w:rsid w:val="00327765"/>
    <w:rsid w:val="00327A66"/>
    <w:rsid w:val="00327AB7"/>
    <w:rsid w:val="00330222"/>
    <w:rsid w:val="00332567"/>
    <w:rsid w:val="00332C3E"/>
    <w:rsid w:val="003346F5"/>
    <w:rsid w:val="00335410"/>
    <w:rsid w:val="00336107"/>
    <w:rsid w:val="00336626"/>
    <w:rsid w:val="00337015"/>
    <w:rsid w:val="00337693"/>
    <w:rsid w:val="00337E96"/>
    <w:rsid w:val="003402A1"/>
    <w:rsid w:val="00340690"/>
    <w:rsid w:val="00341111"/>
    <w:rsid w:val="00342225"/>
    <w:rsid w:val="00343667"/>
    <w:rsid w:val="00343E63"/>
    <w:rsid w:val="00345D20"/>
    <w:rsid w:val="003460F0"/>
    <w:rsid w:val="00347DCA"/>
    <w:rsid w:val="0035111F"/>
    <w:rsid w:val="003517BD"/>
    <w:rsid w:val="00352DF7"/>
    <w:rsid w:val="003533FA"/>
    <w:rsid w:val="00354057"/>
    <w:rsid w:val="00354ED4"/>
    <w:rsid w:val="0035797C"/>
    <w:rsid w:val="00357ADF"/>
    <w:rsid w:val="00360473"/>
    <w:rsid w:val="003604BC"/>
    <w:rsid w:val="003605FB"/>
    <w:rsid w:val="00360FA7"/>
    <w:rsid w:val="00361A7B"/>
    <w:rsid w:val="00362E64"/>
    <w:rsid w:val="0036391F"/>
    <w:rsid w:val="00363AD7"/>
    <w:rsid w:val="00363D10"/>
    <w:rsid w:val="00363F67"/>
    <w:rsid w:val="00364F19"/>
    <w:rsid w:val="00365807"/>
    <w:rsid w:val="003662FD"/>
    <w:rsid w:val="00367D56"/>
    <w:rsid w:val="00371E80"/>
    <w:rsid w:val="00372ED4"/>
    <w:rsid w:val="00373074"/>
    <w:rsid w:val="003743B0"/>
    <w:rsid w:val="00374466"/>
    <w:rsid w:val="00374A18"/>
    <w:rsid w:val="00375DD6"/>
    <w:rsid w:val="00376ABD"/>
    <w:rsid w:val="00376C90"/>
    <w:rsid w:val="00377629"/>
    <w:rsid w:val="00377750"/>
    <w:rsid w:val="00380028"/>
    <w:rsid w:val="00380844"/>
    <w:rsid w:val="00380B68"/>
    <w:rsid w:val="00381228"/>
    <w:rsid w:val="0038167D"/>
    <w:rsid w:val="00384655"/>
    <w:rsid w:val="00385730"/>
    <w:rsid w:val="003878D7"/>
    <w:rsid w:val="0039029D"/>
    <w:rsid w:val="003906F9"/>
    <w:rsid w:val="00391D49"/>
    <w:rsid w:val="00392289"/>
    <w:rsid w:val="00392D70"/>
    <w:rsid w:val="00394311"/>
    <w:rsid w:val="00394BBC"/>
    <w:rsid w:val="0039517D"/>
    <w:rsid w:val="003952E1"/>
    <w:rsid w:val="00397AAC"/>
    <w:rsid w:val="003A00E3"/>
    <w:rsid w:val="003A0122"/>
    <w:rsid w:val="003A36DA"/>
    <w:rsid w:val="003A3EC9"/>
    <w:rsid w:val="003A4BF9"/>
    <w:rsid w:val="003A5395"/>
    <w:rsid w:val="003A7395"/>
    <w:rsid w:val="003B030E"/>
    <w:rsid w:val="003B08AA"/>
    <w:rsid w:val="003B23DD"/>
    <w:rsid w:val="003B3661"/>
    <w:rsid w:val="003B4541"/>
    <w:rsid w:val="003B6016"/>
    <w:rsid w:val="003B6256"/>
    <w:rsid w:val="003B6401"/>
    <w:rsid w:val="003B67AA"/>
    <w:rsid w:val="003B7BC3"/>
    <w:rsid w:val="003C0D4A"/>
    <w:rsid w:val="003C0FA1"/>
    <w:rsid w:val="003C273A"/>
    <w:rsid w:val="003C3311"/>
    <w:rsid w:val="003C41FA"/>
    <w:rsid w:val="003C484C"/>
    <w:rsid w:val="003C4DFE"/>
    <w:rsid w:val="003C5415"/>
    <w:rsid w:val="003C5D8C"/>
    <w:rsid w:val="003C688F"/>
    <w:rsid w:val="003D2059"/>
    <w:rsid w:val="003D3788"/>
    <w:rsid w:val="003D39AB"/>
    <w:rsid w:val="003D3C00"/>
    <w:rsid w:val="003D3D4C"/>
    <w:rsid w:val="003D4939"/>
    <w:rsid w:val="003D6419"/>
    <w:rsid w:val="003D6AFC"/>
    <w:rsid w:val="003E0CFA"/>
    <w:rsid w:val="003E16ED"/>
    <w:rsid w:val="003E1D72"/>
    <w:rsid w:val="003E2D73"/>
    <w:rsid w:val="003E39E1"/>
    <w:rsid w:val="003E42B9"/>
    <w:rsid w:val="003E6C30"/>
    <w:rsid w:val="003E6F9D"/>
    <w:rsid w:val="003F0CDB"/>
    <w:rsid w:val="003F0D48"/>
    <w:rsid w:val="003F114B"/>
    <w:rsid w:val="003F1A99"/>
    <w:rsid w:val="003F235C"/>
    <w:rsid w:val="003F238F"/>
    <w:rsid w:val="003F3893"/>
    <w:rsid w:val="003F7537"/>
    <w:rsid w:val="00400AA8"/>
    <w:rsid w:val="00403818"/>
    <w:rsid w:val="00403D5B"/>
    <w:rsid w:val="00407635"/>
    <w:rsid w:val="00412DAE"/>
    <w:rsid w:val="00413CAA"/>
    <w:rsid w:val="00414AAA"/>
    <w:rsid w:val="00415F4B"/>
    <w:rsid w:val="004170EA"/>
    <w:rsid w:val="00417589"/>
    <w:rsid w:val="004219FC"/>
    <w:rsid w:val="00421FD0"/>
    <w:rsid w:val="0042211F"/>
    <w:rsid w:val="004229B0"/>
    <w:rsid w:val="004254AD"/>
    <w:rsid w:val="00425D77"/>
    <w:rsid w:val="00425FF7"/>
    <w:rsid w:val="00426202"/>
    <w:rsid w:val="004304C3"/>
    <w:rsid w:val="004306D6"/>
    <w:rsid w:val="00430F4D"/>
    <w:rsid w:val="004337E6"/>
    <w:rsid w:val="00433B67"/>
    <w:rsid w:val="004340A3"/>
    <w:rsid w:val="0043428A"/>
    <w:rsid w:val="00434617"/>
    <w:rsid w:val="0043539E"/>
    <w:rsid w:val="00435E99"/>
    <w:rsid w:val="004361EB"/>
    <w:rsid w:val="004366D4"/>
    <w:rsid w:val="00437155"/>
    <w:rsid w:val="004410C5"/>
    <w:rsid w:val="00441666"/>
    <w:rsid w:val="004421DF"/>
    <w:rsid w:val="0044562E"/>
    <w:rsid w:val="00445C64"/>
    <w:rsid w:val="00445F16"/>
    <w:rsid w:val="004461CF"/>
    <w:rsid w:val="00447148"/>
    <w:rsid w:val="00447F3F"/>
    <w:rsid w:val="00450568"/>
    <w:rsid w:val="004529A3"/>
    <w:rsid w:val="00452EEE"/>
    <w:rsid w:val="0045385F"/>
    <w:rsid w:val="004542CB"/>
    <w:rsid w:val="00454F05"/>
    <w:rsid w:val="0045751A"/>
    <w:rsid w:val="0046061F"/>
    <w:rsid w:val="00461EA5"/>
    <w:rsid w:val="004626DB"/>
    <w:rsid w:val="00462A2F"/>
    <w:rsid w:val="004636B1"/>
    <w:rsid w:val="00465505"/>
    <w:rsid w:val="00467751"/>
    <w:rsid w:val="00474155"/>
    <w:rsid w:val="00474415"/>
    <w:rsid w:val="00474F64"/>
    <w:rsid w:val="00476B55"/>
    <w:rsid w:val="00477059"/>
    <w:rsid w:val="00477EA1"/>
    <w:rsid w:val="00480325"/>
    <w:rsid w:val="00481940"/>
    <w:rsid w:val="004821B7"/>
    <w:rsid w:val="0048252A"/>
    <w:rsid w:val="0048421B"/>
    <w:rsid w:val="004855FF"/>
    <w:rsid w:val="00486C1A"/>
    <w:rsid w:val="00486DA1"/>
    <w:rsid w:val="00487E18"/>
    <w:rsid w:val="00491274"/>
    <w:rsid w:val="004927DE"/>
    <w:rsid w:val="0049298D"/>
    <w:rsid w:val="00493B9B"/>
    <w:rsid w:val="00494F74"/>
    <w:rsid w:val="00497078"/>
    <w:rsid w:val="004A0EA6"/>
    <w:rsid w:val="004A1056"/>
    <w:rsid w:val="004A1712"/>
    <w:rsid w:val="004A1908"/>
    <w:rsid w:val="004A2C7E"/>
    <w:rsid w:val="004A4A77"/>
    <w:rsid w:val="004A52B8"/>
    <w:rsid w:val="004A577E"/>
    <w:rsid w:val="004A60D5"/>
    <w:rsid w:val="004A65CC"/>
    <w:rsid w:val="004A7A28"/>
    <w:rsid w:val="004B01BC"/>
    <w:rsid w:val="004B024E"/>
    <w:rsid w:val="004B1F4B"/>
    <w:rsid w:val="004B281F"/>
    <w:rsid w:val="004B477D"/>
    <w:rsid w:val="004B6BE4"/>
    <w:rsid w:val="004C0FEA"/>
    <w:rsid w:val="004C17C0"/>
    <w:rsid w:val="004C2DB6"/>
    <w:rsid w:val="004C777F"/>
    <w:rsid w:val="004D0302"/>
    <w:rsid w:val="004D0785"/>
    <w:rsid w:val="004D19CB"/>
    <w:rsid w:val="004D1A47"/>
    <w:rsid w:val="004D1DB7"/>
    <w:rsid w:val="004D3778"/>
    <w:rsid w:val="004D4593"/>
    <w:rsid w:val="004D4980"/>
    <w:rsid w:val="004D5B92"/>
    <w:rsid w:val="004D5E1D"/>
    <w:rsid w:val="004D624C"/>
    <w:rsid w:val="004D6A61"/>
    <w:rsid w:val="004E01BB"/>
    <w:rsid w:val="004E08CD"/>
    <w:rsid w:val="004E2A79"/>
    <w:rsid w:val="004E2FDF"/>
    <w:rsid w:val="004E382A"/>
    <w:rsid w:val="004E4FA1"/>
    <w:rsid w:val="004E738A"/>
    <w:rsid w:val="004E7FEA"/>
    <w:rsid w:val="004F1121"/>
    <w:rsid w:val="004F150C"/>
    <w:rsid w:val="004F23A5"/>
    <w:rsid w:val="004F2AFB"/>
    <w:rsid w:val="004F2E07"/>
    <w:rsid w:val="004F35B0"/>
    <w:rsid w:val="004F6CD5"/>
    <w:rsid w:val="004F6F49"/>
    <w:rsid w:val="004F6FF4"/>
    <w:rsid w:val="004F764A"/>
    <w:rsid w:val="00500C1F"/>
    <w:rsid w:val="00500E5F"/>
    <w:rsid w:val="0050157B"/>
    <w:rsid w:val="00501926"/>
    <w:rsid w:val="00503A0D"/>
    <w:rsid w:val="00504BA0"/>
    <w:rsid w:val="00504BE4"/>
    <w:rsid w:val="00504D29"/>
    <w:rsid w:val="0050689D"/>
    <w:rsid w:val="005075E3"/>
    <w:rsid w:val="005125F0"/>
    <w:rsid w:val="00512CC7"/>
    <w:rsid w:val="00516299"/>
    <w:rsid w:val="0051629C"/>
    <w:rsid w:val="00516FE1"/>
    <w:rsid w:val="005179BA"/>
    <w:rsid w:val="005200D4"/>
    <w:rsid w:val="005208E7"/>
    <w:rsid w:val="005218AD"/>
    <w:rsid w:val="00521E87"/>
    <w:rsid w:val="00521F4C"/>
    <w:rsid w:val="005233F0"/>
    <w:rsid w:val="00524413"/>
    <w:rsid w:val="00524F8C"/>
    <w:rsid w:val="00531101"/>
    <w:rsid w:val="005314C9"/>
    <w:rsid w:val="00533B7F"/>
    <w:rsid w:val="00534F35"/>
    <w:rsid w:val="00535A8E"/>
    <w:rsid w:val="00535F4E"/>
    <w:rsid w:val="005361B6"/>
    <w:rsid w:val="00536D30"/>
    <w:rsid w:val="00537F6C"/>
    <w:rsid w:val="0054099C"/>
    <w:rsid w:val="005413BD"/>
    <w:rsid w:val="005422CC"/>
    <w:rsid w:val="00542630"/>
    <w:rsid w:val="0054263D"/>
    <w:rsid w:val="00542B34"/>
    <w:rsid w:val="005431BA"/>
    <w:rsid w:val="005433CA"/>
    <w:rsid w:val="0054485B"/>
    <w:rsid w:val="00544B99"/>
    <w:rsid w:val="00544D20"/>
    <w:rsid w:val="005460B3"/>
    <w:rsid w:val="00550276"/>
    <w:rsid w:val="0055075C"/>
    <w:rsid w:val="005527E4"/>
    <w:rsid w:val="00552C20"/>
    <w:rsid w:val="00553F25"/>
    <w:rsid w:val="0055454B"/>
    <w:rsid w:val="00555C3C"/>
    <w:rsid w:val="00557C84"/>
    <w:rsid w:val="005605E6"/>
    <w:rsid w:val="00561DB9"/>
    <w:rsid w:val="00564A1B"/>
    <w:rsid w:val="005650C7"/>
    <w:rsid w:val="00565D60"/>
    <w:rsid w:val="00566380"/>
    <w:rsid w:val="0056684C"/>
    <w:rsid w:val="00567BF7"/>
    <w:rsid w:val="00567E02"/>
    <w:rsid w:val="00570024"/>
    <w:rsid w:val="00570069"/>
    <w:rsid w:val="005707AA"/>
    <w:rsid w:val="005734EF"/>
    <w:rsid w:val="0057400E"/>
    <w:rsid w:val="005750D4"/>
    <w:rsid w:val="00575F9B"/>
    <w:rsid w:val="0057619E"/>
    <w:rsid w:val="005808D8"/>
    <w:rsid w:val="0058238A"/>
    <w:rsid w:val="00582CE6"/>
    <w:rsid w:val="00582E53"/>
    <w:rsid w:val="00583293"/>
    <w:rsid w:val="00583D48"/>
    <w:rsid w:val="00583EB1"/>
    <w:rsid w:val="00584610"/>
    <w:rsid w:val="00584F75"/>
    <w:rsid w:val="00585042"/>
    <w:rsid w:val="00586EF3"/>
    <w:rsid w:val="0059009B"/>
    <w:rsid w:val="005912F8"/>
    <w:rsid w:val="005916FA"/>
    <w:rsid w:val="00591A14"/>
    <w:rsid w:val="00592F5B"/>
    <w:rsid w:val="00593358"/>
    <w:rsid w:val="005937D7"/>
    <w:rsid w:val="00593BF7"/>
    <w:rsid w:val="005964FE"/>
    <w:rsid w:val="0059686B"/>
    <w:rsid w:val="00596997"/>
    <w:rsid w:val="00596D69"/>
    <w:rsid w:val="00597178"/>
    <w:rsid w:val="005A3E3C"/>
    <w:rsid w:val="005A6B17"/>
    <w:rsid w:val="005A6F08"/>
    <w:rsid w:val="005A79EF"/>
    <w:rsid w:val="005B0333"/>
    <w:rsid w:val="005B0A12"/>
    <w:rsid w:val="005B0D3B"/>
    <w:rsid w:val="005B10B3"/>
    <w:rsid w:val="005B1401"/>
    <w:rsid w:val="005B1D5C"/>
    <w:rsid w:val="005B5221"/>
    <w:rsid w:val="005B5B50"/>
    <w:rsid w:val="005B5BC5"/>
    <w:rsid w:val="005B7FB6"/>
    <w:rsid w:val="005C0371"/>
    <w:rsid w:val="005C070C"/>
    <w:rsid w:val="005C0C40"/>
    <w:rsid w:val="005C17CE"/>
    <w:rsid w:val="005C1872"/>
    <w:rsid w:val="005C201E"/>
    <w:rsid w:val="005C2844"/>
    <w:rsid w:val="005C2AE0"/>
    <w:rsid w:val="005C2CE6"/>
    <w:rsid w:val="005C2D9D"/>
    <w:rsid w:val="005C380E"/>
    <w:rsid w:val="005C4F81"/>
    <w:rsid w:val="005C538C"/>
    <w:rsid w:val="005C5549"/>
    <w:rsid w:val="005C6A57"/>
    <w:rsid w:val="005C6B0C"/>
    <w:rsid w:val="005C753B"/>
    <w:rsid w:val="005C7C28"/>
    <w:rsid w:val="005D0C13"/>
    <w:rsid w:val="005D217E"/>
    <w:rsid w:val="005D33AA"/>
    <w:rsid w:val="005D34E1"/>
    <w:rsid w:val="005D4937"/>
    <w:rsid w:val="005D4A33"/>
    <w:rsid w:val="005D6A3E"/>
    <w:rsid w:val="005D766D"/>
    <w:rsid w:val="005E0BAA"/>
    <w:rsid w:val="005E1089"/>
    <w:rsid w:val="005E20FC"/>
    <w:rsid w:val="005E5FF9"/>
    <w:rsid w:val="005E68F3"/>
    <w:rsid w:val="005E77AF"/>
    <w:rsid w:val="005E78AA"/>
    <w:rsid w:val="005F28CD"/>
    <w:rsid w:val="005F46E0"/>
    <w:rsid w:val="005F4B19"/>
    <w:rsid w:val="005F4BC6"/>
    <w:rsid w:val="005F4F98"/>
    <w:rsid w:val="005F6826"/>
    <w:rsid w:val="005F7350"/>
    <w:rsid w:val="006005E8"/>
    <w:rsid w:val="00601303"/>
    <w:rsid w:val="00602166"/>
    <w:rsid w:val="006033CA"/>
    <w:rsid w:val="006036C1"/>
    <w:rsid w:val="00603BC1"/>
    <w:rsid w:val="0060415F"/>
    <w:rsid w:val="00605D58"/>
    <w:rsid w:val="00606934"/>
    <w:rsid w:val="006074A7"/>
    <w:rsid w:val="00611357"/>
    <w:rsid w:val="00611DF7"/>
    <w:rsid w:val="006126D0"/>
    <w:rsid w:val="00612B79"/>
    <w:rsid w:val="00613055"/>
    <w:rsid w:val="00616816"/>
    <w:rsid w:val="006168EC"/>
    <w:rsid w:val="00617139"/>
    <w:rsid w:val="006173C1"/>
    <w:rsid w:val="0062013A"/>
    <w:rsid w:val="0062023D"/>
    <w:rsid w:val="006202EA"/>
    <w:rsid w:val="0062094B"/>
    <w:rsid w:val="006223AA"/>
    <w:rsid w:val="0062294D"/>
    <w:rsid w:val="00622EF4"/>
    <w:rsid w:val="00623C7E"/>
    <w:rsid w:val="00623EA9"/>
    <w:rsid w:val="006243B8"/>
    <w:rsid w:val="00624B07"/>
    <w:rsid w:val="006251C2"/>
    <w:rsid w:val="00625AC7"/>
    <w:rsid w:val="00625DE3"/>
    <w:rsid w:val="0062756F"/>
    <w:rsid w:val="006300A4"/>
    <w:rsid w:val="00630A43"/>
    <w:rsid w:val="0063120A"/>
    <w:rsid w:val="0063177F"/>
    <w:rsid w:val="006329B9"/>
    <w:rsid w:val="0063416A"/>
    <w:rsid w:val="00636415"/>
    <w:rsid w:val="00636647"/>
    <w:rsid w:val="00636AD9"/>
    <w:rsid w:val="006377D0"/>
    <w:rsid w:val="00637988"/>
    <w:rsid w:val="00637B50"/>
    <w:rsid w:val="006405D8"/>
    <w:rsid w:val="006411EC"/>
    <w:rsid w:val="00641647"/>
    <w:rsid w:val="00642678"/>
    <w:rsid w:val="006438DE"/>
    <w:rsid w:val="00643B5D"/>
    <w:rsid w:val="00644212"/>
    <w:rsid w:val="00644D28"/>
    <w:rsid w:val="00645101"/>
    <w:rsid w:val="00645EE5"/>
    <w:rsid w:val="006460DB"/>
    <w:rsid w:val="00646C3E"/>
    <w:rsid w:val="00646E7F"/>
    <w:rsid w:val="00647BFF"/>
    <w:rsid w:val="006500B4"/>
    <w:rsid w:val="00652312"/>
    <w:rsid w:val="00652B5F"/>
    <w:rsid w:val="00654FD3"/>
    <w:rsid w:val="006551AC"/>
    <w:rsid w:val="006565B0"/>
    <w:rsid w:val="00657565"/>
    <w:rsid w:val="00660CC8"/>
    <w:rsid w:val="00660F2E"/>
    <w:rsid w:val="0066106D"/>
    <w:rsid w:val="0066145E"/>
    <w:rsid w:val="00662395"/>
    <w:rsid w:val="006625D1"/>
    <w:rsid w:val="00662D91"/>
    <w:rsid w:val="00662F73"/>
    <w:rsid w:val="006645EA"/>
    <w:rsid w:val="0066607C"/>
    <w:rsid w:val="006663B9"/>
    <w:rsid w:val="00666B8D"/>
    <w:rsid w:val="00667590"/>
    <w:rsid w:val="00671499"/>
    <w:rsid w:val="006721C7"/>
    <w:rsid w:val="006739BD"/>
    <w:rsid w:val="00674883"/>
    <w:rsid w:val="0067526B"/>
    <w:rsid w:val="0067689C"/>
    <w:rsid w:val="00676B19"/>
    <w:rsid w:val="00677066"/>
    <w:rsid w:val="00680C18"/>
    <w:rsid w:val="0068138D"/>
    <w:rsid w:val="00681999"/>
    <w:rsid w:val="00682088"/>
    <w:rsid w:val="00682A14"/>
    <w:rsid w:val="006832A5"/>
    <w:rsid w:val="00683640"/>
    <w:rsid w:val="00684891"/>
    <w:rsid w:val="0068496F"/>
    <w:rsid w:val="00685A5B"/>
    <w:rsid w:val="00686594"/>
    <w:rsid w:val="00690E7A"/>
    <w:rsid w:val="0069129E"/>
    <w:rsid w:val="00691E13"/>
    <w:rsid w:val="006926DF"/>
    <w:rsid w:val="00693796"/>
    <w:rsid w:val="00693D45"/>
    <w:rsid w:val="00694406"/>
    <w:rsid w:val="00694CC0"/>
    <w:rsid w:val="00695BA7"/>
    <w:rsid w:val="00695E81"/>
    <w:rsid w:val="006978CB"/>
    <w:rsid w:val="006A1236"/>
    <w:rsid w:val="006A34F2"/>
    <w:rsid w:val="006A42EB"/>
    <w:rsid w:val="006A4315"/>
    <w:rsid w:val="006A4626"/>
    <w:rsid w:val="006A5511"/>
    <w:rsid w:val="006A6B9B"/>
    <w:rsid w:val="006B0F80"/>
    <w:rsid w:val="006B1357"/>
    <w:rsid w:val="006B19AD"/>
    <w:rsid w:val="006B1BD8"/>
    <w:rsid w:val="006B1F88"/>
    <w:rsid w:val="006B2DA2"/>
    <w:rsid w:val="006B38F6"/>
    <w:rsid w:val="006B4366"/>
    <w:rsid w:val="006B4482"/>
    <w:rsid w:val="006B6427"/>
    <w:rsid w:val="006B6FE8"/>
    <w:rsid w:val="006C1CC8"/>
    <w:rsid w:val="006C2FD3"/>
    <w:rsid w:val="006C43E3"/>
    <w:rsid w:val="006C4E22"/>
    <w:rsid w:val="006C5E73"/>
    <w:rsid w:val="006D01E4"/>
    <w:rsid w:val="006D0DDB"/>
    <w:rsid w:val="006D1592"/>
    <w:rsid w:val="006D217A"/>
    <w:rsid w:val="006D2337"/>
    <w:rsid w:val="006D23E7"/>
    <w:rsid w:val="006D25FB"/>
    <w:rsid w:val="006D2A94"/>
    <w:rsid w:val="006D438F"/>
    <w:rsid w:val="006D44E6"/>
    <w:rsid w:val="006D5602"/>
    <w:rsid w:val="006D5921"/>
    <w:rsid w:val="006D6EF6"/>
    <w:rsid w:val="006E0A1C"/>
    <w:rsid w:val="006E1947"/>
    <w:rsid w:val="006E20E2"/>
    <w:rsid w:val="006E310F"/>
    <w:rsid w:val="006E41C8"/>
    <w:rsid w:val="006E4CA3"/>
    <w:rsid w:val="006E78E6"/>
    <w:rsid w:val="006F15AF"/>
    <w:rsid w:val="006F1817"/>
    <w:rsid w:val="006F18B9"/>
    <w:rsid w:val="006F219A"/>
    <w:rsid w:val="006F272A"/>
    <w:rsid w:val="006F32B3"/>
    <w:rsid w:val="006F5F36"/>
    <w:rsid w:val="006F6D24"/>
    <w:rsid w:val="007013C7"/>
    <w:rsid w:val="00702D21"/>
    <w:rsid w:val="00705E5A"/>
    <w:rsid w:val="0071044A"/>
    <w:rsid w:val="00710B0B"/>
    <w:rsid w:val="00711966"/>
    <w:rsid w:val="00712E5D"/>
    <w:rsid w:val="00714E97"/>
    <w:rsid w:val="007173E7"/>
    <w:rsid w:val="00717751"/>
    <w:rsid w:val="00720194"/>
    <w:rsid w:val="00720FDD"/>
    <w:rsid w:val="00722155"/>
    <w:rsid w:val="00722F38"/>
    <w:rsid w:val="00723733"/>
    <w:rsid w:val="007243B9"/>
    <w:rsid w:val="00724418"/>
    <w:rsid w:val="007255D7"/>
    <w:rsid w:val="00725CE9"/>
    <w:rsid w:val="00726855"/>
    <w:rsid w:val="00726A14"/>
    <w:rsid w:val="007301B1"/>
    <w:rsid w:val="00731D72"/>
    <w:rsid w:val="00734C0C"/>
    <w:rsid w:val="0073625C"/>
    <w:rsid w:val="00737C7F"/>
    <w:rsid w:val="00740857"/>
    <w:rsid w:val="00743038"/>
    <w:rsid w:val="0074394F"/>
    <w:rsid w:val="00745324"/>
    <w:rsid w:val="007453BE"/>
    <w:rsid w:val="007465C6"/>
    <w:rsid w:val="00747059"/>
    <w:rsid w:val="00747CD0"/>
    <w:rsid w:val="007516CF"/>
    <w:rsid w:val="00752BA9"/>
    <w:rsid w:val="00753C73"/>
    <w:rsid w:val="00754CC9"/>
    <w:rsid w:val="00761656"/>
    <w:rsid w:val="007622E4"/>
    <w:rsid w:val="00763D2A"/>
    <w:rsid w:val="00763E20"/>
    <w:rsid w:val="00764550"/>
    <w:rsid w:val="00765470"/>
    <w:rsid w:val="0076561F"/>
    <w:rsid w:val="00765D57"/>
    <w:rsid w:val="00765FA7"/>
    <w:rsid w:val="00767499"/>
    <w:rsid w:val="00771DC3"/>
    <w:rsid w:val="007725AD"/>
    <w:rsid w:val="00772632"/>
    <w:rsid w:val="0077386E"/>
    <w:rsid w:val="0077441F"/>
    <w:rsid w:val="00774599"/>
    <w:rsid w:val="0077699B"/>
    <w:rsid w:val="00777170"/>
    <w:rsid w:val="00780591"/>
    <w:rsid w:val="00781C49"/>
    <w:rsid w:val="0078271D"/>
    <w:rsid w:val="0078300E"/>
    <w:rsid w:val="00784174"/>
    <w:rsid w:val="0078419A"/>
    <w:rsid w:val="007851D2"/>
    <w:rsid w:val="00786884"/>
    <w:rsid w:val="00786EF6"/>
    <w:rsid w:val="007905FF"/>
    <w:rsid w:val="00790896"/>
    <w:rsid w:val="0079254D"/>
    <w:rsid w:val="00792A98"/>
    <w:rsid w:val="00793451"/>
    <w:rsid w:val="00793932"/>
    <w:rsid w:val="00795657"/>
    <w:rsid w:val="0079587F"/>
    <w:rsid w:val="00796F17"/>
    <w:rsid w:val="007A014B"/>
    <w:rsid w:val="007A0570"/>
    <w:rsid w:val="007A1077"/>
    <w:rsid w:val="007A2A7D"/>
    <w:rsid w:val="007A38BA"/>
    <w:rsid w:val="007A5077"/>
    <w:rsid w:val="007A5546"/>
    <w:rsid w:val="007A58B5"/>
    <w:rsid w:val="007A638A"/>
    <w:rsid w:val="007A7201"/>
    <w:rsid w:val="007B02EF"/>
    <w:rsid w:val="007B0A6B"/>
    <w:rsid w:val="007B1B88"/>
    <w:rsid w:val="007B22E8"/>
    <w:rsid w:val="007B47ED"/>
    <w:rsid w:val="007B5585"/>
    <w:rsid w:val="007B5752"/>
    <w:rsid w:val="007B599C"/>
    <w:rsid w:val="007B6985"/>
    <w:rsid w:val="007B7AAC"/>
    <w:rsid w:val="007C089D"/>
    <w:rsid w:val="007C114A"/>
    <w:rsid w:val="007C2317"/>
    <w:rsid w:val="007C3AF1"/>
    <w:rsid w:val="007C4E1F"/>
    <w:rsid w:val="007C53A9"/>
    <w:rsid w:val="007C65EB"/>
    <w:rsid w:val="007C7208"/>
    <w:rsid w:val="007C74C0"/>
    <w:rsid w:val="007C76C5"/>
    <w:rsid w:val="007D10EF"/>
    <w:rsid w:val="007D1DE4"/>
    <w:rsid w:val="007D2D54"/>
    <w:rsid w:val="007D3F4F"/>
    <w:rsid w:val="007D4151"/>
    <w:rsid w:val="007D45F1"/>
    <w:rsid w:val="007D51EE"/>
    <w:rsid w:val="007D5E69"/>
    <w:rsid w:val="007D64AE"/>
    <w:rsid w:val="007D6613"/>
    <w:rsid w:val="007D7480"/>
    <w:rsid w:val="007E11DA"/>
    <w:rsid w:val="007E5741"/>
    <w:rsid w:val="007E5A92"/>
    <w:rsid w:val="007E5F95"/>
    <w:rsid w:val="007E76EC"/>
    <w:rsid w:val="007E794F"/>
    <w:rsid w:val="007E7E49"/>
    <w:rsid w:val="007F12D6"/>
    <w:rsid w:val="007F14C8"/>
    <w:rsid w:val="007F157D"/>
    <w:rsid w:val="007F2B59"/>
    <w:rsid w:val="007F553A"/>
    <w:rsid w:val="007F6231"/>
    <w:rsid w:val="007F6260"/>
    <w:rsid w:val="008001DB"/>
    <w:rsid w:val="008030F4"/>
    <w:rsid w:val="00803399"/>
    <w:rsid w:val="00804566"/>
    <w:rsid w:val="008047B8"/>
    <w:rsid w:val="00804876"/>
    <w:rsid w:val="00804E69"/>
    <w:rsid w:val="0080615C"/>
    <w:rsid w:val="008074E7"/>
    <w:rsid w:val="00807F15"/>
    <w:rsid w:val="008106E2"/>
    <w:rsid w:val="00810E63"/>
    <w:rsid w:val="008116F5"/>
    <w:rsid w:val="00812854"/>
    <w:rsid w:val="00814449"/>
    <w:rsid w:val="00814A0E"/>
    <w:rsid w:val="008150DD"/>
    <w:rsid w:val="008168CC"/>
    <w:rsid w:val="008170BE"/>
    <w:rsid w:val="00817B4D"/>
    <w:rsid w:val="00817C93"/>
    <w:rsid w:val="008208E9"/>
    <w:rsid w:val="00820A8C"/>
    <w:rsid w:val="00820CE1"/>
    <w:rsid w:val="00821527"/>
    <w:rsid w:val="008218BD"/>
    <w:rsid w:val="00821BC0"/>
    <w:rsid w:val="008220FA"/>
    <w:rsid w:val="00822BA0"/>
    <w:rsid w:val="00824B86"/>
    <w:rsid w:val="00825393"/>
    <w:rsid w:val="00825434"/>
    <w:rsid w:val="00825F07"/>
    <w:rsid w:val="00826030"/>
    <w:rsid w:val="00826129"/>
    <w:rsid w:val="0082642B"/>
    <w:rsid w:val="00830CE5"/>
    <w:rsid w:val="00832396"/>
    <w:rsid w:val="008324C9"/>
    <w:rsid w:val="00832CE9"/>
    <w:rsid w:val="00834D81"/>
    <w:rsid w:val="00835A19"/>
    <w:rsid w:val="0083669E"/>
    <w:rsid w:val="0083769B"/>
    <w:rsid w:val="008377FC"/>
    <w:rsid w:val="00837F64"/>
    <w:rsid w:val="00842AA2"/>
    <w:rsid w:val="0084394B"/>
    <w:rsid w:val="00843C59"/>
    <w:rsid w:val="00844759"/>
    <w:rsid w:val="0084492B"/>
    <w:rsid w:val="00844B33"/>
    <w:rsid w:val="00844E61"/>
    <w:rsid w:val="0084597A"/>
    <w:rsid w:val="00846751"/>
    <w:rsid w:val="0085176D"/>
    <w:rsid w:val="00851F79"/>
    <w:rsid w:val="00852478"/>
    <w:rsid w:val="008526B6"/>
    <w:rsid w:val="008528AE"/>
    <w:rsid w:val="008535F2"/>
    <w:rsid w:val="008548D4"/>
    <w:rsid w:val="00854AD2"/>
    <w:rsid w:val="00855F40"/>
    <w:rsid w:val="0085605C"/>
    <w:rsid w:val="00860017"/>
    <w:rsid w:val="00861003"/>
    <w:rsid w:val="008610E3"/>
    <w:rsid w:val="00861A51"/>
    <w:rsid w:val="00862A0B"/>
    <w:rsid w:val="0086373F"/>
    <w:rsid w:val="00863BD2"/>
    <w:rsid w:val="0086490D"/>
    <w:rsid w:val="00866954"/>
    <w:rsid w:val="00867247"/>
    <w:rsid w:val="008676A9"/>
    <w:rsid w:val="00867989"/>
    <w:rsid w:val="00867D34"/>
    <w:rsid w:val="00867E56"/>
    <w:rsid w:val="008718B4"/>
    <w:rsid w:val="00871DA0"/>
    <w:rsid w:val="00871E25"/>
    <w:rsid w:val="0087275C"/>
    <w:rsid w:val="00872B3A"/>
    <w:rsid w:val="00872CA4"/>
    <w:rsid w:val="00872DC9"/>
    <w:rsid w:val="00873078"/>
    <w:rsid w:val="008731B2"/>
    <w:rsid w:val="00874B05"/>
    <w:rsid w:val="00876807"/>
    <w:rsid w:val="00877427"/>
    <w:rsid w:val="00877EE7"/>
    <w:rsid w:val="00882577"/>
    <w:rsid w:val="00882BA7"/>
    <w:rsid w:val="00883030"/>
    <w:rsid w:val="00884372"/>
    <w:rsid w:val="008852C9"/>
    <w:rsid w:val="008864C0"/>
    <w:rsid w:val="00886EB7"/>
    <w:rsid w:val="00891AFC"/>
    <w:rsid w:val="00893173"/>
    <w:rsid w:val="0089318F"/>
    <w:rsid w:val="008931B3"/>
    <w:rsid w:val="00895CD8"/>
    <w:rsid w:val="00896463"/>
    <w:rsid w:val="008972B4"/>
    <w:rsid w:val="008A0E96"/>
    <w:rsid w:val="008A0FE0"/>
    <w:rsid w:val="008A5912"/>
    <w:rsid w:val="008A6ACC"/>
    <w:rsid w:val="008A6E42"/>
    <w:rsid w:val="008B04FD"/>
    <w:rsid w:val="008B1221"/>
    <w:rsid w:val="008B140C"/>
    <w:rsid w:val="008B14DC"/>
    <w:rsid w:val="008B1AAF"/>
    <w:rsid w:val="008B4820"/>
    <w:rsid w:val="008B5AA1"/>
    <w:rsid w:val="008B6A19"/>
    <w:rsid w:val="008B6AE3"/>
    <w:rsid w:val="008B6DE4"/>
    <w:rsid w:val="008B76CD"/>
    <w:rsid w:val="008C0165"/>
    <w:rsid w:val="008C1277"/>
    <w:rsid w:val="008C25B0"/>
    <w:rsid w:val="008C4A26"/>
    <w:rsid w:val="008C4C06"/>
    <w:rsid w:val="008C5C0F"/>
    <w:rsid w:val="008C5C44"/>
    <w:rsid w:val="008C765E"/>
    <w:rsid w:val="008C774A"/>
    <w:rsid w:val="008C7E25"/>
    <w:rsid w:val="008D01F1"/>
    <w:rsid w:val="008D2621"/>
    <w:rsid w:val="008D2C50"/>
    <w:rsid w:val="008D30FF"/>
    <w:rsid w:val="008D3489"/>
    <w:rsid w:val="008D3BBC"/>
    <w:rsid w:val="008D4996"/>
    <w:rsid w:val="008D49D9"/>
    <w:rsid w:val="008D5415"/>
    <w:rsid w:val="008D6254"/>
    <w:rsid w:val="008D63E9"/>
    <w:rsid w:val="008D66E4"/>
    <w:rsid w:val="008D6E61"/>
    <w:rsid w:val="008D7257"/>
    <w:rsid w:val="008D75FD"/>
    <w:rsid w:val="008E05D5"/>
    <w:rsid w:val="008E0696"/>
    <w:rsid w:val="008E173F"/>
    <w:rsid w:val="008E17FF"/>
    <w:rsid w:val="008E20B5"/>
    <w:rsid w:val="008E22FC"/>
    <w:rsid w:val="008E343D"/>
    <w:rsid w:val="008E385F"/>
    <w:rsid w:val="008E487F"/>
    <w:rsid w:val="008E58CD"/>
    <w:rsid w:val="008E5A1F"/>
    <w:rsid w:val="008E7420"/>
    <w:rsid w:val="008E7F25"/>
    <w:rsid w:val="008F009C"/>
    <w:rsid w:val="008F0899"/>
    <w:rsid w:val="008F321F"/>
    <w:rsid w:val="008F3B9F"/>
    <w:rsid w:val="008F43A4"/>
    <w:rsid w:val="008F50AA"/>
    <w:rsid w:val="008F6B7A"/>
    <w:rsid w:val="008F71F5"/>
    <w:rsid w:val="008F7576"/>
    <w:rsid w:val="0090042A"/>
    <w:rsid w:val="00904504"/>
    <w:rsid w:val="0090525D"/>
    <w:rsid w:val="0090637A"/>
    <w:rsid w:val="009104B7"/>
    <w:rsid w:val="00910C11"/>
    <w:rsid w:val="00912344"/>
    <w:rsid w:val="009135D9"/>
    <w:rsid w:val="00915180"/>
    <w:rsid w:val="00915F3A"/>
    <w:rsid w:val="009200DF"/>
    <w:rsid w:val="009206E9"/>
    <w:rsid w:val="009216B2"/>
    <w:rsid w:val="00921808"/>
    <w:rsid w:val="009221BD"/>
    <w:rsid w:val="0092254D"/>
    <w:rsid w:val="0092357C"/>
    <w:rsid w:val="00923E1B"/>
    <w:rsid w:val="009244B0"/>
    <w:rsid w:val="00926957"/>
    <w:rsid w:val="00926C6E"/>
    <w:rsid w:val="00930AA5"/>
    <w:rsid w:val="00931943"/>
    <w:rsid w:val="0093211F"/>
    <w:rsid w:val="0093229A"/>
    <w:rsid w:val="0093361F"/>
    <w:rsid w:val="009348D9"/>
    <w:rsid w:val="009375AB"/>
    <w:rsid w:val="0094137E"/>
    <w:rsid w:val="00941EDC"/>
    <w:rsid w:val="00942D70"/>
    <w:rsid w:val="00943581"/>
    <w:rsid w:val="00944015"/>
    <w:rsid w:val="00944156"/>
    <w:rsid w:val="00944803"/>
    <w:rsid w:val="009453F9"/>
    <w:rsid w:val="00945DDB"/>
    <w:rsid w:val="00950149"/>
    <w:rsid w:val="00950603"/>
    <w:rsid w:val="00950985"/>
    <w:rsid w:val="009515CD"/>
    <w:rsid w:val="009526EF"/>
    <w:rsid w:val="00952868"/>
    <w:rsid w:val="00952AA4"/>
    <w:rsid w:val="0095343B"/>
    <w:rsid w:val="009542DB"/>
    <w:rsid w:val="00955B46"/>
    <w:rsid w:val="009576C2"/>
    <w:rsid w:val="00960001"/>
    <w:rsid w:val="00960155"/>
    <w:rsid w:val="00962403"/>
    <w:rsid w:val="009624AA"/>
    <w:rsid w:val="00963202"/>
    <w:rsid w:val="00965C98"/>
    <w:rsid w:val="0096702D"/>
    <w:rsid w:val="00970E85"/>
    <w:rsid w:val="00973731"/>
    <w:rsid w:val="0097391B"/>
    <w:rsid w:val="00974206"/>
    <w:rsid w:val="00974881"/>
    <w:rsid w:val="009752B2"/>
    <w:rsid w:val="00976F22"/>
    <w:rsid w:val="00980066"/>
    <w:rsid w:val="009803C5"/>
    <w:rsid w:val="00980F6F"/>
    <w:rsid w:val="00981E59"/>
    <w:rsid w:val="00982254"/>
    <w:rsid w:val="0098241F"/>
    <w:rsid w:val="009825CD"/>
    <w:rsid w:val="00982845"/>
    <w:rsid w:val="00983B04"/>
    <w:rsid w:val="00984D4F"/>
    <w:rsid w:val="00984D8C"/>
    <w:rsid w:val="00984E95"/>
    <w:rsid w:val="0098555E"/>
    <w:rsid w:val="00985DE3"/>
    <w:rsid w:val="00987ED1"/>
    <w:rsid w:val="009A04BD"/>
    <w:rsid w:val="009A0881"/>
    <w:rsid w:val="009A0A72"/>
    <w:rsid w:val="009A11E7"/>
    <w:rsid w:val="009A14FC"/>
    <w:rsid w:val="009A2D1D"/>
    <w:rsid w:val="009A310D"/>
    <w:rsid w:val="009A363D"/>
    <w:rsid w:val="009A3D79"/>
    <w:rsid w:val="009A3F75"/>
    <w:rsid w:val="009A58EC"/>
    <w:rsid w:val="009A5C7A"/>
    <w:rsid w:val="009A5C8B"/>
    <w:rsid w:val="009A615D"/>
    <w:rsid w:val="009A6FD8"/>
    <w:rsid w:val="009A73AD"/>
    <w:rsid w:val="009A7F0F"/>
    <w:rsid w:val="009B008A"/>
    <w:rsid w:val="009B0F84"/>
    <w:rsid w:val="009B23CF"/>
    <w:rsid w:val="009B28F2"/>
    <w:rsid w:val="009B2CF8"/>
    <w:rsid w:val="009B38D5"/>
    <w:rsid w:val="009B3E12"/>
    <w:rsid w:val="009B404B"/>
    <w:rsid w:val="009B458C"/>
    <w:rsid w:val="009B4F78"/>
    <w:rsid w:val="009B4FDF"/>
    <w:rsid w:val="009B5E04"/>
    <w:rsid w:val="009B669D"/>
    <w:rsid w:val="009C1363"/>
    <w:rsid w:val="009C1D19"/>
    <w:rsid w:val="009C1EC8"/>
    <w:rsid w:val="009C4E32"/>
    <w:rsid w:val="009C4E3F"/>
    <w:rsid w:val="009C64B0"/>
    <w:rsid w:val="009C76E2"/>
    <w:rsid w:val="009D03A5"/>
    <w:rsid w:val="009D1303"/>
    <w:rsid w:val="009D1460"/>
    <w:rsid w:val="009D403A"/>
    <w:rsid w:val="009D4280"/>
    <w:rsid w:val="009D44D4"/>
    <w:rsid w:val="009D4891"/>
    <w:rsid w:val="009D51FD"/>
    <w:rsid w:val="009D6175"/>
    <w:rsid w:val="009D6A9D"/>
    <w:rsid w:val="009D6B5B"/>
    <w:rsid w:val="009D6F2A"/>
    <w:rsid w:val="009E2B04"/>
    <w:rsid w:val="009E3917"/>
    <w:rsid w:val="009E3B6C"/>
    <w:rsid w:val="009E4962"/>
    <w:rsid w:val="009E4BD9"/>
    <w:rsid w:val="009E4F45"/>
    <w:rsid w:val="009E57D7"/>
    <w:rsid w:val="009E5DEE"/>
    <w:rsid w:val="009E71CA"/>
    <w:rsid w:val="009F0B3E"/>
    <w:rsid w:val="009F3E02"/>
    <w:rsid w:val="00A00BEA"/>
    <w:rsid w:val="00A01943"/>
    <w:rsid w:val="00A02B04"/>
    <w:rsid w:val="00A03277"/>
    <w:rsid w:val="00A03FBF"/>
    <w:rsid w:val="00A059E5"/>
    <w:rsid w:val="00A0668B"/>
    <w:rsid w:val="00A06882"/>
    <w:rsid w:val="00A07CF8"/>
    <w:rsid w:val="00A07DE0"/>
    <w:rsid w:val="00A107B5"/>
    <w:rsid w:val="00A1310D"/>
    <w:rsid w:val="00A13C2D"/>
    <w:rsid w:val="00A1436B"/>
    <w:rsid w:val="00A167DF"/>
    <w:rsid w:val="00A1685C"/>
    <w:rsid w:val="00A17989"/>
    <w:rsid w:val="00A17EEB"/>
    <w:rsid w:val="00A203FD"/>
    <w:rsid w:val="00A21953"/>
    <w:rsid w:val="00A21DD6"/>
    <w:rsid w:val="00A21EF7"/>
    <w:rsid w:val="00A226C8"/>
    <w:rsid w:val="00A231FF"/>
    <w:rsid w:val="00A23691"/>
    <w:rsid w:val="00A2377D"/>
    <w:rsid w:val="00A241BE"/>
    <w:rsid w:val="00A2590E"/>
    <w:rsid w:val="00A27E8F"/>
    <w:rsid w:val="00A31030"/>
    <w:rsid w:val="00A31202"/>
    <w:rsid w:val="00A32E63"/>
    <w:rsid w:val="00A33BA1"/>
    <w:rsid w:val="00A34055"/>
    <w:rsid w:val="00A34939"/>
    <w:rsid w:val="00A34FBD"/>
    <w:rsid w:val="00A355FC"/>
    <w:rsid w:val="00A36C73"/>
    <w:rsid w:val="00A3726D"/>
    <w:rsid w:val="00A3733B"/>
    <w:rsid w:val="00A417C7"/>
    <w:rsid w:val="00A424FB"/>
    <w:rsid w:val="00A42E9A"/>
    <w:rsid w:val="00A438F1"/>
    <w:rsid w:val="00A453C5"/>
    <w:rsid w:val="00A454EB"/>
    <w:rsid w:val="00A46377"/>
    <w:rsid w:val="00A46687"/>
    <w:rsid w:val="00A466C2"/>
    <w:rsid w:val="00A4678F"/>
    <w:rsid w:val="00A46E2F"/>
    <w:rsid w:val="00A47B24"/>
    <w:rsid w:val="00A47BD2"/>
    <w:rsid w:val="00A50136"/>
    <w:rsid w:val="00A50280"/>
    <w:rsid w:val="00A529CF"/>
    <w:rsid w:val="00A53012"/>
    <w:rsid w:val="00A53810"/>
    <w:rsid w:val="00A54125"/>
    <w:rsid w:val="00A5464F"/>
    <w:rsid w:val="00A5605F"/>
    <w:rsid w:val="00A562D9"/>
    <w:rsid w:val="00A603A3"/>
    <w:rsid w:val="00A614FE"/>
    <w:rsid w:val="00A62112"/>
    <w:rsid w:val="00A65720"/>
    <w:rsid w:val="00A65AF5"/>
    <w:rsid w:val="00A65E90"/>
    <w:rsid w:val="00A66074"/>
    <w:rsid w:val="00A7084D"/>
    <w:rsid w:val="00A71635"/>
    <w:rsid w:val="00A71C88"/>
    <w:rsid w:val="00A71F62"/>
    <w:rsid w:val="00A741FB"/>
    <w:rsid w:val="00A76DFB"/>
    <w:rsid w:val="00A7790A"/>
    <w:rsid w:val="00A8022C"/>
    <w:rsid w:val="00A81625"/>
    <w:rsid w:val="00A82712"/>
    <w:rsid w:val="00A82C6B"/>
    <w:rsid w:val="00A830B0"/>
    <w:rsid w:val="00A83741"/>
    <w:rsid w:val="00A83B48"/>
    <w:rsid w:val="00A86D9E"/>
    <w:rsid w:val="00A87CE6"/>
    <w:rsid w:val="00A87D8C"/>
    <w:rsid w:val="00A901E6"/>
    <w:rsid w:val="00A903C1"/>
    <w:rsid w:val="00A92D8E"/>
    <w:rsid w:val="00A941E7"/>
    <w:rsid w:val="00A94813"/>
    <w:rsid w:val="00A95191"/>
    <w:rsid w:val="00A953E1"/>
    <w:rsid w:val="00A95A24"/>
    <w:rsid w:val="00A95C32"/>
    <w:rsid w:val="00A96E08"/>
    <w:rsid w:val="00A976D8"/>
    <w:rsid w:val="00A9784E"/>
    <w:rsid w:val="00A97BB0"/>
    <w:rsid w:val="00AA0740"/>
    <w:rsid w:val="00AA212D"/>
    <w:rsid w:val="00AA369D"/>
    <w:rsid w:val="00AA3C30"/>
    <w:rsid w:val="00AA3F0D"/>
    <w:rsid w:val="00AA6F3D"/>
    <w:rsid w:val="00AB10C2"/>
    <w:rsid w:val="00AB2D36"/>
    <w:rsid w:val="00AB391A"/>
    <w:rsid w:val="00AB3AC5"/>
    <w:rsid w:val="00AB4235"/>
    <w:rsid w:val="00AB67E6"/>
    <w:rsid w:val="00AB68B0"/>
    <w:rsid w:val="00AB7A65"/>
    <w:rsid w:val="00AB7CC7"/>
    <w:rsid w:val="00AC1331"/>
    <w:rsid w:val="00AC16A0"/>
    <w:rsid w:val="00AC389C"/>
    <w:rsid w:val="00AC3D8D"/>
    <w:rsid w:val="00AC5758"/>
    <w:rsid w:val="00AC5A62"/>
    <w:rsid w:val="00AC6076"/>
    <w:rsid w:val="00AC6C31"/>
    <w:rsid w:val="00AD0D86"/>
    <w:rsid w:val="00AD2340"/>
    <w:rsid w:val="00AD2893"/>
    <w:rsid w:val="00AD3077"/>
    <w:rsid w:val="00AD30CA"/>
    <w:rsid w:val="00AD56A2"/>
    <w:rsid w:val="00AD5FD3"/>
    <w:rsid w:val="00AD698B"/>
    <w:rsid w:val="00AD6F87"/>
    <w:rsid w:val="00AE3429"/>
    <w:rsid w:val="00AE38C7"/>
    <w:rsid w:val="00AE3B3C"/>
    <w:rsid w:val="00AE426F"/>
    <w:rsid w:val="00AE56F0"/>
    <w:rsid w:val="00AE60A9"/>
    <w:rsid w:val="00AE6F7D"/>
    <w:rsid w:val="00AE7C36"/>
    <w:rsid w:val="00AF0645"/>
    <w:rsid w:val="00AF1BCE"/>
    <w:rsid w:val="00AF21CB"/>
    <w:rsid w:val="00AF2379"/>
    <w:rsid w:val="00AF65AA"/>
    <w:rsid w:val="00AF67E5"/>
    <w:rsid w:val="00AF6882"/>
    <w:rsid w:val="00AF6F55"/>
    <w:rsid w:val="00AF7B6B"/>
    <w:rsid w:val="00AF7F8E"/>
    <w:rsid w:val="00B007CA"/>
    <w:rsid w:val="00B00B85"/>
    <w:rsid w:val="00B01693"/>
    <w:rsid w:val="00B0262C"/>
    <w:rsid w:val="00B02BD4"/>
    <w:rsid w:val="00B031A9"/>
    <w:rsid w:val="00B06652"/>
    <w:rsid w:val="00B06925"/>
    <w:rsid w:val="00B076FD"/>
    <w:rsid w:val="00B10081"/>
    <w:rsid w:val="00B1039D"/>
    <w:rsid w:val="00B12448"/>
    <w:rsid w:val="00B1294C"/>
    <w:rsid w:val="00B1427D"/>
    <w:rsid w:val="00B155C3"/>
    <w:rsid w:val="00B15826"/>
    <w:rsid w:val="00B15FB0"/>
    <w:rsid w:val="00B164D4"/>
    <w:rsid w:val="00B1709C"/>
    <w:rsid w:val="00B17A7D"/>
    <w:rsid w:val="00B17C35"/>
    <w:rsid w:val="00B20015"/>
    <w:rsid w:val="00B20332"/>
    <w:rsid w:val="00B2093C"/>
    <w:rsid w:val="00B20A30"/>
    <w:rsid w:val="00B22061"/>
    <w:rsid w:val="00B22E21"/>
    <w:rsid w:val="00B23BB6"/>
    <w:rsid w:val="00B24679"/>
    <w:rsid w:val="00B2614B"/>
    <w:rsid w:val="00B26656"/>
    <w:rsid w:val="00B26842"/>
    <w:rsid w:val="00B2736C"/>
    <w:rsid w:val="00B3032B"/>
    <w:rsid w:val="00B308FC"/>
    <w:rsid w:val="00B30AD9"/>
    <w:rsid w:val="00B30C66"/>
    <w:rsid w:val="00B323B3"/>
    <w:rsid w:val="00B33FA8"/>
    <w:rsid w:val="00B34AE4"/>
    <w:rsid w:val="00B35E25"/>
    <w:rsid w:val="00B36550"/>
    <w:rsid w:val="00B36E72"/>
    <w:rsid w:val="00B40536"/>
    <w:rsid w:val="00B40D0C"/>
    <w:rsid w:val="00B40D3C"/>
    <w:rsid w:val="00B40D6E"/>
    <w:rsid w:val="00B40FDC"/>
    <w:rsid w:val="00B415F1"/>
    <w:rsid w:val="00B43E90"/>
    <w:rsid w:val="00B4559A"/>
    <w:rsid w:val="00B46E2E"/>
    <w:rsid w:val="00B47272"/>
    <w:rsid w:val="00B476F1"/>
    <w:rsid w:val="00B52880"/>
    <w:rsid w:val="00B52ECF"/>
    <w:rsid w:val="00B54B0F"/>
    <w:rsid w:val="00B54CB2"/>
    <w:rsid w:val="00B555B5"/>
    <w:rsid w:val="00B558D2"/>
    <w:rsid w:val="00B63AFB"/>
    <w:rsid w:val="00B63CEF"/>
    <w:rsid w:val="00B6402B"/>
    <w:rsid w:val="00B67522"/>
    <w:rsid w:val="00B76474"/>
    <w:rsid w:val="00B77340"/>
    <w:rsid w:val="00B77529"/>
    <w:rsid w:val="00B779CB"/>
    <w:rsid w:val="00B80ADC"/>
    <w:rsid w:val="00B80CE5"/>
    <w:rsid w:val="00B80E7D"/>
    <w:rsid w:val="00B818B1"/>
    <w:rsid w:val="00B81E1C"/>
    <w:rsid w:val="00B82876"/>
    <w:rsid w:val="00B83195"/>
    <w:rsid w:val="00B84111"/>
    <w:rsid w:val="00B8417C"/>
    <w:rsid w:val="00B842C9"/>
    <w:rsid w:val="00B849D7"/>
    <w:rsid w:val="00B851AA"/>
    <w:rsid w:val="00B87002"/>
    <w:rsid w:val="00B87660"/>
    <w:rsid w:val="00B87991"/>
    <w:rsid w:val="00B900F0"/>
    <w:rsid w:val="00B9123C"/>
    <w:rsid w:val="00B9125B"/>
    <w:rsid w:val="00B915BA"/>
    <w:rsid w:val="00B916D2"/>
    <w:rsid w:val="00B92B6D"/>
    <w:rsid w:val="00B93A22"/>
    <w:rsid w:val="00B94E49"/>
    <w:rsid w:val="00B9585B"/>
    <w:rsid w:val="00B95B72"/>
    <w:rsid w:val="00BA1F26"/>
    <w:rsid w:val="00BA50C3"/>
    <w:rsid w:val="00BA5FC5"/>
    <w:rsid w:val="00BA7266"/>
    <w:rsid w:val="00BA73C9"/>
    <w:rsid w:val="00BB0801"/>
    <w:rsid w:val="00BB1676"/>
    <w:rsid w:val="00BB2BC5"/>
    <w:rsid w:val="00BB5320"/>
    <w:rsid w:val="00BB5ACE"/>
    <w:rsid w:val="00BB6B12"/>
    <w:rsid w:val="00BB6D3F"/>
    <w:rsid w:val="00BB72DD"/>
    <w:rsid w:val="00BB7726"/>
    <w:rsid w:val="00BC0ED2"/>
    <w:rsid w:val="00BC1677"/>
    <w:rsid w:val="00BC21C4"/>
    <w:rsid w:val="00BC21F6"/>
    <w:rsid w:val="00BC2F5C"/>
    <w:rsid w:val="00BC3E4E"/>
    <w:rsid w:val="00BC50EE"/>
    <w:rsid w:val="00BC5813"/>
    <w:rsid w:val="00BD009B"/>
    <w:rsid w:val="00BD1002"/>
    <w:rsid w:val="00BD153D"/>
    <w:rsid w:val="00BD2012"/>
    <w:rsid w:val="00BD28C2"/>
    <w:rsid w:val="00BD2C1B"/>
    <w:rsid w:val="00BD318F"/>
    <w:rsid w:val="00BD49CB"/>
    <w:rsid w:val="00BD5009"/>
    <w:rsid w:val="00BD6674"/>
    <w:rsid w:val="00BD6E21"/>
    <w:rsid w:val="00BE1B34"/>
    <w:rsid w:val="00BE299F"/>
    <w:rsid w:val="00BE2FC8"/>
    <w:rsid w:val="00BE4AAF"/>
    <w:rsid w:val="00BE53B8"/>
    <w:rsid w:val="00BE5651"/>
    <w:rsid w:val="00BE58FB"/>
    <w:rsid w:val="00BE716F"/>
    <w:rsid w:val="00BE779D"/>
    <w:rsid w:val="00BF082A"/>
    <w:rsid w:val="00BF110B"/>
    <w:rsid w:val="00BF1FB7"/>
    <w:rsid w:val="00BF21D5"/>
    <w:rsid w:val="00BF22A4"/>
    <w:rsid w:val="00BF24CB"/>
    <w:rsid w:val="00BF3163"/>
    <w:rsid w:val="00BF4992"/>
    <w:rsid w:val="00BF4A92"/>
    <w:rsid w:val="00BF6CDE"/>
    <w:rsid w:val="00BF78DB"/>
    <w:rsid w:val="00BF7FC0"/>
    <w:rsid w:val="00C00C0E"/>
    <w:rsid w:val="00C00E6F"/>
    <w:rsid w:val="00C036F6"/>
    <w:rsid w:val="00C0444F"/>
    <w:rsid w:val="00C06443"/>
    <w:rsid w:val="00C067FD"/>
    <w:rsid w:val="00C0763C"/>
    <w:rsid w:val="00C07BB2"/>
    <w:rsid w:val="00C1398F"/>
    <w:rsid w:val="00C13A0C"/>
    <w:rsid w:val="00C13C73"/>
    <w:rsid w:val="00C14A1A"/>
    <w:rsid w:val="00C16754"/>
    <w:rsid w:val="00C1686C"/>
    <w:rsid w:val="00C1773A"/>
    <w:rsid w:val="00C17A25"/>
    <w:rsid w:val="00C208A4"/>
    <w:rsid w:val="00C20D7B"/>
    <w:rsid w:val="00C21493"/>
    <w:rsid w:val="00C2158A"/>
    <w:rsid w:val="00C22508"/>
    <w:rsid w:val="00C23A5B"/>
    <w:rsid w:val="00C243C5"/>
    <w:rsid w:val="00C24741"/>
    <w:rsid w:val="00C24916"/>
    <w:rsid w:val="00C27C1D"/>
    <w:rsid w:val="00C27EAD"/>
    <w:rsid w:val="00C27FCF"/>
    <w:rsid w:val="00C304DD"/>
    <w:rsid w:val="00C306A5"/>
    <w:rsid w:val="00C30D70"/>
    <w:rsid w:val="00C32487"/>
    <w:rsid w:val="00C32F70"/>
    <w:rsid w:val="00C33E1D"/>
    <w:rsid w:val="00C34715"/>
    <w:rsid w:val="00C34935"/>
    <w:rsid w:val="00C34C69"/>
    <w:rsid w:val="00C35543"/>
    <w:rsid w:val="00C3571C"/>
    <w:rsid w:val="00C367D8"/>
    <w:rsid w:val="00C3740D"/>
    <w:rsid w:val="00C37786"/>
    <w:rsid w:val="00C379B1"/>
    <w:rsid w:val="00C414D9"/>
    <w:rsid w:val="00C438D8"/>
    <w:rsid w:val="00C448B3"/>
    <w:rsid w:val="00C44FAE"/>
    <w:rsid w:val="00C455F0"/>
    <w:rsid w:val="00C45F67"/>
    <w:rsid w:val="00C46742"/>
    <w:rsid w:val="00C47D0A"/>
    <w:rsid w:val="00C50016"/>
    <w:rsid w:val="00C50200"/>
    <w:rsid w:val="00C50B55"/>
    <w:rsid w:val="00C546C3"/>
    <w:rsid w:val="00C5532C"/>
    <w:rsid w:val="00C56CB2"/>
    <w:rsid w:val="00C57266"/>
    <w:rsid w:val="00C57F52"/>
    <w:rsid w:val="00C57F8A"/>
    <w:rsid w:val="00C60C2B"/>
    <w:rsid w:val="00C62C79"/>
    <w:rsid w:val="00C64696"/>
    <w:rsid w:val="00C6472F"/>
    <w:rsid w:val="00C6542E"/>
    <w:rsid w:val="00C6694C"/>
    <w:rsid w:val="00C677A4"/>
    <w:rsid w:val="00C67F3D"/>
    <w:rsid w:val="00C70AEF"/>
    <w:rsid w:val="00C71451"/>
    <w:rsid w:val="00C7210F"/>
    <w:rsid w:val="00C72FDA"/>
    <w:rsid w:val="00C73ECA"/>
    <w:rsid w:val="00C73F94"/>
    <w:rsid w:val="00C74207"/>
    <w:rsid w:val="00C743AC"/>
    <w:rsid w:val="00C7475D"/>
    <w:rsid w:val="00C74F83"/>
    <w:rsid w:val="00C758CB"/>
    <w:rsid w:val="00C75B89"/>
    <w:rsid w:val="00C776A9"/>
    <w:rsid w:val="00C77B74"/>
    <w:rsid w:val="00C80EC2"/>
    <w:rsid w:val="00C824CF"/>
    <w:rsid w:val="00C82D8A"/>
    <w:rsid w:val="00C82DF5"/>
    <w:rsid w:val="00C8469A"/>
    <w:rsid w:val="00C85FEF"/>
    <w:rsid w:val="00C872A7"/>
    <w:rsid w:val="00C91B01"/>
    <w:rsid w:val="00C92D4E"/>
    <w:rsid w:val="00C93413"/>
    <w:rsid w:val="00C936A8"/>
    <w:rsid w:val="00C93766"/>
    <w:rsid w:val="00C9651A"/>
    <w:rsid w:val="00C96AA1"/>
    <w:rsid w:val="00C9770F"/>
    <w:rsid w:val="00C97BDB"/>
    <w:rsid w:val="00CA1072"/>
    <w:rsid w:val="00CA12B6"/>
    <w:rsid w:val="00CA17B1"/>
    <w:rsid w:val="00CA1D34"/>
    <w:rsid w:val="00CA22A6"/>
    <w:rsid w:val="00CA2637"/>
    <w:rsid w:val="00CA2708"/>
    <w:rsid w:val="00CA2F9F"/>
    <w:rsid w:val="00CA6577"/>
    <w:rsid w:val="00CB014F"/>
    <w:rsid w:val="00CB040F"/>
    <w:rsid w:val="00CB0F40"/>
    <w:rsid w:val="00CB1204"/>
    <w:rsid w:val="00CB1665"/>
    <w:rsid w:val="00CB1E0D"/>
    <w:rsid w:val="00CB4AB3"/>
    <w:rsid w:val="00CB4D8B"/>
    <w:rsid w:val="00CB515C"/>
    <w:rsid w:val="00CB53D0"/>
    <w:rsid w:val="00CB59F2"/>
    <w:rsid w:val="00CB6758"/>
    <w:rsid w:val="00CB7CB7"/>
    <w:rsid w:val="00CC056E"/>
    <w:rsid w:val="00CC19A5"/>
    <w:rsid w:val="00CC1D88"/>
    <w:rsid w:val="00CC3743"/>
    <w:rsid w:val="00CC3DE2"/>
    <w:rsid w:val="00CC5493"/>
    <w:rsid w:val="00CC62F1"/>
    <w:rsid w:val="00CC6A22"/>
    <w:rsid w:val="00CC7ACD"/>
    <w:rsid w:val="00CD0939"/>
    <w:rsid w:val="00CD113E"/>
    <w:rsid w:val="00CD1742"/>
    <w:rsid w:val="00CD1DDB"/>
    <w:rsid w:val="00CD21D9"/>
    <w:rsid w:val="00CD26FB"/>
    <w:rsid w:val="00CD343C"/>
    <w:rsid w:val="00CD4253"/>
    <w:rsid w:val="00CD4C42"/>
    <w:rsid w:val="00CD4D6F"/>
    <w:rsid w:val="00CD525F"/>
    <w:rsid w:val="00CD549C"/>
    <w:rsid w:val="00CD5CC1"/>
    <w:rsid w:val="00CD66EA"/>
    <w:rsid w:val="00CE0180"/>
    <w:rsid w:val="00CE1220"/>
    <w:rsid w:val="00CE225B"/>
    <w:rsid w:val="00CE53AD"/>
    <w:rsid w:val="00CE53AF"/>
    <w:rsid w:val="00CE63AA"/>
    <w:rsid w:val="00CE655E"/>
    <w:rsid w:val="00CE7918"/>
    <w:rsid w:val="00CE7A6A"/>
    <w:rsid w:val="00CF0183"/>
    <w:rsid w:val="00CF0EC9"/>
    <w:rsid w:val="00CF1915"/>
    <w:rsid w:val="00CF1EDF"/>
    <w:rsid w:val="00CF2BCC"/>
    <w:rsid w:val="00CF31E1"/>
    <w:rsid w:val="00CF3B3A"/>
    <w:rsid w:val="00CF5C0D"/>
    <w:rsid w:val="00CF6982"/>
    <w:rsid w:val="00CF69C6"/>
    <w:rsid w:val="00CF6AB1"/>
    <w:rsid w:val="00D00321"/>
    <w:rsid w:val="00D00996"/>
    <w:rsid w:val="00D05B46"/>
    <w:rsid w:val="00D06E75"/>
    <w:rsid w:val="00D074CC"/>
    <w:rsid w:val="00D07BF4"/>
    <w:rsid w:val="00D07EB3"/>
    <w:rsid w:val="00D128D5"/>
    <w:rsid w:val="00D13F9B"/>
    <w:rsid w:val="00D17187"/>
    <w:rsid w:val="00D1745F"/>
    <w:rsid w:val="00D17CF6"/>
    <w:rsid w:val="00D20332"/>
    <w:rsid w:val="00D2068C"/>
    <w:rsid w:val="00D22679"/>
    <w:rsid w:val="00D23156"/>
    <w:rsid w:val="00D2468E"/>
    <w:rsid w:val="00D24A47"/>
    <w:rsid w:val="00D24C89"/>
    <w:rsid w:val="00D261D0"/>
    <w:rsid w:val="00D267C5"/>
    <w:rsid w:val="00D26C0C"/>
    <w:rsid w:val="00D27007"/>
    <w:rsid w:val="00D27397"/>
    <w:rsid w:val="00D27EE9"/>
    <w:rsid w:val="00D31A6B"/>
    <w:rsid w:val="00D3206C"/>
    <w:rsid w:val="00D32325"/>
    <w:rsid w:val="00D32BAA"/>
    <w:rsid w:val="00D32FA4"/>
    <w:rsid w:val="00D332AD"/>
    <w:rsid w:val="00D35056"/>
    <w:rsid w:val="00D35746"/>
    <w:rsid w:val="00D40B1F"/>
    <w:rsid w:val="00D42543"/>
    <w:rsid w:val="00D42699"/>
    <w:rsid w:val="00D4274D"/>
    <w:rsid w:val="00D431FF"/>
    <w:rsid w:val="00D43CFC"/>
    <w:rsid w:val="00D447AE"/>
    <w:rsid w:val="00D44FE7"/>
    <w:rsid w:val="00D467E7"/>
    <w:rsid w:val="00D50A49"/>
    <w:rsid w:val="00D519A5"/>
    <w:rsid w:val="00D51C62"/>
    <w:rsid w:val="00D5302E"/>
    <w:rsid w:val="00D544BB"/>
    <w:rsid w:val="00D565E7"/>
    <w:rsid w:val="00D57AB0"/>
    <w:rsid w:val="00D57E54"/>
    <w:rsid w:val="00D61507"/>
    <w:rsid w:val="00D61F37"/>
    <w:rsid w:val="00D6480C"/>
    <w:rsid w:val="00D64A1F"/>
    <w:rsid w:val="00D65D08"/>
    <w:rsid w:val="00D664C9"/>
    <w:rsid w:val="00D71931"/>
    <w:rsid w:val="00D71E09"/>
    <w:rsid w:val="00D71E40"/>
    <w:rsid w:val="00D72914"/>
    <w:rsid w:val="00D7373F"/>
    <w:rsid w:val="00D747EA"/>
    <w:rsid w:val="00D74BF9"/>
    <w:rsid w:val="00D74D48"/>
    <w:rsid w:val="00D7519A"/>
    <w:rsid w:val="00D756C4"/>
    <w:rsid w:val="00D759CC"/>
    <w:rsid w:val="00D778E1"/>
    <w:rsid w:val="00D77CE7"/>
    <w:rsid w:val="00D806AB"/>
    <w:rsid w:val="00D80B30"/>
    <w:rsid w:val="00D80FBC"/>
    <w:rsid w:val="00D811F0"/>
    <w:rsid w:val="00D83AA1"/>
    <w:rsid w:val="00D843AB"/>
    <w:rsid w:val="00D85A32"/>
    <w:rsid w:val="00D85AB2"/>
    <w:rsid w:val="00D85D2F"/>
    <w:rsid w:val="00D8703D"/>
    <w:rsid w:val="00D877D8"/>
    <w:rsid w:val="00D90BB9"/>
    <w:rsid w:val="00D90EA3"/>
    <w:rsid w:val="00D9237E"/>
    <w:rsid w:val="00D92E6D"/>
    <w:rsid w:val="00D930B2"/>
    <w:rsid w:val="00D949DD"/>
    <w:rsid w:val="00D95BB6"/>
    <w:rsid w:val="00D95C42"/>
    <w:rsid w:val="00D963AF"/>
    <w:rsid w:val="00DA04BF"/>
    <w:rsid w:val="00DA0533"/>
    <w:rsid w:val="00DA0C59"/>
    <w:rsid w:val="00DA1038"/>
    <w:rsid w:val="00DA139F"/>
    <w:rsid w:val="00DA14B7"/>
    <w:rsid w:val="00DA277A"/>
    <w:rsid w:val="00DA2F0E"/>
    <w:rsid w:val="00DA2F95"/>
    <w:rsid w:val="00DA3536"/>
    <w:rsid w:val="00DA3B09"/>
    <w:rsid w:val="00DA72CD"/>
    <w:rsid w:val="00DB2029"/>
    <w:rsid w:val="00DB2248"/>
    <w:rsid w:val="00DB2650"/>
    <w:rsid w:val="00DB38EB"/>
    <w:rsid w:val="00DB4ADF"/>
    <w:rsid w:val="00DB56CD"/>
    <w:rsid w:val="00DB676C"/>
    <w:rsid w:val="00DB79D9"/>
    <w:rsid w:val="00DC1E3B"/>
    <w:rsid w:val="00DC3386"/>
    <w:rsid w:val="00DC53C6"/>
    <w:rsid w:val="00DC5F04"/>
    <w:rsid w:val="00DC7858"/>
    <w:rsid w:val="00DC79ED"/>
    <w:rsid w:val="00DD1675"/>
    <w:rsid w:val="00DD1AC1"/>
    <w:rsid w:val="00DD1BE5"/>
    <w:rsid w:val="00DD29BE"/>
    <w:rsid w:val="00DD3D8C"/>
    <w:rsid w:val="00DD7800"/>
    <w:rsid w:val="00DD7AD2"/>
    <w:rsid w:val="00DE09F0"/>
    <w:rsid w:val="00DE0BBD"/>
    <w:rsid w:val="00DE15C5"/>
    <w:rsid w:val="00DE1FF9"/>
    <w:rsid w:val="00DE2B49"/>
    <w:rsid w:val="00DE4480"/>
    <w:rsid w:val="00DE4B4A"/>
    <w:rsid w:val="00DE4B51"/>
    <w:rsid w:val="00DE57CC"/>
    <w:rsid w:val="00DE6356"/>
    <w:rsid w:val="00DF1B80"/>
    <w:rsid w:val="00DF1D63"/>
    <w:rsid w:val="00DF1EA7"/>
    <w:rsid w:val="00DF1FFC"/>
    <w:rsid w:val="00DF230B"/>
    <w:rsid w:val="00DF27C0"/>
    <w:rsid w:val="00DF32C8"/>
    <w:rsid w:val="00DF5DB6"/>
    <w:rsid w:val="00DF6EC2"/>
    <w:rsid w:val="00E02BC3"/>
    <w:rsid w:val="00E036E3"/>
    <w:rsid w:val="00E0513D"/>
    <w:rsid w:val="00E0694B"/>
    <w:rsid w:val="00E06C09"/>
    <w:rsid w:val="00E06D88"/>
    <w:rsid w:val="00E07F24"/>
    <w:rsid w:val="00E117AF"/>
    <w:rsid w:val="00E14D7C"/>
    <w:rsid w:val="00E16614"/>
    <w:rsid w:val="00E17154"/>
    <w:rsid w:val="00E17221"/>
    <w:rsid w:val="00E1729F"/>
    <w:rsid w:val="00E17D7A"/>
    <w:rsid w:val="00E21416"/>
    <w:rsid w:val="00E21485"/>
    <w:rsid w:val="00E21560"/>
    <w:rsid w:val="00E2293B"/>
    <w:rsid w:val="00E234B5"/>
    <w:rsid w:val="00E23D09"/>
    <w:rsid w:val="00E24557"/>
    <w:rsid w:val="00E24F09"/>
    <w:rsid w:val="00E257DC"/>
    <w:rsid w:val="00E2609B"/>
    <w:rsid w:val="00E274A6"/>
    <w:rsid w:val="00E301DB"/>
    <w:rsid w:val="00E316F5"/>
    <w:rsid w:val="00E32349"/>
    <w:rsid w:val="00E32E69"/>
    <w:rsid w:val="00E32EEE"/>
    <w:rsid w:val="00E33676"/>
    <w:rsid w:val="00E33D4C"/>
    <w:rsid w:val="00E359AB"/>
    <w:rsid w:val="00E36767"/>
    <w:rsid w:val="00E37C0D"/>
    <w:rsid w:val="00E37DAB"/>
    <w:rsid w:val="00E41F5A"/>
    <w:rsid w:val="00E4201F"/>
    <w:rsid w:val="00E43323"/>
    <w:rsid w:val="00E46BF4"/>
    <w:rsid w:val="00E4783A"/>
    <w:rsid w:val="00E479CA"/>
    <w:rsid w:val="00E5106C"/>
    <w:rsid w:val="00E51C40"/>
    <w:rsid w:val="00E51C6D"/>
    <w:rsid w:val="00E528E3"/>
    <w:rsid w:val="00E52957"/>
    <w:rsid w:val="00E52C66"/>
    <w:rsid w:val="00E530D3"/>
    <w:rsid w:val="00E55EC7"/>
    <w:rsid w:val="00E56CE5"/>
    <w:rsid w:val="00E5731C"/>
    <w:rsid w:val="00E61F2A"/>
    <w:rsid w:val="00E62DEE"/>
    <w:rsid w:val="00E67D5B"/>
    <w:rsid w:val="00E7014F"/>
    <w:rsid w:val="00E71AD7"/>
    <w:rsid w:val="00E71F56"/>
    <w:rsid w:val="00E726C4"/>
    <w:rsid w:val="00E75185"/>
    <w:rsid w:val="00E77077"/>
    <w:rsid w:val="00E80D5B"/>
    <w:rsid w:val="00E80D8F"/>
    <w:rsid w:val="00E81B7C"/>
    <w:rsid w:val="00E81EC9"/>
    <w:rsid w:val="00E821F4"/>
    <w:rsid w:val="00E84CE4"/>
    <w:rsid w:val="00E854B9"/>
    <w:rsid w:val="00E8578C"/>
    <w:rsid w:val="00E85F9F"/>
    <w:rsid w:val="00E8733E"/>
    <w:rsid w:val="00E879A1"/>
    <w:rsid w:val="00E87EE7"/>
    <w:rsid w:val="00E91463"/>
    <w:rsid w:val="00E91570"/>
    <w:rsid w:val="00E924CB"/>
    <w:rsid w:val="00E92D3D"/>
    <w:rsid w:val="00E9307B"/>
    <w:rsid w:val="00E938FA"/>
    <w:rsid w:val="00E9494B"/>
    <w:rsid w:val="00E95D31"/>
    <w:rsid w:val="00E965A5"/>
    <w:rsid w:val="00E96945"/>
    <w:rsid w:val="00E96DF6"/>
    <w:rsid w:val="00E96FDE"/>
    <w:rsid w:val="00E9756D"/>
    <w:rsid w:val="00E97BA7"/>
    <w:rsid w:val="00EA035A"/>
    <w:rsid w:val="00EA0ADF"/>
    <w:rsid w:val="00EA0EF6"/>
    <w:rsid w:val="00EA32DF"/>
    <w:rsid w:val="00EA7D9F"/>
    <w:rsid w:val="00EB027F"/>
    <w:rsid w:val="00EB0F6C"/>
    <w:rsid w:val="00EB1D85"/>
    <w:rsid w:val="00EB4242"/>
    <w:rsid w:val="00EB494D"/>
    <w:rsid w:val="00EB4B51"/>
    <w:rsid w:val="00EB5997"/>
    <w:rsid w:val="00EB60E6"/>
    <w:rsid w:val="00EB7B4B"/>
    <w:rsid w:val="00EC072E"/>
    <w:rsid w:val="00EC0D01"/>
    <w:rsid w:val="00EC1548"/>
    <w:rsid w:val="00EC1AF9"/>
    <w:rsid w:val="00EC1BCB"/>
    <w:rsid w:val="00EC1D24"/>
    <w:rsid w:val="00EC2BBC"/>
    <w:rsid w:val="00EC2E62"/>
    <w:rsid w:val="00EC3792"/>
    <w:rsid w:val="00EC52B6"/>
    <w:rsid w:val="00EC5BF4"/>
    <w:rsid w:val="00EC70CE"/>
    <w:rsid w:val="00EC76C1"/>
    <w:rsid w:val="00ED0AF1"/>
    <w:rsid w:val="00ED10F7"/>
    <w:rsid w:val="00ED1D39"/>
    <w:rsid w:val="00ED20BE"/>
    <w:rsid w:val="00ED2646"/>
    <w:rsid w:val="00ED2659"/>
    <w:rsid w:val="00ED2F03"/>
    <w:rsid w:val="00ED2F1B"/>
    <w:rsid w:val="00ED5199"/>
    <w:rsid w:val="00EE02E3"/>
    <w:rsid w:val="00EE2363"/>
    <w:rsid w:val="00EE23B3"/>
    <w:rsid w:val="00EE305D"/>
    <w:rsid w:val="00EE3D3C"/>
    <w:rsid w:val="00EE4765"/>
    <w:rsid w:val="00EE5F51"/>
    <w:rsid w:val="00EE70B1"/>
    <w:rsid w:val="00EE7FF9"/>
    <w:rsid w:val="00EF0C39"/>
    <w:rsid w:val="00EF0ECF"/>
    <w:rsid w:val="00EF0F51"/>
    <w:rsid w:val="00EF24E1"/>
    <w:rsid w:val="00EF29AB"/>
    <w:rsid w:val="00EF3667"/>
    <w:rsid w:val="00EF4689"/>
    <w:rsid w:val="00EF53EE"/>
    <w:rsid w:val="00EF62C8"/>
    <w:rsid w:val="00EF682A"/>
    <w:rsid w:val="00EF71F5"/>
    <w:rsid w:val="00EF74EC"/>
    <w:rsid w:val="00EF7C1F"/>
    <w:rsid w:val="00F00FE6"/>
    <w:rsid w:val="00F018C6"/>
    <w:rsid w:val="00F02EBD"/>
    <w:rsid w:val="00F03D00"/>
    <w:rsid w:val="00F044F0"/>
    <w:rsid w:val="00F0527F"/>
    <w:rsid w:val="00F0579A"/>
    <w:rsid w:val="00F07A99"/>
    <w:rsid w:val="00F07C8C"/>
    <w:rsid w:val="00F10B7D"/>
    <w:rsid w:val="00F10D34"/>
    <w:rsid w:val="00F13490"/>
    <w:rsid w:val="00F1382C"/>
    <w:rsid w:val="00F146D6"/>
    <w:rsid w:val="00F14C63"/>
    <w:rsid w:val="00F14E9F"/>
    <w:rsid w:val="00F16846"/>
    <w:rsid w:val="00F16F45"/>
    <w:rsid w:val="00F17131"/>
    <w:rsid w:val="00F2071B"/>
    <w:rsid w:val="00F20BA4"/>
    <w:rsid w:val="00F22501"/>
    <w:rsid w:val="00F22DED"/>
    <w:rsid w:val="00F23E03"/>
    <w:rsid w:val="00F248ED"/>
    <w:rsid w:val="00F24D44"/>
    <w:rsid w:val="00F24E18"/>
    <w:rsid w:val="00F260A5"/>
    <w:rsid w:val="00F26532"/>
    <w:rsid w:val="00F265E4"/>
    <w:rsid w:val="00F26CF2"/>
    <w:rsid w:val="00F26D9C"/>
    <w:rsid w:val="00F31555"/>
    <w:rsid w:val="00F318C2"/>
    <w:rsid w:val="00F318CF"/>
    <w:rsid w:val="00F330C6"/>
    <w:rsid w:val="00F34BFB"/>
    <w:rsid w:val="00F35503"/>
    <w:rsid w:val="00F37686"/>
    <w:rsid w:val="00F37A83"/>
    <w:rsid w:val="00F37BF8"/>
    <w:rsid w:val="00F40171"/>
    <w:rsid w:val="00F408BC"/>
    <w:rsid w:val="00F40B03"/>
    <w:rsid w:val="00F419BF"/>
    <w:rsid w:val="00F433EA"/>
    <w:rsid w:val="00F46DE7"/>
    <w:rsid w:val="00F47353"/>
    <w:rsid w:val="00F501D5"/>
    <w:rsid w:val="00F51088"/>
    <w:rsid w:val="00F52677"/>
    <w:rsid w:val="00F53048"/>
    <w:rsid w:val="00F532F7"/>
    <w:rsid w:val="00F54E14"/>
    <w:rsid w:val="00F54EF8"/>
    <w:rsid w:val="00F57403"/>
    <w:rsid w:val="00F57697"/>
    <w:rsid w:val="00F6045B"/>
    <w:rsid w:val="00F60787"/>
    <w:rsid w:val="00F6155C"/>
    <w:rsid w:val="00F6172B"/>
    <w:rsid w:val="00F62451"/>
    <w:rsid w:val="00F62D2E"/>
    <w:rsid w:val="00F63ED0"/>
    <w:rsid w:val="00F65859"/>
    <w:rsid w:val="00F65C14"/>
    <w:rsid w:val="00F65C6D"/>
    <w:rsid w:val="00F701BF"/>
    <w:rsid w:val="00F70577"/>
    <w:rsid w:val="00F71469"/>
    <w:rsid w:val="00F715A5"/>
    <w:rsid w:val="00F722EE"/>
    <w:rsid w:val="00F74097"/>
    <w:rsid w:val="00F742B4"/>
    <w:rsid w:val="00F774A4"/>
    <w:rsid w:val="00F80097"/>
    <w:rsid w:val="00F8102C"/>
    <w:rsid w:val="00F81542"/>
    <w:rsid w:val="00F81964"/>
    <w:rsid w:val="00F832F5"/>
    <w:rsid w:val="00F83BFC"/>
    <w:rsid w:val="00F9145F"/>
    <w:rsid w:val="00F91C4C"/>
    <w:rsid w:val="00F929B7"/>
    <w:rsid w:val="00F929DD"/>
    <w:rsid w:val="00F95780"/>
    <w:rsid w:val="00F967CE"/>
    <w:rsid w:val="00F96A08"/>
    <w:rsid w:val="00F978CD"/>
    <w:rsid w:val="00FA21EF"/>
    <w:rsid w:val="00FA229B"/>
    <w:rsid w:val="00FA245C"/>
    <w:rsid w:val="00FA2754"/>
    <w:rsid w:val="00FA2D26"/>
    <w:rsid w:val="00FA7291"/>
    <w:rsid w:val="00FB08EC"/>
    <w:rsid w:val="00FB2706"/>
    <w:rsid w:val="00FB2DB6"/>
    <w:rsid w:val="00FB4FAF"/>
    <w:rsid w:val="00FB5672"/>
    <w:rsid w:val="00FB5725"/>
    <w:rsid w:val="00FB6F73"/>
    <w:rsid w:val="00FB7291"/>
    <w:rsid w:val="00FC1856"/>
    <w:rsid w:val="00FC2249"/>
    <w:rsid w:val="00FC4759"/>
    <w:rsid w:val="00FC4A65"/>
    <w:rsid w:val="00FC56E3"/>
    <w:rsid w:val="00FC5CEF"/>
    <w:rsid w:val="00FC605B"/>
    <w:rsid w:val="00FC69A3"/>
    <w:rsid w:val="00FC7156"/>
    <w:rsid w:val="00FC7239"/>
    <w:rsid w:val="00FD1813"/>
    <w:rsid w:val="00FD197F"/>
    <w:rsid w:val="00FD20A6"/>
    <w:rsid w:val="00FD2F7A"/>
    <w:rsid w:val="00FE0218"/>
    <w:rsid w:val="00FE1275"/>
    <w:rsid w:val="00FE1345"/>
    <w:rsid w:val="00FE2136"/>
    <w:rsid w:val="00FE2850"/>
    <w:rsid w:val="00FE3371"/>
    <w:rsid w:val="00FE3D43"/>
    <w:rsid w:val="00FE4345"/>
    <w:rsid w:val="00FE68A2"/>
    <w:rsid w:val="00FE6AC3"/>
    <w:rsid w:val="00FE6DDB"/>
    <w:rsid w:val="00FE737C"/>
    <w:rsid w:val="00FE76C7"/>
    <w:rsid w:val="00FF0D6A"/>
    <w:rsid w:val="00FF1412"/>
    <w:rsid w:val="00FF15B8"/>
    <w:rsid w:val="00FF2469"/>
    <w:rsid w:val="00FF2B51"/>
    <w:rsid w:val="00FF4BE4"/>
    <w:rsid w:val="00FF6970"/>
    <w:rsid w:val="00FF6C2F"/>
    <w:rsid w:val="00FF70D0"/>
    <w:rsid w:val="00FF7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43E623"/>
  <w15:docId w15:val="{25E8A55E-6B52-48ED-A637-9836CB61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754"/>
  </w:style>
  <w:style w:type="paragraph" w:styleId="Heading2">
    <w:name w:val="heading 2"/>
    <w:basedOn w:val="Normal"/>
    <w:next w:val="Normal"/>
    <w:link w:val="Heading2Char"/>
    <w:qFormat/>
    <w:rsid w:val="001F2EFE"/>
    <w:pPr>
      <w:keepNext/>
      <w:spacing w:after="0" w:line="240" w:lineRule="auto"/>
      <w:outlineLvl w:val="1"/>
    </w:pPr>
    <w:rPr>
      <w:rFonts w:ascii="Arial" w:eastAsia="Times New Roman" w:hAnsi="Arial"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015"/>
    <w:pPr>
      <w:ind w:left="720"/>
      <w:contextualSpacing/>
    </w:pPr>
  </w:style>
  <w:style w:type="character" w:styleId="Hyperlink">
    <w:name w:val="Hyperlink"/>
    <w:basedOn w:val="DefaultParagraphFont"/>
    <w:uiPriority w:val="99"/>
    <w:unhideWhenUsed/>
    <w:rsid w:val="002A7B69"/>
    <w:rPr>
      <w:color w:val="0000FF" w:themeColor="hyperlink"/>
      <w:u w:val="single"/>
    </w:rPr>
  </w:style>
  <w:style w:type="paragraph" w:styleId="BalloonText">
    <w:name w:val="Balloon Text"/>
    <w:basedOn w:val="Normal"/>
    <w:link w:val="BalloonTextChar"/>
    <w:uiPriority w:val="99"/>
    <w:semiHidden/>
    <w:unhideWhenUsed/>
    <w:rsid w:val="006D59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921"/>
    <w:rPr>
      <w:rFonts w:ascii="Tahoma" w:hAnsi="Tahoma" w:cs="Tahoma"/>
      <w:sz w:val="16"/>
      <w:szCs w:val="16"/>
    </w:rPr>
  </w:style>
  <w:style w:type="paragraph" w:styleId="NoSpacing">
    <w:name w:val="No Spacing"/>
    <w:uiPriority w:val="1"/>
    <w:qFormat/>
    <w:rsid w:val="00C80EC2"/>
    <w:pPr>
      <w:spacing w:after="0" w:line="240" w:lineRule="auto"/>
    </w:pPr>
  </w:style>
  <w:style w:type="paragraph" w:styleId="HTMLPreformatted">
    <w:name w:val="HTML Preformatted"/>
    <w:basedOn w:val="Normal"/>
    <w:link w:val="HTMLPreformattedChar"/>
    <w:uiPriority w:val="99"/>
    <w:semiHidden/>
    <w:unhideWhenUsed/>
    <w:rsid w:val="00EF3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3667"/>
    <w:rPr>
      <w:rFonts w:ascii="Courier New" w:eastAsia="Times New Roman" w:hAnsi="Courier New" w:cs="Courier New"/>
      <w:sz w:val="20"/>
      <w:szCs w:val="20"/>
    </w:rPr>
  </w:style>
  <w:style w:type="character" w:customStyle="1" w:styleId="Heading2Char">
    <w:name w:val="Heading 2 Char"/>
    <w:basedOn w:val="DefaultParagraphFont"/>
    <w:link w:val="Heading2"/>
    <w:rsid w:val="001F2EFE"/>
    <w:rPr>
      <w:rFonts w:ascii="Arial" w:eastAsia="Times New Roman" w:hAnsi="Arial" w:cs="Times New Roman"/>
      <w:b/>
      <w:sz w:val="24"/>
      <w:szCs w:val="20"/>
      <w:u w:val="single"/>
    </w:rPr>
  </w:style>
  <w:style w:type="paragraph" w:styleId="Header">
    <w:name w:val="header"/>
    <w:basedOn w:val="Normal"/>
    <w:link w:val="HeaderChar"/>
    <w:uiPriority w:val="99"/>
    <w:unhideWhenUsed/>
    <w:rsid w:val="000845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58B"/>
  </w:style>
  <w:style w:type="paragraph" w:styleId="Footer">
    <w:name w:val="footer"/>
    <w:basedOn w:val="Normal"/>
    <w:link w:val="FooterChar"/>
    <w:uiPriority w:val="99"/>
    <w:unhideWhenUsed/>
    <w:rsid w:val="000845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5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326255">
      <w:bodyDiv w:val="1"/>
      <w:marLeft w:val="0"/>
      <w:marRight w:val="0"/>
      <w:marTop w:val="0"/>
      <w:marBottom w:val="0"/>
      <w:divBdr>
        <w:top w:val="none" w:sz="0" w:space="0" w:color="auto"/>
        <w:left w:val="none" w:sz="0" w:space="0" w:color="auto"/>
        <w:bottom w:val="none" w:sz="0" w:space="0" w:color="auto"/>
        <w:right w:val="none" w:sz="0" w:space="0" w:color="auto"/>
      </w:divBdr>
    </w:div>
    <w:div w:id="1072698577">
      <w:bodyDiv w:val="1"/>
      <w:marLeft w:val="0"/>
      <w:marRight w:val="0"/>
      <w:marTop w:val="0"/>
      <w:marBottom w:val="0"/>
      <w:divBdr>
        <w:top w:val="none" w:sz="0" w:space="0" w:color="auto"/>
        <w:left w:val="none" w:sz="0" w:space="0" w:color="auto"/>
        <w:bottom w:val="none" w:sz="0" w:space="0" w:color="auto"/>
        <w:right w:val="none" w:sz="0" w:space="0" w:color="auto"/>
      </w:divBdr>
    </w:div>
    <w:div w:id="1410299922">
      <w:bodyDiv w:val="1"/>
      <w:marLeft w:val="0"/>
      <w:marRight w:val="0"/>
      <w:marTop w:val="0"/>
      <w:marBottom w:val="0"/>
      <w:divBdr>
        <w:top w:val="none" w:sz="0" w:space="0" w:color="auto"/>
        <w:left w:val="none" w:sz="0" w:space="0" w:color="auto"/>
        <w:bottom w:val="none" w:sz="0" w:space="0" w:color="auto"/>
        <w:right w:val="none" w:sz="0" w:space="0" w:color="auto"/>
      </w:divBdr>
    </w:div>
    <w:div w:id="1888909791">
      <w:bodyDiv w:val="1"/>
      <w:marLeft w:val="0"/>
      <w:marRight w:val="0"/>
      <w:marTop w:val="0"/>
      <w:marBottom w:val="0"/>
      <w:divBdr>
        <w:top w:val="none" w:sz="0" w:space="0" w:color="auto"/>
        <w:left w:val="none" w:sz="0" w:space="0" w:color="auto"/>
        <w:bottom w:val="none" w:sz="0" w:space="0" w:color="auto"/>
        <w:right w:val="none" w:sz="0" w:space="0" w:color="auto"/>
      </w:divBdr>
    </w:div>
    <w:div w:id="194518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A97F9-6C37-45C4-AA01-51DA55010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11</Pages>
  <Words>3974</Words>
  <Characters>2265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lford City</cp:lastModifiedBy>
  <cp:revision>32</cp:revision>
  <cp:lastPrinted>2026-05-20T16:39:00Z</cp:lastPrinted>
  <dcterms:created xsi:type="dcterms:W3CDTF">2026-04-21T17:57:00Z</dcterms:created>
  <dcterms:modified xsi:type="dcterms:W3CDTF">2026-05-2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3be7844cb9bd78a42855868f1c7ff54b720919f458a227b96fdafc1bafc19</vt:lpwstr>
  </property>
</Properties>
</file>